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Header"/>
        <w:tabs>
          <w:tab w:val="clear" w:pos="4536"/>
          <w:tab w:val="left" w:pos="1800"/>
        </w:tabs>
        <w:ind w:left="1800" w:hanging="1800"/>
        <w:rPr>
          <w:rFonts w:eastAsia="SimSun"/>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SimSun"/>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745506F1"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ins w:id="0" w:author="wangj" w:date="2021-08-13T10:57:00Z">
              <w:r w:rsidR="00D62978">
                <w:rPr>
                  <w:sz w:val="16"/>
                  <w:szCs w:val="16"/>
                </w:rPr>
                <w:t xml:space="preserve"> , NTT DOCOMO</w:t>
              </w:r>
            </w:ins>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ins w:id="1" w:author="wangj" w:date="2021-08-13T10:57:00Z">
              <w:r w:rsidR="00D62978">
                <w:rPr>
                  <w:sz w:val="16"/>
                  <w:szCs w:val="16"/>
                </w:rPr>
                <w:t>, NTT DOCOMO</w:t>
              </w:r>
            </w:ins>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Default="007A6926" w:rsidP="005C2C48">
            <w:pPr>
              <w:snapToGrid w:val="0"/>
              <w:rPr>
                <w:sz w:val="16"/>
                <w:szCs w:val="16"/>
              </w:rPr>
            </w:pPr>
            <w:r>
              <w:rPr>
                <w:sz w:val="16"/>
                <w:szCs w:val="16"/>
              </w:rPr>
              <w:t>Alt-1: MediaTek,</w:t>
            </w:r>
            <w:ins w:id="2" w:author="wangj" w:date="2021-08-13T10:57:00Z">
              <w:r w:rsidR="00D62978">
                <w:rPr>
                  <w:sz w:val="16"/>
                  <w:szCs w:val="16"/>
                </w:rPr>
                <w:t xml:space="preserve"> NTT DOCOMO</w:t>
              </w:r>
            </w:ins>
            <w:ins w:id="3" w:author="ZTE-Bo" w:date="2021-08-13T18:55:00Z">
              <w:r w:rsidR="00C00522">
                <w:rPr>
                  <w:sz w:val="16"/>
                  <w:szCs w:val="16"/>
                </w:rPr>
                <w:t>, ZTE</w:t>
              </w:r>
            </w:ins>
          </w:p>
          <w:p w14:paraId="637EFE38" w14:textId="77777777" w:rsidR="007A6926" w:rsidRDefault="007A6926" w:rsidP="005C2C48">
            <w:pPr>
              <w:snapToGrid w:val="0"/>
              <w:rPr>
                <w:sz w:val="16"/>
                <w:szCs w:val="16"/>
              </w:rPr>
            </w:pPr>
            <w:r>
              <w:rPr>
                <w:sz w:val="16"/>
                <w:szCs w:val="16"/>
              </w:rPr>
              <w:t>Alt-2: MedaiTek,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ins w:id="4" w:author="Runhua Chen" w:date="2021-08-14T18:29:00Z"/>
                <w:rFonts w:ascii="Times New Roman" w:hAnsi="Times New Roman" w:cs="Times New Roman"/>
                <w:color w:val="000000" w:themeColor="text1"/>
                <w:sz w:val="16"/>
                <w:szCs w:val="16"/>
                <w:lang w:val="en-US"/>
              </w:rPr>
            </w:pPr>
            <w:ins w:id="5" w:author="Runhua Chen" w:date="2021-08-14T18:29:00Z">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ins>
          </w:p>
          <w:p w14:paraId="6CF4195B" w14:textId="77777777" w:rsidR="007470FB" w:rsidRPr="00F256F9" w:rsidRDefault="007470FB" w:rsidP="007470FB">
            <w:pPr>
              <w:pStyle w:val="ListParagraph"/>
              <w:spacing w:after="0" w:line="240" w:lineRule="auto"/>
              <w:ind w:left="360"/>
              <w:rPr>
                <w:ins w:id="6" w:author="Runhua Chen" w:date="2021-08-14T18:29:00Z"/>
                <w:rFonts w:ascii="Times New Roman" w:eastAsiaTheme="minorEastAsia" w:hAnsi="Times New Roman" w:cs="Times New Roman"/>
                <w:color w:val="000000" w:themeColor="text1"/>
                <w:sz w:val="16"/>
                <w:szCs w:val="16"/>
                <w:lang w:val="en-US" w:eastAsia="zh-CN"/>
              </w:rPr>
            </w:pPr>
            <w:ins w:id="7" w:author="Runhua Chen" w:date="2021-08-14T18:29:00Z">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ins>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ins w:id="8" w:author="Cao, Jeffrey" w:date="2021-08-13T16:58:00Z">
              <w:r w:rsidR="00461AB2">
                <w:rPr>
                  <w:sz w:val="16"/>
                  <w:szCs w:val="16"/>
                </w:rPr>
                <w:t>, Sony</w:t>
              </w:r>
            </w:ins>
            <w:ins w:id="9" w:author="Yuk, Youngsoo (Nokia - KR/Seoul)" w:date="2021-08-16T12:42:00Z">
              <w:r w:rsidR="00745291">
                <w:rPr>
                  <w:sz w:val="16"/>
                  <w:szCs w:val="16"/>
                </w:rPr>
                <w:t>, Nokia/NSB</w:t>
              </w:r>
            </w:ins>
            <w:ins w:id="10" w:author="SeongWon Go" w:date="2021-08-16T21:38:00Z">
              <w:r w:rsidR="00E224C2">
                <w:rPr>
                  <w:sz w:val="16"/>
                  <w:szCs w:val="16"/>
                </w:rPr>
                <w:t>, LGE</w:t>
              </w:r>
            </w:ins>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ins w:id="11" w:author="Runhua Chen" w:date="2021-08-14T18:29:00Z"/>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ins w:id="12" w:author="Runhua Chen" w:date="2021-08-14T18:29:00Z"/>
                <w:sz w:val="16"/>
                <w:szCs w:val="16"/>
              </w:rPr>
            </w:pPr>
          </w:p>
          <w:p w14:paraId="2211630F" w14:textId="3B5ACAAD" w:rsidR="007470FB" w:rsidRDefault="007470FB" w:rsidP="00DB2683">
            <w:pPr>
              <w:snapToGrid w:val="0"/>
              <w:rPr>
                <w:sz w:val="16"/>
                <w:szCs w:val="16"/>
              </w:rPr>
            </w:pPr>
            <w:ins w:id="13" w:author="Runhua Chen" w:date="2021-08-14T18:29:00Z">
              <w:r>
                <w:rPr>
                  <w:sz w:val="16"/>
                  <w:szCs w:val="16"/>
                </w:rPr>
                <w:t>Alt-4: Spreadtrum</w:t>
              </w:r>
            </w:ins>
            <w:ins w:id="14" w:author="Li Guo" w:date="2021-08-15T22:04:00Z">
              <w:r w:rsidR="00EB015F">
                <w:rPr>
                  <w:sz w:val="16"/>
                  <w:szCs w:val="16"/>
                </w:rPr>
                <w:t>,OPPO</w:t>
              </w:r>
            </w:ins>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C00E2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ins w:id="15" w:author="Runhua Chen" w:date="2021-08-14T18:42:00Z">
              <w:r w:rsidR="001C607A">
                <w:rPr>
                  <w:rFonts w:ascii="Times New Roman" w:hAnsi="Times New Roman" w:cs="Times New Roman"/>
                  <w:sz w:val="16"/>
                  <w:szCs w:val="16"/>
                  <w:lang w:val="en-US"/>
                </w:rPr>
                <w:t xml:space="preserve">the mapping position of 7-bit highest RSRP value, e.g., </w:t>
              </w:r>
            </w:ins>
            <w:r>
              <w:rPr>
                <w:rFonts w:ascii="Times New Roman" w:hAnsi="Times New Roman" w:cs="Times New Roman"/>
                <w:sz w:val="16"/>
                <w:szCs w:val="16"/>
                <w:lang w:val="en-US"/>
              </w:rPr>
              <w:t>UCI payload partitioning (</w:t>
            </w:r>
            <w:del w:id="16" w:author="Runhua Chen" w:date="2021-08-14T18:42:00Z">
              <w:r w:rsidDel="001C607A">
                <w:rPr>
                  <w:rFonts w:ascii="Times New Roman" w:hAnsi="Times New Roman" w:cs="Times New Roman"/>
                  <w:sz w:val="16"/>
                  <w:szCs w:val="16"/>
                  <w:lang w:val="en-US"/>
                </w:rPr>
                <w:delText xml:space="preserve">e.g. </w:delText>
              </w:r>
            </w:del>
            <w:r>
              <w:rPr>
                <w:rFonts w:ascii="Times New Roman" w:hAnsi="Times New Roman" w:cs="Times New Roman"/>
                <w:sz w:val="16"/>
                <w:szCs w:val="16"/>
                <w:lang w:val="en-US"/>
              </w:rPr>
              <w:t xml:space="preserve">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del w:id="17" w:author="Runhua Chen" w:date="2021-08-14T18:42:00Z">
              <w:r w:rsidR="00BD3B97" w:rsidDel="001C607A">
                <w:rPr>
                  <w:rFonts w:ascii="Times New Roman" w:hAnsi="Times New Roman" w:cs="Times New Roman"/>
                  <w:sz w:val="16"/>
                  <w:szCs w:val="16"/>
                  <w:lang w:val="en-US"/>
                </w:rPr>
                <w:delText xml:space="preserve">between </w:delText>
              </w:r>
            </w:del>
            <w:ins w:id="18" w:author="Runhua Chen" w:date="2021-08-14T18:42:00Z">
              <w:r w:rsidR="001C607A">
                <w:rPr>
                  <w:rFonts w:ascii="Times New Roman" w:hAnsi="Times New Roman" w:cs="Times New Roman"/>
                  <w:sz w:val="16"/>
                  <w:szCs w:val="16"/>
                  <w:lang w:val="en-US"/>
                </w:rPr>
                <w:t xml:space="preserve">for reporting RSRP values corresponding to </w:t>
              </w:r>
            </w:ins>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124959F" w:rsidR="00AA4B08" w:rsidRDefault="00AA4B08" w:rsidP="007D0C13">
            <w:pPr>
              <w:pStyle w:val="ListParagraph"/>
              <w:numPr>
                <w:ilvl w:val="0"/>
                <w:numId w:val="50"/>
              </w:numPr>
              <w:snapToGrid w:val="0"/>
              <w:spacing w:after="0" w:line="240" w:lineRule="auto"/>
              <w:rPr>
                <w:ins w:id="19" w:author="Cao, Jeffrey" w:date="2021-08-13T16:59:00Z"/>
                <w:rFonts w:ascii="Times New Roman" w:hAnsi="Times New Roman" w:cs="Times New Roman"/>
                <w:sz w:val="16"/>
                <w:szCs w:val="16"/>
                <w:lang w:val="en-US"/>
              </w:rPr>
            </w:pPr>
            <w:r>
              <w:rPr>
                <w:rFonts w:ascii="Times New Roman" w:hAnsi="Times New Roman" w:cs="Times New Roman"/>
                <w:sz w:val="16"/>
                <w:szCs w:val="16"/>
                <w:lang w:val="en-US"/>
              </w:rPr>
              <w:t>Alt-</w:t>
            </w:r>
            <w:ins w:id="20" w:author="Cao, Jeffrey" w:date="2021-08-13T16:59:00Z">
              <w:r w:rsidR="00461AB2">
                <w:rPr>
                  <w:rFonts w:ascii="Times New Roman" w:hAnsi="Times New Roman" w:cs="Times New Roman"/>
                  <w:sz w:val="16"/>
                  <w:szCs w:val="16"/>
                  <w:lang w:val="en-US"/>
                </w:rPr>
                <w:t>3</w:t>
              </w:r>
            </w:ins>
            <w:del w:id="21" w:author="Cao, Jeffrey" w:date="2021-08-13T16:59:00Z">
              <w:r w:rsidDel="00461AB2">
                <w:rPr>
                  <w:rFonts w:ascii="Times New Roman" w:hAnsi="Times New Roman" w:cs="Times New Roman"/>
                  <w:sz w:val="16"/>
                  <w:szCs w:val="16"/>
                  <w:lang w:val="en-US"/>
                </w:rPr>
                <w:delText>2</w:delText>
              </w:r>
            </w:del>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ins w:id="22" w:author="Cao, Jeffrey" w:date="2021-08-13T16:59:00Z"/>
                <w:rFonts w:ascii="Times New Roman" w:hAnsi="Times New Roman" w:cs="Times New Roman"/>
                <w:sz w:val="16"/>
                <w:szCs w:val="16"/>
                <w:lang w:val="en-US"/>
              </w:rPr>
            </w:pPr>
            <w:ins w:id="23" w:author="Cao, Jeffrey" w:date="2021-08-13T16:59:00Z">
              <w:r>
                <w:rPr>
                  <w:rFonts w:ascii="Times New Roman" w:hAnsi="Times New Roman" w:cs="Times New Roman"/>
                  <w:sz w:val="16"/>
                  <w:szCs w:val="16"/>
                  <w:lang w:val="en-US"/>
                </w:rPr>
                <w:t>Alt-4: Differential reporting within each CMR resource set in a CSI-report</w:t>
              </w:r>
            </w:ins>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25B9E6A4"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ins w:id="24" w:author="Runhua Chen" w:date="2021-08-15T00:20:00Z">
              <w:r w:rsidR="009C1521">
                <w:rPr>
                  <w:sz w:val="16"/>
                  <w:szCs w:val="16"/>
                </w:rPr>
                <w:t>, ZTE</w:t>
              </w:r>
            </w:ins>
            <w:ins w:id="25" w:author="Administrator" w:date="2021-08-16T11:13:00Z">
              <w:r w:rsidR="00C74E3F">
                <w:rPr>
                  <w:sz w:val="16"/>
                  <w:szCs w:val="16"/>
                </w:rPr>
                <w:t>, Xiaomi</w:t>
              </w:r>
            </w:ins>
            <w:del w:id="26" w:author="Runhua Chen" w:date="2021-08-15T00:20:00Z">
              <w:r w:rsidR="00805724" w:rsidDel="009C1521">
                <w:rPr>
                  <w:sz w:val="16"/>
                  <w:szCs w:val="16"/>
                </w:rPr>
                <w:delText xml:space="preserve"> </w:delText>
              </w:r>
            </w:del>
            <w:ins w:id="27" w:author="Yuk, Youngsoo (Nokia - KR/Seoul)" w:date="2021-08-16T12:42:00Z">
              <w:r w:rsidR="00745291">
                <w:rPr>
                  <w:sz w:val="16"/>
                  <w:szCs w:val="16"/>
                </w:rPr>
                <w:t>, Nokia/NSB</w:t>
              </w:r>
            </w:ins>
            <w:r w:rsidR="00EE0567">
              <w:rPr>
                <w:sz w:val="16"/>
                <w:szCs w:val="16"/>
              </w:rPr>
              <w:t>, TCL</w:t>
            </w:r>
            <w:ins w:id="28" w:author="Runhua Chen" w:date="2021-08-16T14:16:00Z">
              <w:r w:rsidR="00E60746">
                <w:rPr>
                  <w:sz w:val="16"/>
                  <w:szCs w:val="16"/>
                </w:rPr>
                <w:t>, Futurewei,</w:t>
              </w:r>
            </w:ins>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ins w:id="29" w:author="ZTE-Bo" w:date="2021-08-13T18:56:00Z">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ins>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ins w:id="30" w:author="Cao, Jeffrey" w:date="2021-08-13T16:58:00Z"/>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ins w:id="31" w:author="Cao, Jeffrey" w:date="2021-08-13T16:59:00Z"/>
                <w:sz w:val="16"/>
                <w:szCs w:val="16"/>
              </w:rPr>
            </w:pPr>
          </w:p>
          <w:p w14:paraId="05B62F34" w14:textId="440231B6" w:rsidR="00461AB2" w:rsidRPr="005C10CA" w:rsidRDefault="00461AB2" w:rsidP="005C2C48">
            <w:pPr>
              <w:snapToGrid w:val="0"/>
              <w:rPr>
                <w:sz w:val="16"/>
                <w:szCs w:val="16"/>
              </w:rPr>
            </w:pPr>
            <w:ins w:id="32" w:author="Cao, Jeffrey" w:date="2021-08-13T16:59:00Z">
              <w:r>
                <w:rPr>
                  <w:rFonts w:hint="eastAsia"/>
                  <w:sz w:val="16"/>
                  <w:szCs w:val="16"/>
                </w:rPr>
                <w:t>A</w:t>
              </w:r>
              <w:r>
                <w:rPr>
                  <w:sz w:val="16"/>
                  <w:szCs w:val="16"/>
                </w:rPr>
                <w:t>lt-4: Sony</w:t>
              </w:r>
            </w:ins>
            <w:ins w:id="33" w:author="SeongWon Go" w:date="2021-08-16T21:38:00Z">
              <w:r w:rsidR="00E224C2">
                <w:rPr>
                  <w:sz w:val="16"/>
                  <w:szCs w:val="16"/>
                </w:rPr>
                <w:t>, LGE</w:t>
              </w:r>
            </w:ins>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2EB7644A" w:rsidR="00AA4B08" w:rsidRDefault="00053D1B" w:rsidP="005C2C48">
            <w:pPr>
              <w:snapToGrid w:val="0"/>
              <w:rPr>
                <w:sz w:val="16"/>
                <w:szCs w:val="16"/>
              </w:rPr>
            </w:pPr>
            <w:r>
              <w:rPr>
                <w:sz w:val="16"/>
                <w:szCs w:val="16"/>
              </w:rPr>
              <w:t>Alt-1: LGE, DOCOMO (BM option 1)</w:t>
            </w:r>
            <w:ins w:id="34" w:author="Runhua Chen" w:date="2021-08-15T10:51:00Z">
              <w:r w:rsidR="00AD2F60">
                <w:rPr>
                  <w:sz w:val="16"/>
                  <w:szCs w:val="16"/>
                </w:rPr>
                <w:t xml:space="preserve">, InterDigital, </w:t>
              </w:r>
            </w:ins>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158F5C1E" w:rsidR="00102ABF" w:rsidRDefault="00102ABF" w:rsidP="005C2C48">
            <w:pPr>
              <w:snapToGrid w:val="0"/>
              <w:rPr>
                <w:sz w:val="16"/>
                <w:szCs w:val="16"/>
              </w:rPr>
            </w:pPr>
            <w:r>
              <w:rPr>
                <w:sz w:val="16"/>
                <w:szCs w:val="16"/>
              </w:rPr>
              <w:t>Alt-3: Nokia/NSB</w:t>
            </w:r>
            <w:ins w:id="35" w:author="Cao, Jeffrey" w:date="2021-08-13T16:59:00Z">
              <w:r w:rsidR="00461AB2">
                <w:rPr>
                  <w:sz w:val="16"/>
                  <w:szCs w:val="16"/>
                </w:rPr>
                <w:t>, Sony</w:t>
              </w:r>
            </w:ins>
          </w:p>
          <w:p w14:paraId="27E6177C" w14:textId="77777777" w:rsidR="00102ABF" w:rsidRDefault="00102ABF" w:rsidP="005036D4">
            <w:pPr>
              <w:snapToGrid w:val="0"/>
              <w:ind w:firstLine="720"/>
              <w:rPr>
                <w:sz w:val="16"/>
                <w:szCs w:val="16"/>
              </w:rPr>
            </w:pPr>
          </w:p>
          <w:p w14:paraId="507374EC" w14:textId="0F911191" w:rsidR="00DB198F" w:rsidRPr="005C10CA" w:rsidRDefault="005036D4" w:rsidP="005C2C48">
            <w:pPr>
              <w:snapToGrid w:val="0"/>
              <w:rPr>
                <w:sz w:val="16"/>
                <w:szCs w:val="16"/>
              </w:rPr>
            </w:pPr>
            <w:r>
              <w:rPr>
                <w:sz w:val="16"/>
                <w:szCs w:val="16"/>
              </w:rPr>
              <w:t>Alt-4:</w:t>
            </w:r>
            <w:r w:rsidR="00DB198F">
              <w:rPr>
                <w:sz w:val="16"/>
                <w:szCs w:val="16"/>
              </w:rPr>
              <w:t xml:space="preserve"> </w:t>
            </w:r>
            <w:ins w:id="36" w:author="Li Guo" w:date="2021-08-15T22:04:00Z">
              <w:r w:rsidR="00EB015F">
                <w:rPr>
                  <w:sz w:val="16"/>
                  <w:szCs w:val="16"/>
                </w:rPr>
                <w:t>OPPO</w:t>
              </w:r>
            </w:ins>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10A13E3B" w:rsidR="00310002" w:rsidRDefault="001F2C0C" w:rsidP="001F2C0C">
            <w:pPr>
              <w:snapToGrid w:val="0"/>
              <w:rPr>
                <w:sz w:val="16"/>
                <w:szCs w:val="16"/>
              </w:rPr>
            </w:pPr>
            <w:r>
              <w:rPr>
                <w:sz w:val="16"/>
                <w:szCs w:val="16"/>
              </w:rPr>
              <w:t xml:space="preserve">Support: Intel, </w:t>
            </w:r>
            <w:r w:rsidR="00446FBF">
              <w:rPr>
                <w:sz w:val="16"/>
                <w:szCs w:val="16"/>
              </w:rPr>
              <w:t>QC</w:t>
            </w:r>
            <w:ins w:id="37" w:author="Yuk, Youngsoo (Nokia - KR/Seoul)" w:date="2021-08-16T12:42:00Z">
              <w:r w:rsidR="00745291">
                <w:rPr>
                  <w:sz w:val="16"/>
                  <w:szCs w:val="16"/>
                </w:rPr>
                <w:t>, Nokia/NSB</w:t>
              </w:r>
            </w:ins>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ins w:id="38" w:author="Runhua Chen" w:date="2021-08-16T11:27:00Z">
              <w:r w:rsidR="009B52A8">
                <w:rPr>
                  <w:rFonts w:ascii="Times New Roman" w:hAnsi="Times New Roman" w:cs="Times New Roman"/>
                  <w:sz w:val="16"/>
                  <w:szCs w:val="16"/>
                  <w:lang w:val="en-US"/>
                </w:rPr>
                <w:t xml:space="preserve"> (1</w:t>
              </w:r>
            </w:ins>
            <w:r w:rsidR="00E844CA">
              <w:rPr>
                <w:rFonts w:ascii="Times New Roman" w:hAnsi="Times New Roman" w:cs="Times New Roman"/>
                <w:sz w:val="16"/>
                <w:szCs w:val="16"/>
                <w:lang w:val="en-US"/>
              </w:rPr>
              <w:t>8</w:t>
            </w:r>
            <w:ins w:id="39" w:author="Runhua Chen" w:date="2021-08-16T11:27:00Z">
              <w:r w:rsidR="009B52A8">
                <w:rPr>
                  <w:rFonts w:ascii="Times New Roman" w:hAnsi="Times New Roman" w:cs="Times New Roman"/>
                  <w:sz w:val="16"/>
                  <w:szCs w:val="16"/>
                  <w:lang w:val="en-US"/>
                </w:rPr>
                <w:t>)</w:t>
              </w:r>
            </w:ins>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ins w:id="40" w:author="wangj" w:date="2021-08-13T10:58:00Z">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ins>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ins w:id="41" w:author="Runhua Chen" w:date="2021-08-16T11:27:00Z">
              <w:r w:rsidR="009B52A8">
                <w:rPr>
                  <w:rFonts w:ascii="Times New Roman" w:hAnsi="Times New Roman" w:cs="Times New Roman"/>
                  <w:sz w:val="16"/>
                  <w:szCs w:val="16"/>
                  <w:lang w:val="en-US"/>
                </w:rPr>
                <w:t xml:space="preserve"> (3)</w:t>
              </w:r>
            </w:ins>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ins w:id="42" w:author="Runhua Chen" w:date="2021-08-15T10:53:00Z">
              <w:r w:rsidR="00980337">
                <w:rPr>
                  <w:rFonts w:ascii="Times New Roman" w:hAnsi="Times New Roman" w:cs="Times New Roman"/>
                  <w:sz w:val="16"/>
                  <w:szCs w:val="16"/>
                  <w:lang w:val="en-US"/>
                </w:rPr>
                <w:t>, InterDigital</w:t>
              </w:r>
            </w:ins>
            <w:ins w:id="43" w:author="Yuk, Youngsoo (Nokia - KR/Seoul)" w:date="2021-08-16T12:43:00Z">
              <w:r w:rsidR="00745291">
                <w:rPr>
                  <w:rFonts w:ascii="Times New Roman" w:hAnsi="Times New Roman" w:cs="Times New Roman"/>
                  <w:sz w:val="16"/>
                  <w:szCs w:val="16"/>
                  <w:lang w:val="en-US"/>
                </w:rPr>
                <w:t>, Nokia/NSB</w:t>
              </w:r>
            </w:ins>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ins w:id="44" w:author="wangj" w:date="2021-08-13T10:58:00Z">
              <w:r w:rsidR="00D62978" w:rsidRPr="00D62978">
                <w:rPr>
                  <w:rFonts w:ascii="Times New Roman" w:hAnsi="Times New Roman" w:cs="Times New Roman"/>
                  <w:sz w:val="16"/>
                  <w:szCs w:val="16"/>
                  <w:lang w:val="en-US"/>
                </w:rPr>
                <w:t>, NTT DOCOMO</w:t>
              </w:r>
            </w:ins>
            <w:ins w:id="45" w:author="Runhua Chen" w:date="2021-08-15T11:01:00Z">
              <w:r w:rsidR="0085150E">
                <w:rPr>
                  <w:rFonts w:ascii="Times New Roman" w:hAnsi="Times New Roman" w:cs="Times New Roman"/>
                  <w:sz w:val="16"/>
                  <w:szCs w:val="16"/>
                  <w:lang w:val="en-US"/>
                </w:rPr>
                <w:t>, InterDigital</w:t>
              </w:r>
            </w:ins>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lastRenderedPageBreak/>
        <w:t>Observation</w:t>
      </w:r>
      <w:r w:rsidRPr="00AA1B0D">
        <w:rPr>
          <w:b/>
          <w:u w:val="single"/>
        </w:rPr>
        <w:t>:</w:t>
      </w:r>
    </w:p>
    <w:p w14:paraId="4755D8F4" w14:textId="49303241" w:rsidR="00670D9D" w:rsidRPr="00BB78DA" w:rsidRDefault="00737B84" w:rsidP="00582012">
      <w:pPr>
        <w:pStyle w:val="0Maintext"/>
        <w:numPr>
          <w:ilvl w:val="0"/>
          <w:numId w:val="58"/>
        </w:numPr>
      </w:pPr>
      <w:r>
        <w:rPr>
          <w:lang w:val="en-US"/>
        </w:rPr>
        <w:t>O</w:t>
      </w:r>
      <w:r w:rsidR="00670D9D" w:rsidRPr="007978A8">
        <w:rPr>
          <w:lang w:val="en-US"/>
        </w:rPr>
        <w:t>n whether the number of reported beams in a group (M) should be increased beyond 2</w:t>
      </w:r>
      <w:r>
        <w:rPr>
          <w:lang w:val="en-US"/>
        </w:rPr>
        <w:t xml:space="preserve">, </w:t>
      </w:r>
      <w:r w:rsidR="003875E1">
        <w:rPr>
          <w:lang w:val="en-US"/>
        </w:rPr>
        <w:t>Qualcomm/InterDigital/Lenovo/MotM</w:t>
      </w:r>
      <w:r w:rsidR="007978A8" w:rsidRPr="007978A8">
        <w:rPr>
          <w:lang w:val="en-US"/>
        </w:rPr>
        <w:t xml:space="preserve"> </w:t>
      </w:r>
      <w:r w:rsidR="003875E1">
        <w:rPr>
          <w:lang w:val="en-US"/>
        </w:rPr>
        <w:t>are</w:t>
      </w:r>
      <w:r w:rsidR="007978A8" w:rsidRPr="007978A8">
        <w:rPr>
          <w:lang w:val="en-US"/>
        </w:rPr>
        <w:t xml:space="preserve"> OK with supporting M &gt; 2 </w:t>
      </w:r>
      <w:r w:rsidR="00670D9D" w:rsidRPr="007978A8">
        <w:rPr>
          <w:lang w:val="en-US"/>
        </w:rPr>
        <w:t xml:space="preserve"> for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16F62AA1" w14:textId="21106368" w:rsidR="001B6AE4" w:rsidRDefault="001B6AE4" w:rsidP="00582012">
      <w:pPr>
        <w:pStyle w:val="0Maintext"/>
        <w:numPr>
          <w:ilvl w:val="0"/>
          <w:numId w:val="58"/>
        </w:numPr>
      </w:pPr>
      <w:r>
        <w:t xml:space="preserve">Concern: NEC/Apple/Spreadtrum/vivo/LGE/Sony/Mediatek </w:t>
      </w:r>
    </w:p>
    <w:p w14:paraId="2B52B503" w14:textId="77777777" w:rsidR="00670D9D" w:rsidRPr="007978A8" w:rsidRDefault="00670D9D" w:rsidP="007978A8">
      <w:pPr>
        <w:pStyle w:val="0Maintext"/>
        <w:rPr>
          <w:b/>
        </w:rPr>
      </w:pPr>
    </w:p>
    <w:p w14:paraId="1EF6F368" w14:textId="6D091F1A" w:rsidR="00670D9D" w:rsidRPr="00AA1B0D" w:rsidRDefault="00670D9D" w:rsidP="007978A8">
      <w:pPr>
        <w:pStyle w:val="0Maintext"/>
        <w:rPr>
          <w:u w:val="single"/>
        </w:rPr>
      </w:pPr>
      <w:r w:rsidRPr="00AA1B0D">
        <w:rPr>
          <w:u w:val="single"/>
        </w:rPr>
        <w:t xml:space="preserve">Offline </w:t>
      </w:r>
      <w:r w:rsidR="007752EB">
        <w:rPr>
          <w:u w:val="single"/>
        </w:rPr>
        <w:t>Conclusion</w:t>
      </w:r>
      <w:r w:rsidR="007752EB" w:rsidRPr="00AA1B0D">
        <w:rPr>
          <w:u w:val="single"/>
        </w:rPr>
        <w:t xml:space="preserve"> </w:t>
      </w:r>
    </w:p>
    <w:p w14:paraId="06824F13" w14:textId="0853180D" w:rsidR="007978A8" w:rsidRPr="005E274D" w:rsidRDefault="00CD0DDD" w:rsidP="00E379F8">
      <w:pPr>
        <w:pStyle w:val="ListParagraph"/>
        <w:numPr>
          <w:ilvl w:val="0"/>
          <w:numId w:val="57"/>
        </w:numPr>
        <w:spacing w:line="264" w:lineRule="auto"/>
        <w:rPr>
          <w:rFonts w:ascii="Times New Roman" w:hAnsi="Times New Roman" w:cs="Times New Roman"/>
          <w:sz w:val="20"/>
          <w:szCs w:val="20"/>
        </w:rPr>
      </w:pPr>
      <w:r w:rsidRPr="005E274D">
        <w:rPr>
          <w:rFonts w:ascii="Times New Roman" w:hAnsi="Times New Roman" w:cs="Times New Roman"/>
          <w:sz w:val="20"/>
          <w:szCs w:val="20"/>
          <w:lang w:val="en-US"/>
        </w:rPr>
        <w:t xml:space="preserve">There is no concensus to support M&gt;2 beams </w:t>
      </w:r>
      <w:r w:rsidR="00E25FBD">
        <w:rPr>
          <w:rFonts w:ascii="Times New Roman" w:hAnsi="Times New Roman" w:cs="Times New Roman"/>
          <w:sz w:val="20"/>
          <w:szCs w:val="20"/>
          <w:lang w:val="en-US"/>
        </w:rPr>
        <w:t xml:space="preserve">per group </w:t>
      </w:r>
      <w:r w:rsidRPr="005E274D">
        <w:rPr>
          <w:rFonts w:ascii="Times New Roman" w:hAnsi="Times New Roman" w:cs="Times New Roman"/>
          <w:sz w:val="20"/>
          <w:szCs w:val="20"/>
          <w:lang w:val="en-US"/>
        </w:rPr>
        <w:t xml:space="preserve">for </w:t>
      </w:r>
      <w:r w:rsidR="00A0156F" w:rsidRPr="005E274D">
        <w:rPr>
          <w:rFonts w:ascii="Times New Roman" w:hAnsi="Times New Roman" w:cs="Times New Roman"/>
          <w:sz w:val="20"/>
          <w:szCs w:val="20"/>
          <w:lang w:val="en-US"/>
        </w:rPr>
        <w:t xml:space="preserve">beam </w:t>
      </w:r>
      <w:r w:rsidRPr="005E274D">
        <w:rPr>
          <w:rFonts w:ascii="Times New Roman" w:hAnsi="Times New Roman" w:cs="Times New Roman"/>
          <w:sz w:val="20"/>
          <w:szCs w:val="20"/>
          <w:lang w:val="en-US"/>
        </w:rPr>
        <w:t>reporting option 2</w:t>
      </w:r>
      <w:r w:rsidR="001B6AE4">
        <w:rPr>
          <w:rFonts w:ascii="Times New Roman" w:hAnsi="Times New Roman" w:cs="Times New Roman"/>
          <w:sz w:val="20"/>
          <w:szCs w:val="20"/>
          <w:lang w:val="en-US"/>
        </w:rPr>
        <w:t xml:space="preserve"> in Rel.17</w:t>
      </w:r>
      <w:r w:rsidRPr="005E274D">
        <w:rPr>
          <w:rFonts w:ascii="Times New Roman" w:hAnsi="Times New Roman" w:cs="Times New Roman"/>
          <w:sz w:val="20"/>
          <w:szCs w:val="20"/>
          <w:lang w:val="en-US"/>
        </w:rPr>
        <w:t xml:space="preserve">. </w:t>
      </w:r>
    </w:p>
    <w:tbl>
      <w:tblPr>
        <w:tblStyle w:val="TableGrid"/>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We are fine to support M&gt;2 with UE capability for Option 2. Option 2 itself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the use case of M&gt;2. Currently, mTRP only supports 2 TRPs.</w:t>
            </w:r>
          </w:p>
        </w:tc>
      </w:tr>
      <w:tr w:rsidR="00D62978" w14:paraId="6DDE1135" w14:textId="77777777" w:rsidTr="00556037">
        <w:tc>
          <w:tcPr>
            <w:tcW w:w="1494" w:type="dxa"/>
          </w:tcPr>
          <w:p w14:paraId="4CF464CE" w14:textId="367A3E0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AB1041"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with UE capability for Option 2. </w:t>
            </w:r>
          </w:p>
          <w:p w14:paraId="56CC1212" w14:textId="5F9B4270"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Also support Option 1 with UE capability.</w:t>
            </w:r>
          </w:p>
        </w:tc>
      </w:tr>
      <w:tr w:rsidR="001C05FE" w14:paraId="3E97CA9E" w14:textId="77777777" w:rsidTr="00556037">
        <w:tc>
          <w:tcPr>
            <w:tcW w:w="1494" w:type="dxa"/>
          </w:tcPr>
          <w:p w14:paraId="4154C9CB" w14:textId="67BDE7CF"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6CCE3A19" w14:textId="7B72D340"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We are fine support M&gt;2 and the value of M is configured by RRC singaling according to UE capability. Option 1 with M&gt;2 are useful for mDCI mTRP scheduling, where dynamic beam pairing is required.</w:t>
            </w:r>
          </w:p>
        </w:tc>
      </w:tr>
      <w:tr w:rsidR="00345DA7" w14:paraId="4C7530B6" w14:textId="77777777" w:rsidTr="00556037">
        <w:tc>
          <w:tcPr>
            <w:tcW w:w="1494" w:type="dxa"/>
          </w:tcPr>
          <w:p w14:paraId="1C6AE475" w14:textId="13D7C274"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4BCB2C74" w14:textId="574BA0C6"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Not support M&gt;2 </w:t>
            </w:r>
            <w:r>
              <w:rPr>
                <w:rFonts w:eastAsiaTheme="minorEastAsia" w:hint="eastAsia"/>
                <w:sz w:val="18"/>
                <w:szCs w:val="18"/>
                <w:lang w:eastAsia="zh-CN"/>
              </w:rPr>
              <w:t>f</w:t>
            </w:r>
            <w:r>
              <w:rPr>
                <w:rFonts w:eastAsiaTheme="minorEastAsia"/>
                <w:sz w:val="18"/>
                <w:szCs w:val="18"/>
                <w:lang w:eastAsia="zh-CN"/>
              </w:rPr>
              <w:t>or option 2. Only up to 2 TRPs is supported for M-TRP. We have not seen the use case and necessarity.</w:t>
            </w:r>
          </w:p>
        </w:tc>
      </w:tr>
      <w:tr w:rsidR="00026E60" w14:paraId="601FE72B" w14:textId="77777777" w:rsidTr="00556037">
        <w:tc>
          <w:tcPr>
            <w:tcW w:w="1494" w:type="dxa"/>
          </w:tcPr>
          <w:p w14:paraId="49E9A53E" w14:textId="6B090EEA"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58E27CF" w14:textId="77777777"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 xml:space="preserve">We don’t support M&gt;2 for Option 2. </w:t>
            </w:r>
          </w:p>
          <w:p w14:paraId="2375252D" w14:textId="499A1354"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if M is larger than 2, the pair relationship between CMRs within the group would be confusing.</w:t>
            </w:r>
          </w:p>
        </w:tc>
      </w:tr>
      <w:tr w:rsidR="009074A6" w14:paraId="7EB2E059" w14:textId="77777777" w:rsidTr="00556037">
        <w:tc>
          <w:tcPr>
            <w:tcW w:w="1494" w:type="dxa"/>
          </w:tcPr>
          <w:p w14:paraId="73EE6686" w14:textId="58C3B858" w:rsidR="009074A6" w:rsidRP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BE015D9" w14:textId="6783FF7A"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option 2, support only M=2.</w:t>
            </w:r>
          </w:p>
        </w:tc>
      </w:tr>
      <w:tr w:rsidR="00461AB2" w14:paraId="08BEA686" w14:textId="77777777" w:rsidTr="00556037">
        <w:tc>
          <w:tcPr>
            <w:tcW w:w="1494" w:type="dxa"/>
          </w:tcPr>
          <w:p w14:paraId="7DC5557E" w14:textId="2EB5CAA1"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66DAE26" w14:textId="0F2B497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W</w:t>
            </w:r>
            <w:r>
              <w:rPr>
                <w:rFonts w:eastAsiaTheme="minorEastAsia"/>
                <w:sz w:val="18"/>
                <w:szCs w:val="18"/>
                <w:lang w:eastAsia="zh-CN"/>
              </w:rPr>
              <w:t xml:space="preserve">ith up to 2 TRPs, we think it’s not necessary to support M&gt;2 beams per group. </w:t>
            </w:r>
          </w:p>
        </w:tc>
      </w:tr>
      <w:tr w:rsidR="00C42272" w14:paraId="0D34E0B5" w14:textId="77777777" w:rsidTr="00556037">
        <w:tc>
          <w:tcPr>
            <w:tcW w:w="1494" w:type="dxa"/>
          </w:tcPr>
          <w:p w14:paraId="4572AD99" w14:textId="5DB6B93C" w:rsidR="00C42272" w:rsidRDefault="00C42272" w:rsidP="00C42272">
            <w:pPr>
              <w:snapToGrid w:val="0"/>
              <w:spacing w:line="264" w:lineRule="auto"/>
              <w:rPr>
                <w:rFonts w:eastAsiaTheme="minorEastAsia"/>
                <w:sz w:val="18"/>
                <w:szCs w:val="18"/>
                <w:lang w:eastAsia="zh-CN"/>
              </w:rPr>
            </w:pPr>
            <w:r>
              <w:rPr>
                <w:rFonts w:eastAsia="PMingLiU" w:hint="eastAsia"/>
                <w:sz w:val="18"/>
                <w:szCs w:val="18"/>
                <w:lang w:eastAsia="zh-TW"/>
              </w:rPr>
              <w:t>MediaTek</w:t>
            </w:r>
          </w:p>
        </w:tc>
        <w:tc>
          <w:tcPr>
            <w:tcW w:w="8144" w:type="dxa"/>
          </w:tcPr>
          <w:p w14:paraId="5B7AB314" w14:textId="45ED15D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don't support M&gt;2 Option 2</w:t>
            </w:r>
          </w:p>
        </w:tc>
      </w:tr>
      <w:tr w:rsidR="00C00522" w14:paraId="0B1E33C0" w14:textId="77777777" w:rsidTr="00556037">
        <w:tc>
          <w:tcPr>
            <w:tcW w:w="1494" w:type="dxa"/>
          </w:tcPr>
          <w:p w14:paraId="12128E54" w14:textId="641FF3F6" w:rsidR="00C00522" w:rsidRDefault="00C00522" w:rsidP="00C00522">
            <w:pPr>
              <w:snapToGrid w:val="0"/>
              <w:spacing w:line="264" w:lineRule="auto"/>
              <w:rPr>
                <w:rFonts w:eastAsia="PMingLiU"/>
                <w:sz w:val="18"/>
                <w:szCs w:val="18"/>
                <w:lang w:eastAsia="zh-TW"/>
              </w:rPr>
            </w:pPr>
            <w:r>
              <w:rPr>
                <w:rFonts w:eastAsiaTheme="minorEastAsia"/>
                <w:sz w:val="18"/>
                <w:szCs w:val="18"/>
                <w:lang w:eastAsia="zh-CN"/>
              </w:rPr>
              <w:t>ZTE</w:t>
            </w:r>
          </w:p>
        </w:tc>
        <w:tc>
          <w:tcPr>
            <w:tcW w:w="8144" w:type="dxa"/>
          </w:tcPr>
          <w:p w14:paraId="6CEAE9F4" w14:textId="38DF08E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hare the same views with QC that supporting M&gt;2 is to facilitating &gt;2 UE panels (as you see, in a typical UE, 3 panel can be embedded)</w:t>
            </w:r>
          </w:p>
        </w:tc>
      </w:tr>
      <w:tr w:rsidR="0085150E" w14:paraId="57EBF4E8" w14:textId="77777777" w:rsidTr="006D6E22">
        <w:tc>
          <w:tcPr>
            <w:tcW w:w="1494" w:type="dxa"/>
          </w:tcPr>
          <w:p w14:paraId="777FAFED" w14:textId="77777777" w:rsidR="0085150E" w:rsidRDefault="0085150E" w:rsidP="006D6E22">
            <w:pPr>
              <w:snapToGrid w:val="0"/>
              <w:spacing w:line="264" w:lineRule="auto"/>
              <w:rPr>
                <w:rFonts w:eastAsiaTheme="minorEastAsia"/>
                <w:sz w:val="18"/>
                <w:szCs w:val="18"/>
                <w:lang w:eastAsia="zh-CN"/>
              </w:rPr>
            </w:pPr>
            <w:r>
              <w:rPr>
                <w:rFonts w:eastAsia="PMingLiU"/>
                <w:sz w:val="18"/>
                <w:szCs w:val="18"/>
                <w:lang w:eastAsia="zh-TW"/>
              </w:rPr>
              <w:t>InterDigital</w:t>
            </w:r>
          </w:p>
        </w:tc>
        <w:tc>
          <w:tcPr>
            <w:tcW w:w="8144" w:type="dxa"/>
          </w:tcPr>
          <w:p w14:paraId="788D1859" w14:textId="77777777" w:rsidR="0085150E" w:rsidRDefault="0085150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gt;2 can be supported depending on UE capability. </w:t>
            </w:r>
          </w:p>
        </w:tc>
      </w:tr>
      <w:tr w:rsidR="00BB78DA" w14:paraId="459522F6" w14:textId="77777777" w:rsidTr="00556037">
        <w:tc>
          <w:tcPr>
            <w:tcW w:w="1494" w:type="dxa"/>
          </w:tcPr>
          <w:p w14:paraId="303B06B3" w14:textId="056B15B5"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AA501ED" w14:textId="145B3062"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mod agrees there could be benefits with M&gt;2 in some cases. </w:t>
            </w:r>
          </w:p>
          <w:p w14:paraId="0343CF33" w14:textId="095BEC7B"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 xml:space="preserve">On the other hand, the mod’s view is that this is not the most essential feature in Rel.17. </w:t>
            </w:r>
          </w:p>
          <w:p w14:paraId="67D065FE" w14:textId="2288FFCC" w:rsidR="00BB78DA" w:rsidRDefault="00BB78DA" w:rsidP="00C00522">
            <w:pPr>
              <w:snapToGrid w:val="0"/>
              <w:spacing w:line="264" w:lineRule="auto"/>
              <w:rPr>
                <w:rFonts w:eastAsiaTheme="minorEastAsia"/>
                <w:sz w:val="18"/>
                <w:szCs w:val="18"/>
                <w:lang w:eastAsia="zh-CN"/>
              </w:rPr>
            </w:pPr>
            <w:r>
              <w:rPr>
                <w:rFonts w:eastAsiaTheme="minorEastAsia"/>
                <w:sz w:val="18"/>
                <w:szCs w:val="18"/>
                <w:lang w:eastAsia="zh-CN"/>
              </w:rPr>
              <w:t>Hence there are two possibilities:</w:t>
            </w:r>
          </w:p>
          <w:p w14:paraId="4EDE8483" w14:textId="77777777" w:rsidR="00BB78DA" w:rsidRPr="00BB78DA" w:rsidRDefault="00BB78DA" w:rsidP="00E379F8">
            <w:pPr>
              <w:pStyle w:val="ListParagraph"/>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Postpone until later stage of Rel.17</w:t>
            </w:r>
          </w:p>
          <w:p w14:paraId="77F1E38C" w14:textId="77777777" w:rsidR="00BB78DA" w:rsidRPr="0085150E" w:rsidRDefault="00BB78DA" w:rsidP="00E379F8">
            <w:pPr>
              <w:pStyle w:val="ListParagraph"/>
              <w:numPr>
                <w:ilvl w:val="0"/>
                <w:numId w:val="76"/>
              </w:numPr>
              <w:snapToGrid w:val="0"/>
              <w:spacing w:line="264" w:lineRule="auto"/>
              <w:rPr>
                <w:rFonts w:eastAsiaTheme="minorEastAsia"/>
                <w:sz w:val="18"/>
                <w:szCs w:val="18"/>
                <w:lang w:eastAsia="zh-CN"/>
              </w:rPr>
            </w:pPr>
            <w:r>
              <w:rPr>
                <w:rFonts w:eastAsiaTheme="minorEastAsia"/>
                <w:sz w:val="18"/>
                <w:szCs w:val="18"/>
                <w:lang w:val="en-US" w:eastAsia="zh-CN"/>
              </w:rPr>
              <w:t>Conclude there is no consensus for M&gt;2 in Rel.17. It could be discussed in future releases if necessary.</w:t>
            </w:r>
          </w:p>
          <w:p w14:paraId="637CCB6E" w14:textId="09A00190" w:rsidR="0085150E" w:rsidRPr="0085150E" w:rsidRDefault="0085150E" w:rsidP="0085150E">
            <w:pPr>
              <w:snapToGrid w:val="0"/>
              <w:spacing w:line="264" w:lineRule="auto"/>
              <w:rPr>
                <w:rFonts w:eastAsiaTheme="minorEastAsia"/>
                <w:sz w:val="18"/>
                <w:szCs w:val="18"/>
                <w:lang w:eastAsia="zh-CN"/>
              </w:rPr>
            </w:pPr>
            <w:r>
              <w:rPr>
                <w:rFonts w:eastAsiaTheme="minorEastAsia"/>
                <w:sz w:val="18"/>
                <w:szCs w:val="18"/>
                <w:lang w:eastAsia="zh-CN"/>
              </w:rPr>
              <w:t xml:space="preserve">The FL does not feel that further postponing the discussion would result in a different outcome. Therefore the recommendation is to conclude on this now. </w:t>
            </w:r>
          </w:p>
        </w:tc>
      </w:tr>
      <w:tr w:rsidR="008A1D96" w14:paraId="371C9044" w14:textId="77777777" w:rsidTr="00556037">
        <w:tc>
          <w:tcPr>
            <w:tcW w:w="1494" w:type="dxa"/>
          </w:tcPr>
          <w:p w14:paraId="2AA6922C" w14:textId="2863F4E1" w:rsidR="008A1D96" w:rsidRDefault="008A1D96"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3427202" w14:textId="6F439824" w:rsidR="008A1D96" w:rsidRDefault="008A1D96" w:rsidP="008A1D96">
            <w:pPr>
              <w:snapToGrid w:val="0"/>
              <w:spacing w:line="264" w:lineRule="auto"/>
              <w:rPr>
                <w:rFonts w:eastAsiaTheme="minorEastAsia"/>
                <w:sz w:val="18"/>
                <w:szCs w:val="18"/>
                <w:lang w:eastAsia="zh-CN"/>
              </w:rPr>
            </w:pPr>
            <w:r>
              <w:rPr>
                <w:rFonts w:eastAsiaTheme="minorEastAsia"/>
                <w:sz w:val="18"/>
                <w:szCs w:val="18"/>
                <w:lang w:eastAsia="zh-CN"/>
              </w:rPr>
              <w:t xml:space="preserve">Support </w:t>
            </w:r>
            <w:r w:rsidR="00DB691A">
              <w:rPr>
                <w:rFonts w:eastAsiaTheme="minorEastAsia"/>
                <w:sz w:val="18"/>
                <w:szCs w:val="18"/>
                <w:lang w:eastAsia="zh-CN"/>
              </w:rPr>
              <w:t xml:space="preserve">the </w:t>
            </w:r>
            <w:r>
              <w:rPr>
                <w:rFonts w:eastAsiaTheme="minorEastAsia"/>
                <w:sz w:val="18"/>
                <w:szCs w:val="18"/>
                <w:lang w:eastAsia="zh-CN"/>
              </w:rPr>
              <w:t>latest offline conclusion</w:t>
            </w:r>
          </w:p>
        </w:tc>
      </w:tr>
      <w:tr w:rsidR="00EB015F" w14:paraId="21A86B67" w14:textId="77777777" w:rsidTr="00556037">
        <w:tc>
          <w:tcPr>
            <w:tcW w:w="1494" w:type="dxa"/>
          </w:tcPr>
          <w:p w14:paraId="337E71E8" w14:textId="4CD754A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4E49EAF" w14:textId="776EC6B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with the proposed conclusion by FL.</w:t>
            </w:r>
          </w:p>
        </w:tc>
      </w:tr>
      <w:tr w:rsidR="00213A5E" w14:paraId="2E6E12A0" w14:textId="77777777" w:rsidTr="00556037">
        <w:tc>
          <w:tcPr>
            <w:tcW w:w="1494" w:type="dxa"/>
          </w:tcPr>
          <w:p w14:paraId="3B88920F" w14:textId="4EC68C19"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582AC9" w14:textId="31F96FD4" w:rsidR="00213A5E" w:rsidRDefault="00213A5E" w:rsidP="00213A5E">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the offline conclusion since we think it is not necessary to support M&gt; 2 for up to two TRPs with Option 2. </w:t>
            </w:r>
          </w:p>
        </w:tc>
      </w:tr>
      <w:tr w:rsidR="00745291" w14:paraId="654549ED" w14:textId="77777777" w:rsidTr="00556037">
        <w:tc>
          <w:tcPr>
            <w:tcW w:w="1494" w:type="dxa"/>
          </w:tcPr>
          <w:p w14:paraId="5F7F4E80" w14:textId="672230D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31F37E69" w14:textId="25B8DEA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upport M&gt;2. Only two pairs may restrict gNBs scheduling flexibility.</w:t>
            </w:r>
          </w:p>
        </w:tc>
      </w:tr>
      <w:tr w:rsidR="007D14BB" w14:paraId="7A28B61D" w14:textId="77777777" w:rsidTr="00556037">
        <w:tc>
          <w:tcPr>
            <w:tcW w:w="1494" w:type="dxa"/>
          </w:tcPr>
          <w:p w14:paraId="1D8A9985" w14:textId="166FB8D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93039DD" w14:textId="5711B1A4"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M&gt;2 for more flexible gNB scheduling.</w:t>
            </w:r>
          </w:p>
        </w:tc>
      </w:tr>
      <w:tr w:rsidR="00EE0567" w14:paraId="1E25D703" w14:textId="77777777" w:rsidTr="00556037">
        <w:tc>
          <w:tcPr>
            <w:tcW w:w="1494" w:type="dxa"/>
          </w:tcPr>
          <w:p w14:paraId="09452396" w14:textId="1C11E881" w:rsidR="00EE0567" w:rsidRDefault="00EE0567" w:rsidP="007D14BB">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72E0C6" w14:textId="2E8960DE" w:rsidR="00EE0567" w:rsidRDefault="00EE0567" w:rsidP="007D14BB">
            <w:pPr>
              <w:snapToGrid w:val="0"/>
              <w:spacing w:line="264" w:lineRule="auto"/>
              <w:rPr>
                <w:rFonts w:eastAsiaTheme="minorEastAsia"/>
                <w:sz w:val="18"/>
                <w:szCs w:val="18"/>
                <w:lang w:eastAsia="zh-CN"/>
              </w:rPr>
            </w:pPr>
            <w:r w:rsidRPr="00EE0567">
              <w:rPr>
                <w:rFonts w:eastAsiaTheme="minorEastAsia"/>
                <w:sz w:val="18"/>
                <w:szCs w:val="18"/>
                <w:lang w:eastAsia="zh-CN"/>
              </w:rPr>
              <w:t>Support the latest offline conclusion as it is not necessary to support M&gt; 2 for up to two TRPs.</w:t>
            </w:r>
          </w:p>
        </w:tc>
      </w:tr>
      <w:tr w:rsidR="0040122D" w14:paraId="5CDF5497" w14:textId="77777777" w:rsidTr="00556037">
        <w:tc>
          <w:tcPr>
            <w:tcW w:w="1494" w:type="dxa"/>
          </w:tcPr>
          <w:p w14:paraId="629F7AC0" w14:textId="5F0B46BC"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B350A78" w14:textId="4337F3BE" w:rsidR="0040122D" w:rsidRPr="00EE0567"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are fine to discuss M&gt;2 for Option 2.</w:t>
            </w:r>
          </w:p>
        </w:tc>
      </w:tr>
      <w:tr w:rsidR="007B1D01" w14:paraId="33A2D28A" w14:textId="77777777" w:rsidTr="00556037">
        <w:tc>
          <w:tcPr>
            <w:tcW w:w="1494" w:type="dxa"/>
          </w:tcPr>
          <w:p w14:paraId="27A594F8" w14:textId="0F2A7891" w:rsidR="007B1D01" w:rsidRDefault="007B1D01" w:rsidP="007B1D01">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50C503" w14:textId="5C7A279E" w:rsidR="007B1D01" w:rsidRDefault="007B1D01" w:rsidP="007B1D01">
            <w:pPr>
              <w:snapToGrid w:val="0"/>
              <w:spacing w:line="264" w:lineRule="auto"/>
              <w:rPr>
                <w:rFonts w:eastAsiaTheme="minorEastAsia"/>
                <w:sz w:val="18"/>
                <w:szCs w:val="18"/>
                <w:lang w:eastAsia="zh-CN"/>
              </w:rPr>
            </w:pPr>
            <w:r>
              <w:rPr>
                <w:rFonts w:eastAsiaTheme="minorEastAsia"/>
                <w:sz w:val="18"/>
                <w:szCs w:val="18"/>
                <w:lang w:eastAsia="zh-CN"/>
              </w:rPr>
              <w:t xml:space="preserve">Definitely not our preference. But, for progress, we can live with them. </w:t>
            </w:r>
          </w:p>
        </w:tc>
      </w:tr>
      <w:tr w:rsidR="00B36F5F" w14:paraId="5A204107" w14:textId="77777777" w:rsidTr="00556037">
        <w:tc>
          <w:tcPr>
            <w:tcW w:w="1494" w:type="dxa"/>
          </w:tcPr>
          <w:p w14:paraId="58C302C2" w14:textId="27D1E523"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70AFB03" w14:textId="77777777"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f M&gt;2 can facilitate gNB scheduling.</w:t>
            </w:r>
          </w:p>
          <w:p w14:paraId="4C4DA784" w14:textId="3AE7208A"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is is the majority view.</w:t>
            </w:r>
          </w:p>
        </w:tc>
      </w:tr>
      <w:tr w:rsidR="00E224C2" w14:paraId="4D964141" w14:textId="77777777" w:rsidTr="00556037">
        <w:tc>
          <w:tcPr>
            <w:tcW w:w="1494" w:type="dxa"/>
          </w:tcPr>
          <w:p w14:paraId="353FC852" w14:textId="18522BEA" w:rsidR="00E224C2" w:rsidRPr="00E224C2" w:rsidRDefault="00E224C2" w:rsidP="007B1D01">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6AF4D4D8" w14:textId="6A4A386A" w:rsidR="00E224C2" w:rsidRDefault="00E224C2" w:rsidP="007B1D01">
            <w:pPr>
              <w:snapToGrid w:val="0"/>
              <w:spacing w:line="264" w:lineRule="auto"/>
              <w:rPr>
                <w:rFonts w:eastAsiaTheme="minorEastAsia"/>
                <w:sz w:val="18"/>
                <w:szCs w:val="18"/>
                <w:lang w:eastAsia="zh-CN"/>
              </w:rPr>
            </w:pPr>
            <w:r w:rsidRPr="00EE0567">
              <w:rPr>
                <w:rFonts w:eastAsiaTheme="minorEastAsia"/>
                <w:sz w:val="18"/>
                <w:szCs w:val="18"/>
                <w:lang w:eastAsia="zh-CN"/>
              </w:rPr>
              <w:t>Support the latest offline conclusion</w:t>
            </w:r>
            <w:r>
              <w:rPr>
                <w:rFonts w:eastAsiaTheme="minorEastAsia"/>
                <w:sz w:val="18"/>
                <w:szCs w:val="18"/>
                <w:lang w:eastAsia="zh-CN"/>
              </w:rPr>
              <w:t>.</w:t>
            </w:r>
          </w:p>
        </w:tc>
      </w:tr>
      <w:tr w:rsidR="00EE6C91" w14:paraId="18431959" w14:textId="77777777" w:rsidTr="00556037">
        <w:tc>
          <w:tcPr>
            <w:tcW w:w="1494" w:type="dxa"/>
          </w:tcPr>
          <w:p w14:paraId="0F0A956F" w14:textId="24F95DCD" w:rsidR="00EE6C91" w:rsidRDefault="00EE6C91" w:rsidP="00EE6C91">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24136CD6" w14:textId="0D903853" w:rsidR="00EE6C91" w:rsidRPr="00EE0567"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Ok with proposed Offline Conclusion.</w:t>
            </w:r>
          </w:p>
        </w:tc>
      </w:tr>
      <w:tr w:rsidR="006E0765" w14:paraId="547F4F9A" w14:textId="77777777" w:rsidTr="00556037">
        <w:tc>
          <w:tcPr>
            <w:tcW w:w="1494" w:type="dxa"/>
          </w:tcPr>
          <w:p w14:paraId="2B469D64" w14:textId="314CB853" w:rsidR="006E0765" w:rsidRDefault="006E0765" w:rsidP="006E0765">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4F10D9C6" w14:textId="67481E78" w:rsidR="006E0765" w:rsidRDefault="006E0765" w:rsidP="006E0765">
            <w:pPr>
              <w:snapToGrid w:val="0"/>
              <w:spacing w:line="264" w:lineRule="auto"/>
              <w:rPr>
                <w:rFonts w:eastAsiaTheme="minorEastAsia"/>
                <w:sz w:val="18"/>
                <w:szCs w:val="18"/>
                <w:lang w:eastAsia="zh-CN"/>
              </w:rPr>
            </w:pPr>
            <w:r>
              <w:rPr>
                <w:rFonts w:eastAsiaTheme="minorEastAsia"/>
                <w:sz w:val="18"/>
                <w:szCs w:val="18"/>
                <w:lang w:eastAsia="zh-CN"/>
              </w:rPr>
              <w:t>Support the latest offline conclusion.</w:t>
            </w:r>
          </w:p>
        </w:tc>
      </w:tr>
    </w:tbl>
    <w:p w14:paraId="7068B82B" w14:textId="6C538CFA"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0690D0F" w:rsidR="00313C81" w:rsidRDefault="00313C81" w:rsidP="00E379F8">
      <w:pPr>
        <w:pStyle w:val="0Maintext"/>
        <w:numPr>
          <w:ilvl w:val="0"/>
          <w:numId w:val="57"/>
        </w:numPr>
      </w:pPr>
      <w:r>
        <w:t>It was agreed in the last meeting that CMR resource associated with each TRP is represented by a CMR resource set. F</w:t>
      </w:r>
      <w:r w:rsidR="00737B84">
        <w:t>or periodic/semi-persistent CMR</w:t>
      </w:r>
      <w:r>
        <w:t xml:space="preserve">, </w:t>
      </w:r>
      <w:r w:rsidR="0020159A">
        <w:t>it was also agreed that</w:t>
      </w:r>
      <w:r>
        <w:t xml:space="preserve"> one CMR resource setting comprises two CMR resource sets (each associated </w:t>
      </w:r>
      <w:r w:rsidR="00737B84">
        <w:t>with</w:t>
      </w:r>
      <w:r>
        <w:t xml:space="preserve"> a TRP). For aperioic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649A7AE5" w14:textId="0620B915" w:rsidR="00504565" w:rsidRDefault="00C21DE1" w:rsidP="00E379F8">
      <w:pPr>
        <w:pStyle w:val="0Maintext"/>
        <w:numPr>
          <w:ilvl w:val="0"/>
          <w:numId w:val="57"/>
        </w:numPr>
        <w:rPr>
          <w:ins w:id="46" w:author="Runhua Chen" w:date="2021-08-16T11:15:00Z"/>
        </w:rPr>
      </w:pPr>
      <w:r>
        <w:t>Several</w:t>
      </w:r>
      <w:r w:rsidR="00504565">
        <w:t xml:space="preserve"> companies (Qualcomm/Spreadtrum/DOCOMO/vivo/LGE/ZTE</w:t>
      </w:r>
      <w:r w:rsidR="0085150E">
        <w:t>/Samsung</w:t>
      </w:r>
      <w:r w:rsidR="00504565">
        <w:t xml:space="preserve">) pointed out that the existing aperiodic CSI triggering mechanism allows a triggered A-CSI report to be associated to one CMR set. The existing mechanism can be extended </w:t>
      </w:r>
      <w:r w:rsidR="00B77546">
        <w:t>such that</w:t>
      </w:r>
      <w:r w:rsidR="00504565">
        <w:t xml:space="preserve"> each triggered A-CSI report is associated with M = 2 CMR sets</w:t>
      </w:r>
      <w:r w:rsidR="0020159A">
        <w:t xml:space="preserve"> in the CMR resource setting</w:t>
      </w:r>
      <w:r w:rsidR="00504565">
        <w:t xml:space="preserve">, </w:t>
      </w:r>
      <w:r w:rsidR="006C077B">
        <w:t>to</w:t>
      </w:r>
      <w:r w:rsidR="00504565">
        <w:t xml:space="preserve"> support M-TRP beam feedback naturally. </w:t>
      </w:r>
    </w:p>
    <w:p w14:paraId="3730A50A" w14:textId="6038302C" w:rsidR="00B2058F" w:rsidRDefault="00B2058F" w:rsidP="00E379F8">
      <w:pPr>
        <w:pStyle w:val="0Maintext"/>
        <w:numPr>
          <w:ilvl w:val="0"/>
          <w:numId w:val="57"/>
        </w:numPr>
      </w:pPr>
      <w:ins w:id="47" w:author="Runhua Chen" w:date="2021-08-16T11:15:00Z">
        <w:r>
          <w:t xml:space="preserve">Different views on the need of sending an LS to RAN2. </w:t>
        </w:r>
      </w:ins>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5691C519" w14:textId="1DA17460" w:rsidR="00B77546" w:rsidRDefault="005E274D" w:rsidP="00E379F8">
      <w:pPr>
        <w:pStyle w:val="0Maintext"/>
        <w:numPr>
          <w:ilvl w:val="0"/>
          <w:numId w:val="74"/>
        </w:numPr>
      </w:pPr>
      <w:r>
        <w:t xml:space="preserve">For </w:t>
      </w:r>
      <w:r w:rsidR="00D35592">
        <w:t xml:space="preserve">aperiodic </w:t>
      </w:r>
      <w:r w:rsidR="005A7C29">
        <w:t>report</w:t>
      </w:r>
      <w:r w:rsidR="00D35592">
        <w:t xml:space="preserve"> of </w:t>
      </w:r>
      <w:r>
        <w:t>beam reporting optio</w:t>
      </w:r>
      <w:r w:rsidR="00EB6871">
        <w:t>n</w:t>
      </w:r>
      <w:r w:rsidR="00504565">
        <w:t xml:space="preserve"> 2, </w:t>
      </w:r>
    </w:p>
    <w:p w14:paraId="75EB7AD0" w14:textId="4E923546" w:rsidR="00504565" w:rsidRDefault="00D35592" w:rsidP="00E379F8">
      <w:pPr>
        <w:pStyle w:val="0Maintext"/>
        <w:numPr>
          <w:ilvl w:val="1"/>
          <w:numId w:val="74"/>
        </w:numPr>
        <w:jc w:val="left"/>
        <w:rPr>
          <w:ins w:id="48" w:author="Runhua Chen" w:date="2021-08-16T11:14:00Z"/>
        </w:rPr>
      </w:pPr>
      <w:r>
        <w:t xml:space="preserve">When associated with aperiodic resource setting, </w:t>
      </w:r>
      <w:r w:rsidR="00504565">
        <w:t xml:space="preserve">extend the existing RRC </w:t>
      </w:r>
      <w:r>
        <w:t>parameter</w:t>
      </w:r>
      <w:r w:rsidR="00504565">
        <w:t xml:space="preserve"> </w:t>
      </w:r>
      <w:r w:rsidR="00504565" w:rsidRPr="00504565">
        <w:rPr>
          <w:i/>
        </w:rPr>
        <w:t>CSI-AssociatedReportConfigInfo</w:t>
      </w:r>
      <w:r w:rsidR="00504565">
        <w:t xml:space="preserve"> </w:t>
      </w:r>
      <w:r w:rsidR="00687632">
        <w:t xml:space="preserve">to be </w:t>
      </w:r>
      <w:r w:rsidR="00504565">
        <w:t xml:space="preserve">configured with two CMR resource sets, each </w:t>
      </w:r>
      <w:ins w:id="49" w:author="Runhua Chen" w:date="2021-08-16T11:14:00Z">
        <w:r w:rsidR="00B2058F">
          <w:t xml:space="preserve">may be </w:t>
        </w:r>
      </w:ins>
      <w:r w:rsidR="001E5441">
        <w:t>configured</w:t>
      </w:r>
      <w:r w:rsidR="007F3361">
        <w:t xml:space="preserve"> with their correspond</w:t>
      </w:r>
      <w:r w:rsidR="005F473A">
        <w:t>ing</w:t>
      </w:r>
      <w:r w:rsidR="007F3361">
        <w:t xml:space="preserve"> </w:t>
      </w:r>
      <w:r w:rsidR="00BE59FB">
        <w:t>QCL</w:t>
      </w:r>
      <w:r w:rsidR="007F3361">
        <w:t xml:space="preserve"> information</w:t>
      </w:r>
      <w:r w:rsidR="00504565">
        <w:t>.</w:t>
      </w:r>
      <w:del w:id="50" w:author="Runhua Chen" w:date="2021-08-16T11:14:00Z">
        <w:r w:rsidR="00504565" w:rsidDel="00B2058F">
          <w:delText xml:space="preserve"> </w:delText>
        </w:r>
      </w:del>
    </w:p>
    <w:p w14:paraId="29BE3990" w14:textId="0A891F34" w:rsidR="00B2058F" w:rsidRDefault="0049736A" w:rsidP="00B2058F">
      <w:pPr>
        <w:pStyle w:val="0Maintext"/>
        <w:numPr>
          <w:ilvl w:val="2"/>
          <w:numId w:val="74"/>
        </w:numPr>
        <w:jc w:val="left"/>
      </w:pPr>
      <w:ins w:id="51" w:author="Runhua Chen" w:date="2021-08-16T14:16:00Z">
        <w:r>
          <w:t xml:space="preserve">FFS: </w:t>
        </w:r>
      </w:ins>
      <w:ins w:id="52" w:author="Runhua Chen" w:date="2021-08-16T11:14:00Z">
        <w:r w:rsidR="00B2058F">
          <w:t xml:space="preserve">Detailed association scheme </w:t>
        </w:r>
      </w:ins>
    </w:p>
    <w:p w14:paraId="118A3118" w14:textId="669CE305" w:rsidR="00D35592" w:rsidRDefault="00D35592" w:rsidP="00E379F8">
      <w:pPr>
        <w:pStyle w:val="0Maintext"/>
        <w:numPr>
          <w:ilvl w:val="1"/>
          <w:numId w:val="74"/>
        </w:numPr>
        <w:jc w:val="left"/>
      </w:pPr>
      <w:r>
        <w:t>When associated with periodic/semi-persist resource setting, the resource setting comprises two CMR resource sets. How to capture this is up to spec editors</w:t>
      </w:r>
      <w:ins w:id="53" w:author="Runhua Chen" w:date="2021-08-16T11:15:00Z">
        <w:r w:rsidR="00B2058F">
          <w:t xml:space="preserve"> and RAN2 RRC design</w:t>
        </w:r>
      </w:ins>
      <w:r>
        <w:t xml:space="preserve">. </w:t>
      </w:r>
    </w:p>
    <w:p w14:paraId="4F170052" w14:textId="697786F1" w:rsidR="00313C81" w:rsidRDefault="00313C81" w:rsidP="00992367">
      <w:pPr>
        <w:pStyle w:val="0Maintext"/>
        <w:ind w:left="360"/>
      </w:pPr>
    </w:p>
    <w:p w14:paraId="02C08359" w14:textId="77777777" w:rsidR="00385032" w:rsidRDefault="00385032"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r w:rsidR="00D62978" w14:paraId="0FB6CFB1" w14:textId="77777777" w:rsidTr="00556037">
        <w:tc>
          <w:tcPr>
            <w:tcW w:w="1494" w:type="dxa"/>
          </w:tcPr>
          <w:p w14:paraId="74621CB2" w14:textId="701F755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E4E48C"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Similar view with QC.</w:t>
            </w:r>
          </w:p>
          <w:p w14:paraId="72F3D81D" w14:textId="452077D8"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In Rel-16,</w:t>
            </w:r>
            <w:r w:rsidRPr="00465E70">
              <w:rPr>
                <w:rFonts w:eastAsiaTheme="minorEastAsia"/>
                <w:sz w:val="18"/>
                <w:szCs w:val="18"/>
                <w:lang w:eastAsia="zh-CN"/>
              </w:rPr>
              <w:t xml:space="preserve"> if a Resource Setting linked to a CSI-ReportConfig has multiple aperiodic resource sets, only one of the aperiodic CSI-RS resource sets from the Resource Setting is associated with the trigger state. In Rel-17 MTRP beam measurement/reporting, </w:t>
            </w:r>
            <w:r>
              <w:rPr>
                <w:rFonts w:eastAsiaTheme="minorEastAsia"/>
                <w:sz w:val="18"/>
                <w:szCs w:val="18"/>
                <w:lang w:eastAsia="zh-CN"/>
              </w:rPr>
              <w:t>f</w:t>
            </w:r>
            <w:r w:rsidRPr="00465E70">
              <w:rPr>
                <w:rFonts w:eastAsiaTheme="minorEastAsia"/>
                <w:sz w:val="18"/>
                <w:szCs w:val="18"/>
                <w:lang w:eastAsia="zh-CN"/>
              </w:rPr>
              <w:t xml:space="preserve">or aperiodic CSI Resource Settings, up to two of the aperiodic CSI-RS resource sets from the Resource Setting can be associated with a trigger state. </w:t>
            </w:r>
            <w:r>
              <w:rPr>
                <w:rFonts w:eastAsiaTheme="minorEastAsia"/>
                <w:sz w:val="18"/>
                <w:szCs w:val="18"/>
                <w:lang w:eastAsia="zh-CN"/>
              </w:rPr>
              <w:t>And i</w:t>
            </w:r>
            <w:r w:rsidRPr="00465E70">
              <w:rPr>
                <w:rFonts w:eastAsiaTheme="minorEastAsia"/>
                <w:sz w:val="18"/>
                <w:szCs w:val="18"/>
                <w:lang w:eastAsia="zh-CN"/>
              </w:rPr>
              <w:t>f two of the aperiodic CSI-RS resource sets are configured, it should be used for group-based beam reporting only.</w:t>
            </w:r>
          </w:p>
        </w:tc>
      </w:tr>
      <w:tr w:rsidR="00345DA7" w14:paraId="2AA5CBDB" w14:textId="77777777" w:rsidTr="00556037">
        <w:tc>
          <w:tcPr>
            <w:tcW w:w="1494" w:type="dxa"/>
          </w:tcPr>
          <w:p w14:paraId="4D58381E" w14:textId="5404D9A6"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4C6DC831" w14:textId="591E84E1"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hare the same view with Qualcomm/Docomo.  We just need to remove the restriction in the legay way.</w:t>
            </w:r>
          </w:p>
        </w:tc>
      </w:tr>
      <w:tr w:rsidR="00026E60" w14:paraId="28E7FE1E" w14:textId="77777777" w:rsidTr="00556037">
        <w:tc>
          <w:tcPr>
            <w:tcW w:w="1494" w:type="dxa"/>
          </w:tcPr>
          <w:p w14:paraId="610D089D" w14:textId="451B3591"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4C10505E" w14:textId="3C5F9BC0" w:rsidR="00026E60" w:rsidRDefault="00026E60" w:rsidP="00026E60">
            <w:pPr>
              <w:snapToGrid w:val="0"/>
              <w:spacing w:line="264" w:lineRule="auto"/>
              <w:jc w:val="both"/>
              <w:rPr>
                <w:rFonts w:eastAsiaTheme="minorEastAsia"/>
                <w:sz w:val="18"/>
                <w:szCs w:val="18"/>
                <w:lang w:eastAsia="zh-CN"/>
              </w:rPr>
            </w:pPr>
            <w:r>
              <w:rPr>
                <w:rFonts w:eastAsiaTheme="minorEastAsia"/>
                <w:sz w:val="18"/>
                <w:szCs w:val="18"/>
                <w:lang w:eastAsia="zh-CN"/>
              </w:rPr>
              <w:t>We share similar view with QC/DOCOMO/SPRD</w:t>
            </w:r>
            <w:r w:rsidRPr="00143C90">
              <w:rPr>
                <w:rFonts w:eastAsiaTheme="minorEastAsia"/>
                <w:sz w:val="18"/>
                <w:szCs w:val="18"/>
                <w:lang w:eastAsia="zh-CN"/>
              </w:rPr>
              <w:t>. In addition to the configuration of the CMR set, we think the TCI state list corresponding to the CMR set also needs to be enhanced when the CSI resource setting the set</w:t>
            </w:r>
            <w:r>
              <w:rPr>
                <w:rFonts w:eastAsiaTheme="minorEastAsia"/>
                <w:sz w:val="18"/>
                <w:szCs w:val="18"/>
                <w:lang w:eastAsia="zh-CN"/>
              </w:rPr>
              <w:t>s</w:t>
            </w:r>
            <w:r w:rsidRPr="00143C90">
              <w:rPr>
                <w:rFonts w:eastAsiaTheme="minorEastAsia"/>
                <w:sz w:val="18"/>
                <w:szCs w:val="18"/>
                <w:lang w:eastAsia="zh-CN"/>
              </w:rPr>
              <w:t xml:space="preserve"> belongs to is aperiodic.</w:t>
            </w:r>
          </w:p>
        </w:tc>
      </w:tr>
      <w:tr w:rsidR="009074A6" w14:paraId="2C546B6B" w14:textId="77777777" w:rsidTr="00556037">
        <w:tc>
          <w:tcPr>
            <w:tcW w:w="1494" w:type="dxa"/>
          </w:tcPr>
          <w:p w14:paraId="3535D1AD" w14:textId="50A92430"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CB9BB54" w14:textId="03DE2101" w:rsidR="009074A6"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W</w:t>
            </w:r>
            <w:r>
              <w:rPr>
                <w:rFonts w:eastAsia="Malgun Gothic" w:hint="eastAsia"/>
                <w:sz w:val="18"/>
                <w:szCs w:val="18"/>
                <w:lang w:eastAsia="ko-KR"/>
              </w:rPr>
              <w:t xml:space="preserve">e </w:t>
            </w:r>
            <w:r>
              <w:rPr>
                <w:rFonts w:eastAsia="Malgun Gothic"/>
                <w:sz w:val="18"/>
                <w:szCs w:val="18"/>
                <w:lang w:eastAsia="ko-KR"/>
              </w:rPr>
              <w:t xml:space="preserve">also share the similar view with Qaulcomm. Anyway, it should be enhanced to associate two CMR resource sets for a single </w:t>
            </w:r>
            <w:r w:rsidRPr="00F068C0">
              <w:rPr>
                <w:i/>
              </w:rPr>
              <w:t>CSI-AssociatedReportConfigInfo</w:t>
            </w:r>
            <w:r>
              <w:rPr>
                <w:rFonts w:eastAsia="Malgun Gothic"/>
                <w:sz w:val="18"/>
                <w:szCs w:val="18"/>
                <w:lang w:eastAsia="ko-KR"/>
              </w:rPr>
              <w:t xml:space="preserve"> IE. In order to reuse legacy RRC structure, two CMR set can be included in a single </w:t>
            </w:r>
            <w:r w:rsidRPr="00F068C0">
              <w:rPr>
                <w:i/>
              </w:rPr>
              <w:t>CSI-AssociatedReportConfigInfo</w:t>
            </w:r>
            <w:r>
              <w:rPr>
                <w:rFonts w:eastAsia="Malgun Gothic"/>
                <w:sz w:val="18"/>
                <w:szCs w:val="18"/>
                <w:lang w:eastAsia="ko-KR"/>
              </w:rPr>
              <w:t xml:space="preserve"> IE, or it can be interpreted two CMR set is included in a single </w:t>
            </w:r>
            <w:r w:rsidRPr="00F068C0">
              <w:rPr>
                <w:i/>
              </w:rPr>
              <w:t>CSI-AssociatedReportConfigInfo</w:t>
            </w:r>
            <w:r>
              <w:rPr>
                <w:rFonts w:eastAsia="Malgun Gothic"/>
                <w:sz w:val="18"/>
                <w:szCs w:val="18"/>
                <w:lang w:eastAsia="ko-KR"/>
              </w:rPr>
              <w:t xml:space="preserve"> IE </w:t>
            </w:r>
            <w:r w:rsidRPr="00E56869">
              <w:rPr>
                <w:rFonts w:eastAsia="Malgun Gothic"/>
                <w:sz w:val="18"/>
                <w:szCs w:val="18"/>
                <w:lang w:eastAsia="ko-KR"/>
              </w:rPr>
              <w:t>when one of the linked two CMR sets is included in the IE</w:t>
            </w:r>
            <w:r>
              <w:rPr>
                <w:rFonts w:eastAsia="Malgun Gothic"/>
                <w:sz w:val="18"/>
                <w:szCs w:val="18"/>
                <w:lang w:eastAsia="ko-KR"/>
              </w:rPr>
              <w:t>.</w:t>
            </w:r>
          </w:p>
        </w:tc>
      </w:tr>
      <w:tr w:rsidR="00C42272" w14:paraId="72048165" w14:textId="77777777" w:rsidTr="00C42272">
        <w:trPr>
          <w:trHeight w:val="1124"/>
        </w:trPr>
        <w:tc>
          <w:tcPr>
            <w:tcW w:w="1494" w:type="dxa"/>
          </w:tcPr>
          <w:p w14:paraId="09B15BBA" w14:textId="24AA159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C0C1129" w14:textId="77777777" w:rsidR="00C42272" w:rsidRPr="00741986" w:rsidRDefault="00C42272" w:rsidP="00C42272">
            <w:pPr>
              <w:snapToGrid w:val="0"/>
              <w:spacing w:line="264" w:lineRule="auto"/>
              <w:jc w:val="both"/>
              <w:rPr>
                <w:rFonts w:eastAsiaTheme="minorEastAsia"/>
                <w:sz w:val="18"/>
                <w:szCs w:val="18"/>
                <w:lang w:eastAsia="zh-CN"/>
              </w:rPr>
            </w:pPr>
            <w:r w:rsidRPr="00896ABE">
              <w:rPr>
                <w:rFonts w:eastAsiaTheme="minorEastAsia"/>
                <w:sz w:val="18"/>
                <w:szCs w:val="18"/>
                <w:lang w:eastAsia="zh-CN"/>
              </w:rPr>
              <w:t>F</w:t>
            </w:r>
            <w:r w:rsidRPr="00741986">
              <w:rPr>
                <w:rFonts w:eastAsiaTheme="minorEastAsia"/>
                <w:sz w:val="18"/>
                <w:szCs w:val="18"/>
                <w:lang w:eastAsia="zh-CN"/>
              </w:rPr>
              <w:t xml:space="preserve">or P/SP </w:t>
            </w:r>
            <w:r>
              <w:rPr>
                <w:rFonts w:eastAsiaTheme="minorEastAsia"/>
                <w:sz w:val="18"/>
                <w:szCs w:val="18"/>
                <w:lang w:eastAsia="zh-CN"/>
              </w:rPr>
              <w:t>resource setting</w:t>
            </w:r>
            <w:r w:rsidRPr="00741986">
              <w:rPr>
                <w:rFonts w:eastAsiaTheme="minorEastAsia"/>
                <w:sz w:val="18"/>
                <w:szCs w:val="18"/>
                <w:lang w:eastAsia="zh-CN"/>
              </w:rPr>
              <w:t xml:space="preserve">, two possible </w:t>
            </w:r>
            <w:r>
              <w:rPr>
                <w:rFonts w:eastAsiaTheme="minorEastAsia"/>
                <w:sz w:val="18"/>
                <w:szCs w:val="18"/>
                <w:lang w:eastAsia="zh-CN"/>
              </w:rPr>
              <w:t>approaches</w:t>
            </w:r>
            <w:r w:rsidRPr="00741986">
              <w:rPr>
                <w:rFonts w:eastAsiaTheme="minorEastAsia"/>
                <w:sz w:val="18"/>
                <w:szCs w:val="18"/>
                <w:lang w:eastAsia="zh-CN"/>
              </w:rPr>
              <w:t xml:space="preserve"> </w:t>
            </w:r>
            <w:r>
              <w:rPr>
                <w:rFonts w:eastAsiaTheme="minorEastAsia"/>
                <w:sz w:val="18"/>
                <w:szCs w:val="18"/>
                <w:lang w:eastAsia="zh-CN"/>
              </w:rPr>
              <w:t>to</w:t>
            </w:r>
            <w:r w:rsidRPr="00741986">
              <w:rPr>
                <w:rFonts w:eastAsiaTheme="minorEastAsia"/>
                <w:sz w:val="18"/>
                <w:szCs w:val="18"/>
                <w:lang w:eastAsia="zh-CN"/>
              </w:rPr>
              <w:t xml:space="preserve"> provide two CMR resource sets</w:t>
            </w:r>
            <w:r>
              <w:rPr>
                <w:rFonts w:eastAsiaTheme="minorEastAsia"/>
                <w:sz w:val="18"/>
                <w:szCs w:val="18"/>
                <w:lang w:eastAsia="zh-CN"/>
              </w:rPr>
              <w:t>:</w:t>
            </w:r>
            <w:r w:rsidRPr="00741986">
              <w:rPr>
                <w:rFonts w:eastAsiaTheme="minorEastAsia"/>
                <w:sz w:val="18"/>
                <w:szCs w:val="18"/>
                <w:lang w:eastAsia="zh-CN"/>
              </w:rPr>
              <w:t xml:space="preserve"> </w:t>
            </w:r>
          </w:p>
          <w:p w14:paraId="65FB25AA" w14:textId="77777777" w:rsidR="00C42272" w:rsidRPr="00741986" w:rsidRDefault="00C42272" w:rsidP="00E379F8">
            <w:pPr>
              <w:pStyle w:val="ListParagraph"/>
              <w:numPr>
                <w:ilvl w:val="0"/>
                <w:numId w:val="72"/>
              </w:numPr>
              <w:snapToGrid w:val="0"/>
              <w:spacing w:line="264" w:lineRule="auto"/>
              <w:jc w:val="both"/>
              <w:rPr>
                <w:rFonts w:ascii="Times New Roman" w:eastAsiaTheme="minorEastAsia" w:hAnsi="Times New Roman" w:cs="Times New Roman"/>
                <w:sz w:val="18"/>
                <w:szCs w:val="18"/>
                <w:lang w:eastAsia="zh-CN"/>
              </w:rPr>
            </w:pPr>
            <w:r w:rsidRPr="00741986">
              <w:rPr>
                <w:rFonts w:ascii="Times New Roman" w:eastAsiaTheme="minorEastAsia" w:hAnsi="Times New Roman" w:cs="Times New Roman"/>
                <w:sz w:val="18"/>
                <w:szCs w:val="18"/>
                <w:lang w:eastAsia="zh-CN"/>
              </w:rPr>
              <w:t xml:space="preserve">The first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dding one addiiotnal </w:t>
            </w:r>
            <w:r w:rsidRPr="00741986">
              <w:rPr>
                <w:rFonts w:ascii="Times New Roman" w:eastAsiaTheme="minorEastAsia" w:hAnsi="Times New Roman" w:cs="Times New Roman"/>
                <w:i/>
                <w:sz w:val="18"/>
                <w:szCs w:val="18"/>
                <w:lang w:eastAsia="zh-CN"/>
              </w:rPr>
              <w:t>nzp-CSI-RS-ResourceSetList</w:t>
            </w:r>
            <w:r w:rsidRPr="00741986">
              <w:rPr>
                <w:rFonts w:ascii="Times New Roman" w:eastAsiaTheme="minorEastAsia" w:hAnsi="Times New Roman" w:cs="Times New Roman"/>
                <w:sz w:val="18"/>
                <w:szCs w:val="18"/>
                <w:lang w:eastAsia="zh-CN"/>
              </w:rPr>
              <w:t xml:space="preserve"> or </w:t>
            </w:r>
            <w:r w:rsidRPr="00741986">
              <w:rPr>
                <w:rFonts w:ascii="Times New Roman" w:eastAsiaTheme="minorEastAsia" w:hAnsi="Times New Roman" w:cs="Times New Roman"/>
                <w:i/>
                <w:sz w:val="18"/>
                <w:szCs w:val="18"/>
                <w:lang w:eastAsia="zh-CN"/>
              </w:rPr>
              <w:t>csi-SSB-ResourceSetList</w:t>
            </w:r>
            <w:r>
              <w:rPr>
                <w:rFonts w:ascii="Times New Roman" w:eastAsiaTheme="minorEastAsia" w:hAnsi="Times New Roman" w:cs="Times New Roman"/>
                <w:i/>
                <w:sz w:val="18"/>
                <w:szCs w:val="18"/>
                <w:lang w:eastAsia="zh-CN"/>
              </w:rPr>
              <w:t xml:space="preserve"> </w:t>
            </w:r>
            <w:r w:rsidRPr="00741986">
              <w:rPr>
                <w:rFonts w:ascii="Times New Roman" w:eastAsiaTheme="minorEastAsia" w:hAnsi="Times New Roman" w:cs="Times New Roman"/>
                <w:sz w:val="18"/>
                <w:szCs w:val="18"/>
                <w:lang w:eastAsia="zh-CN"/>
              </w:rPr>
              <w:t xml:space="preserve">for Rel-17 MTRP beam reporting, each lsit can provide one resource set ID. </w:t>
            </w:r>
          </w:p>
          <w:p w14:paraId="6EE0C771" w14:textId="77777777" w:rsidR="00C42272" w:rsidRPr="00741986" w:rsidRDefault="00C42272" w:rsidP="00E379F8">
            <w:pPr>
              <w:pStyle w:val="ListParagraph"/>
              <w:numPr>
                <w:ilvl w:val="0"/>
                <w:numId w:val="72"/>
              </w:numPr>
              <w:snapToGrid w:val="0"/>
              <w:spacing w:line="264" w:lineRule="auto"/>
              <w:jc w:val="both"/>
              <w:rPr>
                <w:rFonts w:eastAsiaTheme="minorEastAsia"/>
                <w:sz w:val="18"/>
                <w:szCs w:val="18"/>
                <w:lang w:eastAsia="zh-CN"/>
              </w:rPr>
            </w:pPr>
            <w:r w:rsidRPr="00741986">
              <w:rPr>
                <w:rFonts w:ascii="Times New Roman" w:eastAsiaTheme="minorEastAsia" w:hAnsi="Times New Roman" w:cs="Times New Roman"/>
                <w:sz w:val="18"/>
                <w:szCs w:val="18"/>
                <w:lang w:eastAsia="zh-CN"/>
              </w:rPr>
              <w:t xml:space="preserve">The second </w:t>
            </w:r>
            <w:r w:rsidRPr="006E040E">
              <w:rPr>
                <w:rFonts w:ascii="Times New Roman" w:eastAsiaTheme="minorEastAsia" w:hAnsi="Times New Roman" w:cs="Times New Roman"/>
                <w:sz w:val="18"/>
                <w:szCs w:val="18"/>
                <w:lang w:eastAsia="zh-CN"/>
              </w:rPr>
              <w:t xml:space="preserve">approach </w:t>
            </w:r>
            <w:r w:rsidRPr="00741986">
              <w:rPr>
                <w:rFonts w:ascii="Times New Roman" w:eastAsiaTheme="minorEastAsia" w:hAnsi="Times New Roman" w:cs="Times New Roman"/>
                <w:sz w:val="18"/>
                <w:szCs w:val="18"/>
                <w:lang w:eastAsia="zh-CN"/>
              </w:rPr>
              <w:t xml:space="preserve">is allowing up to two resource set IDs indicated by </w:t>
            </w:r>
            <w:r w:rsidRPr="00741986">
              <w:rPr>
                <w:rFonts w:ascii="Times New Roman" w:eastAsiaTheme="minorEastAsia" w:hAnsi="Times New Roman" w:cs="Times New Roman"/>
                <w:i/>
                <w:sz w:val="18"/>
                <w:szCs w:val="18"/>
                <w:lang w:eastAsia="zh-CN"/>
              </w:rPr>
              <w:t>nzp-CSI-RS-ResourceSetList</w:t>
            </w:r>
            <w:r w:rsidRPr="00741986">
              <w:rPr>
                <w:rFonts w:ascii="Times New Roman" w:eastAsiaTheme="minorEastAsia" w:hAnsi="Times New Roman" w:cs="Times New Roman"/>
                <w:sz w:val="18"/>
                <w:szCs w:val="18"/>
                <w:lang w:eastAsia="zh-CN"/>
              </w:rPr>
              <w:t xml:space="preserve"> or </w:t>
            </w:r>
            <w:r w:rsidRPr="00741986">
              <w:rPr>
                <w:rFonts w:ascii="Times New Roman" w:eastAsiaTheme="minorEastAsia" w:hAnsi="Times New Roman" w:cs="Times New Roman"/>
                <w:i/>
                <w:sz w:val="18"/>
                <w:szCs w:val="18"/>
                <w:lang w:eastAsia="zh-CN"/>
              </w:rPr>
              <w:t>csi-SSB-ResourceSetList</w:t>
            </w:r>
            <w:r w:rsidRPr="00741986">
              <w:rPr>
                <w:rFonts w:ascii="Times New Roman" w:eastAsiaTheme="minorEastAsia" w:hAnsi="Times New Roman" w:cs="Times New Roman"/>
                <w:sz w:val="18"/>
                <w:szCs w:val="18"/>
                <w:lang w:eastAsia="zh-CN"/>
              </w:rPr>
              <w:t xml:space="preserve"> for Rel-17 MTRP beam reporting</w:t>
            </w:r>
            <w:r w:rsidRPr="00741986">
              <w:rPr>
                <w:rFonts w:eastAsiaTheme="minorEastAsia"/>
                <w:sz w:val="18"/>
                <w:szCs w:val="18"/>
                <w:lang w:eastAsia="zh-CN"/>
              </w:rPr>
              <w:t xml:space="preserve">.  </w:t>
            </w:r>
          </w:p>
          <w:p w14:paraId="40502E57"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 </w:t>
            </w:r>
          </w:p>
          <w:p w14:paraId="5F0E95D9" w14:textId="77777777" w:rsidR="00C42272" w:rsidRPr="00AE500E" w:rsidRDefault="00C42272" w:rsidP="00C42272">
            <w:pPr>
              <w:pStyle w:val="PL"/>
              <w:rPr>
                <w:sz w:val="12"/>
                <w:szCs w:val="12"/>
              </w:rPr>
            </w:pPr>
            <w:r w:rsidRPr="00AE500E">
              <w:rPr>
                <w:sz w:val="12"/>
                <w:szCs w:val="12"/>
              </w:rPr>
              <w:t xml:space="preserve">CSI-ResourceConfig ::=      </w:t>
            </w:r>
            <w:r w:rsidRPr="00AE500E">
              <w:rPr>
                <w:color w:val="993366"/>
                <w:sz w:val="12"/>
                <w:szCs w:val="12"/>
              </w:rPr>
              <w:t>SEQUENCE</w:t>
            </w:r>
            <w:r w:rsidRPr="00AE500E">
              <w:rPr>
                <w:sz w:val="12"/>
                <w:szCs w:val="12"/>
              </w:rPr>
              <w:t xml:space="preserve"> {</w:t>
            </w:r>
          </w:p>
          <w:p w14:paraId="4D97824B" w14:textId="77777777" w:rsidR="00C42272" w:rsidRPr="00AE500E" w:rsidRDefault="00C42272" w:rsidP="00C42272">
            <w:pPr>
              <w:pStyle w:val="PL"/>
              <w:rPr>
                <w:sz w:val="12"/>
                <w:szCs w:val="12"/>
              </w:rPr>
            </w:pPr>
            <w:r w:rsidRPr="00AE500E">
              <w:rPr>
                <w:sz w:val="12"/>
                <w:szCs w:val="12"/>
              </w:rPr>
              <w:t xml:space="preserve">    csi-ResourceConfigId        CSI-ResourceConfigId,</w:t>
            </w:r>
          </w:p>
          <w:p w14:paraId="486E56A1" w14:textId="77777777" w:rsidR="00C42272" w:rsidRPr="00896ABE" w:rsidRDefault="00C42272" w:rsidP="00C42272">
            <w:pPr>
              <w:pStyle w:val="PL"/>
              <w:rPr>
                <w:sz w:val="12"/>
                <w:szCs w:val="12"/>
              </w:rPr>
            </w:pPr>
            <w:r w:rsidRPr="00AE500E">
              <w:rPr>
                <w:sz w:val="12"/>
                <w:szCs w:val="12"/>
              </w:rPr>
              <w:t xml:space="preserve">    </w:t>
            </w:r>
            <w:r w:rsidRPr="00896ABE">
              <w:rPr>
                <w:sz w:val="12"/>
                <w:szCs w:val="12"/>
              </w:rPr>
              <w:t xml:space="preserve">csi-RS-ResourceSetList      </w:t>
            </w:r>
            <w:r w:rsidRPr="00896ABE">
              <w:rPr>
                <w:color w:val="993366"/>
                <w:sz w:val="12"/>
                <w:szCs w:val="12"/>
              </w:rPr>
              <w:t>CHOICE</w:t>
            </w:r>
            <w:r w:rsidRPr="00896ABE">
              <w:rPr>
                <w:sz w:val="12"/>
                <w:szCs w:val="12"/>
              </w:rPr>
              <w:t xml:space="preserve"> {</w:t>
            </w:r>
          </w:p>
          <w:p w14:paraId="4BFE4118" w14:textId="77777777" w:rsidR="00C42272" w:rsidRPr="001022D0" w:rsidRDefault="00C42272" w:rsidP="00C42272">
            <w:pPr>
              <w:pStyle w:val="PL"/>
              <w:rPr>
                <w:sz w:val="12"/>
                <w:szCs w:val="12"/>
                <w:highlight w:val="yellow"/>
              </w:rPr>
            </w:pPr>
            <w:r w:rsidRPr="001022D0">
              <w:rPr>
                <w:sz w:val="12"/>
                <w:szCs w:val="12"/>
                <w:highlight w:val="yellow"/>
              </w:rPr>
              <w:t xml:space="preserve">        nzp-CSI-RS-SSB              </w:t>
            </w:r>
            <w:r w:rsidRPr="001022D0">
              <w:rPr>
                <w:color w:val="993366"/>
                <w:sz w:val="12"/>
                <w:szCs w:val="12"/>
                <w:highlight w:val="yellow"/>
              </w:rPr>
              <w:t>SEQUENCE</w:t>
            </w:r>
            <w:r w:rsidRPr="001022D0">
              <w:rPr>
                <w:sz w:val="12"/>
                <w:szCs w:val="12"/>
                <w:highlight w:val="yellow"/>
              </w:rPr>
              <w:t xml:space="preserve"> {</w:t>
            </w:r>
          </w:p>
          <w:p w14:paraId="7414110E" w14:textId="77777777" w:rsidR="00C42272" w:rsidRPr="001022D0" w:rsidRDefault="00C42272" w:rsidP="00C42272">
            <w:pPr>
              <w:pStyle w:val="PL"/>
              <w:rPr>
                <w:color w:val="993366"/>
                <w:sz w:val="12"/>
                <w:szCs w:val="12"/>
                <w:highlight w:val="yellow"/>
              </w:rPr>
            </w:pPr>
            <w:r w:rsidRPr="001022D0">
              <w:rPr>
                <w:sz w:val="12"/>
                <w:szCs w:val="12"/>
                <w:highlight w:val="yellow"/>
              </w:rPr>
              <w:t xml:space="preserve">            nzp-CSI-RS-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NZP-CSI-RS-ResourceSetsPerConfig))</w:t>
            </w:r>
            <w:r w:rsidRPr="001022D0">
              <w:rPr>
                <w:color w:val="993366"/>
                <w:sz w:val="12"/>
                <w:szCs w:val="12"/>
                <w:highlight w:val="yellow"/>
              </w:rPr>
              <w:t xml:space="preserve"> OF</w:t>
            </w:r>
            <w:r w:rsidRPr="001022D0">
              <w:rPr>
                <w:sz w:val="12"/>
                <w:szCs w:val="12"/>
                <w:highlight w:val="yellow"/>
              </w:rPr>
              <w:t xml:space="preserve"> NZP-CSI-RS-ResourceSetId</w:t>
            </w:r>
          </w:p>
          <w:p w14:paraId="40DF3009" w14:textId="77777777" w:rsidR="00C42272" w:rsidRPr="001022D0" w:rsidRDefault="00C42272" w:rsidP="00C42272">
            <w:pPr>
              <w:pStyle w:val="PL"/>
              <w:rPr>
                <w:color w:val="808080"/>
                <w:sz w:val="12"/>
                <w:szCs w:val="12"/>
                <w:highlight w:val="yellow"/>
              </w:rPr>
            </w:pPr>
            <w:r w:rsidRPr="001022D0">
              <w:rPr>
                <w:color w:val="993366"/>
                <w:sz w:val="12"/>
                <w:szCs w:val="12"/>
                <w:highlight w:val="yellow"/>
              </w:rPr>
              <w:t xml:space="preserve">                                                                                                                            OPTIONAL</w:t>
            </w:r>
            <w:r w:rsidRPr="001022D0">
              <w:rPr>
                <w:sz w:val="12"/>
                <w:szCs w:val="12"/>
                <w:highlight w:val="yellow"/>
              </w:rPr>
              <w:t xml:space="preserve">, </w:t>
            </w:r>
            <w:r w:rsidRPr="001022D0">
              <w:rPr>
                <w:color w:val="808080"/>
                <w:sz w:val="12"/>
                <w:szCs w:val="12"/>
                <w:highlight w:val="yellow"/>
              </w:rPr>
              <w:t>-- Need R</w:t>
            </w:r>
          </w:p>
          <w:p w14:paraId="4D429D1D" w14:textId="77777777" w:rsidR="00C42272" w:rsidRPr="001022D0" w:rsidRDefault="00C42272" w:rsidP="00C42272">
            <w:pPr>
              <w:pStyle w:val="PL"/>
              <w:rPr>
                <w:color w:val="808080"/>
                <w:sz w:val="12"/>
                <w:szCs w:val="12"/>
                <w:highlight w:val="yellow"/>
              </w:rPr>
            </w:pPr>
            <w:r w:rsidRPr="001022D0">
              <w:rPr>
                <w:sz w:val="12"/>
                <w:szCs w:val="12"/>
                <w:highlight w:val="yellow"/>
              </w:rPr>
              <w:t xml:space="preserve">            csi-SSB-ResourceSetList     </w:t>
            </w:r>
            <w:r w:rsidRPr="001022D0">
              <w:rPr>
                <w:color w:val="993366"/>
                <w:sz w:val="12"/>
                <w:szCs w:val="12"/>
                <w:highlight w:val="yellow"/>
              </w:rPr>
              <w:t>SEQUENCE</w:t>
            </w:r>
            <w:r w:rsidRPr="001022D0">
              <w:rPr>
                <w:sz w:val="12"/>
                <w:szCs w:val="12"/>
                <w:highlight w:val="yellow"/>
              </w:rPr>
              <w:t xml:space="preserve"> (</w:t>
            </w:r>
            <w:r w:rsidRPr="001022D0">
              <w:rPr>
                <w:color w:val="993366"/>
                <w:sz w:val="12"/>
                <w:szCs w:val="12"/>
                <w:highlight w:val="yellow"/>
              </w:rPr>
              <w:t>SIZE</w:t>
            </w:r>
            <w:r w:rsidRPr="001022D0">
              <w:rPr>
                <w:sz w:val="12"/>
                <w:szCs w:val="12"/>
                <w:highlight w:val="yellow"/>
              </w:rPr>
              <w:t xml:space="preserve"> (1..maxNrofCSI-SSB-ResourceSetsPerConfig))</w:t>
            </w:r>
            <w:r w:rsidRPr="001022D0">
              <w:rPr>
                <w:color w:val="993366"/>
                <w:sz w:val="12"/>
                <w:szCs w:val="12"/>
                <w:highlight w:val="yellow"/>
              </w:rPr>
              <w:t xml:space="preserve"> OF</w:t>
            </w:r>
            <w:r w:rsidRPr="001022D0">
              <w:rPr>
                <w:sz w:val="12"/>
                <w:szCs w:val="12"/>
                <w:highlight w:val="yellow"/>
              </w:rPr>
              <w:t xml:space="preserve"> CSI-SSB-ResourceSetId  </w:t>
            </w:r>
            <w:r w:rsidRPr="001022D0">
              <w:rPr>
                <w:color w:val="993366"/>
                <w:sz w:val="12"/>
                <w:szCs w:val="12"/>
                <w:highlight w:val="yellow"/>
              </w:rPr>
              <w:t>OPTIONAL</w:t>
            </w:r>
            <w:r w:rsidRPr="001022D0">
              <w:rPr>
                <w:sz w:val="12"/>
                <w:szCs w:val="12"/>
                <w:highlight w:val="yellow"/>
              </w:rPr>
              <w:t xml:space="preserve">  </w:t>
            </w:r>
            <w:r w:rsidRPr="001022D0">
              <w:rPr>
                <w:color w:val="808080"/>
                <w:sz w:val="12"/>
                <w:szCs w:val="12"/>
                <w:highlight w:val="yellow"/>
              </w:rPr>
              <w:t>-- Need R</w:t>
            </w:r>
          </w:p>
          <w:p w14:paraId="0F924531" w14:textId="77777777" w:rsidR="00C42272" w:rsidRPr="00AE500E" w:rsidRDefault="00C42272" w:rsidP="00C42272">
            <w:pPr>
              <w:pStyle w:val="PL"/>
              <w:rPr>
                <w:sz w:val="12"/>
                <w:szCs w:val="12"/>
              </w:rPr>
            </w:pPr>
            <w:r w:rsidRPr="001022D0">
              <w:rPr>
                <w:sz w:val="12"/>
                <w:szCs w:val="12"/>
                <w:highlight w:val="yellow"/>
              </w:rPr>
              <w:t xml:space="preserve">        },</w:t>
            </w:r>
          </w:p>
          <w:p w14:paraId="7975329A" w14:textId="77777777" w:rsidR="00C42272" w:rsidRPr="00AE500E" w:rsidRDefault="00C42272" w:rsidP="00C42272">
            <w:pPr>
              <w:pStyle w:val="PL"/>
              <w:rPr>
                <w:sz w:val="12"/>
                <w:szCs w:val="12"/>
              </w:rPr>
            </w:pPr>
            <w:r w:rsidRPr="00AE500E">
              <w:rPr>
                <w:sz w:val="12"/>
                <w:szCs w:val="12"/>
              </w:rPr>
              <w:t xml:space="preserve">        csi-IM-ResourceSetList      </w:t>
            </w:r>
            <w:r w:rsidRPr="00AE500E">
              <w:rPr>
                <w:color w:val="993366"/>
                <w:sz w:val="12"/>
                <w:szCs w:val="12"/>
              </w:rPr>
              <w:t>SEQUENCE</w:t>
            </w:r>
            <w:r w:rsidRPr="00AE500E">
              <w:rPr>
                <w:sz w:val="12"/>
                <w:szCs w:val="12"/>
              </w:rPr>
              <w:t xml:space="preserve"> (</w:t>
            </w:r>
            <w:r w:rsidRPr="00AE500E">
              <w:rPr>
                <w:color w:val="993366"/>
                <w:sz w:val="12"/>
                <w:szCs w:val="12"/>
              </w:rPr>
              <w:t>SIZE</w:t>
            </w:r>
            <w:r w:rsidRPr="00AE500E">
              <w:rPr>
                <w:sz w:val="12"/>
                <w:szCs w:val="12"/>
              </w:rPr>
              <w:t xml:space="preserve"> (1..maxNrofCSI-IM-ResourceSetsPerConfig))</w:t>
            </w:r>
            <w:r w:rsidRPr="00AE500E">
              <w:rPr>
                <w:color w:val="993366"/>
                <w:sz w:val="12"/>
                <w:szCs w:val="12"/>
              </w:rPr>
              <w:t xml:space="preserve"> OF</w:t>
            </w:r>
            <w:r w:rsidRPr="00AE500E">
              <w:rPr>
                <w:sz w:val="12"/>
                <w:szCs w:val="12"/>
              </w:rPr>
              <w:t xml:space="preserve"> CSI-IM-ResourceSetId</w:t>
            </w:r>
          </w:p>
          <w:p w14:paraId="20233AEE" w14:textId="77777777" w:rsidR="00C42272" w:rsidRPr="00AE500E" w:rsidRDefault="00C42272" w:rsidP="00C42272">
            <w:pPr>
              <w:pStyle w:val="PL"/>
              <w:rPr>
                <w:sz w:val="12"/>
                <w:szCs w:val="12"/>
              </w:rPr>
            </w:pPr>
            <w:r w:rsidRPr="00AE500E">
              <w:rPr>
                <w:sz w:val="12"/>
                <w:szCs w:val="12"/>
              </w:rPr>
              <w:t xml:space="preserve">    },</w:t>
            </w:r>
          </w:p>
          <w:p w14:paraId="02986F0B" w14:textId="77777777" w:rsidR="00C42272" w:rsidRPr="00AE500E" w:rsidRDefault="00C42272" w:rsidP="00C42272">
            <w:pPr>
              <w:pStyle w:val="PL"/>
              <w:rPr>
                <w:sz w:val="12"/>
                <w:szCs w:val="12"/>
              </w:rPr>
            </w:pPr>
          </w:p>
          <w:p w14:paraId="2CE89D6A" w14:textId="77777777" w:rsidR="00C42272" w:rsidRPr="00AE500E" w:rsidRDefault="00C42272" w:rsidP="00C42272">
            <w:pPr>
              <w:pStyle w:val="PL"/>
              <w:rPr>
                <w:sz w:val="12"/>
                <w:szCs w:val="12"/>
              </w:rPr>
            </w:pPr>
            <w:r w:rsidRPr="00AE500E">
              <w:rPr>
                <w:sz w:val="12"/>
                <w:szCs w:val="12"/>
              </w:rPr>
              <w:t xml:space="preserve">    bwp-Id                      BWP-Id,</w:t>
            </w:r>
          </w:p>
          <w:p w14:paraId="72EBA99F" w14:textId="77777777" w:rsidR="00C42272" w:rsidRPr="00AE500E" w:rsidRDefault="00C42272" w:rsidP="00C42272">
            <w:pPr>
              <w:pStyle w:val="PL"/>
              <w:rPr>
                <w:sz w:val="12"/>
                <w:szCs w:val="12"/>
              </w:rPr>
            </w:pPr>
            <w:r w:rsidRPr="00AE500E">
              <w:rPr>
                <w:sz w:val="12"/>
                <w:szCs w:val="12"/>
              </w:rPr>
              <w:t xml:space="preserve">    resourceType                </w:t>
            </w:r>
            <w:r w:rsidRPr="00AE500E">
              <w:rPr>
                <w:color w:val="993366"/>
                <w:sz w:val="12"/>
                <w:szCs w:val="12"/>
              </w:rPr>
              <w:t>ENUMERATED</w:t>
            </w:r>
            <w:r w:rsidRPr="00AE500E">
              <w:rPr>
                <w:sz w:val="12"/>
                <w:szCs w:val="12"/>
              </w:rPr>
              <w:t xml:space="preserve"> { aperiodic, semiPersistent, periodic },</w:t>
            </w:r>
          </w:p>
          <w:p w14:paraId="55D73FDB" w14:textId="77777777" w:rsidR="00C42272" w:rsidRPr="00AE500E" w:rsidRDefault="00C42272" w:rsidP="00C42272">
            <w:pPr>
              <w:pStyle w:val="PL"/>
              <w:rPr>
                <w:sz w:val="12"/>
                <w:szCs w:val="12"/>
              </w:rPr>
            </w:pPr>
            <w:r w:rsidRPr="00AE500E">
              <w:rPr>
                <w:sz w:val="12"/>
                <w:szCs w:val="12"/>
              </w:rPr>
              <w:t xml:space="preserve">    ...</w:t>
            </w:r>
          </w:p>
          <w:p w14:paraId="3DB9A194" w14:textId="77777777" w:rsidR="00C42272" w:rsidRPr="00AE500E" w:rsidRDefault="00C42272" w:rsidP="00C42272">
            <w:pPr>
              <w:pStyle w:val="PL"/>
              <w:rPr>
                <w:sz w:val="12"/>
                <w:szCs w:val="12"/>
              </w:rPr>
            </w:pPr>
            <w:r w:rsidRPr="00AE500E">
              <w:rPr>
                <w:sz w:val="12"/>
                <w:szCs w:val="1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18"/>
            </w:tblGrid>
            <w:tr w:rsidR="00C42272" w:rsidRPr="00741986" w14:paraId="4D2A8CF8"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15788F9F" w14:textId="77777777" w:rsidR="00C42272" w:rsidRPr="00741986" w:rsidRDefault="00C42272" w:rsidP="00C42272">
                  <w:pPr>
                    <w:pStyle w:val="TAH"/>
                    <w:rPr>
                      <w:sz w:val="12"/>
                      <w:szCs w:val="12"/>
                      <w:lang w:eastAsia="sv-SE"/>
                    </w:rPr>
                  </w:pPr>
                  <w:r w:rsidRPr="00741986">
                    <w:rPr>
                      <w:i/>
                      <w:sz w:val="12"/>
                      <w:szCs w:val="12"/>
                      <w:lang w:eastAsia="sv-SE"/>
                    </w:rPr>
                    <w:t xml:space="preserve">CSI-ResourceConfig </w:t>
                  </w:r>
                  <w:r w:rsidRPr="00741986">
                    <w:rPr>
                      <w:sz w:val="12"/>
                      <w:szCs w:val="12"/>
                      <w:lang w:eastAsia="sv-SE"/>
                    </w:rPr>
                    <w:t>field descriptions</w:t>
                  </w:r>
                </w:p>
              </w:tc>
            </w:tr>
            <w:tr w:rsidR="00C42272" w:rsidRPr="00741986" w14:paraId="5C4E998F" w14:textId="77777777" w:rsidTr="005E274D">
              <w:tc>
                <w:tcPr>
                  <w:tcW w:w="5000" w:type="pct"/>
                  <w:tcBorders>
                    <w:top w:val="single" w:sz="4" w:space="0" w:color="auto"/>
                    <w:left w:val="single" w:sz="4" w:space="0" w:color="auto"/>
                    <w:bottom w:val="single" w:sz="4" w:space="0" w:color="auto"/>
                    <w:right w:val="single" w:sz="4" w:space="0" w:color="auto"/>
                  </w:tcBorders>
                  <w:hideMark/>
                </w:tcPr>
                <w:p w14:paraId="746EE77F" w14:textId="77777777" w:rsidR="00C42272" w:rsidRPr="00741986" w:rsidRDefault="00C42272" w:rsidP="00C42272">
                  <w:pPr>
                    <w:pStyle w:val="TAL"/>
                    <w:rPr>
                      <w:sz w:val="12"/>
                      <w:szCs w:val="12"/>
                      <w:lang w:eastAsia="sv-SE"/>
                    </w:rPr>
                  </w:pPr>
                  <w:r w:rsidRPr="00741986">
                    <w:rPr>
                      <w:b/>
                      <w:i/>
                      <w:sz w:val="12"/>
                      <w:szCs w:val="12"/>
                      <w:lang w:eastAsia="sv-SE"/>
                    </w:rPr>
                    <w:t>nzp-CSI-RS-ResourceSetList</w:t>
                  </w:r>
                </w:p>
                <w:p w14:paraId="5DB3F86F" w14:textId="77777777" w:rsidR="00C42272" w:rsidRPr="00741986" w:rsidRDefault="00C42272" w:rsidP="00C42272">
                  <w:pPr>
                    <w:pStyle w:val="TAL"/>
                    <w:rPr>
                      <w:b/>
                      <w:i/>
                      <w:sz w:val="12"/>
                      <w:szCs w:val="12"/>
                      <w:lang w:eastAsia="sv-SE"/>
                    </w:rPr>
                  </w:pPr>
                  <w:r w:rsidRPr="00741986">
                    <w:rPr>
                      <w:sz w:val="12"/>
                      <w:szCs w:val="12"/>
                      <w:lang w:eastAsia="sv-SE"/>
                    </w:rPr>
                    <w:t xml:space="preserve">List of references to NZP CSI-RS resources used for beam measurement and reporting in a CSI-RS resource set. </w:t>
                  </w:r>
                  <w:r w:rsidRPr="00741986">
                    <w:rPr>
                      <w:sz w:val="12"/>
                      <w:szCs w:val="12"/>
                      <w:highlight w:val="yellow"/>
                      <w:lang w:eastAsia="sv-SE"/>
                    </w:rPr>
                    <w:t xml:space="preserve">Contains up to </w:t>
                  </w:r>
                  <w:r w:rsidRPr="00741986">
                    <w:rPr>
                      <w:i/>
                      <w:sz w:val="12"/>
                      <w:szCs w:val="12"/>
                      <w:highlight w:val="yellow"/>
                      <w:lang w:eastAsia="sv-SE"/>
                    </w:rPr>
                    <w:t>maxNrofNZP-CSI-RS-ResourceSetsPerConfig</w:t>
                  </w:r>
                  <w:r w:rsidRPr="00741986">
                    <w:rPr>
                      <w:sz w:val="12"/>
                      <w:szCs w:val="12"/>
                      <w:highlight w:val="yellow"/>
                      <w:lang w:eastAsia="sv-SE"/>
                    </w:rPr>
                    <w:t xml:space="preserve"> resource sets if </w:t>
                  </w:r>
                  <w:r w:rsidRPr="00741986">
                    <w:rPr>
                      <w:i/>
                      <w:sz w:val="12"/>
                      <w:szCs w:val="12"/>
                      <w:highlight w:val="yellow"/>
                      <w:lang w:eastAsia="sv-SE"/>
                    </w:rPr>
                    <w:t>resourceType</w:t>
                  </w:r>
                  <w:r w:rsidRPr="00741986">
                    <w:rPr>
                      <w:sz w:val="12"/>
                      <w:szCs w:val="12"/>
                      <w:highlight w:val="yellow"/>
                      <w:lang w:eastAsia="sv-SE"/>
                    </w:rPr>
                    <w:t xml:space="preserve"> is 'aperiodic' and 1 otherwise (see TS 38.214 [19], clause 5.2.1.2).</w:t>
                  </w:r>
                </w:p>
              </w:tc>
            </w:tr>
          </w:tbl>
          <w:p w14:paraId="4E65D79E" w14:textId="77777777" w:rsidR="00C42272" w:rsidRDefault="00C42272" w:rsidP="00C42272">
            <w:pPr>
              <w:snapToGrid w:val="0"/>
              <w:spacing w:line="264" w:lineRule="auto"/>
              <w:jc w:val="both"/>
              <w:rPr>
                <w:rFonts w:eastAsiaTheme="minorEastAsia"/>
                <w:sz w:val="18"/>
                <w:szCs w:val="18"/>
                <w:lang w:eastAsia="zh-CN"/>
              </w:rPr>
            </w:pPr>
          </w:p>
          <w:p w14:paraId="340DABF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For AP resource setting</w:t>
            </w:r>
            <w:r w:rsidRPr="00741986">
              <w:rPr>
                <w:rFonts w:eastAsiaTheme="minorEastAsia"/>
                <w:sz w:val="18"/>
                <w:szCs w:val="18"/>
                <w:lang w:eastAsia="zh-CN"/>
              </w:rPr>
              <w:t>,</w:t>
            </w:r>
            <w:r>
              <w:rPr>
                <w:rFonts w:eastAsiaTheme="minorEastAsia"/>
                <w:sz w:val="18"/>
                <w:szCs w:val="18"/>
                <w:lang w:eastAsia="zh-CN"/>
              </w:rPr>
              <w:t xml:space="preserve"> current spec already allows multiple </w:t>
            </w:r>
            <w:r w:rsidRPr="00741986">
              <w:rPr>
                <w:rFonts w:eastAsiaTheme="minorEastAsia"/>
                <w:sz w:val="18"/>
                <w:szCs w:val="18"/>
                <w:lang w:eastAsia="zh-CN"/>
              </w:rPr>
              <w:t xml:space="preserve">resource set IDs can be indicated by </w:t>
            </w:r>
            <w:r w:rsidRPr="00741986">
              <w:rPr>
                <w:rFonts w:eastAsiaTheme="minorEastAsia"/>
                <w:i/>
                <w:sz w:val="18"/>
                <w:szCs w:val="18"/>
                <w:lang w:eastAsia="zh-CN"/>
              </w:rPr>
              <w:t>nzp-CSI-RS-ResourceSetList</w:t>
            </w:r>
            <w:r w:rsidRPr="00741986">
              <w:rPr>
                <w:rFonts w:eastAsiaTheme="minorEastAsia"/>
                <w:sz w:val="18"/>
                <w:szCs w:val="18"/>
                <w:lang w:eastAsia="zh-CN"/>
              </w:rPr>
              <w:t xml:space="preserve"> or </w:t>
            </w:r>
            <w:r w:rsidRPr="00741986">
              <w:rPr>
                <w:rFonts w:eastAsiaTheme="minorEastAsia"/>
                <w:i/>
                <w:sz w:val="18"/>
                <w:szCs w:val="18"/>
                <w:lang w:eastAsia="zh-CN"/>
              </w:rPr>
              <w:t>csi-SSB-ResourceSetList</w:t>
            </w:r>
            <w:r>
              <w:rPr>
                <w:rFonts w:eastAsiaTheme="minorEastAsia"/>
                <w:i/>
                <w:sz w:val="18"/>
                <w:szCs w:val="18"/>
                <w:lang w:eastAsia="zh-CN"/>
              </w:rPr>
              <w:t xml:space="preserve">. </w:t>
            </w:r>
            <w:r w:rsidRPr="006E040E">
              <w:rPr>
                <w:rFonts w:eastAsiaTheme="minorEastAsia"/>
                <w:sz w:val="18"/>
                <w:szCs w:val="18"/>
                <w:lang w:eastAsia="zh-CN"/>
              </w:rPr>
              <w:t>Then,</w:t>
            </w:r>
            <w:r>
              <w:rPr>
                <w:rFonts w:eastAsiaTheme="minorEastAsia"/>
                <w:sz w:val="18"/>
                <w:szCs w:val="18"/>
                <w:lang w:eastAsia="zh-CN"/>
              </w:rPr>
              <w:t xml:space="preserve"> in the aperiodic trigger state, one additional </w:t>
            </w:r>
            <w:r w:rsidRPr="006E040E">
              <w:rPr>
                <w:rFonts w:eastAsiaTheme="minorEastAsia"/>
                <w:i/>
                <w:sz w:val="18"/>
                <w:szCs w:val="18"/>
                <w:lang w:eastAsia="zh-CN"/>
              </w:rPr>
              <w:t>nzp-CSI-RS</w:t>
            </w:r>
            <w:r>
              <w:rPr>
                <w:rFonts w:eastAsiaTheme="minorEastAsia"/>
                <w:i/>
                <w:sz w:val="18"/>
                <w:szCs w:val="18"/>
                <w:lang w:eastAsia="zh-CN"/>
              </w:rPr>
              <w:t xml:space="preserve"> </w:t>
            </w:r>
            <w:r w:rsidRPr="006E040E">
              <w:rPr>
                <w:rFonts w:eastAsiaTheme="minorEastAsia"/>
                <w:sz w:val="18"/>
                <w:szCs w:val="18"/>
                <w:lang w:eastAsia="zh-CN"/>
              </w:rPr>
              <w:t>to</w:t>
            </w:r>
            <w:r>
              <w:rPr>
                <w:rFonts w:eastAsiaTheme="minorEastAsia"/>
                <w:sz w:val="18"/>
                <w:szCs w:val="18"/>
                <w:lang w:eastAsia="zh-CN"/>
              </w:rPr>
              <w:t xml:space="preserve"> associate the second CMR set from the </w:t>
            </w:r>
            <w:r w:rsidRPr="00741986">
              <w:rPr>
                <w:rFonts w:eastAsiaTheme="minorEastAsia"/>
                <w:i/>
                <w:sz w:val="18"/>
                <w:szCs w:val="18"/>
                <w:lang w:eastAsia="zh-CN"/>
              </w:rPr>
              <w:t>nzp-CSI-RS-ResourceSetList</w:t>
            </w:r>
            <w:r w:rsidRPr="00741986">
              <w:rPr>
                <w:rFonts w:eastAsiaTheme="minorEastAsia"/>
                <w:sz w:val="18"/>
                <w:szCs w:val="18"/>
                <w:lang w:eastAsia="zh-CN"/>
              </w:rPr>
              <w:t xml:space="preserve"> or </w:t>
            </w:r>
            <w:r w:rsidRPr="00741986">
              <w:rPr>
                <w:rFonts w:eastAsiaTheme="minorEastAsia"/>
                <w:i/>
                <w:sz w:val="18"/>
                <w:szCs w:val="18"/>
                <w:lang w:eastAsia="zh-CN"/>
              </w:rPr>
              <w:t>csi-SSB-ResourceSetList</w:t>
            </w:r>
            <w:r>
              <w:rPr>
                <w:rFonts w:ascii="PMingLiU" w:eastAsia="PMingLiU" w:hAnsi="PMingLiU" w:hint="eastAsia"/>
                <w:i/>
                <w:sz w:val="18"/>
                <w:szCs w:val="18"/>
                <w:lang w:eastAsia="zh-TW"/>
              </w:rPr>
              <w:t xml:space="preserve"> </w:t>
            </w:r>
            <w:r w:rsidRPr="00896ABE">
              <w:rPr>
                <w:rFonts w:eastAsiaTheme="minorEastAsia"/>
                <w:sz w:val="18"/>
                <w:szCs w:val="18"/>
                <w:lang w:eastAsia="zh-CN"/>
              </w:rPr>
              <w:t>in the AP resource setti</w:t>
            </w:r>
            <w:r>
              <w:rPr>
                <w:rFonts w:eastAsiaTheme="minorEastAsia"/>
                <w:sz w:val="18"/>
                <w:szCs w:val="18"/>
                <w:lang w:eastAsia="zh-CN"/>
              </w:rPr>
              <w:t>ng</w:t>
            </w:r>
            <w:r w:rsidRPr="00896ABE">
              <w:rPr>
                <w:rFonts w:eastAsiaTheme="minorEastAsia"/>
                <w:sz w:val="18"/>
                <w:szCs w:val="18"/>
                <w:lang w:eastAsia="zh-CN"/>
              </w:rPr>
              <w:t xml:space="preserve"> </w:t>
            </w:r>
            <w:r w:rsidRPr="006E040E">
              <w:rPr>
                <w:rFonts w:eastAsiaTheme="minorEastAsia"/>
                <w:sz w:val="18"/>
                <w:szCs w:val="18"/>
                <w:lang w:eastAsia="zh-CN"/>
              </w:rPr>
              <w:t>and provides</w:t>
            </w:r>
            <w:r>
              <w:rPr>
                <w:rFonts w:eastAsiaTheme="minorEastAsia"/>
                <w:sz w:val="18"/>
                <w:szCs w:val="18"/>
                <w:lang w:eastAsia="zh-CN"/>
              </w:rPr>
              <w:t xml:space="preserve"> QCL info for the second CMR set.</w:t>
            </w:r>
            <w:r>
              <w:rPr>
                <w:rFonts w:eastAsiaTheme="minorEastAsia"/>
                <w:i/>
                <w:sz w:val="18"/>
                <w:szCs w:val="18"/>
                <w:lang w:eastAsia="zh-CN"/>
              </w:rPr>
              <w:t xml:space="preserve"> </w:t>
            </w:r>
            <w:r w:rsidRPr="006E040E">
              <w:rPr>
                <w:rFonts w:eastAsiaTheme="minorEastAsia"/>
                <w:sz w:val="18"/>
                <w:szCs w:val="18"/>
                <w:lang w:eastAsia="zh-CN"/>
              </w:rPr>
              <w:t>However</w:t>
            </w:r>
            <w:r>
              <w:rPr>
                <w:rFonts w:eastAsiaTheme="minorEastAsia"/>
                <w:sz w:val="18"/>
                <w:szCs w:val="18"/>
                <w:lang w:eastAsia="zh-CN"/>
              </w:rPr>
              <w:t xml:space="preserve">, if we decide to add one more list in P/SP resource setting (the first approach), then AP resource setting can follow the same </w:t>
            </w:r>
            <w:r w:rsidRPr="006E040E">
              <w:rPr>
                <w:rFonts w:eastAsiaTheme="minorEastAsia"/>
                <w:sz w:val="18"/>
                <w:szCs w:val="18"/>
                <w:lang w:eastAsia="zh-CN"/>
              </w:rPr>
              <w:t>approach</w:t>
            </w:r>
            <w:r>
              <w:rPr>
                <w:rFonts w:eastAsiaTheme="minorEastAsia"/>
                <w:sz w:val="18"/>
                <w:szCs w:val="18"/>
                <w:lang w:eastAsia="zh-CN"/>
              </w:rPr>
              <w:t xml:space="preserve"> to provide the second CMR set, i.e., one additional </w:t>
            </w:r>
            <w:r w:rsidRPr="006E040E">
              <w:rPr>
                <w:rFonts w:eastAsiaTheme="minorEastAsia"/>
                <w:i/>
                <w:sz w:val="18"/>
                <w:szCs w:val="18"/>
                <w:lang w:eastAsia="zh-CN"/>
              </w:rPr>
              <w:t>nzp-CSI-RS</w:t>
            </w:r>
            <w:r>
              <w:rPr>
                <w:rFonts w:eastAsiaTheme="minorEastAsia"/>
                <w:i/>
                <w:sz w:val="18"/>
                <w:szCs w:val="18"/>
                <w:lang w:eastAsia="zh-CN"/>
              </w:rPr>
              <w:t xml:space="preserve"> </w:t>
            </w:r>
            <w:r>
              <w:rPr>
                <w:rFonts w:eastAsiaTheme="minorEastAsia"/>
                <w:sz w:val="18"/>
                <w:szCs w:val="18"/>
                <w:lang w:eastAsia="zh-CN"/>
              </w:rPr>
              <w:t>is</w:t>
            </w:r>
            <w:r w:rsidRPr="00896ABE">
              <w:rPr>
                <w:rFonts w:eastAsiaTheme="minorEastAsia"/>
                <w:sz w:val="18"/>
                <w:szCs w:val="18"/>
                <w:lang w:eastAsia="zh-CN"/>
              </w:rPr>
              <w:t xml:space="preserve"> used to</w:t>
            </w:r>
            <w:r>
              <w:rPr>
                <w:rFonts w:eastAsiaTheme="minorEastAsia"/>
                <w:i/>
                <w:sz w:val="18"/>
                <w:szCs w:val="18"/>
                <w:lang w:eastAsia="zh-CN"/>
              </w:rPr>
              <w:t xml:space="preserve"> </w:t>
            </w:r>
            <w:r>
              <w:rPr>
                <w:rFonts w:eastAsiaTheme="minorEastAsia"/>
                <w:sz w:val="18"/>
                <w:szCs w:val="18"/>
                <w:lang w:eastAsia="zh-CN"/>
              </w:rPr>
              <w:t xml:space="preserve">  associate the second CMR set from the additional list in </w:t>
            </w:r>
            <w:r w:rsidRPr="00896ABE">
              <w:rPr>
                <w:rFonts w:eastAsiaTheme="minorEastAsia"/>
                <w:sz w:val="18"/>
                <w:szCs w:val="18"/>
                <w:lang w:eastAsia="zh-CN"/>
              </w:rPr>
              <w:t>in the AP resource setti</w:t>
            </w:r>
            <w:r>
              <w:rPr>
                <w:rFonts w:eastAsiaTheme="minorEastAsia"/>
                <w:sz w:val="18"/>
                <w:szCs w:val="18"/>
                <w:lang w:eastAsia="zh-CN"/>
              </w:rPr>
              <w:t>ng.</w:t>
            </w:r>
          </w:p>
          <w:p w14:paraId="0B8B7F06" w14:textId="77777777" w:rsidR="00C42272" w:rsidRDefault="00C42272" w:rsidP="00C42272">
            <w:pPr>
              <w:snapToGrid w:val="0"/>
              <w:spacing w:line="264" w:lineRule="auto"/>
              <w:jc w:val="both"/>
              <w:rPr>
                <w:rFonts w:eastAsiaTheme="minorEastAsia"/>
                <w:sz w:val="18"/>
                <w:szCs w:val="18"/>
                <w:lang w:eastAsia="zh-CN"/>
              </w:rPr>
            </w:pPr>
          </w:p>
          <w:p w14:paraId="0194BD8F"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We are open to the two approaches mentioned above.</w:t>
            </w:r>
          </w:p>
          <w:p w14:paraId="4238C927" w14:textId="77777777" w:rsidR="00C42272" w:rsidRDefault="00C42272" w:rsidP="00C42272">
            <w:pPr>
              <w:snapToGrid w:val="0"/>
              <w:spacing w:line="264" w:lineRule="auto"/>
              <w:jc w:val="both"/>
              <w:rPr>
                <w:rFonts w:eastAsiaTheme="minorEastAsia"/>
                <w:sz w:val="18"/>
                <w:szCs w:val="18"/>
                <w:lang w:eastAsia="zh-CN"/>
              </w:rPr>
            </w:pPr>
          </w:p>
          <w:p w14:paraId="1789AB79" w14:textId="77777777" w:rsidR="00C42272" w:rsidRPr="006E040E" w:rsidRDefault="00C42272" w:rsidP="00C42272">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1783F8C8" w14:textId="77777777" w:rsidR="00C42272" w:rsidRPr="006E040E" w:rsidRDefault="00C42272" w:rsidP="00C42272">
            <w:pPr>
              <w:pStyle w:val="PL"/>
              <w:rPr>
                <w:sz w:val="12"/>
                <w:szCs w:val="12"/>
              </w:rPr>
            </w:pPr>
            <w:r w:rsidRPr="006E040E">
              <w:rPr>
                <w:sz w:val="12"/>
                <w:szCs w:val="12"/>
              </w:rPr>
              <w:t xml:space="preserve">    reportConfigId                      CSI-ReportConfigId,</w:t>
            </w:r>
          </w:p>
          <w:p w14:paraId="3CEBD07F" w14:textId="77777777" w:rsidR="00C42272" w:rsidRPr="006E040E" w:rsidRDefault="00C42272" w:rsidP="00C42272">
            <w:pPr>
              <w:pStyle w:val="PL"/>
              <w:rPr>
                <w:sz w:val="12"/>
                <w:szCs w:val="12"/>
              </w:rPr>
            </w:pPr>
            <w:r w:rsidRPr="006E040E">
              <w:rPr>
                <w:sz w:val="12"/>
                <w:szCs w:val="12"/>
              </w:rPr>
              <w:t xml:space="preserve">    resourcesForChannel                 </w:t>
            </w:r>
            <w:r w:rsidRPr="006E040E">
              <w:rPr>
                <w:color w:val="993366"/>
                <w:sz w:val="12"/>
                <w:szCs w:val="12"/>
              </w:rPr>
              <w:t>CHOICE</w:t>
            </w:r>
            <w:r w:rsidRPr="006E040E">
              <w:rPr>
                <w:sz w:val="12"/>
                <w:szCs w:val="12"/>
              </w:rPr>
              <w:t xml:space="preserve"> {</w:t>
            </w:r>
          </w:p>
          <w:p w14:paraId="3DAA68AF" w14:textId="77777777" w:rsidR="00C42272" w:rsidRPr="006E040E" w:rsidRDefault="00C42272" w:rsidP="00C42272">
            <w:pPr>
              <w:pStyle w:val="PL"/>
              <w:rPr>
                <w:sz w:val="12"/>
                <w:szCs w:val="12"/>
                <w:highlight w:val="yellow"/>
              </w:rPr>
            </w:pPr>
            <w:r w:rsidRPr="006E040E">
              <w:rPr>
                <w:sz w:val="12"/>
                <w:szCs w:val="12"/>
              </w:rPr>
              <w:t xml:space="preserve">        </w:t>
            </w:r>
            <w:r w:rsidRPr="006E040E">
              <w:rPr>
                <w:sz w:val="12"/>
                <w:szCs w:val="12"/>
                <w:highlight w:val="yellow"/>
              </w:rPr>
              <w:t xml:space="preserve">nzp-CSI-RS                          </w:t>
            </w:r>
            <w:r w:rsidRPr="006E040E">
              <w:rPr>
                <w:color w:val="993366"/>
                <w:sz w:val="12"/>
                <w:szCs w:val="12"/>
                <w:highlight w:val="yellow"/>
              </w:rPr>
              <w:t>SEQUENCE</w:t>
            </w:r>
            <w:r w:rsidRPr="006E040E">
              <w:rPr>
                <w:sz w:val="12"/>
                <w:szCs w:val="12"/>
                <w:highlight w:val="yellow"/>
              </w:rPr>
              <w:t xml:space="preserve"> {</w:t>
            </w:r>
          </w:p>
          <w:p w14:paraId="4D7EE587" w14:textId="77777777" w:rsidR="00C42272" w:rsidRPr="006E040E" w:rsidRDefault="00C42272" w:rsidP="00C42272">
            <w:pPr>
              <w:pStyle w:val="PL"/>
              <w:rPr>
                <w:sz w:val="12"/>
                <w:szCs w:val="12"/>
                <w:highlight w:val="yellow"/>
              </w:rPr>
            </w:pPr>
            <w:r w:rsidRPr="006E040E">
              <w:rPr>
                <w:sz w:val="12"/>
                <w:szCs w:val="12"/>
                <w:highlight w:val="yellow"/>
              </w:rPr>
              <w:t xml:space="preserve">            resourceSet                         </w:t>
            </w:r>
            <w:r w:rsidRPr="006E040E">
              <w:rPr>
                <w:color w:val="993366"/>
                <w:sz w:val="12"/>
                <w:szCs w:val="12"/>
                <w:highlight w:val="yellow"/>
              </w:rPr>
              <w:t>INTEGER</w:t>
            </w:r>
            <w:r w:rsidRPr="006E040E">
              <w:rPr>
                <w:sz w:val="12"/>
                <w:szCs w:val="12"/>
                <w:highlight w:val="yellow"/>
              </w:rPr>
              <w:t xml:space="preserve"> (1..maxNrofNZP-CSI-RS-ResourceSetsPerConfig),</w:t>
            </w:r>
          </w:p>
          <w:p w14:paraId="183851B9" w14:textId="77777777" w:rsidR="00C42272" w:rsidRPr="006E040E" w:rsidRDefault="00C42272" w:rsidP="00C42272">
            <w:pPr>
              <w:pStyle w:val="PL"/>
              <w:rPr>
                <w:sz w:val="12"/>
                <w:szCs w:val="12"/>
                <w:highlight w:val="yellow"/>
              </w:rPr>
            </w:pPr>
            <w:r w:rsidRPr="006E040E">
              <w:rPr>
                <w:sz w:val="12"/>
                <w:szCs w:val="12"/>
                <w:highlight w:val="yellow"/>
              </w:rPr>
              <w:t xml:space="preserve">            qcl-info                            </w:t>
            </w:r>
            <w:r w:rsidRPr="006E040E">
              <w:rPr>
                <w:color w:val="993366"/>
                <w:sz w:val="12"/>
                <w:szCs w:val="12"/>
                <w:highlight w:val="yellow"/>
              </w:rPr>
              <w:t>SEQUENCE</w:t>
            </w:r>
            <w:r w:rsidRPr="006E040E">
              <w:rPr>
                <w:sz w:val="12"/>
                <w:szCs w:val="12"/>
                <w:highlight w:val="yellow"/>
              </w:rPr>
              <w:t xml:space="preserve"> (</w:t>
            </w:r>
            <w:r w:rsidRPr="006E040E">
              <w:rPr>
                <w:color w:val="993366"/>
                <w:sz w:val="12"/>
                <w:szCs w:val="12"/>
                <w:highlight w:val="yellow"/>
              </w:rPr>
              <w:t>SIZE</w:t>
            </w:r>
            <w:r w:rsidRPr="006E040E">
              <w:rPr>
                <w:sz w:val="12"/>
                <w:szCs w:val="12"/>
                <w:highlight w:val="yellow"/>
              </w:rPr>
              <w:t>(1..maxNrofAP-CSI-RS-ResourcesPerSet))</w:t>
            </w:r>
            <w:r w:rsidRPr="006E040E">
              <w:rPr>
                <w:color w:val="993366"/>
                <w:sz w:val="12"/>
                <w:szCs w:val="12"/>
                <w:highlight w:val="yellow"/>
              </w:rPr>
              <w:t xml:space="preserve"> OF</w:t>
            </w:r>
            <w:r w:rsidRPr="006E040E">
              <w:rPr>
                <w:sz w:val="12"/>
                <w:szCs w:val="12"/>
                <w:highlight w:val="yellow"/>
              </w:rPr>
              <w:t xml:space="preserve"> TCI-StateId</w:t>
            </w:r>
          </w:p>
          <w:p w14:paraId="43A3EC57" w14:textId="77777777" w:rsidR="00C42272" w:rsidRPr="006E040E" w:rsidRDefault="00C42272" w:rsidP="00C42272">
            <w:pPr>
              <w:pStyle w:val="PL"/>
              <w:rPr>
                <w:color w:val="808080"/>
                <w:sz w:val="12"/>
                <w:szCs w:val="12"/>
                <w:highlight w:val="yellow"/>
              </w:rPr>
            </w:pPr>
            <w:r w:rsidRPr="006E040E">
              <w:rPr>
                <w:sz w:val="12"/>
                <w:szCs w:val="12"/>
                <w:highlight w:val="yellow"/>
              </w:rPr>
              <w:t xml:space="preserve">                                                                                                      </w:t>
            </w:r>
            <w:r w:rsidRPr="006E040E">
              <w:rPr>
                <w:color w:val="993366"/>
                <w:sz w:val="12"/>
                <w:szCs w:val="12"/>
                <w:highlight w:val="yellow"/>
              </w:rPr>
              <w:t>OPTIONAL</w:t>
            </w:r>
            <w:r w:rsidRPr="006E040E">
              <w:rPr>
                <w:sz w:val="12"/>
                <w:szCs w:val="12"/>
                <w:highlight w:val="yellow"/>
              </w:rPr>
              <w:t xml:space="preserve">  </w:t>
            </w:r>
            <w:r w:rsidRPr="006E040E">
              <w:rPr>
                <w:color w:val="808080"/>
                <w:sz w:val="12"/>
                <w:szCs w:val="12"/>
                <w:highlight w:val="yellow"/>
              </w:rPr>
              <w:t>-- Cond Aperiodic</w:t>
            </w:r>
          </w:p>
          <w:p w14:paraId="02AEA00C" w14:textId="77777777" w:rsidR="00C42272" w:rsidRPr="006E040E" w:rsidRDefault="00C42272" w:rsidP="00C42272">
            <w:pPr>
              <w:pStyle w:val="PL"/>
              <w:rPr>
                <w:sz w:val="12"/>
                <w:szCs w:val="12"/>
              </w:rPr>
            </w:pPr>
            <w:r w:rsidRPr="006E040E">
              <w:rPr>
                <w:sz w:val="12"/>
                <w:szCs w:val="12"/>
                <w:highlight w:val="yellow"/>
              </w:rPr>
              <w:t xml:space="preserve">        },</w:t>
            </w:r>
          </w:p>
          <w:p w14:paraId="003EA90E" w14:textId="77777777" w:rsidR="00C42272" w:rsidRPr="006E040E" w:rsidRDefault="00C42272" w:rsidP="00C42272">
            <w:pPr>
              <w:pStyle w:val="PL"/>
              <w:rPr>
                <w:sz w:val="12"/>
                <w:szCs w:val="12"/>
              </w:rPr>
            </w:pPr>
            <w:r w:rsidRPr="006E040E">
              <w:rPr>
                <w:sz w:val="12"/>
                <w:szCs w:val="12"/>
              </w:rPr>
              <w:t xml:space="preserve">        csi-SSB-ResourceSet                 </w:t>
            </w:r>
            <w:r w:rsidRPr="006E040E">
              <w:rPr>
                <w:color w:val="993366"/>
                <w:sz w:val="12"/>
                <w:szCs w:val="12"/>
              </w:rPr>
              <w:t>INTEGER</w:t>
            </w:r>
            <w:r w:rsidRPr="006E040E">
              <w:rPr>
                <w:sz w:val="12"/>
                <w:szCs w:val="12"/>
              </w:rPr>
              <w:t xml:space="preserve"> (1..maxNrofCSI-SSB-ResourceSetsPerConfig)</w:t>
            </w:r>
          </w:p>
          <w:p w14:paraId="7EE83681" w14:textId="77777777" w:rsidR="00C42272" w:rsidRPr="006E040E" w:rsidRDefault="00C42272" w:rsidP="00C42272">
            <w:pPr>
              <w:pStyle w:val="PL"/>
              <w:rPr>
                <w:sz w:val="12"/>
                <w:szCs w:val="12"/>
              </w:rPr>
            </w:pPr>
            <w:r w:rsidRPr="006E040E">
              <w:rPr>
                <w:sz w:val="12"/>
                <w:szCs w:val="12"/>
              </w:rPr>
              <w:t xml:space="preserve">    },</w:t>
            </w:r>
          </w:p>
          <w:p w14:paraId="2D800173" w14:textId="77777777" w:rsidR="00C42272" w:rsidRPr="006E040E" w:rsidRDefault="00C42272" w:rsidP="00C42272">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2C4558C" w14:textId="77777777" w:rsidR="00C42272" w:rsidRPr="006E040E" w:rsidRDefault="00C42272" w:rsidP="00C42272">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61129B3F" w14:textId="77777777" w:rsidR="00C42272" w:rsidRPr="006E040E" w:rsidRDefault="00C42272" w:rsidP="00C42272">
            <w:pPr>
              <w:pStyle w:val="PL"/>
              <w:rPr>
                <w:sz w:val="12"/>
                <w:szCs w:val="12"/>
              </w:rPr>
            </w:pPr>
            <w:r w:rsidRPr="006E040E">
              <w:rPr>
                <w:sz w:val="12"/>
                <w:szCs w:val="12"/>
              </w:rPr>
              <w:t xml:space="preserve">    ...</w:t>
            </w:r>
          </w:p>
          <w:p w14:paraId="7418AF28" w14:textId="0FF551D4" w:rsidR="00C42272" w:rsidRPr="00C42272" w:rsidRDefault="00C42272" w:rsidP="00C42272">
            <w:pPr>
              <w:pStyle w:val="PL"/>
              <w:rPr>
                <w:sz w:val="12"/>
                <w:szCs w:val="12"/>
              </w:rPr>
            </w:pPr>
            <w:r>
              <w:rPr>
                <w:sz w:val="12"/>
                <w:szCs w:val="12"/>
              </w:rPr>
              <w:t>}</w:t>
            </w:r>
          </w:p>
        </w:tc>
      </w:tr>
      <w:tr w:rsidR="00C00522" w14:paraId="258B9C8D" w14:textId="77777777" w:rsidTr="00C00522">
        <w:trPr>
          <w:trHeight w:val="603"/>
        </w:trPr>
        <w:tc>
          <w:tcPr>
            <w:tcW w:w="1494" w:type="dxa"/>
          </w:tcPr>
          <w:p w14:paraId="5D617321" w14:textId="23350649"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E8A9539" w14:textId="656D806C" w:rsidR="00C00522" w:rsidRPr="00896ABE"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We share the same views with QC/DOCOMO/Spreadtrum/vivo/LGE</w:t>
            </w:r>
            <w:r w:rsidRPr="00C00522">
              <w:rPr>
                <w:rFonts w:eastAsia="Malgun Gothic" w:hint="eastAsia"/>
                <w:sz w:val="18"/>
                <w:szCs w:val="18"/>
                <w:lang w:eastAsia="ko-KR"/>
              </w:rPr>
              <w:t>/</w:t>
            </w:r>
            <w:r w:rsidRPr="00C00522">
              <w:rPr>
                <w:rFonts w:eastAsia="Malgun Gothic"/>
                <w:sz w:val="18"/>
                <w:szCs w:val="18"/>
                <w:lang w:eastAsia="ko-KR"/>
              </w:rPr>
              <w:t>M</w:t>
            </w:r>
            <w:r>
              <w:rPr>
                <w:rFonts w:eastAsia="Malgun Gothic"/>
                <w:sz w:val="18"/>
                <w:szCs w:val="18"/>
                <w:lang w:eastAsia="ko-KR"/>
              </w:rPr>
              <w:t xml:space="preserve">ediaTek. In short, we just need to support that more than one set can be indicated by the RRC parameter of </w:t>
            </w:r>
            <w:r w:rsidRPr="00C00522">
              <w:rPr>
                <w:rFonts w:eastAsia="Malgun Gothic"/>
                <w:sz w:val="18"/>
                <w:szCs w:val="18"/>
                <w:lang w:eastAsia="ko-KR"/>
              </w:rPr>
              <w:t>CSI-AssociatedReportConfigInfo</w:t>
            </w:r>
            <w:r>
              <w:rPr>
                <w:rFonts w:eastAsia="Malgun Gothic"/>
                <w:sz w:val="18"/>
                <w:szCs w:val="18"/>
                <w:lang w:eastAsia="ko-KR"/>
              </w:rPr>
              <w:t>, e,g., by bitmap.</w:t>
            </w:r>
          </w:p>
        </w:tc>
      </w:tr>
      <w:tr w:rsidR="0085150E" w14:paraId="2DFA070E" w14:textId="77777777" w:rsidTr="00C00522">
        <w:trPr>
          <w:trHeight w:val="603"/>
        </w:trPr>
        <w:tc>
          <w:tcPr>
            <w:tcW w:w="1494" w:type="dxa"/>
          </w:tcPr>
          <w:p w14:paraId="37CBB9CD" w14:textId="583F990A"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1DA3BF99" w14:textId="1ADEF418"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Tend to agree with Qualcomm, however we would be OK to further discussion as well. </w:t>
            </w:r>
          </w:p>
        </w:tc>
      </w:tr>
      <w:tr w:rsidR="0085150E" w14:paraId="36E8856A" w14:textId="77777777" w:rsidTr="00C00522">
        <w:trPr>
          <w:trHeight w:val="603"/>
        </w:trPr>
        <w:tc>
          <w:tcPr>
            <w:tcW w:w="1494" w:type="dxa"/>
          </w:tcPr>
          <w:p w14:paraId="74E8BD90" w14:textId="580F6096"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lastRenderedPageBreak/>
              <w:t>Samsung</w:t>
            </w:r>
          </w:p>
        </w:tc>
        <w:tc>
          <w:tcPr>
            <w:tcW w:w="8144" w:type="dxa"/>
          </w:tcPr>
          <w:p w14:paraId="1FBD295D" w14:textId="60F940EB"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Share similar understandings as above. One trigger state could link to a list of resource sets already, and a mechanism to simultaneously indicate/active two CMR sets for beam group measurement are needed based on the current RRC structure.</w:t>
            </w:r>
          </w:p>
        </w:tc>
      </w:tr>
      <w:tr w:rsidR="0085150E" w14:paraId="52E4C12A" w14:textId="77777777" w:rsidTr="00C00522">
        <w:trPr>
          <w:trHeight w:val="603"/>
        </w:trPr>
        <w:tc>
          <w:tcPr>
            <w:tcW w:w="1494" w:type="dxa"/>
          </w:tcPr>
          <w:p w14:paraId="4B279C68" w14:textId="2CD3416D" w:rsidR="0085150E" w:rsidRDefault="0085150E" w:rsidP="00C00522">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5E98C5A" w14:textId="77777777" w:rsidR="0085150E" w:rsidRDefault="0085150E" w:rsidP="00C00522">
            <w:pPr>
              <w:snapToGrid w:val="0"/>
              <w:spacing w:line="264" w:lineRule="auto"/>
              <w:jc w:val="both"/>
              <w:rPr>
                <w:rFonts w:eastAsia="Malgun Gothic"/>
                <w:sz w:val="18"/>
                <w:szCs w:val="18"/>
                <w:lang w:eastAsia="ko-KR"/>
              </w:rPr>
            </w:pPr>
            <w:r>
              <w:rPr>
                <w:rFonts w:eastAsia="Malgun Gothic"/>
                <w:sz w:val="18"/>
                <w:szCs w:val="18"/>
                <w:lang w:eastAsia="ko-KR"/>
              </w:rPr>
              <w:t xml:space="preserve">Added a draft proposal based on views from Qualcomm/Apple/DOCOMO/vivo/Spreadtrum/ZTE/LGE. </w:t>
            </w:r>
          </w:p>
          <w:p w14:paraId="0BBA3157" w14:textId="77777777" w:rsidR="0085150E" w:rsidRDefault="0085150E" w:rsidP="00C00522">
            <w:pPr>
              <w:snapToGrid w:val="0"/>
              <w:spacing w:line="264" w:lineRule="auto"/>
              <w:jc w:val="both"/>
              <w:rPr>
                <w:rFonts w:eastAsia="Malgun Gothic"/>
                <w:sz w:val="18"/>
                <w:szCs w:val="18"/>
                <w:lang w:eastAsia="ko-KR"/>
              </w:rPr>
            </w:pPr>
          </w:p>
          <w:p w14:paraId="49A826C9" w14:textId="262DED2A" w:rsidR="0085150E" w:rsidRDefault="0085150E" w:rsidP="001E5441">
            <w:pPr>
              <w:snapToGrid w:val="0"/>
              <w:spacing w:line="264" w:lineRule="auto"/>
              <w:jc w:val="both"/>
              <w:rPr>
                <w:rFonts w:eastAsia="Malgun Gothic"/>
                <w:sz w:val="18"/>
                <w:szCs w:val="18"/>
                <w:lang w:eastAsia="ko-KR"/>
              </w:rPr>
            </w:pPr>
            <w:r>
              <w:rPr>
                <w:rFonts w:eastAsia="Malgun Gothic"/>
                <w:sz w:val="18"/>
                <w:szCs w:val="18"/>
                <w:lang w:eastAsia="ko-KR"/>
              </w:rPr>
              <w:t xml:space="preserve">@MediaTek: Thanks for raising the periodic/semipersistent CMR resource setting. How to capture this can be left to the spec editor, in my opinion. Please check if this is agreeable. </w:t>
            </w:r>
          </w:p>
        </w:tc>
      </w:tr>
      <w:tr w:rsidR="00DB691A" w14:paraId="074856AD" w14:textId="77777777" w:rsidTr="00C00522">
        <w:trPr>
          <w:trHeight w:val="603"/>
        </w:trPr>
        <w:tc>
          <w:tcPr>
            <w:tcW w:w="1494" w:type="dxa"/>
          </w:tcPr>
          <w:p w14:paraId="135D7CDD" w14:textId="4234A8A6" w:rsidR="00DB691A" w:rsidRDefault="00DB691A" w:rsidP="00DB691A">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048BEE79" w14:textId="63C352A4" w:rsidR="00DB691A" w:rsidRDefault="00DB691A" w:rsidP="00DB691A">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606966C5" w14:textId="77777777" w:rsidTr="00C00522">
        <w:trPr>
          <w:trHeight w:val="603"/>
        </w:trPr>
        <w:tc>
          <w:tcPr>
            <w:tcW w:w="1494" w:type="dxa"/>
          </w:tcPr>
          <w:p w14:paraId="36972116" w14:textId="0778860E" w:rsidR="00EB015F" w:rsidRDefault="00EB015F" w:rsidP="00EB015F">
            <w:pPr>
              <w:snapToGrid w:val="0"/>
              <w:spacing w:line="264" w:lineRule="auto"/>
              <w:rPr>
                <w:rFonts w:eastAsiaTheme="minorEastAsia"/>
                <w:sz w:val="18"/>
                <w:szCs w:val="18"/>
                <w:lang w:eastAsia="zh-CN"/>
              </w:rPr>
            </w:pPr>
            <w:r>
              <w:rPr>
                <w:rFonts w:eastAsia="Malgun Gothic"/>
                <w:sz w:val="18"/>
                <w:szCs w:val="18"/>
                <w:lang w:eastAsia="ko-KR"/>
              </w:rPr>
              <w:t>OPPO</w:t>
            </w:r>
          </w:p>
        </w:tc>
        <w:tc>
          <w:tcPr>
            <w:tcW w:w="8144" w:type="dxa"/>
          </w:tcPr>
          <w:p w14:paraId="5EDD072E" w14:textId="35BB8341"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 xml:space="preserve">Ok with the draft proposal </w:t>
            </w:r>
          </w:p>
        </w:tc>
      </w:tr>
      <w:tr w:rsidR="00745291" w14:paraId="036E7CE9" w14:textId="77777777" w:rsidTr="00C00522">
        <w:trPr>
          <w:trHeight w:val="603"/>
        </w:trPr>
        <w:tc>
          <w:tcPr>
            <w:tcW w:w="1494" w:type="dxa"/>
          </w:tcPr>
          <w:p w14:paraId="097661B2" w14:textId="55EA2429" w:rsidR="00745291" w:rsidRDefault="00745291" w:rsidP="00745291">
            <w:pPr>
              <w:snapToGrid w:val="0"/>
              <w:spacing w:line="264" w:lineRule="auto"/>
              <w:rPr>
                <w:rFonts w:eastAsia="Malgun Gothic"/>
                <w:sz w:val="18"/>
                <w:szCs w:val="18"/>
                <w:lang w:eastAsia="ko-KR"/>
              </w:rPr>
            </w:pPr>
            <w:r w:rsidRPr="00C31245">
              <w:rPr>
                <w:rFonts w:eastAsia="Malgun Gothic"/>
                <w:sz w:val="18"/>
                <w:szCs w:val="18"/>
                <w:lang w:eastAsia="ko-KR"/>
              </w:rPr>
              <w:t>Nokia/NSB</w:t>
            </w:r>
          </w:p>
        </w:tc>
        <w:tc>
          <w:tcPr>
            <w:tcW w:w="8144" w:type="dxa"/>
          </w:tcPr>
          <w:p w14:paraId="127A09AC" w14:textId="77777777" w:rsidR="00745291" w:rsidRDefault="00745291" w:rsidP="00745291">
            <w:pPr>
              <w:snapToGrid w:val="0"/>
              <w:spacing w:line="264" w:lineRule="auto"/>
              <w:jc w:val="both"/>
              <w:rPr>
                <w:rFonts w:eastAsia="Malgun Gothic"/>
                <w:sz w:val="18"/>
                <w:szCs w:val="18"/>
                <w:lang w:eastAsia="ko-KR"/>
              </w:rPr>
            </w:pPr>
            <w:r>
              <w:rPr>
                <w:rFonts w:eastAsia="Malgun Gothic"/>
                <w:sz w:val="18"/>
                <w:szCs w:val="18"/>
                <w:lang w:eastAsia="ko-KR"/>
              </w:rPr>
              <w:t xml:space="preserve">Instead of discussing on the detail, we can send LS to RAN2 with necessary changes (any example can be added) </w:t>
            </w:r>
          </w:p>
          <w:p w14:paraId="6ED1B79D" w14:textId="77777777" w:rsidR="00745291" w:rsidRPr="00C31245" w:rsidRDefault="00745291" w:rsidP="00745291">
            <w:pPr>
              <w:snapToGrid w:val="0"/>
              <w:spacing w:line="264" w:lineRule="auto"/>
              <w:jc w:val="both"/>
              <w:rPr>
                <w:rFonts w:eastAsia="Malgun Gothic"/>
                <w:sz w:val="18"/>
                <w:szCs w:val="18"/>
                <w:lang w:eastAsia="ko-KR"/>
              </w:rPr>
            </w:pPr>
            <w:r w:rsidRPr="00C31245">
              <w:rPr>
                <w:rFonts w:eastAsia="Malgun Gothic"/>
                <w:sz w:val="18"/>
                <w:szCs w:val="18"/>
                <w:lang w:eastAsia="ko-KR"/>
              </w:rPr>
              <w:t xml:space="preserve">We think two update </w:t>
            </w:r>
            <w:r>
              <w:rPr>
                <w:rFonts w:eastAsia="Malgun Gothic"/>
                <w:sz w:val="18"/>
                <w:szCs w:val="18"/>
                <w:lang w:eastAsia="ko-KR"/>
              </w:rPr>
              <w:t>are</w:t>
            </w:r>
            <w:r w:rsidRPr="00C31245">
              <w:rPr>
                <w:rFonts w:eastAsia="Malgun Gothic"/>
                <w:sz w:val="18"/>
                <w:szCs w:val="18"/>
                <w:lang w:eastAsia="ko-KR"/>
              </w:rPr>
              <w:t xml:space="preserve"> required.</w:t>
            </w:r>
          </w:p>
          <w:p w14:paraId="7E7E01B6" w14:textId="77777777" w:rsidR="00745291" w:rsidRPr="00C31245" w:rsidRDefault="00745291" w:rsidP="00745291">
            <w:pPr>
              <w:snapToGrid w:val="0"/>
              <w:spacing w:line="264" w:lineRule="auto"/>
              <w:jc w:val="both"/>
              <w:rPr>
                <w:rFonts w:eastAsia="Malgun Gothic"/>
                <w:sz w:val="18"/>
                <w:szCs w:val="18"/>
                <w:lang w:eastAsia="ko-KR"/>
              </w:rPr>
            </w:pPr>
            <w:r w:rsidRPr="00C31245">
              <w:rPr>
                <w:rFonts w:eastAsia="Malgun Gothic"/>
                <w:sz w:val="18"/>
                <w:szCs w:val="18"/>
                <w:lang w:eastAsia="ko-KR"/>
              </w:rPr>
              <w:t xml:space="preserve">- TCI states shall be </w:t>
            </w:r>
            <w:r>
              <w:rPr>
                <w:rFonts w:eastAsia="Malgun Gothic"/>
                <w:sz w:val="18"/>
                <w:szCs w:val="18"/>
                <w:lang w:eastAsia="ko-KR"/>
              </w:rPr>
              <w:t>configured</w:t>
            </w:r>
            <w:r w:rsidRPr="00C31245">
              <w:rPr>
                <w:rFonts w:eastAsia="Malgun Gothic"/>
                <w:sz w:val="18"/>
                <w:szCs w:val="18"/>
                <w:lang w:eastAsia="ko-KR"/>
              </w:rPr>
              <w:t xml:space="preserve"> per set</w:t>
            </w:r>
          </w:p>
          <w:p w14:paraId="1D8E9ECA" w14:textId="431490BD" w:rsidR="00745291" w:rsidRDefault="00745291" w:rsidP="00745291">
            <w:pPr>
              <w:snapToGrid w:val="0"/>
              <w:spacing w:line="264" w:lineRule="auto"/>
              <w:jc w:val="both"/>
              <w:rPr>
                <w:rFonts w:eastAsia="Malgun Gothic"/>
                <w:sz w:val="18"/>
                <w:szCs w:val="18"/>
                <w:lang w:eastAsia="ko-KR"/>
              </w:rPr>
            </w:pPr>
            <w:r w:rsidRPr="00C31245">
              <w:rPr>
                <w:rFonts w:eastAsia="Malgun Gothic"/>
                <w:sz w:val="18"/>
                <w:szCs w:val="18"/>
                <w:lang w:eastAsia="ko-KR"/>
              </w:rPr>
              <w:t xml:space="preserve">-  </w:t>
            </w:r>
            <w:r w:rsidRPr="00C31245">
              <w:rPr>
                <w:i/>
                <w:iCs/>
                <w:sz w:val="18"/>
                <w:szCs w:val="18"/>
              </w:rPr>
              <w:t>maxNrofCSI-SSB-ResourceSetsPerConfig</w:t>
            </w:r>
            <w:r w:rsidRPr="00C31245">
              <w:rPr>
                <w:sz w:val="18"/>
                <w:szCs w:val="18"/>
              </w:rPr>
              <w:t xml:space="preserve"> shall be 2  or add csi-SSB-ResourceSet2                 </w:t>
            </w:r>
            <w:r w:rsidRPr="00C31245">
              <w:rPr>
                <w:color w:val="993366"/>
                <w:sz w:val="18"/>
                <w:szCs w:val="18"/>
              </w:rPr>
              <w:t>INTEGER</w:t>
            </w:r>
            <w:r w:rsidRPr="00C31245">
              <w:rPr>
                <w:sz w:val="18"/>
                <w:szCs w:val="18"/>
              </w:rPr>
              <w:t xml:space="preserve"> (1..maxNrofCSI-SSB-ResourceSetsPerConfig) </w:t>
            </w:r>
            <w:r>
              <w:rPr>
                <w:sz w:val="18"/>
                <w:szCs w:val="18"/>
              </w:rPr>
              <w:t>–</w:t>
            </w:r>
            <w:r w:rsidRPr="00C31245">
              <w:rPr>
                <w:sz w:val="18"/>
                <w:szCs w:val="18"/>
              </w:rPr>
              <w:t xml:space="preserve"> OPTIONAL</w:t>
            </w:r>
          </w:p>
        </w:tc>
      </w:tr>
      <w:tr w:rsidR="00BF463F" w14:paraId="63825CB3" w14:textId="77777777" w:rsidTr="00C00522">
        <w:trPr>
          <w:trHeight w:val="603"/>
        </w:trPr>
        <w:tc>
          <w:tcPr>
            <w:tcW w:w="1494" w:type="dxa"/>
          </w:tcPr>
          <w:p w14:paraId="1AC67B4D" w14:textId="602644EB" w:rsidR="00BF463F" w:rsidRPr="00C31245" w:rsidRDefault="00BF463F" w:rsidP="00BF463F">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72EC73C" w14:textId="77777777"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It is okay to let spec editor decide to reflect it in spec, and it may also depend on how RAN2 design the corresponding RRC parameters.</w:t>
            </w:r>
          </w:p>
          <w:p w14:paraId="189E16CD" w14:textId="77777777" w:rsidR="00BF463F" w:rsidRDefault="00BF463F" w:rsidP="00BF463F">
            <w:pPr>
              <w:snapToGrid w:val="0"/>
              <w:spacing w:line="264" w:lineRule="auto"/>
              <w:jc w:val="both"/>
              <w:rPr>
                <w:rFonts w:eastAsia="Malgun Gothic"/>
                <w:sz w:val="18"/>
                <w:szCs w:val="18"/>
                <w:lang w:eastAsia="ko-KR"/>
              </w:rPr>
            </w:pPr>
          </w:p>
          <w:p w14:paraId="03DD6D53" w14:textId="77777777"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 xml:space="preserve">Regarding the proposal, </w:t>
            </w:r>
            <w:r w:rsidRPr="00B11FC7">
              <w:rPr>
                <w:rFonts w:eastAsia="Malgun Gothic" w:hint="eastAsia"/>
                <w:sz w:val="18"/>
                <w:szCs w:val="18"/>
                <w:lang w:eastAsia="ko-KR"/>
              </w:rPr>
              <w:t>since the</w:t>
            </w:r>
            <w:r>
              <w:rPr>
                <w:rFonts w:ascii="PMingLiU" w:eastAsia="PMingLiU" w:hAnsi="PMingLiU" w:hint="eastAsia"/>
                <w:lang w:eastAsia="zh-TW"/>
              </w:rPr>
              <w:t xml:space="preserve"> </w:t>
            </w:r>
            <w:r>
              <w:t xml:space="preserve">QCL information may not be needed at least if CMR set is an SSB set, thus we suggest the change: </w:t>
            </w:r>
          </w:p>
          <w:p w14:paraId="60B7BB21" w14:textId="77777777" w:rsidR="00BF463F" w:rsidRDefault="00BF463F" w:rsidP="00BF463F">
            <w:pPr>
              <w:snapToGrid w:val="0"/>
              <w:spacing w:line="264" w:lineRule="auto"/>
              <w:jc w:val="both"/>
              <w:rPr>
                <w:rFonts w:eastAsia="Malgun Gothic"/>
                <w:sz w:val="18"/>
                <w:szCs w:val="18"/>
                <w:lang w:eastAsia="ko-KR"/>
              </w:rPr>
            </w:pPr>
          </w:p>
          <w:p w14:paraId="55C46A9B" w14:textId="77777777" w:rsidR="00BF463F" w:rsidRDefault="00BF463F" w:rsidP="00BF463F">
            <w:pPr>
              <w:snapToGrid w:val="0"/>
              <w:spacing w:line="264" w:lineRule="auto"/>
              <w:jc w:val="both"/>
              <w:rPr>
                <w:rFonts w:eastAsia="Malgun Gothic"/>
                <w:sz w:val="18"/>
                <w:szCs w:val="18"/>
                <w:lang w:eastAsia="ko-KR"/>
              </w:rPr>
            </w:pPr>
          </w:p>
          <w:p w14:paraId="1977D857" w14:textId="77777777" w:rsidR="00BF463F" w:rsidRPr="00185DC8" w:rsidRDefault="00BF463F" w:rsidP="00BF463F">
            <w:pPr>
              <w:pStyle w:val="0Maintext"/>
              <w:rPr>
                <w:u w:val="single"/>
              </w:rPr>
            </w:pPr>
            <w:r w:rsidRPr="00185DC8">
              <w:rPr>
                <w:u w:val="single"/>
              </w:rPr>
              <w:t xml:space="preserve">Offline proposal </w:t>
            </w:r>
          </w:p>
          <w:p w14:paraId="25B35022" w14:textId="77777777" w:rsidR="00BF463F" w:rsidRDefault="00BF463F" w:rsidP="00BF463F">
            <w:pPr>
              <w:pStyle w:val="0Maintext"/>
              <w:numPr>
                <w:ilvl w:val="0"/>
                <w:numId w:val="74"/>
              </w:numPr>
              <w:rPr>
                <w:ins w:id="54" w:author="Runhua Chen" w:date="2021-08-15T03:28:00Z"/>
              </w:rPr>
            </w:pPr>
            <w:ins w:id="55" w:author="Runhua Chen" w:date="2021-08-14T18:20:00Z">
              <w:r>
                <w:t xml:space="preserve">For </w:t>
              </w:r>
            </w:ins>
            <w:ins w:id="56" w:author="Runhua Chen" w:date="2021-08-15T10:35:00Z">
              <w:r>
                <w:t xml:space="preserve">aperiodic </w:t>
              </w:r>
            </w:ins>
            <w:ins w:id="57" w:author="Runhua Chen" w:date="2021-08-15T10:37:00Z">
              <w:r>
                <w:t>report</w:t>
              </w:r>
            </w:ins>
            <w:ins w:id="58" w:author="Runhua Chen" w:date="2021-08-15T10:35:00Z">
              <w:r>
                <w:t xml:space="preserve"> of </w:t>
              </w:r>
            </w:ins>
            <w:ins w:id="59" w:author="Runhua Chen" w:date="2021-08-14T18:20:00Z">
              <w:r>
                <w:t>beam reporting optio</w:t>
              </w:r>
            </w:ins>
            <w:ins w:id="60" w:author="Runhua Chen" w:date="2021-08-15T01:59:00Z">
              <w:r>
                <w:t>n</w:t>
              </w:r>
            </w:ins>
            <w:ins w:id="61" w:author="Runhua Chen" w:date="2021-08-14T18:20:00Z">
              <w:r>
                <w:t xml:space="preserve"> 2, </w:t>
              </w:r>
            </w:ins>
          </w:p>
          <w:p w14:paraId="6B15E99D" w14:textId="7FF38BCA" w:rsidR="00BF463F" w:rsidRDefault="00BF463F" w:rsidP="00BF463F">
            <w:pPr>
              <w:pStyle w:val="0Maintext"/>
              <w:numPr>
                <w:ilvl w:val="1"/>
                <w:numId w:val="74"/>
              </w:numPr>
              <w:jc w:val="left"/>
              <w:rPr>
                <w:ins w:id="62" w:author="Runhua Chen" w:date="2021-08-15T10:35:00Z"/>
              </w:rPr>
            </w:pPr>
            <w:ins w:id="63" w:author="Runhua Chen" w:date="2021-08-15T10:34:00Z">
              <w:r>
                <w:t>When</w:t>
              </w:r>
            </w:ins>
            <w:ins w:id="64" w:author="Runhua Chen" w:date="2021-08-15T10:36:00Z">
              <w:r>
                <w:t xml:space="preserve"> </w:t>
              </w:r>
            </w:ins>
            <w:ins w:id="65" w:author="Runhua Chen" w:date="2021-08-15T10:34:00Z">
              <w:r>
                <w:t xml:space="preserve">associated with aperiodic resource setting, </w:t>
              </w:r>
            </w:ins>
            <w:ins w:id="66" w:author="Runhua Chen" w:date="2021-08-15T03:27:00Z">
              <w:r>
                <w:t>e</w:t>
              </w:r>
            </w:ins>
            <w:ins w:id="67" w:author="Runhua Chen" w:date="2021-08-15T03:25:00Z">
              <w:r>
                <w:t xml:space="preserve">xtend the existing RRC </w:t>
              </w:r>
            </w:ins>
            <w:ins w:id="68" w:author="Runhua Chen" w:date="2021-08-15T10:28:00Z">
              <w:r>
                <w:t>parameter</w:t>
              </w:r>
            </w:ins>
            <w:ins w:id="69" w:author="Runhua Chen" w:date="2021-08-15T03:25:00Z">
              <w:r>
                <w:t xml:space="preserve"> </w:t>
              </w:r>
              <w:r w:rsidRPr="00504565">
                <w:rPr>
                  <w:i/>
                </w:rPr>
                <w:t>CSI-AssociatedReportConfigInfo</w:t>
              </w:r>
              <w:r>
                <w:t xml:space="preserve"> </w:t>
              </w:r>
            </w:ins>
            <w:ins w:id="70" w:author="Runhua Chen" w:date="2021-08-15T17:09:00Z">
              <w:r>
                <w:t xml:space="preserve">to be </w:t>
              </w:r>
            </w:ins>
            <w:ins w:id="71" w:author="Runhua Chen" w:date="2021-08-15T03:25:00Z">
              <w:r>
                <w:t>configured with two CMR resource set</w:t>
              </w:r>
            </w:ins>
            <w:ins w:id="72" w:author="Runhua Chen" w:date="2021-08-15T03:26:00Z">
              <w:r>
                <w:t xml:space="preserve">s, </w:t>
              </w:r>
            </w:ins>
            <w:ins w:id="73" w:author="Runhua Chen" w:date="2021-08-15T03:27:00Z">
              <w:r>
                <w:t xml:space="preserve">each </w:t>
              </w:r>
            </w:ins>
            <w:ins w:id="74" w:author="Darcy Tsai" w:date="2021-08-16T12:47:00Z">
              <w:r>
                <w:t xml:space="preserve">may be </w:t>
              </w:r>
            </w:ins>
            <w:ins w:id="75" w:author="Runhua Chen" w:date="2021-08-15T10:40:00Z">
              <w:r>
                <w:t>configured</w:t>
              </w:r>
            </w:ins>
            <w:ins w:id="76" w:author="Runhua Chen" w:date="2021-08-15T03:52:00Z">
              <w:r>
                <w:t xml:space="preserve"> with their corresponding QCL information</w:t>
              </w:r>
            </w:ins>
            <w:ins w:id="77" w:author="Runhua Chen" w:date="2021-08-15T03:27:00Z">
              <w:r>
                <w:t xml:space="preserve">. </w:t>
              </w:r>
            </w:ins>
          </w:p>
          <w:p w14:paraId="42B00DE4" w14:textId="3D46B29A" w:rsidR="00BF463F" w:rsidRDefault="00BF463F" w:rsidP="00BF463F">
            <w:pPr>
              <w:pStyle w:val="0Maintext"/>
              <w:numPr>
                <w:ilvl w:val="1"/>
                <w:numId w:val="74"/>
              </w:numPr>
              <w:jc w:val="left"/>
              <w:rPr>
                <w:ins w:id="78" w:author="Runhua Chen" w:date="2021-08-15T03:28:00Z"/>
              </w:rPr>
            </w:pPr>
            <w:ins w:id="79" w:author="Runhua Chen" w:date="2021-08-15T10:35:00Z">
              <w:r>
                <w:t xml:space="preserve">When associated with periodic/semi-persist resource setting, the resource setting </w:t>
              </w:r>
            </w:ins>
            <w:ins w:id="80" w:author="Runhua Chen" w:date="2021-08-15T10:37:00Z">
              <w:r>
                <w:t>comprises two CMR resource sets. How to capture this is up to spec editors</w:t>
              </w:r>
            </w:ins>
            <w:ins w:id="81" w:author="Darcy Tsai" w:date="2021-08-16T12:47:00Z">
              <w:r>
                <w:t xml:space="preserve"> and RAN2 RRC design</w:t>
              </w:r>
            </w:ins>
            <w:ins w:id="82" w:author="Runhua Chen" w:date="2021-08-15T10:37:00Z">
              <w:r>
                <w:t xml:space="preserve">. </w:t>
              </w:r>
            </w:ins>
          </w:p>
          <w:p w14:paraId="6B3AA428" w14:textId="77777777" w:rsidR="00BF463F" w:rsidRDefault="00BF463F" w:rsidP="00BF463F">
            <w:pPr>
              <w:snapToGrid w:val="0"/>
              <w:spacing w:line="264" w:lineRule="auto"/>
              <w:jc w:val="both"/>
              <w:rPr>
                <w:rFonts w:eastAsia="Malgun Gothic"/>
                <w:sz w:val="18"/>
                <w:szCs w:val="18"/>
                <w:lang w:eastAsia="ko-KR"/>
              </w:rPr>
            </w:pPr>
          </w:p>
          <w:p w14:paraId="43B8894B" w14:textId="77777777" w:rsidR="00BF463F" w:rsidRDefault="00BF463F" w:rsidP="00BF463F">
            <w:pPr>
              <w:snapToGrid w:val="0"/>
              <w:spacing w:line="264" w:lineRule="auto"/>
              <w:jc w:val="both"/>
              <w:rPr>
                <w:rFonts w:eastAsia="Malgun Gothic"/>
                <w:sz w:val="18"/>
                <w:szCs w:val="18"/>
                <w:lang w:eastAsia="ko-KR"/>
              </w:rPr>
            </w:pPr>
          </w:p>
          <w:p w14:paraId="446C97ED" w14:textId="77777777" w:rsidR="00BF463F" w:rsidRPr="00BF463F" w:rsidRDefault="00BF463F" w:rsidP="00BF463F">
            <w:pPr>
              <w:snapToGrid w:val="0"/>
              <w:spacing w:line="264" w:lineRule="auto"/>
              <w:jc w:val="both"/>
              <w:rPr>
                <w:rFonts w:eastAsia="Malgun Gothic"/>
                <w:sz w:val="18"/>
                <w:szCs w:val="18"/>
                <w:lang w:val="en-GB" w:eastAsia="ko-KR"/>
              </w:rPr>
            </w:pPr>
          </w:p>
          <w:p w14:paraId="4B750660" w14:textId="166DEC0C" w:rsidR="00BF463F" w:rsidRDefault="00BF463F" w:rsidP="00BF463F">
            <w:pPr>
              <w:snapToGrid w:val="0"/>
              <w:spacing w:line="264" w:lineRule="auto"/>
              <w:jc w:val="both"/>
              <w:rPr>
                <w:rFonts w:eastAsia="Malgun Gothic"/>
                <w:sz w:val="18"/>
                <w:szCs w:val="18"/>
                <w:lang w:eastAsia="ko-KR"/>
              </w:rPr>
            </w:pPr>
            <w:r>
              <w:rPr>
                <w:rFonts w:eastAsia="Malgun Gothic"/>
                <w:sz w:val="18"/>
                <w:szCs w:val="18"/>
                <w:lang w:eastAsia="ko-KR"/>
              </w:rPr>
              <w:t>Regarding the LS to RAN2, we think RAN2 will finalize the correpsoding RRC design in the final stage of Rel-17, thus the LS may not be needed.</w:t>
            </w:r>
          </w:p>
        </w:tc>
      </w:tr>
      <w:tr w:rsidR="007D14BB" w14:paraId="1136F000" w14:textId="77777777" w:rsidTr="00C00522">
        <w:trPr>
          <w:trHeight w:val="603"/>
        </w:trPr>
        <w:tc>
          <w:tcPr>
            <w:tcW w:w="1494" w:type="dxa"/>
          </w:tcPr>
          <w:p w14:paraId="484D1032" w14:textId="05DB80B7" w:rsidR="007D14BB" w:rsidRDefault="007D14BB" w:rsidP="007D14BB">
            <w:pPr>
              <w:snapToGrid w:val="0"/>
              <w:spacing w:line="264" w:lineRule="auto"/>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F73314B" w14:textId="50E5AA98"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40122D" w14:paraId="0EFC57DF" w14:textId="77777777" w:rsidTr="00C00522">
        <w:trPr>
          <w:trHeight w:val="603"/>
        </w:trPr>
        <w:tc>
          <w:tcPr>
            <w:tcW w:w="1494" w:type="dxa"/>
          </w:tcPr>
          <w:p w14:paraId="7583755D" w14:textId="4C739E1E"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F3A69DE" w14:textId="0CA7FE4E" w:rsidR="0040122D"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7B1D01" w14:paraId="4B92BF36" w14:textId="77777777" w:rsidTr="00C00522">
        <w:trPr>
          <w:trHeight w:val="603"/>
        </w:trPr>
        <w:tc>
          <w:tcPr>
            <w:tcW w:w="1494" w:type="dxa"/>
          </w:tcPr>
          <w:p w14:paraId="43EC6285" w14:textId="493012C4" w:rsidR="007B1D01" w:rsidRDefault="007B1D01" w:rsidP="007B1D01">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E8C6886" w14:textId="1EB29C61" w:rsidR="007B1D01" w:rsidRDefault="007B1D01" w:rsidP="007B1D01">
            <w:pPr>
              <w:snapToGrid w:val="0"/>
              <w:spacing w:line="264" w:lineRule="auto"/>
              <w:jc w:val="both"/>
              <w:rPr>
                <w:rFonts w:eastAsiaTheme="minorEastAsia"/>
                <w:sz w:val="18"/>
                <w:szCs w:val="18"/>
                <w:lang w:eastAsia="zh-CN"/>
              </w:rPr>
            </w:pPr>
            <w:r>
              <w:rPr>
                <w:rFonts w:eastAsiaTheme="minorEastAsia"/>
                <w:sz w:val="18"/>
                <w:szCs w:val="18"/>
                <w:lang w:eastAsia="zh-CN"/>
              </w:rPr>
              <w:t>Support. The modification from MediaTek looks good.</w:t>
            </w:r>
          </w:p>
        </w:tc>
      </w:tr>
      <w:tr w:rsidR="00B36F5F" w14:paraId="447E26A9" w14:textId="77777777" w:rsidTr="00C00522">
        <w:trPr>
          <w:trHeight w:val="603"/>
        </w:trPr>
        <w:tc>
          <w:tcPr>
            <w:tcW w:w="1494" w:type="dxa"/>
          </w:tcPr>
          <w:p w14:paraId="6003EFAA" w14:textId="2853B3A1" w:rsidR="00B36F5F" w:rsidRDefault="00B36F5F" w:rsidP="007B1D0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20E2A6C" w14:textId="4BA3F24F" w:rsidR="00B36F5F" w:rsidRDefault="00B36F5F" w:rsidP="007B1D01">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 Also okay with MTK’s revision.</w:t>
            </w:r>
          </w:p>
        </w:tc>
      </w:tr>
      <w:tr w:rsidR="00E224C2" w14:paraId="0ECD4C33" w14:textId="77777777" w:rsidTr="00C00522">
        <w:trPr>
          <w:trHeight w:val="603"/>
        </w:trPr>
        <w:tc>
          <w:tcPr>
            <w:tcW w:w="1494" w:type="dxa"/>
          </w:tcPr>
          <w:p w14:paraId="7CB7F656" w14:textId="7A6CE54A" w:rsidR="00E224C2" w:rsidRDefault="00E224C2" w:rsidP="00E224C2">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87D08E9" w14:textId="30FDDD86" w:rsidR="00E224C2" w:rsidRDefault="00E224C2" w:rsidP="00E224C2">
            <w:pPr>
              <w:snapToGrid w:val="0"/>
              <w:spacing w:line="264" w:lineRule="auto"/>
              <w:jc w:val="both"/>
              <w:rPr>
                <w:rFonts w:eastAsia="Malgun Gothic"/>
                <w:sz w:val="18"/>
                <w:szCs w:val="18"/>
                <w:lang w:eastAsia="ko-KR"/>
              </w:rPr>
            </w:pPr>
            <w:r>
              <w:rPr>
                <w:rFonts w:eastAsia="Malgun Gothic"/>
                <w:sz w:val="18"/>
                <w:szCs w:val="18"/>
                <w:lang w:eastAsia="ko-KR"/>
              </w:rPr>
              <w:t>G</w:t>
            </w:r>
            <w:r>
              <w:rPr>
                <w:rFonts w:eastAsia="Malgun Gothic" w:hint="eastAsia"/>
                <w:sz w:val="18"/>
                <w:szCs w:val="18"/>
                <w:lang w:eastAsia="ko-KR"/>
              </w:rPr>
              <w:t xml:space="preserve">enerally </w:t>
            </w:r>
            <w:r>
              <w:rPr>
                <w:rFonts w:eastAsia="Malgun Gothic"/>
                <w:sz w:val="18"/>
                <w:szCs w:val="18"/>
                <w:lang w:eastAsia="ko-KR"/>
              </w:rPr>
              <w:t>fine with FL proposal. And MTK’s revision is also OK.</w:t>
            </w:r>
          </w:p>
          <w:p w14:paraId="180BD108" w14:textId="53702302" w:rsidR="00E224C2" w:rsidRDefault="00E224C2" w:rsidP="00E224C2">
            <w:pPr>
              <w:snapToGrid w:val="0"/>
              <w:spacing w:line="264" w:lineRule="auto"/>
              <w:jc w:val="both"/>
              <w:rPr>
                <w:rFonts w:eastAsia="Malgun Gothic"/>
                <w:sz w:val="18"/>
                <w:szCs w:val="18"/>
                <w:lang w:eastAsia="ko-KR"/>
              </w:rPr>
            </w:pPr>
            <w:r>
              <w:rPr>
                <w:rFonts w:eastAsia="Malgun Gothic"/>
                <w:sz w:val="18"/>
                <w:szCs w:val="18"/>
                <w:lang w:eastAsia="ko-KR"/>
              </w:rPr>
              <w:t>Can we add FFS bullet for the fisrt bullet as below? Because detailed association mechanism should be di</w:t>
            </w:r>
            <w:r w:rsidR="00456DC2">
              <w:rPr>
                <w:rFonts w:eastAsia="Malgun Gothic"/>
                <w:sz w:val="18"/>
                <w:szCs w:val="18"/>
                <w:lang w:eastAsia="ko-KR"/>
              </w:rPr>
              <w:t xml:space="preserve">scussed, as we mentioned above. One way is that two CMR resource sets may be associated with the </w:t>
            </w:r>
            <w:r w:rsidR="00456DC2" w:rsidRPr="00F068C0">
              <w:rPr>
                <w:i/>
              </w:rPr>
              <w:t>CSI-AssociatedReportConfigInfo</w:t>
            </w:r>
            <w:r w:rsidR="00456DC2">
              <w:rPr>
                <w:rFonts w:eastAsia="Malgun Gothic"/>
                <w:sz w:val="18"/>
                <w:szCs w:val="18"/>
                <w:lang w:eastAsia="ko-KR"/>
              </w:rPr>
              <w:t xml:space="preserve"> IE as companies said. However, in order to reuse the current</w:t>
            </w:r>
            <w:r w:rsidR="00456DC2" w:rsidRPr="00F068C0">
              <w:rPr>
                <w:i/>
              </w:rPr>
              <w:t xml:space="preserve"> CSI-AssociatedReportConfigInfo</w:t>
            </w:r>
            <w:r w:rsidR="00456DC2">
              <w:rPr>
                <w:rFonts w:eastAsia="Malgun Gothic"/>
                <w:sz w:val="18"/>
                <w:szCs w:val="18"/>
                <w:lang w:eastAsia="ko-KR"/>
              </w:rPr>
              <w:t xml:space="preserve"> IE as is, the other way is that; </w:t>
            </w:r>
            <w:r w:rsidR="00456DC2" w:rsidRPr="00E56869">
              <w:rPr>
                <w:rFonts w:eastAsia="Malgun Gothic"/>
                <w:sz w:val="18"/>
                <w:szCs w:val="18"/>
                <w:lang w:eastAsia="ko-KR"/>
              </w:rPr>
              <w:t>when one of the linked two CMR sets is included in the IE</w:t>
            </w:r>
            <w:r w:rsidR="00456DC2">
              <w:rPr>
                <w:rFonts w:eastAsia="Malgun Gothic"/>
                <w:sz w:val="18"/>
                <w:szCs w:val="18"/>
                <w:lang w:eastAsia="ko-KR"/>
              </w:rPr>
              <w:t>, it can be interpreted two CMR set is included in the IE</w:t>
            </w:r>
            <w:r w:rsidR="008D79AA">
              <w:rPr>
                <w:rFonts w:eastAsia="Malgun Gothic"/>
                <w:sz w:val="18"/>
                <w:szCs w:val="18"/>
                <w:lang w:eastAsia="ko-KR"/>
              </w:rPr>
              <w:t>.</w:t>
            </w:r>
          </w:p>
          <w:p w14:paraId="29D0C0B1" w14:textId="77777777" w:rsidR="00E224C2" w:rsidRDefault="00E224C2" w:rsidP="00E224C2">
            <w:pPr>
              <w:snapToGrid w:val="0"/>
              <w:spacing w:line="264" w:lineRule="auto"/>
              <w:jc w:val="both"/>
              <w:rPr>
                <w:rFonts w:eastAsia="Malgun Gothic"/>
                <w:sz w:val="18"/>
                <w:szCs w:val="18"/>
                <w:lang w:eastAsia="ko-KR"/>
              </w:rPr>
            </w:pPr>
          </w:p>
          <w:p w14:paraId="11DE71FC" w14:textId="77777777" w:rsidR="00E224C2" w:rsidRPr="00185DC8" w:rsidRDefault="00E224C2" w:rsidP="00E224C2">
            <w:pPr>
              <w:pStyle w:val="0Maintext"/>
              <w:rPr>
                <w:u w:val="single"/>
              </w:rPr>
            </w:pPr>
            <w:r w:rsidRPr="00185DC8">
              <w:rPr>
                <w:u w:val="single"/>
              </w:rPr>
              <w:t xml:space="preserve">Offline proposal </w:t>
            </w:r>
          </w:p>
          <w:p w14:paraId="1DC77EA1" w14:textId="77777777" w:rsidR="00E224C2" w:rsidRDefault="00E224C2" w:rsidP="00E224C2">
            <w:pPr>
              <w:pStyle w:val="0Maintext"/>
              <w:numPr>
                <w:ilvl w:val="0"/>
                <w:numId w:val="74"/>
              </w:numPr>
            </w:pPr>
            <w:r>
              <w:lastRenderedPageBreak/>
              <w:t xml:space="preserve">For aperiodic report of beam reporting option 2, </w:t>
            </w:r>
          </w:p>
          <w:p w14:paraId="0951B52B" w14:textId="77777777" w:rsidR="00E224C2" w:rsidRDefault="00E224C2" w:rsidP="00E224C2">
            <w:pPr>
              <w:pStyle w:val="0Maintext"/>
              <w:numPr>
                <w:ilvl w:val="1"/>
                <w:numId w:val="74"/>
              </w:numPr>
              <w:jc w:val="left"/>
              <w:rPr>
                <w:ins w:id="83" w:author="SeongWon Go" w:date="2021-08-16T21:42:00Z"/>
              </w:rPr>
            </w:pPr>
            <w:r>
              <w:t xml:space="preserve">When associated with aperiodic resource setting, extend the existing RRC parameter </w:t>
            </w:r>
            <w:r w:rsidRPr="00504565">
              <w:rPr>
                <w:i/>
              </w:rPr>
              <w:t>CSI-AssociatedReportConfigInfo</w:t>
            </w:r>
            <w:r>
              <w:t xml:space="preserve"> to be configured with two CMR resource sets, each may be configured with their corresponding QCL information. </w:t>
            </w:r>
          </w:p>
          <w:p w14:paraId="45080C15" w14:textId="60C45D90" w:rsidR="00E224C2" w:rsidRDefault="00E224C2" w:rsidP="001C3A3A">
            <w:pPr>
              <w:pStyle w:val="0Maintext"/>
              <w:numPr>
                <w:ilvl w:val="2"/>
                <w:numId w:val="74"/>
              </w:numPr>
              <w:jc w:val="left"/>
            </w:pPr>
            <w:ins w:id="84" w:author="SeongWon Go" w:date="2021-08-16T21:42:00Z">
              <w:r>
                <w:rPr>
                  <w:rFonts w:hint="eastAsia"/>
                  <w:lang w:eastAsia="ko-KR"/>
                </w:rPr>
                <w:t>FFS: detailed association mechanism</w:t>
              </w:r>
            </w:ins>
          </w:p>
          <w:p w14:paraId="38722A4B" w14:textId="3771F500" w:rsidR="00E224C2" w:rsidRPr="00E224C2" w:rsidRDefault="00E224C2" w:rsidP="00E224C2">
            <w:pPr>
              <w:pStyle w:val="0Maintext"/>
              <w:numPr>
                <w:ilvl w:val="1"/>
                <w:numId w:val="74"/>
              </w:numPr>
              <w:jc w:val="left"/>
            </w:pPr>
            <w:r>
              <w:t xml:space="preserve">When associated with periodic/semi-persist resource setting, the resource setting comprises two CMR resource sets. How to capture this is up to spec editors and RAN2 RRC design. </w:t>
            </w:r>
          </w:p>
        </w:tc>
      </w:tr>
      <w:tr w:rsidR="00100046" w14:paraId="08E4DB19" w14:textId="77777777" w:rsidTr="00C00522">
        <w:trPr>
          <w:trHeight w:val="603"/>
        </w:trPr>
        <w:tc>
          <w:tcPr>
            <w:tcW w:w="1494" w:type="dxa"/>
          </w:tcPr>
          <w:p w14:paraId="7C46CAB8" w14:textId="4EB60D05" w:rsidR="00100046" w:rsidRDefault="00100046" w:rsidP="00E224C2">
            <w:pPr>
              <w:snapToGrid w:val="0"/>
              <w:spacing w:line="264" w:lineRule="auto"/>
              <w:rPr>
                <w:rFonts w:eastAsia="Malgun Gothic"/>
                <w:sz w:val="18"/>
                <w:szCs w:val="18"/>
                <w:lang w:eastAsia="ko-KR"/>
              </w:rPr>
            </w:pPr>
            <w:r>
              <w:rPr>
                <w:rFonts w:eastAsia="Malgun Gothic"/>
                <w:sz w:val="18"/>
                <w:szCs w:val="18"/>
                <w:lang w:eastAsia="ko-KR"/>
              </w:rPr>
              <w:lastRenderedPageBreak/>
              <w:t>Mod</w:t>
            </w:r>
          </w:p>
        </w:tc>
        <w:tc>
          <w:tcPr>
            <w:tcW w:w="8144" w:type="dxa"/>
          </w:tcPr>
          <w:p w14:paraId="42DBE4C9" w14:textId="08506715" w:rsidR="00100046" w:rsidRDefault="00100046" w:rsidP="00E224C2">
            <w:pPr>
              <w:snapToGrid w:val="0"/>
              <w:spacing w:line="264" w:lineRule="auto"/>
              <w:jc w:val="both"/>
              <w:rPr>
                <w:rFonts w:eastAsia="Malgun Gothic"/>
                <w:sz w:val="18"/>
                <w:szCs w:val="18"/>
                <w:lang w:eastAsia="ko-KR"/>
              </w:rPr>
            </w:pPr>
            <w:r>
              <w:rPr>
                <w:rFonts w:eastAsia="Malgun Gothic"/>
                <w:sz w:val="18"/>
                <w:szCs w:val="18"/>
                <w:lang w:eastAsia="ko-KR"/>
              </w:rPr>
              <w:t>Revised according to MediaTek and LGE comment.</w:t>
            </w:r>
          </w:p>
        </w:tc>
      </w:tr>
      <w:tr w:rsidR="00EE6C91" w14:paraId="1970048B" w14:textId="77777777" w:rsidTr="00C00522">
        <w:trPr>
          <w:trHeight w:val="603"/>
        </w:trPr>
        <w:tc>
          <w:tcPr>
            <w:tcW w:w="1494" w:type="dxa"/>
          </w:tcPr>
          <w:p w14:paraId="600F359E" w14:textId="3E7C9FA4" w:rsidR="00EE6C91" w:rsidRDefault="00EE6C91" w:rsidP="00E224C2">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4288E96E" w14:textId="5568360A" w:rsidR="00EE6C91" w:rsidRDefault="00EE6C91" w:rsidP="00E224C2">
            <w:pPr>
              <w:snapToGrid w:val="0"/>
              <w:spacing w:line="264" w:lineRule="auto"/>
              <w:jc w:val="both"/>
              <w:rPr>
                <w:rFonts w:eastAsia="Malgun Gothic"/>
                <w:sz w:val="18"/>
                <w:szCs w:val="18"/>
                <w:lang w:eastAsia="ko-KR"/>
              </w:rPr>
            </w:pPr>
            <w:r>
              <w:rPr>
                <w:rFonts w:eastAsia="Malgun Gothic"/>
                <w:sz w:val="18"/>
                <w:szCs w:val="18"/>
                <w:lang w:eastAsia="ko-KR"/>
              </w:rPr>
              <w:t>Support offline proposal</w:t>
            </w:r>
          </w:p>
        </w:tc>
      </w:tr>
      <w:tr w:rsidR="002E0B60" w14:paraId="2BFF5AE6" w14:textId="77777777" w:rsidTr="00C00522">
        <w:trPr>
          <w:trHeight w:val="603"/>
        </w:trPr>
        <w:tc>
          <w:tcPr>
            <w:tcW w:w="1494" w:type="dxa"/>
          </w:tcPr>
          <w:p w14:paraId="59C4A467" w14:textId="5FC3720F" w:rsidR="002E0B60" w:rsidRDefault="002E0B60" w:rsidP="002E0B60">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67E3DF6E" w14:textId="67FB98CA" w:rsidR="002E0B60" w:rsidRDefault="002E0B60" w:rsidP="002E0B60">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2A2D8E" w14:paraId="409EFE97" w14:textId="77777777" w:rsidTr="00C00522">
        <w:trPr>
          <w:trHeight w:val="603"/>
        </w:trPr>
        <w:tc>
          <w:tcPr>
            <w:tcW w:w="1494" w:type="dxa"/>
          </w:tcPr>
          <w:p w14:paraId="2B8C1497" w14:textId="0CA51374" w:rsidR="002A2D8E" w:rsidRDefault="002A2D8E" w:rsidP="002E0B60">
            <w:pPr>
              <w:snapToGrid w:val="0"/>
              <w:spacing w:line="264" w:lineRule="auto"/>
              <w:rPr>
                <w:rFonts w:eastAsia="Malgun Gothic"/>
                <w:sz w:val="18"/>
                <w:szCs w:val="18"/>
                <w:lang w:eastAsia="ko-KR"/>
              </w:rPr>
            </w:pPr>
            <w:r>
              <w:rPr>
                <w:rFonts w:eastAsia="Malgun Gothic"/>
                <w:sz w:val="18"/>
                <w:szCs w:val="18"/>
                <w:lang w:eastAsia="ko-KR"/>
              </w:rPr>
              <w:t>Samsung</w:t>
            </w:r>
          </w:p>
        </w:tc>
        <w:tc>
          <w:tcPr>
            <w:tcW w:w="8144" w:type="dxa"/>
          </w:tcPr>
          <w:p w14:paraId="37FEAF7C" w14:textId="75D3C835" w:rsidR="002A2D8E" w:rsidRDefault="002A2D8E" w:rsidP="002E0B60">
            <w:pPr>
              <w:snapToGrid w:val="0"/>
              <w:spacing w:line="264" w:lineRule="auto"/>
              <w:jc w:val="both"/>
              <w:rPr>
                <w:rFonts w:eastAsia="Malgun Gothic"/>
                <w:sz w:val="18"/>
                <w:szCs w:val="18"/>
                <w:lang w:eastAsia="ko-KR"/>
              </w:rPr>
            </w:pPr>
            <w:r>
              <w:rPr>
                <w:rFonts w:eastAsia="Malgun Gothic"/>
                <w:sz w:val="18"/>
                <w:szCs w:val="18"/>
                <w:lang w:eastAsia="ko-KR"/>
              </w:rPr>
              <w:t xml:space="preserve">Support the FL’s offline proposal </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E379F8">
      <w:pPr>
        <w:pStyle w:val="0Maintext"/>
        <w:numPr>
          <w:ilvl w:val="0"/>
          <w:numId w:val="57"/>
        </w:numPr>
      </w:pPr>
      <w:r>
        <w:t xml:space="preserve">The ordering of two beams in a reported beam group needs to be </w:t>
      </w:r>
      <w:r w:rsidR="00985FBD">
        <w:t>defined</w:t>
      </w:r>
      <w:r>
        <w:t xml:space="preserve">. Three alternatives are provided in Table I based on company proposals.  </w:t>
      </w:r>
    </w:p>
    <w:p w14:paraId="4A8A7709" w14:textId="0A2C7C5A" w:rsidR="00375BF5" w:rsidRDefault="00BB78DA" w:rsidP="00E379F8">
      <w:pPr>
        <w:pStyle w:val="0Maintext"/>
        <w:numPr>
          <w:ilvl w:val="0"/>
          <w:numId w:val="57"/>
        </w:numPr>
      </w:pPr>
      <w:r>
        <w:t xml:space="preserve">Lenovo/vivo/MediaTek/ZTE/Spreadtrum </w:t>
      </w:r>
      <w:r w:rsidR="00375BF5">
        <w:t xml:space="preserve">pointed out the ordering may depend on the outcome of </w:t>
      </w:r>
      <w:r>
        <w:t>differential reporting</w:t>
      </w:r>
      <w:r w:rsidR="00375BF5">
        <w:t xml:space="preserve"> (issue 1.4). The FL agress with the assessement. </w:t>
      </w:r>
      <w:r>
        <w:t xml:space="preserve">If differential reporting is not supported/configured, </w:t>
      </w:r>
      <w:r w:rsidR="00375BF5">
        <w:t xml:space="preserve"> Alt-2 appears to have </w:t>
      </w:r>
      <w:r>
        <w:t xml:space="preserve">the dominant support (i.e. </w:t>
      </w:r>
      <w:r w:rsidR="00375BF5">
        <w:t>1</w:t>
      </w:r>
      <w:r w:rsidR="00375BF5" w:rsidRPr="00BB78DA">
        <w:rPr>
          <w:vertAlign w:val="superscript"/>
        </w:rPr>
        <w:t>st</w:t>
      </w:r>
      <w:r w:rsidR="00375BF5">
        <w:t xml:space="preserve"> SSBRI/CRI is associated to the 1</w:t>
      </w:r>
      <w:r w:rsidR="00375BF5" w:rsidRPr="00BB78DA">
        <w:rPr>
          <w:vertAlign w:val="superscript"/>
        </w:rPr>
        <w:t>st</w:t>
      </w:r>
      <w:r w:rsidR="00375BF5">
        <w:t xml:space="preserve"> CMR set in the resource setting, and vice </w:t>
      </w:r>
      <w:r w:rsidR="00312C38">
        <w:t>v</w:t>
      </w:r>
      <w:r w:rsidR="00375BF5">
        <w:t>ersa</w:t>
      </w:r>
      <w:r>
        <w:t>)</w:t>
      </w:r>
      <w:r w:rsidR="00375BF5">
        <w:t xml:space="preserve">. </w:t>
      </w:r>
    </w:p>
    <w:p w14:paraId="57DC7B02" w14:textId="77777777" w:rsidR="00313C81" w:rsidRDefault="00313C81" w:rsidP="00313C81">
      <w:pPr>
        <w:pStyle w:val="0Maintext"/>
      </w:pPr>
    </w:p>
    <w:p w14:paraId="7E60A892" w14:textId="77777777" w:rsidR="00313C81" w:rsidRDefault="00313C81" w:rsidP="00313C81">
      <w:pPr>
        <w:pStyle w:val="0Maintext"/>
        <w:rPr>
          <w:u w:val="single"/>
        </w:rPr>
      </w:pPr>
      <w:r w:rsidRPr="00185DC8">
        <w:rPr>
          <w:u w:val="single"/>
        </w:rPr>
        <w:t xml:space="preserve">Offline proposal </w:t>
      </w:r>
    </w:p>
    <w:p w14:paraId="69422584" w14:textId="4466D0D1" w:rsidR="00FF66D3" w:rsidRPr="00E177AC" w:rsidRDefault="00FF66D3" w:rsidP="00E379F8">
      <w:pPr>
        <w:pStyle w:val="0Maintext"/>
        <w:numPr>
          <w:ilvl w:val="0"/>
          <w:numId w:val="75"/>
        </w:numPr>
      </w:pPr>
      <w:r w:rsidRPr="00E177AC">
        <w:t>At least for the case without differential reporting (if supported in Rel.17)</w:t>
      </w:r>
      <w:r w:rsidR="00C33C2B" w:rsidRPr="00E177AC">
        <w:t xml:space="preserve"> </w:t>
      </w:r>
    </w:p>
    <w:p w14:paraId="5A987960" w14:textId="20D0802F" w:rsidR="00C33C2B" w:rsidRPr="00E177AC" w:rsidRDefault="00C33C2B" w:rsidP="00E379F8">
      <w:pPr>
        <w:pStyle w:val="0Maintext"/>
        <w:numPr>
          <w:ilvl w:val="1"/>
          <w:numId w:val="75"/>
        </w:numPr>
      </w:pPr>
      <w:r w:rsidRPr="00E177AC">
        <w:t>The 1</w:t>
      </w:r>
      <w:r w:rsidRPr="00E177AC">
        <w:rPr>
          <w:vertAlign w:val="superscript"/>
        </w:rPr>
        <w:t>st</w:t>
      </w:r>
      <w:r w:rsidRPr="00E177AC">
        <w:t xml:space="preserve"> SSBRI/CRI is associated with the 1</w:t>
      </w:r>
      <w:r w:rsidRPr="00E177AC">
        <w:rPr>
          <w:vertAlign w:val="superscript"/>
        </w:rPr>
        <w:t>st</w:t>
      </w:r>
      <w:r w:rsidRPr="00E177AC">
        <w:t xml:space="preserve"> </w:t>
      </w:r>
      <w:r w:rsidR="00381AAB" w:rsidRPr="00E177AC">
        <w:rPr>
          <w:b/>
        </w:rPr>
        <w:t>configured/triggered</w:t>
      </w:r>
      <w:r w:rsidR="00381AAB" w:rsidRPr="00E177AC">
        <w:t xml:space="preserve"> </w:t>
      </w:r>
      <w:r w:rsidRPr="00E177AC">
        <w:t>CMR resource set</w:t>
      </w:r>
      <w:r w:rsidR="0014462E" w:rsidRPr="00E177AC">
        <w:t xml:space="preserve"> in the resource setting</w:t>
      </w:r>
      <w:r w:rsidRPr="00E177AC">
        <w:t>, and the 2</w:t>
      </w:r>
      <w:r w:rsidRPr="00E177AC">
        <w:rPr>
          <w:vertAlign w:val="superscript"/>
        </w:rPr>
        <w:t>nd</w:t>
      </w:r>
      <w:r w:rsidRPr="00E177AC">
        <w:t xml:space="preserve"> SSBRI/CRI is associated with the 2</w:t>
      </w:r>
      <w:r w:rsidRPr="00E177AC">
        <w:rPr>
          <w:vertAlign w:val="superscript"/>
        </w:rPr>
        <w:t>nd</w:t>
      </w:r>
      <w:r w:rsidRPr="00E177AC">
        <w:t xml:space="preserve"> </w:t>
      </w:r>
      <w:r w:rsidR="00381AAB" w:rsidRPr="00E177AC">
        <w:t xml:space="preserve">configured/triggered </w:t>
      </w:r>
      <w:r w:rsidRPr="00E177AC">
        <w:t>CMR resource set</w:t>
      </w:r>
      <w:r w:rsidR="0014462E" w:rsidRPr="00E177AC">
        <w:t xml:space="preserve"> in the resource setting</w:t>
      </w:r>
      <w:r w:rsidR="00FD3D3E" w:rsidRPr="00E177AC">
        <w:t>.</w:t>
      </w:r>
    </w:p>
    <w:p w14:paraId="0FEB4435" w14:textId="44290BC0" w:rsidR="006121EF" w:rsidRPr="00E177AC" w:rsidRDefault="006121EF" w:rsidP="00E379F8">
      <w:pPr>
        <w:pStyle w:val="0Maintext"/>
        <w:numPr>
          <w:ilvl w:val="0"/>
          <w:numId w:val="75"/>
        </w:numPr>
      </w:pPr>
      <w:r w:rsidRPr="00E177AC">
        <w:t xml:space="preserve">FFS: </w:t>
      </w:r>
      <w:r w:rsidR="0099345C" w:rsidRPr="00E177AC">
        <w:t>SSBRI/CRI ordering</w:t>
      </w:r>
      <w:r w:rsidRPr="00E177AC">
        <w:t xml:space="preserve"> with differential reporting (if supported in Rel.17)</w:t>
      </w:r>
      <w:r w:rsidR="007B71FA" w:rsidRPr="00E177AC">
        <w:t>.</w:t>
      </w:r>
    </w:p>
    <w:p w14:paraId="73D833B1" w14:textId="1667CA4B" w:rsidR="006121EF" w:rsidRPr="00185DC8" w:rsidDel="002A466D" w:rsidRDefault="006121EF" w:rsidP="002A466D">
      <w:pPr>
        <w:pStyle w:val="0Maintext"/>
        <w:ind w:left="720"/>
        <w:rPr>
          <w:del w:id="85" w:author="Runhua Chen" w:date="2021-08-15T03:54:00Z"/>
          <w:u w:val="single"/>
        </w:rPr>
      </w:pPr>
    </w:p>
    <w:p w14:paraId="4067DC3C" w14:textId="77777777" w:rsidR="00313C81" w:rsidRDefault="00313C81" w:rsidP="00313C81">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E379F8">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E379F8">
            <w:pPr>
              <w:pStyle w:val="ListParagraph"/>
              <w:numPr>
                <w:ilvl w:val="1"/>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E379F8">
            <w:pPr>
              <w:pStyle w:val="ListParagraph"/>
              <w:numPr>
                <w:ilvl w:val="2"/>
                <w:numId w:val="50"/>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eeds to be explicitly indicated to be assocaied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lastRenderedPageBreak/>
              <w:t xml:space="preserve">SSBRI/CRI ordering in CSI-report </w:t>
            </w:r>
          </w:p>
          <w:p w14:paraId="72654EEC" w14:textId="77777777" w:rsidR="00345DA7" w:rsidRPr="003F274B"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E379F8">
            <w:pPr>
              <w:pStyle w:val="ListParagraph"/>
              <w:numPr>
                <w:ilvl w:val="0"/>
                <w:numId w:val="52"/>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2A2D8E">
              <w:rPr>
                <w:rFonts w:ascii="Times New Roman" w:hAnsi="Times New Roman" w:cs="Times New Roman"/>
                <w:color w:val="000000" w:themeColor="text1"/>
                <w:sz w:val="16"/>
                <w:szCs w:val="16"/>
                <w:highlight w:val="cyan"/>
                <w:lang w:val="en-US"/>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sz w:val="18"/>
                <w:szCs w:val="18"/>
                <w:lang w:eastAsia="zh-CN"/>
              </w:rPr>
            </w:pPr>
          </w:p>
        </w:tc>
      </w:tr>
      <w:tr w:rsidR="00026E60" w14:paraId="22AD4325" w14:textId="77777777" w:rsidTr="00556037">
        <w:tc>
          <w:tcPr>
            <w:tcW w:w="1494" w:type="dxa"/>
          </w:tcPr>
          <w:p w14:paraId="1B77EBAD" w14:textId="50B785B8"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v</w:t>
            </w:r>
            <w:r>
              <w:rPr>
                <w:rFonts w:eastAsiaTheme="minorEastAsia"/>
                <w:sz w:val="18"/>
                <w:szCs w:val="18"/>
                <w:lang w:eastAsia="zh-CN"/>
              </w:rPr>
              <w:t>ivo</w:t>
            </w:r>
          </w:p>
        </w:tc>
        <w:tc>
          <w:tcPr>
            <w:tcW w:w="8144" w:type="dxa"/>
          </w:tcPr>
          <w:p w14:paraId="6299004C" w14:textId="2B91C3FA" w:rsidR="00026E60" w:rsidRDefault="00026E60" w:rsidP="00026E60">
            <w:pPr>
              <w:snapToGrid w:val="0"/>
              <w:spacing w:line="264" w:lineRule="auto"/>
              <w:rPr>
                <w:rFonts w:eastAsiaTheme="minorEastAsia"/>
                <w:sz w:val="18"/>
                <w:szCs w:val="18"/>
                <w:lang w:eastAsia="zh-CN"/>
              </w:rPr>
            </w:pPr>
            <w:r>
              <w:rPr>
                <w:rFonts w:eastAsiaTheme="minorEastAsia"/>
                <w:sz w:val="18"/>
                <w:szCs w:val="18"/>
                <w:lang w:eastAsia="zh-CN"/>
              </w:rPr>
              <w:t>We think t</w:t>
            </w:r>
            <w:r w:rsidRPr="00143C90">
              <w:rPr>
                <w:rFonts w:eastAsiaTheme="minorEastAsia"/>
                <w:sz w:val="18"/>
                <w:szCs w:val="18"/>
                <w:lang w:eastAsia="zh-CN"/>
              </w:rPr>
              <w:t>his issue is dependent on issue 1.4.</w:t>
            </w:r>
          </w:p>
        </w:tc>
      </w:tr>
      <w:tr w:rsidR="009074A6" w14:paraId="183104AB" w14:textId="77777777" w:rsidTr="00556037">
        <w:tc>
          <w:tcPr>
            <w:tcW w:w="1494" w:type="dxa"/>
          </w:tcPr>
          <w:p w14:paraId="7B0A4067" w14:textId="76451328"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355A893" w14:textId="2D888198" w:rsidR="009074A6" w:rsidRDefault="009074A6" w:rsidP="009074A6">
            <w:pPr>
              <w:snapToGrid w:val="0"/>
              <w:spacing w:line="264" w:lineRule="auto"/>
              <w:rPr>
                <w:rFonts w:eastAsiaTheme="minorEastAsia"/>
                <w:sz w:val="18"/>
                <w:szCs w:val="18"/>
                <w:lang w:eastAsia="zh-CN"/>
              </w:rPr>
            </w:pPr>
            <w:r>
              <w:rPr>
                <w:rFonts w:eastAsia="Malgun Gothic"/>
                <w:sz w:val="18"/>
                <w:szCs w:val="18"/>
                <w:lang w:eastAsia="ko-KR"/>
              </w:rPr>
              <w:t>Alt 2 is the simple solution and fine for us.</w:t>
            </w:r>
          </w:p>
        </w:tc>
      </w:tr>
      <w:tr w:rsidR="00461AB2" w14:paraId="31CBFE53" w14:textId="77777777" w:rsidTr="00556037">
        <w:tc>
          <w:tcPr>
            <w:tcW w:w="1494" w:type="dxa"/>
          </w:tcPr>
          <w:p w14:paraId="348E8AAE" w14:textId="7A238BE9"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B6AF87F" w14:textId="40BB6AD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F</w:t>
            </w:r>
            <w:r>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14:paraId="188D0AD0" w14:textId="77777777" w:rsidTr="00556037">
        <w:tc>
          <w:tcPr>
            <w:tcW w:w="1494" w:type="dxa"/>
          </w:tcPr>
          <w:p w14:paraId="2CAD785D" w14:textId="78453A3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2D70376"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We also think Issue 1.3 and Issue 1.4 are correlated.</w:t>
            </w:r>
          </w:p>
          <w:p w14:paraId="5DAC7140" w14:textId="77777777" w:rsidR="00C42272" w:rsidRDefault="00C42272" w:rsidP="00C42272">
            <w:pPr>
              <w:snapToGrid w:val="0"/>
              <w:spacing w:line="264" w:lineRule="auto"/>
              <w:rPr>
                <w:rFonts w:eastAsiaTheme="minorEastAsia"/>
                <w:sz w:val="18"/>
                <w:szCs w:val="18"/>
                <w:lang w:eastAsia="zh-CN"/>
              </w:rPr>
            </w:pPr>
          </w:p>
          <w:p w14:paraId="3B81849C" w14:textId="77777777"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For example, if d</w:t>
            </w:r>
            <w:r w:rsidRPr="004105B7">
              <w:rPr>
                <w:rFonts w:eastAsiaTheme="minorEastAsia"/>
                <w:sz w:val="18"/>
                <w:szCs w:val="18"/>
                <w:lang w:eastAsia="zh-CN"/>
              </w:rPr>
              <w:t>ifferential reporting</w:t>
            </w:r>
            <w:r>
              <w:rPr>
                <w:rFonts w:eastAsiaTheme="minorEastAsia"/>
                <w:sz w:val="18"/>
                <w:szCs w:val="18"/>
                <w:lang w:eastAsia="zh-CN"/>
              </w:rPr>
              <w:t xml:space="preserve"> is done </w:t>
            </w:r>
            <w:r w:rsidRPr="004105B7">
              <w:rPr>
                <w:rFonts w:eastAsiaTheme="minorEastAsia"/>
                <w:sz w:val="18"/>
                <w:szCs w:val="18"/>
                <w:lang w:eastAsia="zh-CN"/>
              </w:rPr>
              <w:t>across all beam groups in a CSI-report</w:t>
            </w:r>
            <w:r>
              <w:rPr>
                <w:rFonts w:eastAsiaTheme="minorEastAsia"/>
                <w:sz w:val="18"/>
                <w:szCs w:val="18"/>
                <w:lang w:eastAsia="zh-CN"/>
              </w:rPr>
              <w:t xml:space="preserve"> (Alt1 in Issue 1.4), then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w:t>
            </w:r>
            <w:r w:rsidRPr="004105B7">
              <w:rPr>
                <w:rFonts w:eastAsiaTheme="minorEastAsia" w:hint="eastAsia"/>
                <w:sz w:val="18"/>
                <w:szCs w:val="18"/>
                <w:lang w:eastAsia="zh-CN"/>
              </w:rPr>
              <w:t xml:space="preserve"> should follow Alt3.</w:t>
            </w:r>
            <w:r>
              <w:rPr>
                <w:rFonts w:eastAsiaTheme="minorEastAsia"/>
                <w:sz w:val="18"/>
                <w:szCs w:val="18"/>
                <w:lang w:eastAsia="zh-CN"/>
              </w:rPr>
              <w:t xml:space="preserve"> For other beam groups, they can follow either Alt1 or Alt2. </w:t>
            </w:r>
          </w:p>
          <w:p w14:paraId="72C91EC6" w14:textId="77777777" w:rsidR="00C42272"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4A1AEBB1" w14:textId="77777777" w:rsidTr="005E274D">
              <w:tc>
                <w:tcPr>
                  <w:tcW w:w="7602" w:type="dxa"/>
                </w:tcPr>
                <w:p w14:paraId="28AE846C"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32395129" w14:textId="77777777" w:rsidTr="005E274D">
              <w:tc>
                <w:tcPr>
                  <w:tcW w:w="7602" w:type="dxa"/>
                </w:tcPr>
                <w:p w14:paraId="05D0B19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6E4C629A" w14:textId="77777777" w:rsidTr="005E274D">
              <w:tc>
                <w:tcPr>
                  <w:tcW w:w="7602" w:type="dxa"/>
                </w:tcPr>
                <w:p w14:paraId="5BEB55E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A260B6A" w14:textId="77777777" w:rsidTr="005E274D">
              <w:tc>
                <w:tcPr>
                  <w:tcW w:w="7602" w:type="dxa"/>
                </w:tcPr>
                <w:p w14:paraId="036F914E"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5F83880F" w14:textId="77777777" w:rsidTr="005E274D">
              <w:tc>
                <w:tcPr>
                  <w:tcW w:w="7602" w:type="dxa"/>
                </w:tcPr>
                <w:p w14:paraId="5090D68C"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3EEF25F1" w14:textId="77777777" w:rsidTr="005E274D">
              <w:tc>
                <w:tcPr>
                  <w:tcW w:w="7602" w:type="dxa"/>
                </w:tcPr>
                <w:p w14:paraId="54078110"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56DA170" w14:textId="77777777" w:rsidTr="005E274D">
              <w:tc>
                <w:tcPr>
                  <w:tcW w:w="7602" w:type="dxa"/>
                </w:tcPr>
                <w:p w14:paraId="778F744D"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C5D15A9" w14:textId="77777777" w:rsidTr="005E274D">
              <w:tc>
                <w:tcPr>
                  <w:tcW w:w="7602" w:type="dxa"/>
                </w:tcPr>
                <w:p w14:paraId="69D71C14"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15EF4DEC" w14:textId="77777777" w:rsidR="00C42272" w:rsidRDefault="00C42272" w:rsidP="00C42272">
            <w:pPr>
              <w:snapToGrid w:val="0"/>
              <w:spacing w:line="264" w:lineRule="auto"/>
              <w:rPr>
                <w:rFonts w:eastAsiaTheme="minorEastAsia"/>
                <w:sz w:val="18"/>
                <w:szCs w:val="18"/>
                <w:lang w:eastAsia="zh-CN"/>
              </w:rPr>
            </w:pPr>
          </w:p>
        </w:tc>
      </w:tr>
      <w:tr w:rsidR="00C00522" w14:paraId="6E9D4701" w14:textId="77777777" w:rsidTr="00556037">
        <w:tc>
          <w:tcPr>
            <w:tcW w:w="1494" w:type="dxa"/>
          </w:tcPr>
          <w:p w14:paraId="4E163EE3" w14:textId="2129A9F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46776CFF" w14:textId="566A312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14:paraId="0419B5F0" w14:textId="77777777" w:rsidTr="00556037">
        <w:tc>
          <w:tcPr>
            <w:tcW w:w="1494" w:type="dxa"/>
          </w:tcPr>
          <w:p w14:paraId="219DC004" w14:textId="10722805"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3BDC0E34" w14:textId="0676070F"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p>
        </w:tc>
      </w:tr>
      <w:tr w:rsidR="0085150E" w14:paraId="68DB174A" w14:textId="77777777" w:rsidTr="00556037">
        <w:tc>
          <w:tcPr>
            <w:tcW w:w="1494" w:type="dxa"/>
          </w:tcPr>
          <w:p w14:paraId="36733763" w14:textId="78F9899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D20A807" w14:textId="18212A99"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Support Alt2 as baseline.</w:t>
            </w:r>
          </w:p>
        </w:tc>
      </w:tr>
      <w:tr w:rsidR="0085150E" w14:paraId="214BDEA3" w14:textId="77777777" w:rsidTr="00556037">
        <w:tc>
          <w:tcPr>
            <w:tcW w:w="1494" w:type="dxa"/>
          </w:tcPr>
          <w:p w14:paraId="62058570" w14:textId="76A8D90C"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77B9222" w14:textId="77777777"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adopt alt-2 (at least for the case without differential reporting, if supported in Rel.17). </w:t>
            </w:r>
          </w:p>
          <w:p w14:paraId="3AA2069B" w14:textId="77777777" w:rsidR="0085150E" w:rsidRDefault="0085150E" w:rsidP="00C00522">
            <w:pPr>
              <w:snapToGrid w:val="0"/>
              <w:spacing w:line="264" w:lineRule="auto"/>
              <w:rPr>
                <w:rFonts w:eastAsiaTheme="minorEastAsia"/>
                <w:sz w:val="18"/>
                <w:szCs w:val="18"/>
                <w:lang w:eastAsia="zh-CN"/>
              </w:rPr>
            </w:pPr>
          </w:p>
          <w:p w14:paraId="08DCFFBE" w14:textId="74E4437E" w:rsidR="0085150E" w:rsidRDefault="0085150E" w:rsidP="00C00522">
            <w:pPr>
              <w:snapToGrid w:val="0"/>
              <w:spacing w:line="264" w:lineRule="auto"/>
              <w:rPr>
                <w:rFonts w:eastAsiaTheme="minorEastAsia"/>
                <w:sz w:val="18"/>
                <w:szCs w:val="18"/>
                <w:lang w:eastAsia="zh-CN"/>
              </w:rPr>
            </w:pPr>
            <w:r>
              <w:rPr>
                <w:rFonts w:eastAsiaTheme="minorEastAsia"/>
                <w:sz w:val="18"/>
                <w:szCs w:val="18"/>
                <w:lang w:eastAsia="zh-CN"/>
              </w:rPr>
              <w:t xml:space="preserve">Propose to further discuss when differential reporting is configured/supported. </w:t>
            </w:r>
          </w:p>
        </w:tc>
      </w:tr>
      <w:tr w:rsidR="00DB691A" w14:paraId="3EDD2E35" w14:textId="77777777" w:rsidTr="00DB691A">
        <w:trPr>
          <w:trHeight w:val="603"/>
        </w:trPr>
        <w:tc>
          <w:tcPr>
            <w:tcW w:w="1494" w:type="dxa"/>
          </w:tcPr>
          <w:p w14:paraId="64B7BEF1" w14:textId="77777777" w:rsidR="00DB691A" w:rsidRDefault="00DB691A"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7825027B" w14:textId="77777777" w:rsidR="00DB691A" w:rsidRDefault="00DB691A" w:rsidP="00B37D89">
            <w:pPr>
              <w:snapToGrid w:val="0"/>
              <w:spacing w:line="264" w:lineRule="auto"/>
              <w:jc w:val="both"/>
              <w:rPr>
                <w:rFonts w:eastAsia="Malgun Gothic"/>
                <w:sz w:val="18"/>
                <w:szCs w:val="18"/>
                <w:lang w:eastAsia="ko-KR"/>
              </w:rPr>
            </w:pPr>
            <w:r>
              <w:rPr>
                <w:rFonts w:eastAsia="Malgun Gothic"/>
                <w:sz w:val="18"/>
                <w:szCs w:val="18"/>
                <w:lang w:eastAsia="ko-KR"/>
              </w:rPr>
              <w:t>Support the latest offline proposal</w:t>
            </w:r>
          </w:p>
        </w:tc>
      </w:tr>
      <w:tr w:rsidR="00EB015F" w14:paraId="364EF43D" w14:textId="77777777" w:rsidTr="00DB691A">
        <w:trPr>
          <w:trHeight w:val="603"/>
        </w:trPr>
        <w:tc>
          <w:tcPr>
            <w:tcW w:w="1494" w:type="dxa"/>
          </w:tcPr>
          <w:p w14:paraId="7EDEDDAA" w14:textId="1863A7E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46EABC84" w14:textId="422CBE5A"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Prefer to first decide if differential reporting is used in Option 2 or not, then we can dicuss the design of SSBRI/CRI ordering.</w:t>
            </w:r>
          </w:p>
        </w:tc>
      </w:tr>
      <w:tr w:rsidR="00213A5E" w14:paraId="5B4FA833" w14:textId="77777777" w:rsidTr="00DB691A">
        <w:trPr>
          <w:trHeight w:val="603"/>
        </w:trPr>
        <w:tc>
          <w:tcPr>
            <w:tcW w:w="1494" w:type="dxa"/>
          </w:tcPr>
          <w:p w14:paraId="5C3F4206" w14:textId="37F4D193"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1D4C9D5" w14:textId="4618C7DF"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also think issue 3 should be discussed together with issue 4.  If differential reporting is reported, the 1</w:t>
            </w:r>
            <w:r w:rsidRPr="004F5A75">
              <w:rPr>
                <w:rFonts w:eastAsiaTheme="minorEastAsia"/>
                <w:sz w:val="18"/>
                <w:szCs w:val="18"/>
                <w:vertAlign w:val="superscript"/>
                <w:lang w:eastAsia="zh-CN"/>
              </w:rPr>
              <w:t>st</w:t>
            </w:r>
            <w:r>
              <w:rPr>
                <w:rFonts w:eastAsiaTheme="minorEastAsia"/>
                <w:sz w:val="18"/>
                <w:szCs w:val="18"/>
                <w:lang w:eastAsia="zh-CN"/>
              </w:rPr>
              <w:t xml:space="preserve"> SSBRI/CRI should be associated with the abosolute RSRP and 1 bit is needed to indicate its CMR set. If without differential reporting, we think there is no difference between Alt 1 and Alt 2, thus Alt 1 or Alt 2 is OK to us.</w:t>
            </w:r>
          </w:p>
        </w:tc>
      </w:tr>
      <w:tr w:rsidR="00745291" w14:paraId="4F9F939C" w14:textId="77777777" w:rsidTr="00DB691A">
        <w:trPr>
          <w:trHeight w:val="603"/>
        </w:trPr>
        <w:tc>
          <w:tcPr>
            <w:tcW w:w="1494" w:type="dxa"/>
          </w:tcPr>
          <w:p w14:paraId="47ED1C5B" w14:textId="34AA2172"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E65BA0E" w14:textId="7DD1F491"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BF463F" w14:paraId="076967F2" w14:textId="77777777" w:rsidTr="00DB691A">
        <w:trPr>
          <w:trHeight w:val="603"/>
        </w:trPr>
        <w:tc>
          <w:tcPr>
            <w:tcW w:w="1494" w:type="dxa"/>
          </w:tcPr>
          <w:p w14:paraId="08A549C5" w14:textId="71C56024"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480BCAA1" w14:textId="2FD1FD40" w:rsidR="00BF463F" w:rsidRDefault="00BF463F" w:rsidP="00BF463F">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decide whether </w:t>
            </w:r>
            <w:r w:rsidRPr="00BF463F">
              <w:rPr>
                <w:rFonts w:eastAsiaTheme="minorEastAsia"/>
                <w:sz w:val="18"/>
                <w:szCs w:val="18"/>
                <w:lang w:eastAsia="zh-CN"/>
              </w:rPr>
              <w:t>differential reporting</w:t>
            </w:r>
            <w:r>
              <w:rPr>
                <w:rFonts w:eastAsiaTheme="minorEastAsia"/>
                <w:sz w:val="18"/>
                <w:szCs w:val="18"/>
                <w:lang w:eastAsia="zh-CN"/>
              </w:rPr>
              <w:t xml:space="preserve"> (or non-</w:t>
            </w:r>
            <w:r w:rsidRPr="00BF463F">
              <w:rPr>
                <w:rFonts w:eastAsiaTheme="minorEastAsia"/>
                <w:sz w:val="18"/>
                <w:szCs w:val="18"/>
                <w:lang w:eastAsia="zh-CN"/>
              </w:rPr>
              <w:t>differential reporting</w:t>
            </w:r>
            <w:r>
              <w:rPr>
                <w:rFonts w:eastAsiaTheme="minorEastAsia"/>
                <w:sz w:val="18"/>
                <w:szCs w:val="18"/>
                <w:lang w:eastAsia="zh-CN"/>
              </w:rPr>
              <w:t>)</w:t>
            </w:r>
            <w:r>
              <w:rPr>
                <w:rFonts w:ascii="PMingLiU" w:eastAsia="PMingLiU" w:hAnsi="PMingLiU" w:hint="eastAsia"/>
                <w:sz w:val="18"/>
                <w:szCs w:val="18"/>
                <w:lang w:eastAsia="zh-TW"/>
              </w:rPr>
              <w:t xml:space="preserve"> </w:t>
            </w:r>
            <w:r>
              <w:rPr>
                <w:rFonts w:eastAsiaTheme="minorEastAsia"/>
                <w:sz w:val="18"/>
                <w:szCs w:val="18"/>
                <w:lang w:eastAsia="zh-CN"/>
              </w:rPr>
              <w:t>is supported or not first.</w:t>
            </w:r>
          </w:p>
        </w:tc>
      </w:tr>
      <w:tr w:rsidR="007D14BB" w14:paraId="79A8139B" w14:textId="77777777" w:rsidTr="00DB691A">
        <w:trPr>
          <w:trHeight w:val="603"/>
        </w:trPr>
        <w:tc>
          <w:tcPr>
            <w:tcW w:w="1494" w:type="dxa"/>
          </w:tcPr>
          <w:p w14:paraId="76E4402D" w14:textId="189BB6F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D7EEF1E" w14:textId="28C68E40"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C2249A" w14:paraId="6D2EA513" w14:textId="77777777" w:rsidTr="00DB691A">
        <w:trPr>
          <w:trHeight w:val="603"/>
        </w:trPr>
        <w:tc>
          <w:tcPr>
            <w:tcW w:w="1494" w:type="dxa"/>
          </w:tcPr>
          <w:p w14:paraId="5B660138" w14:textId="740FED0A" w:rsidR="00C2249A" w:rsidRDefault="00C2249A"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7349B195" w14:textId="448DF5C7" w:rsidR="00C2249A" w:rsidRDefault="00C2249A" w:rsidP="007D14BB">
            <w:pPr>
              <w:snapToGrid w:val="0"/>
              <w:spacing w:line="264" w:lineRule="auto"/>
              <w:jc w:val="both"/>
              <w:rPr>
                <w:rFonts w:eastAsiaTheme="minorEastAsia"/>
                <w:sz w:val="18"/>
                <w:szCs w:val="18"/>
                <w:lang w:eastAsia="zh-CN"/>
              </w:rPr>
            </w:pPr>
            <w:r w:rsidRPr="00BF7714">
              <w:rPr>
                <w:rFonts w:eastAsiaTheme="minorEastAsia"/>
                <w:sz w:val="18"/>
                <w:szCs w:val="18"/>
                <w:lang w:eastAsia="zh-CN"/>
              </w:rPr>
              <w:t>Support the latest offline proposal</w:t>
            </w:r>
            <w:r w:rsidR="00B013BF">
              <w:rPr>
                <w:rFonts w:eastAsiaTheme="minorEastAsia"/>
                <w:sz w:val="18"/>
                <w:szCs w:val="18"/>
                <w:lang w:eastAsia="zh-CN"/>
              </w:rPr>
              <w:t>.</w:t>
            </w:r>
          </w:p>
        </w:tc>
      </w:tr>
      <w:tr w:rsidR="0040122D" w14:paraId="1EF5ED84" w14:textId="77777777" w:rsidTr="00DB691A">
        <w:trPr>
          <w:trHeight w:val="603"/>
        </w:trPr>
        <w:tc>
          <w:tcPr>
            <w:tcW w:w="1494" w:type="dxa"/>
          </w:tcPr>
          <w:p w14:paraId="2E77BC33" w14:textId="2E3733ED" w:rsidR="0040122D" w:rsidRDefault="0040122D" w:rsidP="0040122D">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27BB5B0" w14:textId="015AD29B" w:rsidR="0040122D" w:rsidRPr="00BF7714" w:rsidRDefault="0040122D" w:rsidP="0040122D">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5378EF" w14:paraId="43B99B26" w14:textId="77777777" w:rsidTr="00DB691A">
        <w:trPr>
          <w:trHeight w:val="603"/>
        </w:trPr>
        <w:tc>
          <w:tcPr>
            <w:tcW w:w="1494" w:type="dxa"/>
          </w:tcPr>
          <w:p w14:paraId="78A9E2CE" w14:textId="5FC45572" w:rsidR="005378EF" w:rsidRDefault="005378EF" w:rsidP="005378EF">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286EF4FF" w14:textId="6628ED68" w:rsidR="005378EF" w:rsidRDefault="005378EF" w:rsidP="005378EF">
            <w:pPr>
              <w:snapToGrid w:val="0"/>
              <w:spacing w:line="264" w:lineRule="auto"/>
              <w:jc w:val="both"/>
              <w:rPr>
                <w:rFonts w:eastAsiaTheme="minorEastAsia"/>
                <w:sz w:val="18"/>
                <w:szCs w:val="18"/>
                <w:lang w:eastAsia="zh-CN"/>
              </w:rPr>
            </w:pPr>
            <w:r>
              <w:rPr>
                <w:rFonts w:eastAsiaTheme="minorEastAsia"/>
                <w:sz w:val="18"/>
                <w:szCs w:val="18"/>
                <w:lang w:eastAsia="zh-CN"/>
              </w:rPr>
              <w:t>The FL proposal is very confusing. Let’s decide whether differential reporting can be supported firstly. Then, we can discuss this issue.</w:t>
            </w:r>
          </w:p>
        </w:tc>
      </w:tr>
      <w:tr w:rsidR="00B36F5F" w14:paraId="35CC5E0B" w14:textId="77777777" w:rsidTr="00DB691A">
        <w:trPr>
          <w:trHeight w:val="603"/>
        </w:trPr>
        <w:tc>
          <w:tcPr>
            <w:tcW w:w="1494" w:type="dxa"/>
          </w:tcPr>
          <w:p w14:paraId="639ABE76" w14:textId="2D790F68" w:rsidR="00B36F5F" w:rsidRDefault="00B36F5F" w:rsidP="005378E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289A6AF" w14:textId="09554F72" w:rsidR="00B36F5F" w:rsidRDefault="00B36F5F" w:rsidP="005378EF">
            <w:pPr>
              <w:snapToGrid w:val="0"/>
              <w:spacing w:line="264" w:lineRule="auto"/>
              <w:jc w:val="both"/>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e offline proposal seems not needed. Let’s decide whether to support </w:t>
            </w:r>
            <w:r w:rsidRPr="00B36F5F">
              <w:rPr>
                <w:rFonts w:eastAsiaTheme="minorEastAsia"/>
                <w:sz w:val="18"/>
                <w:szCs w:val="18"/>
                <w:lang w:eastAsia="zh-CN"/>
              </w:rPr>
              <w:t>differential reporting</w:t>
            </w:r>
            <w:r>
              <w:rPr>
                <w:rFonts w:eastAsiaTheme="minorEastAsia"/>
                <w:sz w:val="18"/>
                <w:szCs w:val="18"/>
                <w:lang w:eastAsia="zh-CN"/>
              </w:rPr>
              <w:t xml:space="preserve"> first.</w:t>
            </w:r>
          </w:p>
        </w:tc>
      </w:tr>
      <w:tr w:rsidR="00EE6C91" w14:paraId="683BF447" w14:textId="77777777" w:rsidTr="00DB691A">
        <w:trPr>
          <w:trHeight w:val="603"/>
        </w:trPr>
        <w:tc>
          <w:tcPr>
            <w:tcW w:w="1494" w:type="dxa"/>
          </w:tcPr>
          <w:p w14:paraId="37C4A8D4" w14:textId="3AA1AD06" w:rsidR="00EE6C91" w:rsidRDefault="00EE6C91" w:rsidP="005378E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0E8D928D" w14:textId="73B75528" w:rsidR="00EE6C91" w:rsidRDefault="00EE6C91" w:rsidP="005378EF">
            <w:pPr>
              <w:snapToGrid w:val="0"/>
              <w:spacing w:line="264" w:lineRule="auto"/>
              <w:jc w:val="both"/>
              <w:rPr>
                <w:rFonts w:eastAsiaTheme="minorEastAsia"/>
                <w:sz w:val="18"/>
                <w:szCs w:val="18"/>
                <w:lang w:eastAsia="zh-CN"/>
              </w:rPr>
            </w:pPr>
            <w:r>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14:paraId="324FD442" w14:textId="77777777" w:rsidTr="00DB691A">
        <w:trPr>
          <w:trHeight w:val="603"/>
        </w:trPr>
        <w:tc>
          <w:tcPr>
            <w:tcW w:w="1494" w:type="dxa"/>
          </w:tcPr>
          <w:p w14:paraId="61EAD2AF" w14:textId="4C251241" w:rsidR="0008703D" w:rsidRDefault="0008703D" w:rsidP="0008703D">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8A16296" w14:textId="453A28CC" w:rsidR="0008703D" w:rsidRDefault="0008703D" w:rsidP="0008703D">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316742" w14:paraId="2A19F64F" w14:textId="77777777" w:rsidTr="00DB691A">
        <w:trPr>
          <w:trHeight w:val="603"/>
          <w:ins w:id="86" w:author="Runhua Chen" w:date="2021-08-16T14:22:00Z"/>
        </w:trPr>
        <w:tc>
          <w:tcPr>
            <w:tcW w:w="1494" w:type="dxa"/>
          </w:tcPr>
          <w:p w14:paraId="68801C3A" w14:textId="3A12765C" w:rsidR="00316742" w:rsidRDefault="00316742" w:rsidP="0008703D">
            <w:pPr>
              <w:snapToGrid w:val="0"/>
              <w:spacing w:line="264" w:lineRule="auto"/>
              <w:rPr>
                <w:ins w:id="87" w:author="Runhua Chen" w:date="2021-08-16T14:22:00Z"/>
                <w:rFonts w:eastAsiaTheme="minorEastAsia"/>
                <w:sz w:val="18"/>
                <w:szCs w:val="18"/>
                <w:lang w:eastAsia="zh-CN"/>
              </w:rPr>
            </w:pPr>
            <w:ins w:id="88" w:author="Runhua Chen" w:date="2021-08-16T14:22:00Z">
              <w:r>
                <w:rPr>
                  <w:rFonts w:eastAsiaTheme="minorEastAsia"/>
                  <w:sz w:val="18"/>
                  <w:szCs w:val="18"/>
                  <w:lang w:eastAsia="zh-CN"/>
                </w:rPr>
                <w:t>Mod</w:t>
              </w:r>
            </w:ins>
          </w:p>
        </w:tc>
        <w:tc>
          <w:tcPr>
            <w:tcW w:w="8144" w:type="dxa"/>
          </w:tcPr>
          <w:p w14:paraId="15C7B93C" w14:textId="643A38B1" w:rsidR="00316742" w:rsidRDefault="00316742" w:rsidP="0008703D">
            <w:pPr>
              <w:snapToGrid w:val="0"/>
              <w:spacing w:line="264" w:lineRule="auto"/>
              <w:jc w:val="both"/>
              <w:rPr>
                <w:ins w:id="89" w:author="Runhua Chen" w:date="2021-08-16T14:22:00Z"/>
                <w:rFonts w:eastAsiaTheme="minorEastAsia"/>
                <w:sz w:val="18"/>
                <w:szCs w:val="18"/>
                <w:lang w:eastAsia="zh-CN"/>
              </w:rPr>
            </w:pPr>
            <w:ins w:id="90" w:author="Runhua Chen" w:date="2021-08-16T14:22:00Z">
              <w:r>
                <w:rPr>
                  <w:rFonts w:eastAsiaTheme="minorEastAsia"/>
                  <w:sz w:val="18"/>
                  <w:szCs w:val="18"/>
                  <w:lang w:eastAsia="zh-CN"/>
                </w:rPr>
                <w:t xml:space="preserve">This can be discussed after 2.4. </w:t>
              </w:r>
            </w:ins>
          </w:p>
        </w:tc>
      </w:tr>
    </w:tbl>
    <w:p w14:paraId="4DBB6C40" w14:textId="77777777"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E379F8">
      <w:pPr>
        <w:pStyle w:val="0Maintext"/>
        <w:numPr>
          <w:ilvl w:val="0"/>
          <w:numId w:val="57"/>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AB4A41">
      <w:pPr>
        <w:pStyle w:val="0Maintext"/>
        <w:numPr>
          <w:ilvl w:val="0"/>
          <w:numId w:val="57"/>
        </w:numPr>
        <w:rPr>
          <w:ins w:id="91" w:author="Runhua Chen" w:date="2021-08-16T14:22:00Z"/>
        </w:rPr>
      </w:pPr>
      <w:r>
        <w:t xml:space="preserve">Support differential reporting as a UCI reduction scheme for beam measurement/reporting option 2. </w:t>
      </w:r>
    </w:p>
    <w:p w14:paraId="289DBF2F" w14:textId="46BC4298" w:rsidR="00316742" w:rsidRDefault="00316742" w:rsidP="00316742">
      <w:pPr>
        <w:pStyle w:val="0Maintext"/>
        <w:numPr>
          <w:ilvl w:val="1"/>
          <w:numId w:val="57"/>
        </w:numPr>
      </w:pPr>
      <w:ins w:id="92" w:author="Runhua Chen" w:date="2021-08-16T14:22:00Z">
        <w:r>
          <w:t xml:space="preserve">Do not support option 2 without differential reporting. </w:t>
        </w:r>
      </w:ins>
    </w:p>
    <w:p w14:paraId="6C9F2D24" w14:textId="010D0F1B" w:rsidR="00AA1637" w:rsidRDefault="001C607A" w:rsidP="00AB4A41">
      <w:pPr>
        <w:pStyle w:val="0Maintext"/>
        <w:numPr>
          <w:ilvl w:val="0"/>
          <w:numId w:val="57"/>
        </w:numPr>
      </w:pPr>
      <w:r>
        <w:t>Down</w:t>
      </w:r>
      <w:r w:rsidR="0047277D">
        <w:t xml:space="preserve"> </w:t>
      </w:r>
      <w:r>
        <w:t>select from the</w:t>
      </w:r>
      <w:r w:rsidR="00997248">
        <w:t xml:space="preserve"> following</w:t>
      </w:r>
      <w:r>
        <w:t xml:space="preserve"> options </w:t>
      </w:r>
      <w:r w:rsidR="0099345C">
        <w:t>in</w:t>
      </w:r>
      <w:r>
        <w:t xml:space="preserve"> </w:t>
      </w:r>
      <w:r w:rsidRPr="00202C62">
        <w:rPr>
          <w:highlight w:val="yellow"/>
        </w:rPr>
        <w:t>RAN1#106</w:t>
      </w:r>
      <w:del w:id="93" w:author="Runhua Chen" w:date="2021-08-16T11:24:00Z">
        <w:r w:rsidR="00CE7368" w:rsidDel="00CE7368">
          <w:rPr>
            <w:highlight w:val="yellow"/>
          </w:rPr>
          <w:delText>b</w:delText>
        </w:r>
      </w:del>
      <w:r w:rsidRPr="00202C62">
        <w:rPr>
          <w:highlight w:val="yellow"/>
        </w:rPr>
        <w:t>-e</w:t>
      </w:r>
      <w:r>
        <w:t>.</w:t>
      </w:r>
    </w:p>
    <w:p w14:paraId="3EB965BB" w14:textId="77777777" w:rsidR="008B3792" w:rsidRPr="008B3792" w:rsidRDefault="008B3792" w:rsidP="00AB4A41">
      <w:pPr>
        <w:pStyle w:val="ListParagraph"/>
        <w:numPr>
          <w:ilvl w:val="1"/>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Alt-1: Differential reporting across all beam groups in a CSI-report</w:t>
      </w:r>
    </w:p>
    <w:p w14:paraId="69809843" w14:textId="77777777" w:rsidR="008B3792" w:rsidRPr="008B3792"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Including 1-bit indicator of the CMR set associated with the largest RSRP value in all groups</w:t>
      </w:r>
    </w:p>
    <w:p w14:paraId="055E40AC" w14:textId="77777777" w:rsidR="008B3792" w:rsidRPr="008B3792" w:rsidRDefault="008B3792" w:rsidP="00AB4A41">
      <w:pPr>
        <w:pStyle w:val="ListParagraph"/>
        <w:numPr>
          <w:ilvl w:val="3"/>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NOTE: best beam is assumed in the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group </w:t>
      </w:r>
    </w:p>
    <w:p w14:paraId="0BE3C368" w14:textId="77777777" w:rsidR="008B3792" w:rsidRPr="008B3792"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68324D">
        <w:rPr>
          <w:rFonts w:ascii="Times New Roman" w:hAnsi="Times New Roman" w:cs="Times New Roman"/>
          <w:sz w:val="20"/>
          <w:szCs w:val="16"/>
          <w:lang w:val="en-US"/>
        </w:rPr>
        <w:t>Alt-1.1</w:t>
      </w:r>
      <w:r w:rsidRPr="008B3792">
        <w:rPr>
          <w:rFonts w:ascii="Times New Roman" w:hAnsi="Times New Roman" w:cs="Times New Roman"/>
          <w:sz w:val="20"/>
          <w:szCs w:val="16"/>
          <w:lang w:val="en-US"/>
        </w:rPr>
        <w:t>: 1-bit indicating CMR set with higher RSRP value (e.g. 0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CMR set, 1 indicating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 xml:space="preserve"> SSBRI/CRI from 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CMR set); UCI payload partitioning = 7/4 bits for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for all beams in other groups; </w:t>
      </w:r>
    </w:p>
    <w:p w14:paraId="3BCC13BF" w14:textId="77777777" w:rsidR="008B3792" w:rsidRPr="008B3792"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68324D">
        <w:rPr>
          <w:rFonts w:ascii="Times New Roman" w:hAnsi="Times New Roman" w:cs="Times New Roman"/>
          <w:sz w:val="20"/>
          <w:szCs w:val="16"/>
          <w:lang w:val="en-US"/>
        </w:rPr>
        <w:t>Alt-1.2</w:t>
      </w:r>
      <w:r w:rsidRPr="008B3792">
        <w:rPr>
          <w:rFonts w:ascii="Times New Roman" w:hAnsi="Times New Roman" w:cs="Times New Roman"/>
          <w:sz w:val="20"/>
          <w:szCs w:val="16"/>
          <w:lang w:val="en-US"/>
        </w:rPr>
        <w:t>: 1-bit indicating the mapping position of 7-bit highest RSRP value, e.g., UCI payload partitioning (7/4 bits or 4/7 bits) for reporting RSRP values corresponding to 1</w:t>
      </w:r>
      <w:r w:rsidRPr="008B3792">
        <w:rPr>
          <w:rFonts w:ascii="Times New Roman" w:hAnsi="Times New Roman" w:cs="Times New Roman"/>
          <w:sz w:val="20"/>
          <w:szCs w:val="16"/>
          <w:vertAlign w:val="superscript"/>
          <w:lang w:val="en-US"/>
        </w:rPr>
        <w:t>st</w:t>
      </w:r>
      <w:r w:rsidRPr="008B3792">
        <w:rPr>
          <w:rFonts w:ascii="Times New Roman" w:hAnsi="Times New Roman" w:cs="Times New Roman"/>
          <w:sz w:val="20"/>
          <w:szCs w:val="16"/>
          <w:lang w:val="en-US"/>
        </w:rPr>
        <w:t>/2</w:t>
      </w:r>
      <w:r w:rsidRPr="008B3792">
        <w:rPr>
          <w:rFonts w:ascii="Times New Roman" w:hAnsi="Times New Roman" w:cs="Times New Roman"/>
          <w:sz w:val="20"/>
          <w:szCs w:val="16"/>
          <w:vertAlign w:val="superscript"/>
          <w:lang w:val="en-US"/>
        </w:rPr>
        <w:t>nd</w:t>
      </w:r>
      <w:r w:rsidRPr="008B3792">
        <w:rPr>
          <w:rFonts w:ascii="Times New Roman" w:hAnsi="Times New Roman" w:cs="Times New Roman"/>
          <w:sz w:val="20"/>
          <w:szCs w:val="16"/>
          <w:lang w:val="en-US"/>
        </w:rPr>
        <w:t xml:space="preserve"> SSBRI/CRI in first beam group; 4 bits in all other groups; </w:t>
      </w:r>
    </w:p>
    <w:p w14:paraId="1F1E4B40" w14:textId="77777777" w:rsidR="008B3792" w:rsidRPr="008B3792" w:rsidRDefault="008B3792" w:rsidP="00AB4A41">
      <w:pPr>
        <w:pStyle w:val="ListParagraph"/>
        <w:numPr>
          <w:ilvl w:val="1"/>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Alt-2: Differential reporting within each beam group in a CSI-report</w:t>
      </w:r>
    </w:p>
    <w:p w14:paraId="034C8A2C" w14:textId="740998C4" w:rsidR="008B3792" w:rsidRPr="006F03E7" w:rsidRDefault="008B3792" w:rsidP="00AB4A41">
      <w:pPr>
        <w:pStyle w:val="ListParagraph"/>
        <w:numPr>
          <w:ilvl w:val="2"/>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 xml:space="preserve">For each group, including an 1-bit indicator of CMR </w:t>
      </w:r>
      <w:r w:rsidRPr="0068324D">
        <w:rPr>
          <w:rFonts w:ascii="Times New Roman" w:hAnsi="Times New Roman" w:cs="Times New Roman"/>
          <w:sz w:val="20"/>
          <w:szCs w:val="16"/>
          <w:lang w:val="en-US"/>
        </w:rPr>
        <w:t xml:space="preserve">set associated with the largest RSRP value in the group </w:t>
      </w:r>
    </w:p>
    <w:p w14:paraId="1948B3F6" w14:textId="77777777" w:rsidR="008B3792" w:rsidRPr="008B3792" w:rsidRDefault="008B3792" w:rsidP="00AB4A41">
      <w:pPr>
        <w:pStyle w:val="ListParagraph"/>
        <w:numPr>
          <w:ilvl w:val="1"/>
          <w:numId w:val="57"/>
        </w:numPr>
        <w:snapToGrid w:val="0"/>
        <w:spacing w:after="0" w:line="240" w:lineRule="auto"/>
        <w:rPr>
          <w:rFonts w:ascii="Times New Roman" w:hAnsi="Times New Roman" w:cs="Times New Roman"/>
          <w:sz w:val="20"/>
          <w:szCs w:val="16"/>
          <w:lang w:val="en-US"/>
        </w:rPr>
      </w:pPr>
      <w:r w:rsidRPr="008B3792">
        <w:rPr>
          <w:rFonts w:ascii="Times New Roman" w:hAnsi="Times New Roman" w:cs="Times New Roman"/>
          <w:sz w:val="20"/>
          <w:szCs w:val="16"/>
          <w:lang w:val="en-US"/>
        </w:rPr>
        <w:t>Alt-4: Differential reporting within each CMR resource set in a CSI-report</w:t>
      </w:r>
    </w:p>
    <w:p w14:paraId="19EB611E" w14:textId="5003C002" w:rsidR="00BF0154" w:rsidRDefault="00E009FE" w:rsidP="00AB4A41">
      <w:pPr>
        <w:pStyle w:val="0Maintext"/>
        <w:numPr>
          <w:ilvl w:val="0"/>
          <w:numId w:val="57"/>
        </w:numPr>
      </w:pPr>
      <w:r>
        <w:t>FFS: a two-part report</w:t>
      </w:r>
      <w:r w:rsidR="00820EFA">
        <w:t>ing</w:t>
      </w:r>
      <w:r w:rsidR="006154FC">
        <w:t xml:space="preserve"> structure</w:t>
      </w:r>
      <w:r>
        <w:t xml:space="preserve">, where part I reports a subset of beam information, and the presence of part II is signalled by part I. </w:t>
      </w:r>
    </w:p>
    <w:p w14:paraId="1BF744BF" w14:textId="77777777" w:rsidR="003F6BBC" w:rsidRDefault="003F6BBC" w:rsidP="003F6BBC">
      <w:pPr>
        <w:pStyle w:val="0Maintext"/>
      </w:pPr>
    </w:p>
    <w:p w14:paraId="0E9D3D69" w14:textId="77777777" w:rsidR="00463F6F" w:rsidRDefault="00463F6F" w:rsidP="00463F6F">
      <w:pPr>
        <w:pStyle w:val="0Maintext"/>
        <w:rPr>
          <w:ins w:id="94" w:author="Runhua Chen" w:date="2021-08-16T11:24:00Z"/>
        </w:rPr>
      </w:pPr>
    </w:p>
    <w:p w14:paraId="4149AB34" w14:textId="77777777" w:rsidR="00463F6F" w:rsidRPr="00202C62" w:rsidRDefault="00463F6F" w:rsidP="00463F6F">
      <w:pPr>
        <w:snapToGrid w:val="0"/>
        <w:rPr>
          <w:ins w:id="95" w:author="Runhua Chen" w:date="2021-08-16T11:24:00Z"/>
          <w:szCs w:val="16"/>
        </w:rPr>
      </w:pPr>
      <w:ins w:id="96" w:author="Runhua Chen" w:date="2021-08-16T11:24:00Z">
        <w:r w:rsidRPr="00202C62">
          <w:rPr>
            <w:szCs w:val="16"/>
          </w:rPr>
          <w:t xml:space="preserve">Alt-1: </w:t>
        </w:r>
      </w:ins>
    </w:p>
    <w:p w14:paraId="4239BD5C" w14:textId="19D9FB91" w:rsidR="00463F6F" w:rsidRPr="00202C62" w:rsidRDefault="00463F6F" w:rsidP="00463F6F">
      <w:pPr>
        <w:snapToGrid w:val="0"/>
        <w:rPr>
          <w:ins w:id="97" w:author="Runhua Chen" w:date="2021-08-16T11:24:00Z"/>
          <w:szCs w:val="16"/>
        </w:rPr>
      </w:pPr>
      <w:ins w:id="98" w:author="Runhua Chen" w:date="2021-08-16T11:24:00Z">
        <w:r w:rsidRPr="00202C62">
          <w:rPr>
            <w:szCs w:val="16"/>
          </w:rPr>
          <w:t>Support: HW/HiSilicon, Lenovo/MoM, NEC, OPPO, MediaTek, DOCOMO, vivo, ZTE, Xiaomi, Nokia/NSB, TCL</w:t>
        </w:r>
      </w:ins>
      <w:ins w:id="99" w:author="Runhua Chen" w:date="2021-08-16T14:16:00Z">
        <w:r w:rsidR="00883FD5">
          <w:rPr>
            <w:szCs w:val="16"/>
          </w:rPr>
          <w:t>, Futurewei</w:t>
        </w:r>
      </w:ins>
    </w:p>
    <w:p w14:paraId="3C225999" w14:textId="77777777" w:rsidR="00463F6F" w:rsidRPr="00202C62" w:rsidRDefault="00463F6F" w:rsidP="00463F6F">
      <w:pPr>
        <w:pStyle w:val="ListParagraph"/>
        <w:numPr>
          <w:ilvl w:val="0"/>
          <w:numId w:val="54"/>
        </w:numPr>
        <w:snapToGrid w:val="0"/>
        <w:spacing w:after="0"/>
        <w:rPr>
          <w:ins w:id="100" w:author="Runhua Chen" w:date="2021-08-16T11:24:00Z"/>
          <w:rFonts w:ascii="Times New Roman" w:hAnsi="Times New Roman" w:cs="Times New Roman"/>
          <w:sz w:val="20"/>
          <w:szCs w:val="16"/>
        </w:rPr>
      </w:pPr>
      <w:ins w:id="101" w:author="Runhua Chen" w:date="2021-08-16T11:24:00Z">
        <w:r w:rsidRPr="00202C62">
          <w:rPr>
            <w:rFonts w:ascii="Times New Roman" w:hAnsi="Times New Roman" w:cs="Times New Roman"/>
            <w:sz w:val="20"/>
            <w:szCs w:val="16"/>
            <w:lang w:val="en-US"/>
          </w:rPr>
          <w:t>Alt-1.1: MediaTek, ZTE(2</w:t>
        </w:r>
        <w:r w:rsidRPr="00202C62">
          <w:rPr>
            <w:rFonts w:ascii="Times New Roman" w:hAnsi="Times New Roman" w:cs="Times New Roman"/>
            <w:sz w:val="20"/>
            <w:szCs w:val="16"/>
            <w:vertAlign w:val="superscript"/>
            <w:lang w:val="en-US"/>
          </w:rPr>
          <w:t>nd</w:t>
        </w:r>
        <w:r w:rsidRPr="00202C62">
          <w:rPr>
            <w:rFonts w:ascii="Times New Roman" w:hAnsi="Times New Roman" w:cs="Times New Roman"/>
            <w:sz w:val="20"/>
            <w:szCs w:val="16"/>
            <w:lang w:val="en-US"/>
          </w:rPr>
          <w:t xml:space="preserve"> preference)</w:t>
        </w:r>
        <w:r>
          <w:rPr>
            <w:rFonts w:ascii="Times New Roman" w:hAnsi="Times New Roman" w:cs="Times New Roman"/>
            <w:sz w:val="20"/>
            <w:szCs w:val="16"/>
            <w:lang w:val="en-US"/>
          </w:rPr>
          <w:t>, Lenovo/MotM, Xiaomi, Nokia/NSB</w:t>
        </w:r>
      </w:ins>
    </w:p>
    <w:p w14:paraId="0CD420FF" w14:textId="77777777" w:rsidR="00463F6F" w:rsidRPr="00202C62" w:rsidRDefault="00463F6F" w:rsidP="00463F6F">
      <w:pPr>
        <w:pStyle w:val="ListParagraph"/>
        <w:numPr>
          <w:ilvl w:val="0"/>
          <w:numId w:val="54"/>
        </w:numPr>
        <w:snapToGrid w:val="0"/>
        <w:spacing w:after="0"/>
        <w:rPr>
          <w:ins w:id="102" w:author="Runhua Chen" w:date="2021-08-16T11:24:00Z"/>
          <w:rFonts w:ascii="Times New Roman" w:hAnsi="Times New Roman" w:cs="Times New Roman"/>
          <w:sz w:val="20"/>
          <w:szCs w:val="16"/>
        </w:rPr>
      </w:pPr>
      <w:ins w:id="103" w:author="Runhua Chen" w:date="2021-08-16T11:24:00Z">
        <w:r w:rsidRPr="00202C62">
          <w:rPr>
            <w:rFonts w:ascii="Times New Roman" w:hAnsi="Times New Roman" w:cs="Times New Roman"/>
            <w:sz w:val="20"/>
            <w:szCs w:val="16"/>
            <w:lang w:val="en-US"/>
          </w:rPr>
          <w:t>Alt-1.2: NEC</w:t>
        </w:r>
      </w:ins>
    </w:p>
    <w:p w14:paraId="41028505" w14:textId="77777777" w:rsidR="00463F6F" w:rsidRPr="00202C62" w:rsidRDefault="00463F6F" w:rsidP="00463F6F">
      <w:pPr>
        <w:snapToGrid w:val="0"/>
        <w:rPr>
          <w:ins w:id="104" w:author="Runhua Chen" w:date="2021-08-16T11:24:00Z"/>
          <w:szCs w:val="16"/>
        </w:rPr>
      </w:pPr>
      <w:ins w:id="105" w:author="Runhua Chen" w:date="2021-08-16T11:24:00Z">
        <w:r w:rsidRPr="00202C62">
          <w:rPr>
            <w:szCs w:val="16"/>
          </w:rPr>
          <w:t>Concern: LGE, Sony</w:t>
        </w:r>
      </w:ins>
    </w:p>
    <w:p w14:paraId="18B5D501" w14:textId="77777777" w:rsidR="00463F6F" w:rsidRPr="00202C62" w:rsidRDefault="00463F6F" w:rsidP="00463F6F">
      <w:pPr>
        <w:snapToGrid w:val="0"/>
        <w:rPr>
          <w:ins w:id="106" w:author="Runhua Chen" w:date="2021-08-16T11:24:00Z"/>
          <w:szCs w:val="16"/>
        </w:rPr>
      </w:pPr>
    </w:p>
    <w:p w14:paraId="12B94615" w14:textId="77777777" w:rsidR="00463F6F" w:rsidRPr="00202C62" w:rsidRDefault="00463F6F" w:rsidP="00463F6F">
      <w:pPr>
        <w:snapToGrid w:val="0"/>
        <w:rPr>
          <w:ins w:id="107" w:author="Runhua Chen" w:date="2021-08-16T11:24:00Z"/>
          <w:szCs w:val="16"/>
        </w:rPr>
      </w:pPr>
      <w:ins w:id="108" w:author="Runhua Chen" w:date="2021-08-16T11:24:00Z">
        <w:r w:rsidRPr="00202C62">
          <w:rPr>
            <w:szCs w:val="16"/>
          </w:rPr>
          <w:t xml:space="preserve">Alt-2:  </w:t>
        </w:r>
      </w:ins>
    </w:p>
    <w:p w14:paraId="68C24860" w14:textId="77777777" w:rsidR="00463F6F" w:rsidRPr="00202C62" w:rsidRDefault="00463F6F" w:rsidP="00463F6F">
      <w:pPr>
        <w:snapToGrid w:val="0"/>
        <w:rPr>
          <w:ins w:id="109" w:author="Runhua Chen" w:date="2021-08-16T11:24:00Z"/>
          <w:szCs w:val="16"/>
        </w:rPr>
      </w:pPr>
      <w:ins w:id="110" w:author="Runhua Chen" w:date="2021-08-16T11:24:00Z">
        <w:r w:rsidRPr="00202C62">
          <w:rPr>
            <w:szCs w:val="16"/>
          </w:rPr>
          <w:t>Support: ZTE</w:t>
        </w:r>
      </w:ins>
    </w:p>
    <w:p w14:paraId="005F8649" w14:textId="77777777" w:rsidR="00463F6F" w:rsidRPr="00202C62" w:rsidRDefault="00463F6F" w:rsidP="00463F6F">
      <w:pPr>
        <w:snapToGrid w:val="0"/>
        <w:rPr>
          <w:ins w:id="111" w:author="Runhua Chen" w:date="2021-08-16T11:24:00Z"/>
          <w:szCs w:val="16"/>
        </w:rPr>
      </w:pPr>
    </w:p>
    <w:p w14:paraId="6BAF5836" w14:textId="77777777" w:rsidR="00463F6F" w:rsidRPr="00202C62" w:rsidRDefault="00463F6F" w:rsidP="00463F6F">
      <w:pPr>
        <w:snapToGrid w:val="0"/>
        <w:rPr>
          <w:ins w:id="112" w:author="Runhua Chen" w:date="2021-08-16T11:24:00Z"/>
          <w:szCs w:val="16"/>
        </w:rPr>
      </w:pPr>
      <w:ins w:id="113" w:author="Runhua Chen" w:date="2021-08-16T11:24:00Z">
        <w:r w:rsidRPr="00202C62">
          <w:rPr>
            <w:szCs w:val="16"/>
          </w:rPr>
          <w:t xml:space="preserve">Alt-3 (no UCI reduction): </w:t>
        </w:r>
      </w:ins>
    </w:p>
    <w:p w14:paraId="40D80A94" w14:textId="77777777" w:rsidR="00463F6F" w:rsidRPr="00202C62" w:rsidRDefault="00463F6F" w:rsidP="00463F6F">
      <w:pPr>
        <w:snapToGrid w:val="0"/>
        <w:rPr>
          <w:ins w:id="114" w:author="Runhua Chen" w:date="2021-08-16T11:24:00Z"/>
          <w:szCs w:val="16"/>
        </w:rPr>
      </w:pPr>
      <w:ins w:id="115" w:author="Runhua Chen" w:date="2021-08-16T11:24:00Z">
        <w:r w:rsidRPr="00202C62">
          <w:rPr>
            <w:szCs w:val="16"/>
          </w:rPr>
          <w:t>Support: CATT, QC</w:t>
        </w:r>
      </w:ins>
    </w:p>
    <w:p w14:paraId="3B1A9453" w14:textId="77777777" w:rsidR="00463F6F" w:rsidRPr="00202C62" w:rsidRDefault="00463F6F" w:rsidP="00463F6F">
      <w:pPr>
        <w:snapToGrid w:val="0"/>
        <w:rPr>
          <w:ins w:id="116" w:author="Runhua Chen" w:date="2021-08-16T11:24:00Z"/>
          <w:szCs w:val="16"/>
        </w:rPr>
      </w:pPr>
    </w:p>
    <w:p w14:paraId="05B915B6" w14:textId="77777777" w:rsidR="00463F6F" w:rsidRPr="00202C62" w:rsidRDefault="00463F6F" w:rsidP="00463F6F">
      <w:pPr>
        <w:pStyle w:val="0Maintext"/>
        <w:rPr>
          <w:ins w:id="117" w:author="Runhua Chen" w:date="2021-08-16T11:24:00Z"/>
          <w:szCs w:val="16"/>
        </w:rPr>
      </w:pPr>
      <w:ins w:id="118" w:author="Runhua Chen" w:date="2021-08-16T11:24:00Z">
        <w:r w:rsidRPr="00202C62">
          <w:rPr>
            <w:rFonts w:hint="eastAsia"/>
            <w:szCs w:val="16"/>
          </w:rPr>
          <w:t>A</w:t>
        </w:r>
        <w:r w:rsidRPr="00202C62">
          <w:rPr>
            <w:szCs w:val="16"/>
          </w:rPr>
          <w:t xml:space="preserve">lt-4: </w:t>
        </w:r>
      </w:ins>
    </w:p>
    <w:p w14:paraId="2882ADA0" w14:textId="77777777" w:rsidR="00463F6F" w:rsidRPr="00202C62" w:rsidRDefault="00463F6F" w:rsidP="00463F6F">
      <w:pPr>
        <w:pStyle w:val="0Maintext"/>
        <w:rPr>
          <w:ins w:id="119" w:author="Runhua Chen" w:date="2021-08-16T11:24:00Z"/>
          <w:szCs w:val="16"/>
        </w:rPr>
      </w:pPr>
      <w:ins w:id="120" w:author="Runhua Chen" w:date="2021-08-16T11:24:00Z">
        <w:r w:rsidRPr="00202C62">
          <w:rPr>
            <w:szCs w:val="16"/>
          </w:rPr>
          <w:lastRenderedPageBreak/>
          <w:t>Support: Sony, LGE</w:t>
        </w:r>
      </w:ins>
    </w:p>
    <w:p w14:paraId="30E44658" w14:textId="77777777" w:rsidR="00202C62" w:rsidRDefault="00202C62" w:rsidP="00202C62">
      <w:pPr>
        <w:pStyle w:val="0Maintext"/>
        <w:rPr>
          <w:sz w:val="16"/>
          <w:szCs w:val="16"/>
        </w:rPr>
      </w:pPr>
    </w:p>
    <w:p w14:paraId="64A8005F" w14:textId="77777777" w:rsidR="00202C62" w:rsidRDefault="00202C62" w:rsidP="00202C62">
      <w:pPr>
        <w:pStyle w:val="0Maintext"/>
      </w:pPr>
    </w:p>
    <w:tbl>
      <w:tblPr>
        <w:tblStyle w:val="TableGrid"/>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AB4A41">
            <w:pPr>
              <w:pStyle w:val="ListParagraph"/>
              <w:numPr>
                <w:ilvl w:val="1"/>
                <w:numId w:val="50"/>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 xml:space="preserve">(e.g.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7DA53841" w14:textId="77777777" w:rsidTr="00556037">
        <w:tc>
          <w:tcPr>
            <w:tcW w:w="1494" w:type="dxa"/>
          </w:tcPr>
          <w:p w14:paraId="65AF2E76" w14:textId="05004DF4"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BB3865"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w:t>
            </w:r>
          </w:p>
          <w:p w14:paraId="0C9650C4" w14:textId="646F61B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ssue 1.4, support Alt.1 in the table.</w:t>
            </w:r>
          </w:p>
        </w:tc>
      </w:tr>
      <w:tr w:rsidR="001C05FE" w14:paraId="21456361" w14:textId="77777777" w:rsidTr="00556037">
        <w:tc>
          <w:tcPr>
            <w:tcW w:w="1494" w:type="dxa"/>
          </w:tcPr>
          <w:p w14:paraId="51036FD7" w14:textId="70C57FA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3BE3261"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ssue 1.4 should be discussed together with issue 1.3. Generally, we support to adopt differential reporting for overhead reduction. </w:t>
            </w:r>
          </w:p>
          <w:p w14:paraId="0BE6688B" w14:textId="129FACDA"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slightly prefer </w:t>
            </w:r>
            <w:r w:rsidRPr="005D65EE">
              <w:rPr>
                <w:rFonts w:eastAsiaTheme="minorEastAsia"/>
                <w:sz w:val="18"/>
                <w:szCs w:val="18"/>
                <w:lang w:eastAsia="zh-CN"/>
              </w:rPr>
              <w:t>Alt-1.1</w:t>
            </w:r>
            <w:r>
              <w:rPr>
                <w:rFonts w:eastAsiaTheme="minorEastAsia"/>
                <w:sz w:val="18"/>
                <w:szCs w:val="18"/>
                <w:lang w:eastAsia="zh-CN"/>
              </w:rPr>
              <w:t xml:space="preserve"> since only 1 additional bit is introduced when two CMR resource sets are configured.</w:t>
            </w:r>
          </w:p>
        </w:tc>
      </w:tr>
      <w:tr w:rsidR="00345DA7" w14:paraId="2B3A8735" w14:textId="77777777" w:rsidTr="00556037">
        <w:tc>
          <w:tcPr>
            <w:tcW w:w="1494" w:type="dxa"/>
          </w:tcPr>
          <w:p w14:paraId="2F29C8A7" w14:textId="17B7D83B"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71036B5B" w14:textId="02EEFDE5"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also support Alt-1</w:t>
            </w:r>
          </w:p>
        </w:tc>
      </w:tr>
      <w:tr w:rsidR="00026E60" w14:paraId="58150828" w14:textId="77777777" w:rsidTr="00556037">
        <w:tc>
          <w:tcPr>
            <w:tcW w:w="1494" w:type="dxa"/>
          </w:tcPr>
          <w:p w14:paraId="2C7DF90D" w14:textId="5A4B7DB6" w:rsidR="00026E60" w:rsidRDefault="00026E60" w:rsidP="00026E60">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77C83E90" w14:textId="0D78DDEE"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prefer Alt</w:t>
            </w:r>
            <w:r>
              <w:rPr>
                <w:rFonts w:eastAsiaTheme="minorEastAsia"/>
                <w:sz w:val="18"/>
                <w:szCs w:val="18"/>
                <w:lang w:eastAsia="zh-CN"/>
              </w:rPr>
              <w:t>-1</w:t>
            </w:r>
            <w:r w:rsidRPr="00143C90">
              <w:rPr>
                <w:rFonts w:eastAsiaTheme="minorEastAsia"/>
                <w:sz w:val="18"/>
                <w:szCs w:val="18"/>
                <w:lang w:eastAsia="zh-CN"/>
              </w:rPr>
              <w:t xml:space="preserve">. In addition to </w:t>
            </w:r>
            <w:r>
              <w:rPr>
                <w:rFonts w:eastAsiaTheme="minorEastAsia"/>
                <w:sz w:val="18"/>
                <w:szCs w:val="18"/>
                <w:lang w:eastAsia="zh-CN"/>
              </w:rPr>
              <w:t>differential reporting</w:t>
            </w:r>
            <w:r w:rsidRPr="00143C90">
              <w:rPr>
                <w:rFonts w:eastAsiaTheme="minorEastAsia"/>
                <w:sz w:val="18"/>
                <w:szCs w:val="18"/>
                <w:lang w:eastAsia="zh-CN"/>
              </w:rPr>
              <w:t>, to further reduce UCI payload size, we think the reported beam information could be divided into two parts, like CSI,  with part 1 only reporting a subset of the reported beam information and indicating whether there is the second subset of beam information that needs to report in part 2.</w:t>
            </w:r>
          </w:p>
        </w:tc>
      </w:tr>
      <w:tr w:rsidR="009074A6" w14:paraId="4C440457" w14:textId="77777777" w:rsidTr="00556037">
        <w:tc>
          <w:tcPr>
            <w:tcW w:w="1494" w:type="dxa"/>
          </w:tcPr>
          <w:p w14:paraId="7BF54467" w14:textId="2C6FC61C"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70FE9C0"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I</w:t>
            </w:r>
            <w:r>
              <w:rPr>
                <w:rFonts w:eastAsia="Malgun Gothic" w:hint="eastAsia"/>
                <w:sz w:val="18"/>
                <w:szCs w:val="18"/>
                <w:lang w:eastAsia="ko-KR"/>
              </w:rPr>
              <w:t xml:space="preserve"> </w:t>
            </w:r>
            <w:r>
              <w:rPr>
                <w:rFonts w:eastAsia="Malgun Gothic"/>
                <w:sz w:val="18"/>
                <w:szCs w:val="18"/>
                <w:lang w:eastAsia="ko-KR"/>
              </w:rPr>
              <w:t xml:space="preserve">think one alternative is missed in Table 1, that 7 bit RSRP for the each CMR in first(best) group and 4 bit differential RSRP value for the rest of CMRs. Each differential value of CMR within a CMR resource set can be calculated from the best CMR within the CMR resource set(=differential value of CMR of a TRP can be derivated from best CMR of that TRP). </w:t>
            </w:r>
          </w:p>
          <w:p w14:paraId="0B4E0C8C" w14:textId="2A743E93"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This method has several benefits, 1) the additional indication for the position of best CMR is not needed, 2) differential value can be expressed by 4 bit bitwidth with sufficient value range, since differential value is calculated within a TRP. Meanwhile, in case of Alt 1-1, 4 bit bitwidth for differential value would not be enough for express RSRP of worst CMR in worst TRP. This is because, for some cases including single/multiple Rx panel reception, RSRP difference between two TRP can be extremely large. Based on the SLS simulation in our companion contribution(</w:t>
            </w:r>
            <w:r w:rsidRPr="00E56869">
              <w:rPr>
                <w:rFonts w:eastAsia="Malgun Gothic"/>
                <w:sz w:val="18"/>
                <w:szCs w:val="18"/>
                <w:lang w:eastAsia="ko-KR"/>
              </w:rPr>
              <w:t>R1-2107821</w:t>
            </w:r>
            <w:r>
              <w:rPr>
                <w:rFonts w:eastAsia="Malgun Gothic"/>
                <w:sz w:val="18"/>
                <w:szCs w:val="18"/>
                <w:lang w:eastAsia="ko-KR"/>
              </w:rPr>
              <w:t xml:space="preserve">), RSRP difference between 2 TRP on a multi-Rx panel UE can be more than 30 dB in worst case, which cannot be </w:t>
            </w:r>
            <w:r w:rsidR="002A2D8E">
              <w:rPr>
                <w:rFonts w:eastAsia="Malgun Gothic"/>
                <w:sz w:val="18"/>
                <w:szCs w:val="18"/>
                <w:lang w:eastAsia="ko-KR"/>
              </w:rPr>
              <w:pgNum/>
              <w:t>xpressed</w:t>
            </w:r>
            <w:r>
              <w:rPr>
                <w:rFonts w:eastAsia="Malgun Gothic"/>
                <w:sz w:val="18"/>
                <w:szCs w:val="18"/>
                <w:lang w:eastAsia="ko-KR"/>
              </w:rPr>
              <w:t xml:space="preserve"> by 4 bit differential RSRP value with 2 dB step size. This can be a critical problem when multiple beam groups are reported in option 2.</w:t>
            </w:r>
          </w:p>
        </w:tc>
      </w:tr>
      <w:tr w:rsidR="00461AB2" w14:paraId="1F2FABD2" w14:textId="77777777" w:rsidTr="00556037">
        <w:tc>
          <w:tcPr>
            <w:tcW w:w="1494" w:type="dxa"/>
          </w:tcPr>
          <w:p w14:paraId="262CAAB3" w14:textId="2343286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2711AE1" w14:textId="77777777" w:rsidR="00461AB2" w:rsidRDefault="00461AB2" w:rsidP="00461AB2">
            <w:pPr>
              <w:snapToGrid w:val="0"/>
              <w:spacing w:line="264" w:lineRule="auto"/>
              <w:rPr>
                <w:rFonts w:eastAsiaTheme="minorEastAsia"/>
                <w:sz w:val="18"/>
                <w:szCs w:val="18"/>
                <w:lang w:eastAsia="zh-CN"/>
              </w:rPr>
            </w:pPr>
            <w:r>
              <w:rPr>
                <w:rFonts w:eastAsiaTheme="minorEastAsia"/>
                <w:sz w:val="18"/>
                <w:szCs w:val="18"/>
                <w:lang w:eastAsia="zh-CN"/>
              </w:rPr>
              <w:t xml:space="preserve">As for Alt-1, it seems the global differential reporting across all beam group could save the most UL payload with lowest indication cost, i.e. 1 bit to locate the largest RSRP. </w:t>
            </w:r>
          </w:p>
          <w:p w14:paraId="11423EBB" w14:textId="77777777" w:rsidR="00461AB2" w:rsidRDefault="00461AB2" w:rsidP="00461AB2">
            <w:pPr>
              <w:snapToGrid w:val="0"/>
              <w:spacing w:line="264" w:lineRule="auto"/>
              <w:rPr>
                <w:ins w:id="121" w:author="Runhua Chen" w:date="2021-08-15T00:27:00Z"/>
                <w:rFonts w:eastAsiaTheme="minorEastAsia"/>
                <w:sz w:val="18"/>
                <w:szCs w:val="18"/>
                <w:lang w:eastAsia="zh-CN"/>
              </w:rPr>
            </w:pPr>
            <w:r>
              <w:rPr>
                <w:rFonts w:eastAsiaTheme="minorEastAsia"/>
                <w:sz w:val="18"/>
                <w:szCs w:val="18"/>
                <w:lang w:eastAsia="zh-CN"/>
              </w:rPr>
              <w:t xml:space="preserve">But our concern is the quantization loss. Taking SS-RSRP quantization as example, the strongest value is quantized ranging from </w:t>
            </w:r>
            <w:r w:rsidRPr="00B41616">
              <w:rPr>
                <w:rFonts w:eastAsiaTheme="minorEastAsia"/>
                <w:sz w:val="18"/>
                <w:szCs w:val="18"/>
                <w:lang w:eastAsia="zh-CN"/>
              </w:rPr>
              <w:t xml:space="preserve">-156dBm </w:t>
            </w:r>
            <w:r>
              <w:rPr>
                <w:rFonts w:eastAsiaTheme="minorEastAsia"/>
                <w:sz w:val="18"/>
                <w:szCs w:val="18"/>
                <w:lang w:eastAsia="zh-CN"/>
              </w:rPr>
              <w:t xml:space="preserve">to </w:t>
            </w:r>
            <w:r w:rsidRPr="00B41616">
              <w:rPr>
                <w:rFonts w:eastAsiaTheme="minorEastAsia"/>
                <w:sz w:val="18"/>
                <w:szCs w:val="18"/>
                <w:lang w:eastAsia="zh-CN"/>
              </w:rPr>
              <w:t>-31dBm</w:t>
            </w:r>
            <w:r>
              <w:rPr>
                <w:rFonts w:eastAsiaTheme="minorEastAsia"/>
                <w:sz w:val="18"/>
                <w:szCs w:val="18"/>
                <w:lang w:eastAsia="zh-CN"/>
              </w:rPr>
              <w:t>, and the differential value is only up to -30dB. So if the gap between the strongest RSRP from TRP1 and the strongest RSRP from TRP0 is larger than -30dB, then there would be large quantization loss for the CMRs from the 2</w:t>
            </w:r>
            <w:r w:rsidRPr="00B41616">
              <w:rPr>
                <w:rFonts w:eastAsiaTheme="minorEastAsia"/>
                <w:sz w:val="18"/>
                <w:szCs w:val="18"/>
                <w:vertAlign w:val="superscript"/>
                <w:lang w:eastAsia="zh-CN"/>
              </w:rPr>
              <w:t>nd</w:t>
            </w:r>
            <w:r>
              <w:rPr>
                <w:rFonts w:eastAsiaTheme="minorEastAsia"/>
                <w:sz w:val="18"/>
                <w:szCs w:val="18"/>
                <w:lang w:eastAsia="zh-CN"/>
              </w:rPr>
              <w:t xml:space="preserve"> TRP. Therefore, we think differential reporting with each CMR set (added as Alt-4) can be considered as well. </w:t>
            </w:r>
          </w:p>
          <w:p w14:paraId="356D50F2" w14:textId="77777777" w:rsidR="0098189C" w:rsidRDefault="0098189C" w:rsidP="00461AB2">
            <w:pPr>
              <w:snapToGrid w:val="0"/>
              <w:spacing w:line="264" w:lineRule="auto"/>
              <w:rPr>
                <w:ins w:id="122" w:author="Runhua Chen" w:date="2021-08-15T00:27:00Z"/>
                <w:rFonts w:eastAsiaTheme="minorEastAsia"/>
                <w:sz w:val="18"/>
                <w:szCs w:val="18"/>
                <w:lang w:eastAsia="zh-CN"/>
              </w:rPr>
            </w:pPr>
          </w:p>
          <w:p w14:paraId="1A9D4A14" w14:textId="458B0D83" w:rsidR="0098189C" w:rsidRDefault="0098189C" w:rsidP="00461AB2">
            <w:pPr>
              <w:snapToGrid w:val="0"/>
              <w:spacing w:line="264" w:lineRule="auto"/>
              <w:rPr>
                <w:rFonts w:eastAsia="Malgun Gothic"/>
                <w:sz w:val="18"/>
                <w:szCs w:val="18"/>
                <w:lang w:eastAsia="ko-KR"/>
              </w:rPr>
            </w:pPr>
            <w:ins w:id="123" w:author="Runhua Chen" w:date="2021-08-15T00:27:00Z">
              <w:r>
                <w:rPr>
                  <w:rFonts w:eastAsiaTheme="minorEastAsia"/>
                  <w:sz w:val="18"/>
                  <w:szCs w:val="18"/>
                  <w:lang w:eastAsia="zh-CN"/>
                </w:rPr>
                <w:t>[mod]: added as an option</w:t>
              </w:r>
            </w:ins>
          </w:p>
        </w:tc>
      </w:tr>
      <w:tr w:rsidR="00C42272" w14:paraId="26279587" w14:textId="77777777" w:rsidTr="00556037">
        <w:tc>
          <w:tcPr>
            <w:tcW w:w="1494" w:type="dxa"/>
          </w:tcPr>
          <w:p w14:paraId="422089CF" w14:textId="1E27BD1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58EA92B" w14:textId="77777777"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proposal. In detail, we prefer Alt1-1, where only 1 additional bit is needed for the 1</w:t>
            </w:r>
            <w:r w:rsidRPr="002A2D8E">
              <w:rPr>
                <w:rFonts w:eastAsiaTheme="minorEastAsia"/>
                <w:sz w:val="18"/>
                <w:szCs w:val="18"/>
                <w:vertAlign w:val="superscript"/>
                <w:lang w:eastAsia="zh-CN"/>
              </w:rPr>
              <w:t>st</w:t>
            </w:r>
            <w:r>
              <w:rPr>
                <w:rFonts w:eastAsiaTheme="minorEastAsia"/>
                <w:sz w:val="18"/>
                <w:szCs w:val="18"/>
                <w:lang w:eastAsia="zh-CN"/>
              </w:rPr>
              <w:t xml:space="preserve"> beam group in the CSI-report (contains the beam with the largest RSRP) to indicate the 1</w:t>
            </w:r>
            <w:r w:rsidRPr="002A2D8E">
              <w:rPr>
                <w:rFonts w:eastAsiaTheme="minorEastAsia"/>
                <w:sz w:val="18"/>
                <w:szCs w:val="18"/>
                <w:vertAlign w:val="superscript"/>
                <w:lang w:eastAsia="zh-CN"/>
              </w:rPr>
              <w:t>st</w:t>
            </w:r>
            <w:r>
              <w:rPr>
                <w:rFonts w:eastAsiaTheme="minorEastAsia"/>
                <w:sz w:val="18"/>
                <w:szCs w:val="18"/>
                <w:lang w:eastAsia="zh-CN"/>
              </w:rPr>
              <w:t xml:space="preserve"> SSBRI/CRI in the CSI-report correspond to the 1</w:t>
            </w:r>
            <w:r w:rsidRPr="002A2D8E">
              <w:rPr>
                <w:rFonts w:eastAsiaTheme="minorEastAsia"/>
                <w:sz w:val="18"/>
                <w:szCs w:val="18"/>
                <w:vertAlign w:val="superscript"/>
                <w:lang w:eastAsia="zh-CN"/>
              </w:rPr>
              <w:t>st</w:t>
            </w:r>
            <w:r>
              <w:rPr>
                <w:rFonts w:eastAsiaTheme="minorEastAsia"/>
                <w:sz w:val="18"/>
                <w:szCs w:val="18"/>
                <w:lang w:eastAsia="zh-CN"/>
              </w:rPr>
              <w:t xml:space="preserve"> CMR set or </w:t>
            </w:r>
            <w:r w:rsidRPr="00951A99">
              <w:rPr>
                <w:rFonts w:eastAsiaTheme="minorEastAsia"/>
                <w:sz w:val="18"/>
                <w:szCs w:val="18"/>
                <w:lang w:eastAsia="zh-CN"/>
              </w:rPr>
              <w:t>2</w:t>
            </w:r>
            <w:r w:rsidRPr="002A2D8E">
              <w:rPr>
                <w:rFonts w:eastAsiaTheme="minorEastAsia"/>
                <w:sz w:val="18"/>
                <w:szCs w:val="18"/>
                <w:vertAlign w:val="superscript"/>
                <w:lang w:eastAsia="zh-CN"/>
              </w:rPr>
              <w:t>nd</w:t>
            </w:r>
            <w:r w:rsidRPr="00951A99">
              <w:rPr>
                <w:rFonts w:eastAsiaTheme="minorEastAsia"/>
                <w:sz w:val="18"/>
                <w:szCs w:val="18"/>
                <w:lang w:eastAsia="zh-CN"/>
              </w:rPr>
              <w:t xml:space="preserve"> CMR set </w:t>
            </w:r>
            <w:r>
              <w:rPr>
                <w:rFonts w:eastAsiaTheme="minorEastAsia"/>
                <w:sz w:val="18"/>
                <w:szCs w:val="18"/>
                <w:lang w:eastAsia="zh-CN"/>
              </w:rPr>
              <w:t xml:space="preserve">in </w:t>
            </w:r>
            <w:r w:rsidRPr="00951A99">
              <w:rPr>
                <w:rFonts w:eastAsiaTheme="minorEastAsia"/>
                <w:sz w:val="18"/>
                <w:szCs w:val="18"/>
                <w:lang w:eastAsia="zh-CN"/>
              </w:rPr>
              <w:t>resource setting</w:t>
            </w:r>
            <w:r>
              <w:rPr>
                <w:rFonts w:eastAsiaTheme="minorEastAsia"/>
                <w:sz w:val="18"/>
                <w:szCs w:val="18"/>
                <w:lang w:eastAsia="zh-CN"/>
              </w:rPr>
              <w:t>.</w:t>
            </w:r>
          </w:p>
          <w:p w14:paraId="7CFCDA31" w14:textId="77777777" w:rsidR="00C42272" w:rsidRDefault="00C42272" w:rsidP="00C42272">
            <w:pPr>
              <w:snapToGrid w:val="0"/>
              <w:spacing w:line="264" w:lineRule="auto"/>
              <w:jc w:val="both"/>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4105B7" w14:paraId="6BC09CB2" w14:textId="77777777" w:rsidTr="005E274D">
              <w:tc>
                <w:tcPr>
                  <w:tcW w:w="7602" w:type="dxa"/>
                </w:tcPr>
                <w:p w14:paraId="0B4B8882" w14:textId="77777777" w:rsidR="00C42272" w:rsidRPr="004105B7" w:rsidRDefault="00C42272" w:rsidP="00C42272">
                  <w:pPr>
                    <w:snapToGrid w:val="0"/>
                    <w:spacing w:line="264" w:lineRule="auto"/>
                    <w:rPr>
                      <w:rFonts w:eastAsiaTheme="minorEastAsia"/>
                      <w:sz w:val="16"/>
                      <w:szCs w:val="16"/>
                      <w:lang w:val="x-none" w:eastAsia="zh-CN"/>
                    </w:rPr>
                  </w:pPr>
                  <w:r w:rsidRPr="00073632">
                    <w:rPr>
                      <w:rFonts w:eastAsiaTheme="minorEastAsia"/>
                      <w:sz w:val="16"/>
                      <w:szCs w:val="16"/>
                      <w:highlight w:val="yellow"/>
                      <w:lang w:val="x-none" w:eastAsia="zh-CN"/>
                    </w:rPr>
                    <w:t>SSBRI/CRI with the largest RSRP in the CSI-report</w:t>
                  </w:r>
                  <w:r w:rsidRPr="00951A99">
                    <w:rPr>
                      <w:rFonts w:eastAsiaTheme="minorEastAsia"/>
                      <w:sz w:val="16"/>
                      <w:szCs w:val="16"/>
                      <w:highlight w:val="yellow"/>
                      <w:lang w:val="x-none" w:eastAsia="zh-CN"/>
                    </w:rPr>
                    <w:t xml:space="preserve"> corresponds to CMR set #x in beam group 1</w:t>
                  </w:r>
                </w:p>
              </w:tc>
            </w:tr>
            <w:tr w:rsidR="00C42272" w:rsidRPr="004105B7" w14:paraId="099ADB9C" w14:textId="77777777" w:rsidTr="005E274D">
              <w:tc>
                <w:tcPr>
                  <w:tcW w:w="7602" w:type="dxa"/>
                </w:tcPr>
                <w:p w14:paraId="57483EB7"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w:t>
                  </w:r>
                  <w:r w:rsidRPr="004105B7">
                    <w:rPr>
                      <w:rFonts w:eastAsiaTheme="minorEastAsia"/>
                      <w:sz w:val="16"/>
                      <w:szCs w:val="16"/>
                      <w:lang w:val="x-none" w:eastAsia="zh-CN"/>
                    </w:rPr>
                    <w:t>CMR set</w:t>
                  </w:r>
                  <w:r>
                    <w:rPr>
                      <w:rFonts w:eastAsiaTheme="minorEastAsia"/>
                      <w:sz w:val="16"/>
                      <w:szCs w:val="16"/>
                      <w:lang w:val="x-none" w:eastAsia="zh-CN"/>
                    </w:rPr>
                    <w:t xml:space="preserve"> #y</w:t>
                  </w:r>
                  <w:r w:rsidRPr="004105B7">
                    <w:rPr>
                      <w:rFonts w:eastAsiaTheme="minorEastAsia"/>
                      <w:sz w:val="16"/>
                      <w:szCs w:val="16"/>
                      <w:lang w:val="x-none" w:eastAsia="zh-CN"/>
                    </w:rPr>
                    <w:t xml:space="preserve"> </w:t>
                  </w:r>
                  <w:r>
                    <w:rPr>
                      <w:rFonts w:eastAsiaTheme="minorEastAsia"/>
                      <w:sz w:val="16"/>
                      <w:szCs w:val="16"/>
                      <w:lang w:val="x-none" w:eastAsia="zh-CN"/>
                    </w:rPr>
                    <w:t>in beam group 1</w:t>
                  </w:r>
                </w:p>
              </w:tc>
            </w:tr>
            <w:tr w:rsidR="00C42272" w:rsidRPr="004105B7" w14:paraId="1481E4F4" w14:textId="77777777" w:rsidTr="005E274D">
              <w:tc>
                <w:tcPr>
                  <w:tcW w:w="7602" w:type="dxa"/>
                </w:tcPr>
                <w:p w14:paraId="14E79D15"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2</w:t>
                  </w:r>
                </w:p>
              </w:tc>
            </w:tr>
            <w:tr w:rsidR="00C42272" w:rsidRPr="004105B7" w14:paraId="6B55BAEA" w14:textId="77777777" w:rsidTr="005E274D">
              <w:tc>
                <w:tcPr>
                  <w:tcW w:w="7602" w:type="dxa"/>
                </w:tcPr>
                <w:p w14:paraId="56393291" w14:textId="77777777" w:rsidR="00C42272" w:rsidRPr="004105B7" w:rsidRDefault="00C42272" w:rsidP="00C42272">
                  <w:pPr>
                    <w:snapToGrid w:val="0"/>
                    <w:spacing w:line="264" w:lineRule="auto"/>
                    <w:rPr>
                      <w:rFonts w:eastAsiaTheme="minorEastAsia"/>
                      <w:sz w:val="16"/>
                      <w:szCs w:val="16"/>
                      <w:lang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2</w:t>
                  </w:r>
                </w:p>
              </w:tc>
            </w:tr>
            <w:tr w:rsidR="00C42272" w:rsidRPr="004105B7" w14:paraId="7516BBE9" w14:textId="77777777" w:rsidTr="005E274D">
              <w:tc>
                <w:tcPr>
                  <w:tcW w:w="7602" w:type="dxa"/>
                </w:tcPr>
                <w:p w14:paraId="52F0A5D5"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3</w:t>
                  </w:r>
                </w:p>
              </w:tc>
            </w:tr>
            <w:tr w:rsidR="00C42272" w:rsidRPr="004105B7" w14:paraId="51E066AF" w14:textId="77777777" w:rsidTr="005E274D">
              <w:tc>
                <w:tcPr>
                  <w:tcW w:w="7602" w:type="dxa"/>
                </w:tcPr>
                <w:p w14:paraId="0433CA31"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3</w:t>
                  </w:r>
                </w:p>
              </w:tc>
            </w:tr>
            <w:tr w:rsidR="00C42272" w:rsidRPr="004105B7" w14:paraId="527C5E3E" w14:textId="77777777" w:rsidTr="005E274D">
              <w:tc>
                <w:tcPr>
                  <w:tcW w:w="7602" w:type="dxa"/>
                </w:tcPr>
                <w:p w14:paraId="28D019D9"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lastRenderedPageBreak/>
                    <w:t>SSBRI/CRI corresponds to</w:t>
                  </w:r>
                  <w:r>
                    <w:rPr>
                      <w:rFonts w:eastAsiaTheme="minorEastAsia"/>
                      <w:sz w:val="16"/>
                      <w:szCs w:val="16"/>
                      <w:lang w:val="x-none" w:eastAsia="zh-CN"/>
                    </w:rPr>
                    <w:t xml:space="preserve"> the 1st</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smaller set ID</w:t>
                  </w:r>
                  <w:r>
                    <w:rPr>
                      <w:rFonts w:eastAsiaTheme="minorEastAsia"/>
                      <w:sz w:val="16"/>
                      <w:szCs w:val="16"/>
                      <w:lang w:val="x-none" w:eastAsia="zh-CN"/>
                    </w:rPr>
                    <w:t>)</w:t>
                  </w:r>
                  <w:r w:rsidRPr="004105B7">
                    <w:rPr>
                      <w:rFonts w:eastAsiaTheme="minorEastAsia"/>
                      <w:sz w:val="16"/>
                      <w:szCs w:val="16"/>
                      <w:lang w:val="x-none" w:eastAsia="zh-CN"/>
                    </w:rPr>
                    <w:t xml:space="preserve"> </w:t>
                  </w:r>
                  <w:r>
                    <w:rPr>
                      <w:rFonts w:eastAsiaTheme="minorEastAsia"/>
                      <w:sz w:val="16"/>
                      <w:szCs w:val="16"/>
                      <w:lang w:val="x-none" w:eastAsia="zh-CN"/>
                    </w:rPr>
                    <w:t>in beam group 4</w:t>
                  </w:r>
                </w:p>
              </w:tc>
            </w:tr>
            <w:tr w:rsidR="00C42272" w:rsidRPr="004105B7" w14:paraId="719B0E30" w14:textId="77777777" w:rsidTr="005E274D">
              <w:tc>
                <w:tcPr>
                  <w:tcW w:w="7602" w:type="dxa"/>
                </w:tcPr>
                <w:p w14:paraId="08384426" w14:textId="77777777" w:rsidR="00C42272" w:rsidRPr="004105B7" w:rsidRDefault="00C42272" w:rsidP="00C42272">
                  <w:pPr>
                    <w:snapToGrid w:val="0"/>
                    <w:spacing w:line="264" w:lineRule="auto"/>
                    <w:rPr>
                      <w:rFonts w:eastAsiaTheme="minorEastAsia"/>
                      <w:sz w:val="16"/>
                      <w:szCs w:val="16"/>
                      <w:lang w:val="x-none" w:eastAsia="zh-CN"/>
                    </w:rPr>
                  </w:pPr>
                  <w:r w:rsidRPr="004105B7">
                    <w:rPr>
                      <w:rFonts w:eastAsiaTheme="minorEastAsia"/>
                      <w:sz w:val="16"/>
                      <w:szCs w:val="16"/>
                      <w:lang w:val="x-none" w:eastAsia="zh-CN"/>
                    </w:rPr>
                    <w:t>SSBRI/CRI corresponds to</w:t>
                  </w:r>
                  <w:r>
                    <w:rPr>
                      <w:rFonts w:eastAsiaTheme="minorEastAsia"/>
                      <w:sz w:val="16"/>
                      <w:szCs w:val="16"/>
                      <w:lang w:val="x-none" w:eastAsia="zh-CN"/>
                    </w:rPr>
                    <w:t xml:space="preserve"> the 2nd</w:t>
                  </w:r>
                  <w:r w:rsidRPr="004105B7">
                    <w:rPr>
                      <w:rFonts w:eastAsiaTheme="minorEastAsia"/>
                      <w:sz w:val="16"/>
                      <w:szCs w:val="16"/>
                      <w:lang w:val="x-none" w:eastAsia="zh-CN"/>
                    </w:rPr>
                    <w:t xml:space="preserve"> CMR set</w:t>
                  </w:r>
                  <w:r>
                    <w:rPr>
                      <w:rFonts w:eastAsiaTheme="minorEastAsia"/>
                      <w:sz w:val="16"/>
                      <w:szCs w:val="16"/>
                      <w:lang w:val="x-none" w:eastAsia="zh-CN"/>
                    </w:rPr>
                    <w:t xml:space="preserve"> </w:t>
                  </w:r>
                  <w:r>
                    <w:rPr>
                      <w:color w:val="000000" w:themeColor="text1"/>
                      <w:sz w:val="16"/>
                      <w:szCs w:val="16"/>
                    </w:rPr>
                    <w:t>in resource setting</w:t>
                  </w:r>
                  <w:r>
                    <w:rPr>
                      <w:rFonts w:eastAsiaTheme="minorEastAsia"/>
                      <w:sz w:val="16"/>
                      <w:szCs w:val="16"/>
                      <w:lang w:val="x-none" w:eastAsia="zh-CN"/>
                    </w:rPr>
                    <w:t xml:space="preserve"> (or </w:t>
                  </w:r>
                  <w:r>
                    <w:rPr>
                      <w:color w:val="000000" w:themeColor="text1"/>
                      <w:sz w:val="16"/>
                      <w:szCs w:val="16"/>
                    </w:rPr>
                    <w:t>CMR set with larger set ID</w:t>
                  </w:r>
                  <w:r>
                    <w:rPr>
                      <w:rFonts w:eastAsiaTheme="minorEastAsia"/>
                      <w:sz w:val="16"/>
                      <w:szCs w:val="16"/>
                      <w:lang w:val="x-none" w:eastAsia="zh-CN"/>
                    </w:rPr>
                    <w:t>) in beam group 4</w:t>
                  </w:r>
                </w:p>
              </w:tc>
            </w:tr>
          </w:tbl>
          <w:p w14:paraId="7553AD2D" w14:textId="77777777" w:rsidR="00C42272" w:rsidRDefault="00C42272" w:rsidP="00C42272">
            <w:pPr>
              <w:snapToGrid w:val="0"/>
              <w:spacing w:line="264" w:lineRule="auto"/>
              <w:rPr>
                <w:rFonts w:eastAsiaTheme="minorEastAsia"/>
                <w:sz w:val="18"/>
                <w:szCs w:val="18"/>
                <w:lang w:eastAsia="zh-CN"/>
              </w:rPr>
            </w:pPr>
          </w:p>
        </w:tc>
      </w:tr>
      <w:tr w:rsidR="00C00522" w14:paraId="441C37AB" w14:textId="77777777" w:rsidTr="00556037">
        <w:tc>
          <w:tcPr>
            <w:tcW w:w="1494" w:type="dxa"/>
          </w:tcPr>
          <w:p w14:paraId="5FFDFB39" w14:textId="5D0A2C2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2D9B9126" w14:textId="6A4B9E1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Firstly, we can support the introduction of differential RSRP reporting. But, we have the similar concerns as LGE/Sony if going with Alt-1. Alternatively, we can consider that within a group to be reported, we can have an absolute RSRP +  a differential RSRP.</w:t>
            </w:r>
          </w:p>
        </w:tc>
      </w:tr>
      <w:tr w:rsidR="00E009FE" w14:paraId="315368C5" w14:textId="77777777" w:rsidTr="00556037">
        <w:tc>
          <w:tcPr>
            <w:tcW w:w="1494" w:type="dxa"/>
          </w:tcPr>
          <w:p w14:paraId="1E5DDEA0" w14:textId="415B8186"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2325E2C" w14:textId="6E84C29A"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in principle, however we may need to first close issue 1.3. </w:t>
            </w:r>
          </w:p>
        </w:tc>
      </w:tr>
      <w:tr w:rsidR="00E009FE" w14:paraId="14CC561A" w14:textId="77777777" w:rsidTr="00556037">
        <w:tc>
          <w:tcPr>
            <w:tcW w:w="1494" w:type="dxa"/>
          </w:tcPr>
          <w:p w14:paraId="0B204B63" w14:textId="762A6E60"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0F8D33A" w14:textId="54D9506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differential RSRP reporting in reducing UCI payload in principle. As mentioned by vivo, the Rel.15 based two-part CSI/UCI design could be a further UCI payload reduction strategy. Part 1 indicates whether part 2 is absent or not.</w:t>
            </w:r>
          </w:p>
        </w:tc>
      </w:tr>
      <w:tr w:rsidR="00E009FE" w14:paraId="4C37FCB4" w14:textId="77777777" w:rsidTr="00556037">
        <w:tc>
          <w:tcPr>
            <w:tcW w:w="1494" w:type="dxa"/>
          </w:tcPr>
          <w:p w14:paraId="53E65F48" w14:textId="1AE65471" w:rsidR="00E009FE" w:rsidRDefault="00E009FE"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A93BED2" w14:textId="077BAFCB"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Please see offline proposal.  Samsung/vivo’s alternative is added as FFS. </w:t>
            </w:r>
          </w:p>
          <w:p w14:paraId="47E235D5" w14:textId="610C4612" w:rsidR="00E009FE" w:rsidRDefault="00E009FE"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LGE: could you please provide a draft wording for your option? </w:t>
            </w:r>
          </w:p>
        </w:tc>
      </w:tr>
      <w:tr w:rsidR="0070540E" w14:paraId="41802067" w14:textId="77777777" w:rsidTr="0070540E">
        <w:trPr>
          <w:trHeight w:val="603"/>
        </w:trPr>
        <w:tc>
          <w:tcPr>
            <w:tcW w:w="1494" w:type="dxa"/>
          </w:tcPr>
          <w:p w14:paraId="39085851" w14:textId="77777777" w:rsidR="0070540E" w:rsidRDefault="0070540E" w:rsidP="00B37D89">
            <w:pPr>
              <w:snapToGrid w:val="0"/>
              <w:spacing w:line="264" w:lineRule="auto"/>
              <w:rPr>
                <w:rFonts w:eastAsia="Malgun Gothic"/>
                <w:sz w:val="18"/>
                <w:szCs w:val="18"/>
                <w:lang w:eastAsia="ko-KR"/>
              </w:rPr>
            </w:pPr>
            <w:r>
              <w:rPr>
                <w:rFonts w:eastAsiaTheme="minorEastAsia" w:hint="eastAsia"/>
                <w:sz w:val="18"/>
                <w:szCs w:val="18"/>
                <w:lang w:eastAsia="zh-CN"/>
              </w:rPr>
              <w:t>H</w:t>
            </w:r>
            <w:r>
              <w:rPr>
                <w:rFonts w:eastAsiaTheme="minorEastAsia"/>
                <w:sz w:val="18"/>
                <w:szCs w:val="18"/>
                <w:lang w:eastAsia="zh-CN"/>
              </w:rPr>
              <w:t>uawei, HiSilicon</w:t>
            </w:r>
          </w:p>
        </w:tc>
        <w:tc>
          <w:tcPr>
            <w:tcW w:w="8144" w:type="dxa"/>
          </w:tcPr>
          <w:p w14:paraId="1030F6FE" w14:textId="24150B03" w:rsidR="0070540E" w:rsidRDefault="0070540E" w:rsidP="0070540E">
            <w:pPr>
              <w:snapToGrid w:val="0"/>
              <w:spacing w:line="264" w:lineRule="auto"/>
              <w:jc w:val="both"/>
              <w:rPr>
                <w:rFonts w:eastAsia="Malgun Gothic"/>
                <w:sz w:val="18"/>
                <w:szCs w:val="18"/>
                <w:lang w:eastAsia="ko-KR"/>
              </w:rPr>
            </w:pPr>
            <w:r>
              <w:rPr>
                <w:rFonts w:eastAsia="Malgun Gothic"/>
                <w:sz w:val="18"/>
                <w:szCs w:val="18"/>
                <w:lang w:eastAsia="ko-KR"/>
              </w:rPr>
              <w:t xml:space="preserve">Support the latest offline proposal, and we suggest considering down-selection in this meeting. </w:t>
            </w:r>
          </w:p>
        </w:tc>
      </w:tr>
      <w:tr w:rsidR="00EB015F" w14:paraId="5A1F305A" w14:textId="77777777" w:rsidTr="0070540E">
        <w:trPr>
          <w:trHeight w:val="603"/>
        </w:trPr>
        <w:tc>
          <w:tcPr>
            <w:tcW w:w="1494" w:type="dxa"/>
          </w:tcPr>
          <w:p w14:paraId="4250C05D" w14:textId="617E3320"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EF07758" w14:textId="5978F96B" w:rsidR="00EB015F" w:rsidRDefault="00EB015F" w:rsidP="00EB015F">
            <w:pPr>
              <w:snapToGrid w:val="0"/>
              <w:spacing w:line="264" w:lineRule="auto"/>
              <w:jc w:val="both"/>
              <w:rPr>
                <w:rFonts w:eastAsia="Malgun Gothic"/>
                <w:sz w:val="18"/>
                <w:szCs w:val="18"/>
                <w:lang w:eastAsia="ko-KR"/>
              </w:rPr>
            </w:pPr>
            <w:r>
              <w:rPr>
                <w:rFonts w:eastAsiaTheme="minorEastAsia"/>
                <w:sz w:val="18"/>
                <w:szCs w:val="18"/>
                <w:lang w:eastAsia="zh-CN"/>
              </w:rPr>
              <w:t>Ok with the proposal and We support Alt1</w:t>
            </w:r>
          </w:p>
        </w:tc>
      </w:tr>
      <w:tr w:rsidR="00213A5E" w14:paraId="13DEF48B" w14:textId="77777777" w:rsidTr="0070540E">
        <w:trPr>
          <w:trHeight w:val="603"/>
        </w:trPr>
        <w:tc>
          <w:tcPr>
            <w:tcW w:w="1494" w:type="dxa"/>
          </w:tcPr>
          <w:p w14:paraId="6269D007" w14:textId="7426EE86" w:rsidR="00213A5E" w:rsidRDefault="00213A5E" w:rsidP="00213A5E">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105E7C9B" w14:textId="14998245" w:rsidR="00213A5E" w:rsidRDefault="00213A5E" w:rsidP="00213A5E">
            <w:pPr>
              <w:snapToGrid w:val="0"/>
              <w:spacing w:line="264" w:lineRule="auto"/>
              <w:jc w:val="both"/>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differential RSRP reporting for UCI reduction, and prefere Alt 1-1 with the first SSBRI/CRI is the one with the largest RSRP.</w:t>
            </w:r>
          </w:p>
        </w:tc>
      </w:tr>
      <w:tr w:rsidR="00745291" w14:paraId="1EC211F6" w14:textId="77777777" w:rsidTr="0070540E">
        <w:trPr>
          <w:trHeight w:val="603"/>
        </w:trPr>
        <w:tc>
          <w:tcPr>
            <w:tcW w:w="1494" w:type="dxa"/>
          </w:tcPr>
          <w:p w14:paraId="0DAFFF80" w14:textId="781C6AE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753D8491" w14:textId="77777777"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1. (Alt 1-1 looks fine). We don’t think this should be postpone. We prefer first check the temperature. Alt 1-1 and Alt 1-2 are mostly equivalent, no critical difference, and other alternatives have clear drawbacks. </w:t>
            </w:r>
          </w:p>
          <w:p w14:paraId="33E9788A" w14:textId="5413A37D"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FS part can be discussed separately together with issue 2.1. </w:t>
            </w:r>
          </w:p>
        </w:tc>
      </w:tr>
      <w:tr w:rsidR="00BF463F" w14:paraId="1B9B03CE" w14:textId="77777777" w:rsidTr="0070540E">
        <w:trPr>
          <w:trHeight w:val="603"/>
        </w:trPr>
        <w:tc>
          <w:tcPr>
            <w:tcW w:w="1494" w:type="dxa"/>
          </w:tcPr>
          <w:p w14:paraId="343B3E22" w14:textId="24EDA651"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FCB76D7" w14:textId="4AC98DCC"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Prefer to conclude this first and support Alt1.</w:t>
            </w:r>
          </w:p>
        </w:tc>
      </w:tr>
      <w:tr w:rsidR="007D14BB" w14:paraId="2EBEC2AC" w14:textId="77777777" w:rsidTr="0070540E">
        <w:trPr>
          <w:trHeight w:val="603"/>
        </w:trPr>
        <w:tc>
          <w:tcPr>
            <w:tcW w:w="1494" w:type="dxa"/>
          </w:tcPr>
          <w:p w14:paraId="7C031D9D" w14:textId="0C45527D"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E93FF88" w14:textId="5A7A4D6A" w:rsidR="007D14BB" w:rsidRDefault="007D14BB" w:rsidP="007D14BB">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OK with the latest offline proposal and we prefer </w:t>
            </w:r>
            <w:r w:rsidRPr="005D65EE">
              <w:rPr>
                <w:rFonts w:eastAsiaTheme="minorEastAsia"/>
                <w:sz w:val="18"/>
                <w:szCs w:val="18"/>
                <w:lang w:eastAsia="zh-CN"/>
              </w:rPr>
              <w:t>Alt-1.1</w:t>
            </w:r>
            <w:r>
              <w:rPr>
                <w:rFonts w:eastAsiaTheme="minorEastAsia"/>
                <w:sz w:val="18"/>
                <w:szCs w:val="18"/>
                <w:lang w:eastAsia="zh-CN"/>
              </w:rPr>
              <w:t>.</w:t>
            </w:r>
          </w:p>
        </w:tc>
      </w:tr>
      <w:tr w:rsidR="00B76462" w14:paraId="6088023E" w14:textId="77777777" w:rsidTr="0070540E">
        <w:trPr>
          <w:trHeight w:val="603"/>
        </w:trPr>
        <w:tc>
          <w:tcPr>
            <w:tcW w:w="1494" w:type="dxa"/>
          </w:tcPr>
          <w:p w14:paraId="4A64B563" w14:textId="3D215A13" w:rsidR="00B76462" w:rsidRDefault="00B76462"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48F8257" w14:textId="0F5A3210" w:rsidR="00B76462" w:rsidRDefault="00B76462" w:rsidP="007D14BB">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FL’s offline proposal, and we support Alt-1</w:t>
            </w:r>
          </w:p>
        </w:tc>
      </w:tr>
      <w:tr w:rsidR="00FE0B92" w14:paraId="2D91301F" w14:textId="77777777" w:rsidTr="0070540E">
        <w:trPr>
          <w:trHeight w:val="603"/>
        </w:trPr>
        <w:tc>
          <w:tcPr>
            <w:tcW w:w="1494" w:type="dxa"/>
          </w:tcPr>
          <w:p w14:paraId="4D9B72A0" w14:textId="32EC884E"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F8933B2" w14:textId="3735E896" w:rsidR="00FE0B92" w:rsidRPr="00B7646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s offline proposal. Then, considering that only three meetings are left, we prefer to do some down-selection this meeting.</w:t>
            </w:r>
          </w:p>
        </w:tc>
      </w:tr>
      <w:tr w:rsidR="00B36F5F" w14:paraId="50A3F40B" w14:textId="77777777" w:rsidTr="0070540E">
        <w:trPr>
          <w:trHeight w:val="603"/>
        </w:trPr>
        <w:tc>
          <w:tcPr>
            <w:tcW w:w="1494" w:type="dxa"/>
          </w:tcPr>
          <w:p w14:paraId="58482271" w14:textId="0F08168D" w:rsidR="00B36F5F" w:rsidRDefault="00B36F5F"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25E2450" w14:textId="20D13BB7" w:rsidR="00B36F5F" w:rsidRDefault="00B36F5F"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Support Alt-1.</w:t>
            </w:r>
          </w:p>
        </w:tc>
      </w:tr>
      <w:tr w:rsidR="009A1F78" w14:paraId="7BFA4554" w14:textId="77777777" w:rsidTr="0070540E">
        <w:trPr>
          <w:trHeight w:val="603"/>
        </w:trPr>
        <w:tc>
          <w:tcPr>
            <w:tcW w:w="1494" w:type="dxa"/>
          </w:tcPr>
          <w:p w14:paraId="20ECDCBF" w14:textId="2419461C" w:rsidR="009A1F78" w:rsidRDefault="009A1F78" w:rsidP="009A1F7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33BBFC2" w14:textId="77777777" w:rsidR="009A1F78" w:rsidRDefault="009A1F78" w:rsidP="009A1F78">
            <w:pPr>
              <w:snapToGrid w:val="0"/>
              <w:spacing w:line="264" w:lineRule="auto"/>
              <w:jc w:val="both"/>
              <w:rPr>
                <w:rFonts w:eastAsia="Malgun Gothic"/>
                <w:sz w:val="18"/>
                <w:szCs w:val="18"/>
                <w:lang w:eastAsia="ko-KR"/>
              </w:rPr>
            </w:pPr>
            <w:r>
              <w:rPr>
                <w:rFonts w:eastAsia="Malgun Gothic"/>
                <w:sz w:val="18"/>
                <w:szCs w:val="18"/>
                <w:lang w:eastAsia="ko-KR"/>
              </w:rPr>
              <w:t>@Runhua, O</w:t>
            </w:r>
            <w:r>
              <w:rPr>
                <w:rFonts w:eastAsia="Malgun Gothic" w:hint="eastAsia"/>
                <w:sz w:val="18"/>
                <w:szCs w:val="18"/>
                <w:lang w:eastAsia="ko-KR"/>
              </w:rPr>
              <w:t xml:space="preserve">ur </w:t>
            </w:r>
            <w:r>
              <w:rPr>
                <w:rFonts w:eastAsia="Malgun Gothic"/>
                <w:sz w:val="18"/>
                <w:szCs w:val="18"/>
                <w:lang w:eastAsia="ko-KR"/>
              </w:rPr>
              <w:t>proposal is well included in alt 4 as Sony added. And our view is added in the above table.</w:t>
            </w:r>
          </w:p>
          <w:p w14:paraId="0A6FBAC8" w14:textId="77777777" w:rsidR="009A1F78" w:rsidRDefault="009A1F78" w:rsidP="009A1F78">
            <w:pPr>
              <w:snapToGrid w:val="0"/>
              <w:spacing w:line="264" w:lineRule="auto"/>
              <w:jc w:val="both"/>
              <w:rPr>
                <w:rFonts w:eastAsia="Malgun Gothic"/>
                <w:sz w:val="18"/>
                <w:szCs w:val="18"/>
                <w:lang w:eastAsia="ko-KR"/>
              </w:rPr>
            </w:pPr>
          </w:p>
          <w:p w14:paraId="39DD5B09" w14:textId="2B114595" w:rsidR="009A1F78" w:rsidRDefault="009A1F78" w:rsidP="005E04CA">
            <w:pPr>
              <w:snapToGrid w:val="0"/>
              <w:spacing w:line="264" w:lineRule="auto"/>
              <w:jc w:val="both"/>
              <w:rPr>
                <w:rFonts w:eastAsiaTheme="minorEastAsia"/>
                <w:sz w:val="18"/>
                <w:szCs w:val="18"/>
                <w:lang w:eastAsia="zh-CN"/>
              </w:rPr>
            </w:pPr>
            <w:r>
              <w:rPr>
                <w:rFonts w:eastAsia="Malgun Gothic"/>
                <w:sz w:val="18"/>
                <w:szCs w:val="18"/>
                <w:lang w:eastAsia="ko-KR"/>
              </w:rPr>
              <w:t xml:space="preserve">Regarding Alt 1, </w:t>
            </w:r>
            <w:r>
              <w:rPr>
                <w:rFonts w:eastAsia="Malgun Gothic" w:hint="eastAsia"/>
                <w:sz w:val="18"/>
                <w:szCs w:val="18"/>
                <w:lang w:eastAsia="ko-KR"/>
              </w:rPr>
              <w:t>we</w:t>
            </w:r>
            <w:r>
              <w:rPr>
                <w:rFonts w:eastAsia="Malgun Gothic"/>
                <w:sz w:val="18"/>
                <w:szCs w:val="18"/>
                <w:lang w:eastAsia="ko-KR"/>
              </w:rPr>
              <w:t xml:space="preserve"> also</w:t>
            </w:r>
            <w:r>
              <w:rPr>
                <w:rFonts w:eastAsia="Malgun Gothic" w:hint="eastAsia"/>
                <w:sz w:val="18"/>
                <w:szCs w:val="18"/>
                <w:lang w:eastAsia="ko-KR"/>
              </w:rPr>
              <w:t xml:space="preserve"> have concern as raised by Sony, that </w:t>
            </w:r>
            <w:r>
              <w:rPr>
                <w:rFonts w:eastAsia="Malgun Gothic"/>
                <w:sz w:val="18"/>
                <w:szCs w:val="18"/>
                <w:lang w:eastAsia="ko-KR"/>
              </w:rPr>
              <w:t>differential value for CMR of second-best TRP would not be expressed by 4 bit bitwidth differential value, when RSRP difference between two TRP is more than 30 dB, as we mentioned above.</w:t>
            </w:r>
            <w:r w:rsidR="005E04CA">
              <w:rPr>
                <w:rFonts w:eastAsia="Malgun Gothic"/>
                <w:sz w:val="18"/>
                <w:szCs w:val="18"/>
                <w:lang w:eastAsia="ko-KR"/>
              </w:rPr>
              <w:t xml:space="preserve"> In our simulation results, </w:t>
            </w:r>
            <w:r>
              <w:rPr>
                <w:rFonts w:eastAsia="Malgun Gothic"/>
                <w:sz w:val="18"/>
                <w:szCs w:val="18"/>
                <w:lang w:eastAsia="ko-KR"/>
              </w:rPr>
              <w:t>RSRP difference between 2 TRP</w:t>
            </w:r>
            <w:r w:rsidR="005E04CA">
              <w:rPr>
                <w:rFonts w:eastAsia="Malgun Gothic"/>
                <w:sz w:val="18"/>
                <w:szCs w:val="18"/>
                <w:lang w:eastAsia="ko-KR"/>
              </w:rPr>
              <w:t xml:space="preserve"> </w:t>
            </w:r>
            <w:r w:rsidR="00033701">
              <w:rPr>
                <w:rFonts w:eastAsia="Malgun Gothic" w:hint="eastAsia"/>
                <w:sz w:val="18"/>
                <w:szCs w:val="18"/>
                <w:lang w:eastAsia="ko-KR"/>
              </w:rPr>
              <w:t xml:space="preserve">best </w:t>
            </w:r>
            <w:r w:rsidR="005E04CA">
              <w:rPr>
                <w:rFonts w:eastAsia="Malgun Gothic"/>
                <w:sz w:val="18"/>
                <w:szCs w:val="18"/>
                <w:lang w:eastAsia="ko-KR"/>
              </w:rPr>
              <w:t>beam-pair</w:t>
            </w:r>
            <w:r>
              <w:rPr>
                <w:rFonts w:eastAsia="Malgun Gothic"/>
                <w:sz w:val="18"/>
                <w:szCs w:val="18"/>
                <w:lang w:eastAsia="ko-KR"/>
              </w:rPr>
              <w:t xml:space="preserve"> on a multi-Rx panel UE can be more than 30 dB.</w:t>
            </w:r>
            <w:r w:rsidR="005E04CA">
              <w:rPr>
                <w:rFonts w:eastAsia="Malgun Gothic"/>
                <w:sz w:val="18"/>
                <w:szCs w:val="18"/>
                <w:lang w:eastAsia="ko-KR"/>
              </w:rPr>
              <w:t xml:space="preserve"> When multiple beam groups are reported in option 2, the RSRP difference would be larger, i.e., best CMR of best TRP v.s. non-best CMR of non-best TRP.</w:t>
            </w:r>
          </w:p>
        </w:tc>
      </w:tr>
      <w:tr w:rsidR="00CC7587" w14:paraId="63A0492C" w14:textId="77777777" w:rsidTr="0070540E">
        <w:trPr>
          <w:trHeight w:val="603"/>
        </w:trPr>
        <w:tc>
          <w:tcPr>
            <w:tcW w:w="1494" w:type="dxa"/>
          </w:tcPr>
          <w:p w14:paraId="2CDFC027" w14:textId="17240F1A" w:rsidR="00CC7587" w:rsidRDefault="00CC7587" w:rsidP="009A1F78">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1EDB718F" w14:textId="1C33CF28" w:rsidR="00CC7587" w:rsidRDefault="00CC7587" w:rsidP="009A1F78">
            <w:pPr>
              <w:snapToGrid w:val="0"/>
              <w:spacing w:line="264" w:lineRule="auto"/>
              <w:jc w:val="both"/>
              <w:rPr>
                <w:rFonts w:eastAsia="Malgun Gothic"/>
                <w:sz w:val="18"/>
                <w:szCs w:val="18"/>
                <w:lang w:eastAsia="ko-KR"/>
              </w:rPr>
            </w:pPr>
            <w:r>
              <w:rPr>
                <w:rFonts w:eastAsia="Malgun Gothic"/>
                <w:sz w:val="18"/>
                <w:szCs w:val="18"/>
                <w:lang w:eastAsia="ko-KR"/>
              </w:rPr>
              <w:t xml:space="preserve">Changed down selection time to RAN1#106. </w:t>
            </w:r>
          </w:p>
        </w:tc>
      </w:tr>
      <w:tr w:rsidR="00EE6C91" w14:paraId="3DD1A4B0" w14:textId="77777777" w:rsidTr="0070540E">
        <w:trPr>
          <w:trHeight w:val="603"/>
        </w:trPr>
        <w:tc>
          <w:tcPr>
            <w:tcW w:w="1494" w:type="dxa"/>
          </w:tcPr>
          <w:p w14:paraId="725FF662" w14:textId="620966E4" w:rsidR="00EE6C91" w:rsidRDefault="00EE6C91" w:rsidP="00EE6C91">
            <w:pPr>
              <w:snapToGrid w:val="0"/>
              <w:spacing w:line="264" w:lineRule="auto"/>
              <w:rPr>
                <w:rFonts w:eastAsia="Malgun Gothic"/>
                <w:sz w:val="18"/>
                <w:szCs w:val="18"/>
                <w:lang w:eastAsia="ko-KR"/>
              </w:rPr>
            </w:pPr>
            <w:r>
              <w:rPr>
                <w:rFonts w:eastAsiaTheme="minorEastAsia"/>
                <w:sz w:val="18"/>
                <w:szCs w:val="18"/>
                <w:lang w:eastAsia="zh-CN"/>
              </w:rPr>
              <w:t>Ericsson</w:t>
            </w:r>
          </w:p>
        </w:tc>
        <w:tc>
          <w:tcPr>
            <w:tcW w:w="8144" w:type="dxa"/>
          </w:tcPr>
          <w:p w14:paraId="667BFE24" w14:textId="1C06131D" w:rsidR="00EE6C91" w:rsidRDefault="00EE6C91" w:rsidP="00EE6C91">
            <w:pPr>
              <w:snapToGrid w:val="0"/>
              <w:spacing w:line="264" w:lineRule="auto"/>
              <w:jc w:val="both"/>
              <w:rPr>
                <w:rFonts w:eastAsia="Malgun Gothic"/>
                <w:sz w:val="18"/>
                <w:szCs w:val="18"/>
                <w:lang w:eastAsia="ko-KR"/>
              </w:rPr>
            </w:pPr>
            <w:r>
              <w:rPr>
                <w:rFonts w:eastAsiaTheme="minorEastAsia"/>
                <w:sz w:val="18"/>
                <w:szCs w:val="18"/>
                <w:lang w:eastAsia="zh-CN"/>
              </w:rPr>
              <w:t>Support FL’s offline proposal.</w:t>
            </w:r>
          </w:p>
        </w:tc>
      </w:tr>
      <w:tr w:rsidR="00155D4E" w14:paraId="2BF75322" w14:textId="77777777" w:rsidTr="0070540E">
        <w:trPr>
          <w:trHeight w:val="603"/>
        </w:trPr>
        <w:tc>
          <w:tcPr>
            <w:tcW w:w="1494" w:type="dxa"/>
          </w:tcPr>
          <w:p w14:paraId="2368A1BA" w14:textId="49E07E73" w:rsidR="00155D4E" w:rsidRDefault="00155D4E" w:rsidP="00155D4E">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00111FA3" w14:textId="445FCF8E" w:rsidR="00155D4E" w:rsidRDefault="00155D4E" w:rsidP="00155D4E">
            <w:pPr>
              <w:snapToGrid w:val="0"/>
              <w:spacing w:line="264" w:lineRule="auto"/>
              <w:jc w:val="both"/>
              <w:rPr>
                <w:rFonts w:eastAsiaTheme="minorEastAsia"/>
                <w:sz w:val="18"/>
                <w:szCs w:val="18"/>
                <w:lang w:eastAsia="zh-CN"/>
              </w:rPr>
            </w:pPr>
            <w:r>
              <w:rPr>
                <w:rFonts w:eastAsia="Malgun Gothic"/>
                <w:sz w:val="18"/>
                <w:szCs w:val="18"/>
                <w:lang w:eastAsia="ko-KR"/>
              </w:rPr>
              <w:t>Support FL’s latest offline proposal and we support Alt 1.</w:t>
            </w:r>
          </w:p>
        </w:tc>
      </w:tr>
      <w:tr w:rsidR="00316742" w14:paraId="5529D247" w14:textId="77777777" w:rsidTr="0070540E">
        <w:trPr>
          <w:trHeight w:val="603"/>
        </w:trPr>
        <w:tc>
          <w:tcPr>
            <w:tcW w:w="1494" w:type="dxa"/>
          </w:tcPr>
          <w:p w14:paraId="23BD34C7" w14:textId="4074E322" w:rsidR="00316742" w:rsidRDefault="00316742" w:rsidP="00155D4E">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2C9E6F8A" w14:textId="5BB7B2F1" w:rsidR="00316742" w:rsidRDefault="00316742" w:rsidP="00155D4E">
            <w:pPr>
              <w:snapToGrid w:val="0"/>
              <w:spacing w:line="264" w:lineRule="auto"/>
              <w:jc w:val="both"/>
              <w:rPr>
                <w:rFonts w:eastAsia="Malgun Gothic"/>
                <w:sz w:val="18"/>
                <w:szCs w:val="18"/>
                <w:lang w:eastAsia="ko-KR"/>
              </w:rPr>
            </w:pPr>
            <w:r>
              <w:rPr>
                <w:rFonts w:eastAsia="Malgun Gothic"/>
                <w:sz w:val="18"/>
                <w:szCs w:val="18"/>
                <w:lang w:eastAsia="ko-KR"/>
              </w:rPr>
              <w:t xml:space="preserve">Clarified that Rel.17 will not support non-differential reporting, if differential is supported. </w:t>
            </w:r>
          </w:p>
        </w:tc>
      </w:tr>
      <w:tr w:rsidR="002A2D8E" w14:paraId="785AB72F" w14:textId="77777777" w:rsidTr="0070540E">
        <w:trPr>
          <w:trHeight w:val="603"/>
        </w:trPr>
        <w:tc>
          <w:tcPr>
            <w:tcW w:w="1494" w:type="dxa"/>
          </w:tcPr>
          <w:p w14:paraId="6961698B" w14:textId="1C5505C8" w:rsidR="002A2D8E" w:rsidRDefault="002A2D8E" w:rsidP="00155D4E">
            <w:pPr>
              <w:snapToGrid w:val="0"/>
              <w:spacing w:line="264" w:lineRule="auto"/>
              <w:rPr>
                <w:rFonts w:eastAsia="Malgun Gothic"/>
                <w:sz w:val="18"/>
                <w:szCs w:val="18"/>
                <w:lang w:eastAsia="ko-KR"/>
              </w:rPr>
            </w:pPr>
            <w:r>
              <w:rPr>
                <w:rFonts w:eastAsia="Malgun Gothic"/>
                <w:sz w:val="18"/>
                <w:szCs w:val="18"/>
                <w:lang w:eastAsia="ko-KR"/>
              </w:rPr>
              <w:t>Samsung</w:t>
            </w:r>
          </w:p>
        </w:tc>
        <w:tc>
          <w:tcPr>
            <w:tcW w:w="8144" w:type="dxa"/>
          </w:tcPr>
          <w:p w14:paraId="06AEC739" w14:textId="2709B26E" w:rsidR="002A2D8E" w:rsidRDefault="002A2D8E" w:rsidP="00155D4E">
            <w:pPr>
              <w:snapToGrid w:val="0"/>
              <w:spacing w:line="264" w:lineRule="auto"/>
              <w:jc w:val="both"/>
              <w:rPr>
                <w:rFonts w:eastAsia="Malgun Gothic"/>
                <w:sz w:val="18"/>
                <w:szCs w:val="18"/>
                <w:lang w:eastAsia="ko-KR"/>
              </w:rPr>
            </w:pPr>
            <w:r>
              <w:rPr>
                <w:rFonts w:eastAsia="Malgun Gothic"/>
                <w:sz w:val="18"/>
                <w:szCs w:val="18"/>
                <w:lang w:eastAsia="ko-KR"/>
              </w:rPr>
              <w:t>Regarding the FFS, we suggest the following wording refinement</w:t>
            </w:r>
            <w:r w:rsidR="00F27AEE">
              <w:rPr>
                <w:rFonts w:eastAsia="Malgun Gothic"/>
                <w:sz w:val="18"/>
                <w:szCs w:val="18"/>
                <w:lang w:eastAsia="ko-KR"/>
              </w:rPr>
              <w:t xml:space="preserve"> for clarity</w:t>
            </w:r>
            <w:r>
              <w:rPr>
                <w:rFonts w:eastAsia="Malgun Gothic"/>
                <w:sz w:val="18"/>
                <w:szCs w:val="18"/>
                <w:lang w:eastAsia="ko-KR"/>
              </w:rPr>
              <w:t>:</w:t>
            </w:r>
          </w:p>
          <w:p w14:paraId="576D010B" w14:textId="77777777" w:rsidR="002A2D8E" w:rsidRDefault="002A2D8E" w:rsidP="00155D4E">
            <w:pPr>
              <w:snapToGrid w:val="0"/>
              <w:spacing w:line="264" w:lineRule="auto"/>
              <w:jc w:val="both"/>
              <w:rPr>
                <w:rFonts w:eastAsia="Malgun Gothic"/>
                <w:sz w:val="18"/>
                <w:szCs w:val="18"/>
                <w:lang w:eastAsia="ko-KR"/>
              </w:rPr>
            </w:pPr>
          </w:p>
          <w:p w14:paraId="0BCDDC3D" w14:textId="1C8B391D" w:rsidR="002A2D8E" w:rsidRDefault="002A2D8E" w:rsidP="002A2D8E">
            <w:pPr>
              <w:pStyle w:val="0Maintext"/>
              <w:numPr>
                <w:ilvl w:val="0"/>
                <w:numId w:val="57"/>
              </w:numPr>
            </w:pPr>
            <w:r>
              <w:lastRenderedPageBreak/>
              <w:t xml:space="preserve">FFS: </w:t>
            </w:r>
            <w:r w:rsidRPr="002A2D8E">
              <w:rPr>
                <w:color w:val="0070C0"/>
              </w:rPr>
              <w:t>support</w:t>
            </w:r>
            <w:r>
              <w:rPr>
                <w:color w:val="FF0000"/>
              </w:rPr>
              <w:t xml:space="preserve"> </w:t>
            </w:r>
            <w:r>
              <w:t xml:space="preserve">a </w:t>
            </w:r>
            <w:r w:rsidRPr="002A2D8E">
              <w:rPr>
                <w:color w:val="0070C0"/>
              </w:rPr>
              <w:t>Rel.15 based</w:t>
            </w:r>
            <w:r>
              <w:t xml:space="preserve"> two-part </w:t>
            </w:r>
            <w:r w:rsidRPr="002A2D8E">
              <w:rPr>
                <w:color w:val="0070C0"/>
              </w:rPr>
              <w:t>CSI/UCI</w:t>
            </w:r>
            <w:r>
              <w:rPr>
                <w:color w:val="FF0000"/>
              </w:rPr>
              <w:t xml:space="preserve"> </w:t>
            </w:r>
            <w:r>
              <w:t xml:space="preserve">reporting structure, where part I reports a subset of beam information, </w:t>
            </w:r>
            <w:r w:rsidRPr="002A2D8E">
              <w:rPr>
                <w:color w:val="0070C0"/>
              </w:rPr>
              <w:t>and part II reports another subset of beam information;</w:t>
            </w:r>
            <w:r>
              <w:t xml:space="preserve"> and the </w:t>
            </w:r>
            <w:r w:rsidRPr="002A2D8E">
              <w:rPr>
                <w:color w:val="0070C0"/>
              </w:rPr>
              <w:t>payload size/</w:t>
            </w:r>
            <w:r>
              <w:t xml:space="preserve">presence of part II is signalled by part I. </w:t>
            </w:r>
          </w:p>
          <w:p w14:paraId="591AE89D" w14:textId="7A1D770C" w:rsidR="002A2D8E" w:rsidRPr="002A2D8E" w:rsidRDefault="002A2D8E" w:rsidP="00155D4E">
            <w:pPr>
              <w:snapToGrid w:val="0"/>
              <w:spacing w:line="264" w:lineRule="auto"/>
              <w:jc w:val="both"/>
              <w:rPr>
                <w:rFonts w:eastAsia="Malgun Gothic"/>
                <w:sz w:val="18"/>
                <w:szCs w:val="18"/>
                <w:lang w:val="en-GB" w:eastAsia="ko-KR"/>
              </w:rPr>
            </w:pPr>
          </w:p>
        </w:tc>
      </w:tr>
    </w:tbl>
    <w:p w14:paraId="6E7D6447" w14:textId="16385709" w:rsidR="003F6BBC" w:rsidRPr="00745291" w:rsidRDefault="003F6BBC" w:rsidP="003F6BBC">
      <w:pPr>
        <w:pStyle w:val="0Maintext"/>
        <w:rPr>
          <w:lang w:val="en-US"/>
        </w:rPr>
      </w:pP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E379F8">
      <w:pPr>
        <w:pStyle w:val="0Maintext"/>
        <w:numPr>
          <w:ilvl w:val="0"/>
          <w:numId w:val="57"/>
        </w:numPr>
      </w:pPr>
      <w:r w:rsidRPr="00517F71">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59B126D4" w14:textId="3F56E235" w:rsidR="0040172D" w:rsidRDefault="002F1A5D" w:rsidP="00E379F8">
      <w:pPr>
        <w:pStyle w:val="0Maintext"/>
        <w:numPr>
          <w:ilvl w:val="0"/>
          <w:numId w:val="57"/>
        </w:numPr>
      </w:pPr>
      <w:r>
        <w:t>MediaTek/LGE/Spreadtrum/Sony</w:t>
      </w:r>
      <w:r w:rsidR="00632344">
        <w:t>/InterDigital</w:t>
      </w:r>
      <w:r>
        <w:t xml:space="preserve"> are OK to </w:t>
      </w:r>
      <w:r w:rsidR="0040172D">
        <w:t>postpone</w:t>
      </w:r>
      <w:r>
        <w:t xml:space="preserve"> this discussion</w:t>
      </w:r>
      <w:r w:rsidR="0040172D">
        <w:t xml:space="preserve"> until AI 8.1.1 </w:t>
      </w:r>
      <w:r>
        <w:t xml:space="preserve">on UE Rx ID is stabilized. Qualcomm/Apple prefer Alt-2, which does not require panel ID. DOCOMO prefers gNB signaling of UE assumption related to Alt-2, which obliviates the need of </w:t>
      </w:r>
      <w:r w:rsidR="00F52C7E">
        <w:t>any UE feedback</w:t>
      </w:r>
      <w:r>
        <w:t xml:space="preserve">.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306A4CF2" w:rsidR="007A6C6F" w:rsidRPr="007A6C6F" w:rsidRDefault="00573A9F" w:rsidP="00E379F8">
      <w:pPr>
        <w:pStyle w:val="0Maintext"/>
        <w:numPr>
          <w:ilvl w:val="0"/>
          <w:numId w:val="57"/>
        </w:numPr>
        <w:rPr>
          <w:u w:val="single"/>
        </w:rPr>
      </w:pPr>
      <w:ins w:id="124" w:author="Runhua Chen" w:date="2021-08-15T00:28:00Z">
        <w:r>
          <w:rPr>
            <w:u w:val="single"/>
          </w:rPr>
          <w:t>Continue discussion.</w:t>
        </w:r>
      </w:ins>
    </w:p>
    <w:p w14:paraId="77B6EF5B" w14:textId="77777777" w:rsidR="003F6BBC" w:rsidRDefault="003F6BBC" w:rsidP="003F6BBC">
      <w:pPr>
        <w:pStyle w:val="0Maintext"/>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0B137161"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Also, reported panel ID can be used by gNB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3DD6DF4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The main motivation of alt 2 is covered by M-TRP CSI reporting. No need for duplicating the same functions for BM and CSI reporting. Instead, gNB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7777777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It would be helpful for gNB schedul</w:t>
            </w:r>
            <w:r>
              <w:rPr>
                <w:rFonts w:eastAsiaTheme="minorEastAsia"/>
                <w:sz w:val="18"/>
                <w:szCs w:val="18"/>
                <w:lang w:eastAsia="zh-CN"/>
              </w:rPr>
              <w:t xml:space="preserve">ing, e.g., </w:t>
            </w:r>
            <w:r w:rsidRPr="00C51AB3">
              <w:rPr>
                <w:rFonts w:eastAsiaTheme="minorEastAsia"/>
                <w:sz w:val="18"/>
                <w:szCs w:val="18"/>
                <w:lang w:eastAsia="zh-CN"/>
              </w:rPr>
              <w:t xml:space="preserve">gNB could schedule the beam pairs with low interference to other U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lastRenderedPageBreak/>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43A2DE2E" w:rsidR="00F42992" w:rsidRDefault="00B75CB6" w:rsidP="00E379F8">
      <w:pPr>
        <w:pStyle w:val="0Maintext"/>
        <w:numPr>
          <w:ilvl w:val="0"/>
          <w:numId w:val="57"/>
        </w:numPr>
        <w:rPr>
          <w:ins w:id="125" w:author="Runhua Chen" w:date="2021-08-16T14:17:00Z"/>
        </w:rPr>
      </w:pPr>
      <w:r>
        <w:t>Related to</w:t>
      </w:r>
      <w:r w:rsidR="00F42992">
        <w:t xml:space="preserve"> UE indication of panel related information, it is possible that gNB provides indication/configuration of such panel-related hypotheis in CSI-report config</w:t>
      </w:r>
      <w:r w:rsidR="00996781">
        <w:t>uration</w:t>
      </w:r>
      <w:r w:rsidR="00F42992">
        <w:t xml:space="preserve">. </w:t>
      </w:r>
      <w:ins w:id="126" w:author="Runhua Chen" w:date="2021-08-16T14:17:00Z">
        <w:r w:rsidR="00B569D7">
          <w:t xml:space="preserve">Such hypothesis can be found in issue 1.5, e.g. </w:t>
        </w:r>
      </w:ins>
    </w:p>
    <w:p w14:paraId="59E43177" w14:textId="2AECBF79" w:rsidR="00B569D7" w:rsidRPr="00B569D7" w:rsidRDefault="00B569D7" w:rsidP="00B569D7">
      <w:pPr>
        <w:pStyle w:val="ListParagraph"/>
        <w:numPr>
          <w:ilvl w:val="1"/>
          <w:numId w:val="57"/>
        </w:numPr>
        <w:spacing w:after="0"/>
        <w:rPr>
          <w:ins w:id="127" w:author="Runhua Chen" w:date="2021-08-16T14:17:00Z"/>
          <w:rFonts w:ascii="Times New Roman" w:hAnsi="Times New Roman" w:cs="Times New Roman"/>
          <w:sz w:val="20"/>
          <w:szCs w:val="20"/>
        </w:rPr>
      </w:pPr>
      <w:ins w:id="128" w:author="Runhua Chen" w:date="2021-08-16T14:17:00Z">
        <w:r w:rsidRPr="00B569D7">
          <w:rPr>
            <w:rFonts w:ascii="Times New Roman" w:hAnsi="Times New Roman" w:cs="Times New Roman"/>
            <w:sz w:val="20"/>
            <w:szCs w:val="20"/>
            <w:lang w:val="en-US"/>
          </w:rPr>
          <w:t xml:space="preserve">whether beams are associated to different Rx filters/panels </w:t>
        </w:r>
      </w:ins>
    </w:p>
    <w:p w14:paraId="438EA0D6" w14:textId="0AE3B108" w:rsidR="00B569D7" w:rsidRPr="00B569D7" w:rsidRDefault="00B569D7" w:rsidP="00B569D7">
      <w:pPr>
        <w:pStyle w:val="ListParagraph"/>
        <w:numPr>
          <w:ilvl w:val="1"/>
          <w:numId w:val="57"/>
        </w:numPr>
        <w:spacing w:after="0"/>
        <w:rPr>
          <w:ins w:id="129" w:author="Runhua Chen" w:date="2021-08-16T14:18:00Z"/>
          <w:sz w:val="20"/>
          <w:szCs w:val="20"/>
        </w:rPr>
      </w:pPr>
      <w:ins w:id="130" w:author="Runhua Chen" w:date="2021-08-16T14:17:00Z">
        <w:r w:rsidRPr="00B569D7">
          <w:rPr>
            <w:rFonts w:ascii="Times New Roman" w:hAnsi="Times New Roman" w:cs="Times New Roman"/>
            <w:sz w:val="20"/>
            <w:szCs w:val="20"/>
            <w:lang w:val="en-US"/>
          </w:rPr>
          <w:t>whether beams are received with spatial multiplexing or diversity</w:t>
        </w:r>
      </w:ins>
    </w:p>
    <w:p w14:paraId="4DD0AF5C" w14:textId="4E8908EC" w:rsidR="00B569D7" w:rsidRDefault="00B569D7" w:rsidP="00B569D7">
      <w:pPr>
        <w:pStyle w:val="ListParagraph"/>
        <w:numPr>
          <w:ilvl w:val="1"/>
          <w:numId w:val="57"/>
        </w:numPr>
        <w:spacing w:after="0"/>
      </w:pPr>
      <w:ins w:id="131" w:author="Runhua Chen" w:date="2021-08-16T14:17:00Z">
        <w:r w:rsidRPr="00B569D7">
          <w:rPr>
            <w:rFonts w:ascii="Times New Roman" w:hAnsi="Times New Roman" w:cs="Times New Roman"/>
            <w:sz w:val="20"/>
            <w:szCs w:val="20"/>
            <w:lang w:val="en-US"/>
          </w:rPr>
          <w:t>maximum number of supported layer per DL RS in a group</w:t>
        </w:r>
      </w:ins>
    </w:p>
    <w:p w14:paraId="2D2CEA87" w14:textId="41D4089C" w:rsidR="002F1A5D" w:rsidRDefault="002F1A5D" w:rsidP="00E379F8">
      <w:pPr>
        <w:pStyle w:val="0Maintext"/>
        <w:numPr>
          <w:ilvl w:val="0"/>
          <w:numId w:val="57"/>
        </w:numPr>
      </w:pPr>
      <w:r>
        <w:t>Intel/Qualcomm/DOCOMO</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9169D81" w:rsidR="00F42992" w:rsidRPr="000209E3" w:rsidRDefault="00573A9F" w:rsidP="00E379F8">
      <w:pPr>
        <w:pStyle w:val="0Maintext"/>
        <w:numPr>
          <w:ilvl w:val="0"/>
          <w:numId w:val="57"/>
        </w:numPr>
      </w:pPr>
      <w:r w:rsidRPr="000209E3">
        <w:t>Continue discussion</w:t>
      </w:r>
    </w:p>
    <w:p w14:paraId="4B74031A" w14:textId="77777777" w:rsidR="00F42992" w:rsidRDefault="00F42992" w:rsidP="00F42992">
      <w:pPr>
        <w:pStyle w:val="0Maintext"/>
      </w:pPr>
    </w:p>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Default="00745291" w:rsidP="00745291">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0A394AEF" w14:textId="56083DD3"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Default="00FE03B3" w:rsidP="00745291">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55F50AF" w14:textId="77777777"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24F6FFC9" w14:textId="4B988A1C" w:rsidR="00FE03B3" w:rsidRDefault="00FE03B3" w:rsidP="00745291">
            <w:pPr>
              <w:snapToGrid w:val="0"/>
              <w:spacing w:line="264" w:lineRule="auto"/>
              <w:rPr>
                <w:rFonts w:eastAsiaTheme="minorEastAsia"/>
                <w:sz w:val="18"/>
                <w:szCs w:val="18"/>
                <w:lang w:eastAsia="zh-CN"/>
              </w:rPr>
            </w:pPr>
            <w:r>
              <w:rPr>
                <w:rFonts w:eastAsiaTheme="minorEastAsia" w:hint="eastAsia"/>
                <w:sz w:val="18"/>
                <w:szCs w:val="18"/>
                <w:lang w:eastAsia="zh-CN"/>
              </w:rPr>
              <w:t>Y</w:t>
            </w:r>
            <w:r>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Default="00EE6C91" w:rsidP="00EE6C91">
            <w:pPr>
              <w:snapToGrid w:val="0"/>
              <w:spacing w:line="264" w:lineRule="auto"/>
              <w:jc w:val="center"/>
              <w:rPr>
                <w:rFonts w:eastAsiaTheme="minorEastAsia"/>
                <w:sz w:val="18"/>
                <w:szCs w:val="18"/>
                <w:lang w:eastAsia="zh-CN"/>
              </w:rPr>
            </w:pPr>
            <w:r>
              <w:rPr>
                <w:rFonts w:eastAsiaTheme="minorEastAsia"/>
                <w:sz w:val="18"/>
                <w:szCs w:val="18"/>
                <w:lang w:eastAsia="zh-CN"/>
              </w:rPr>
              <w:t>Ericsson</w:t>
            </w:r>
          </w:p>
        </w:tc>
        <w:tc>
          <w:tcPr>
            <w:tcW w:w="8144" w:type="dxa"/>
          </w:tcPr>
          <w:p w14:paraId="42893FDC" w14:textId="227FC80B"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rPr>
          <w:ins w:id="132" w:author="Runhua Chen" w:date="2021-08-16T14:23:00Z"/>
        </w:trPr>
        <w:tc>
          <w:tcPr>
            <w:tcW w:w="1494" w:type="dxa"/>
          </w:tcPr>
          <w:p w14:paraId="2B1F27DC" w14:textId="5E5BA1B6" w:rsidR="0066099A" w:rsidRDefault="0066099A" w:rsidP="00EE6C91">
            <w:pPr>
              <w:snapToGrid w:val="0"/>
              <w:spacing w:line="264" w:lineRule="auto"/>
              <w:jc w:val="center"/>
              <w:rPr>
                <w:ins w:id="133" w:author="Runhua Chen" w:date="2021-08-16T14:23:00Z"/>
                <w:rFonts w:eastAsiaTheme="minorEastAsia"/>
                <w:sz w:val="18"/>
                <w:szCs w:val="18"/>
                <w:lang w:eastAsia="zh-CN"/>
              </w:rPr>
            </w:pPr>
            <w:ins w:id="134" w:author="Runhua Chen" w:date="2021-08-16T14:23:00Z">
              <w:r>
                <w:rPr>
                  <w:rFonts w:eastAsiaTheme="minorEastAsia"/>
                  <w:sz w:val="18"/>
                  <w:szCs w:val="18"/>
                  <w:lang w:eastAsia="zh-CN"/>
                </w:rPr>
                <w:t>Mod</w:t>
              </w:r>
            </w:ins>
          </w:p>
        </w:tc>
        <w:tc>
          <w:tcPr>
            <w:tcW w:w="8144" w:type="dxa"/>
          </w:tcPr>
          <w:p w14:paraId="6548FAE3" w14:textId="7A2AADE1" w:rsidR="0066099A" w:rsidRDefault="0066099A" w:rsidP="0066099A">
            <w:pPr>
              <w:snapToGrid w:val="0"/>
              <w:spacing w:line="264" w:lineRule="auto"/>
              <w:rPr>
                <w:ins w:id="135" w:author="Runhua Chen" w:date="2021-08-16T14:23:00Z"/>
                <w:rFonts w:eastAsiaTheme="minorEastAsia"/>
                <w:sz w:val="18"/>
                <w:szCs w:val="18"/>
                <w:lang w:eastAsia="zh-CN"/>
              </w:rPr>
            </w:pPr>
            <w:ins w:id="136" w:author="Runhua Chen" w:date="2021-08-16T14:24:00Z">
              <w:r>
                <w:rPr>
                  <w:rFonts w:eastAsiaTheme="minorEastAsia"/>
                  <w:sz w:val="18"/>
                  <w:szCs w:val="18"/>
                  <w:lang w:eastAsia="zh-CN"/>
                </w:rPr>
                <w:t>Based on Ericsson question, c</w:t>
              </w:r>
            </w:ins>
            <w:ins w:id="137" w:author="Runhua Chen" w:date="2021-08-16T14:23:00Z">
              <w:r>
                <w:rPr>
                  <w:rFonts w:eastAsiaTheme="minorEastAsia"/>
                  <w:sz w:val="18"/>
                  <w:szCs w:val="18"/>
                  <w:lang w:eastAsia="zh-CN"/>
                </w:rPr>
                <w:t>opied UE panel related information in issue 1.4 t</w:t>
              </w:r>
            </w:ins>
            <w:ins w:id="138" w:author="Runhua Chen" w:date="2021-08-16T14:24:00Z">
              <w:r>
                <w:rPr>
                  <w:rFonts w:eastAsiaTheme="minorEastAsia"/>
                  <w:sz w:val="18"/>
                  <w:szCs w:val="18"/>
                  <w:lang w:eastAsia="zh-CN"/>
                </w:rPr>
                <w:t xml:space="preserve">o possible gNB-indicated/configured UE hypothesis. </w:t>
              </w:r>
            </w:ins>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1FCE">
      <w:pPr>
        <w:pStyle w:val="0Maintext"/>
        <w:numPr>
          <w:ilvl w:val="0"/>
          <w:numId w:val="57"/>
        </w:num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1D896CA7" w14:textId="7BD35E45" w:rsidR="00FE67D8" w:rsidRDefault="00FE67D8" w:rsidP="00611FCE">
      <w:pPr>
        <w:pStyle w:val="0Maintext"/>
        <w:numPr>
          <w:ilvl w:val="0"/>
          <w:numId w:val="57"/>
        </w:numPr>
      </w:pPr>
      <w:r>
        <w:t xml:space="preserve">Concern on L1-SINR: Apple, vivo, </w:t>
      </w:r>
      <w:r w:rsidR="00F244D9">
        <w:t>OPPO</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2B1DDCBE" w:rsidR="006D1244" w:rsidRDefault="00701584" w:rsidP="00611FCE">
      <w:pPr>
        <w:pStyle w:val="0Maintext"/>
        <w:numPr>
          <w:ilvl w:val="0"/>
          <w:numId w:val="57"/>
        </w:numPr>
      </w:pPr>
      <w:r>
        <w:t xml:space="preserve">Decide </w:t>
      </w:r>
      <w:r w:rsidR="00AC66D7">
        <w:t xml:space="preserve">whether </w:t>
      </w:r>
      <w:r>
        <w:t>L1-SINR</w:t>
      </w:r>
      <w:r w:rsidR="00AC66D7">
        <w:t xml:space="preserve"> is supported </w:t>
      </w:r>
      <w:r w:rsidR="00275CB1">
        <w:t xml:space="preserve">in </w:t>
      </w:r>
      <w:r w:rsidR="00275CB1" w:rsidRPr="000E7612">
        <w:rPr>
          <w:highlight w:val="yellow"/>
        </w:rPr>
        <w:t>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bl>
    <w:p w14:paraId="13C8527C" w14:textId="77777777" w:rsidR="00374F09" w:rsidRPr="00E53F0D" w:rsidRDefault="00374F09" w:rsidP="00601297">
      <w:pPr>
        <w:pStyle w:val="0Maintext"/>
        <w:rPr>
          <w:lang w:val="en-US"/>
        </w:rPr>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r w:rsidR="00026E60" w14:paraId="1D484843" w14:textId="77777777" w:rsidTr="00556037">
        <w:tc>
          <w:tcPr>
            <w:tcW w:w="1494" w:type="dxa"/>
          </w:tcPr>
          <w:p w14:paraId="58739D25" w14:textId="489D1F21" w:rsidR="00026E60" w:rsidRDefault="00F27AEE"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666073D3" w14:textId="67020E06"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We support Option 3 for non-ideal backhaul MTRP scenarios.</w:t>
            </w:r>
          </w:p>
        </w:tc>
      </w:tr>
      <w:tr w:rsidR="009074A6" w14:paraId="7749FBDD" w14:textId="77777777" w:rsidTr="00556037">
        <w:tc>
          <w:tcPr>
            <w:tcW w:w="1494" w:type="dxa"/>
          </w:tcPr>
          <w:p w14:paraId="2C033934" w14:textId="00B2E361"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12B650E4" w14:textId="69C9B164" w:rsidR="009074A6" w:rsidRPr="00143C90" w:rsidRDefault="009074A6" w:rsidP="009074A6">
            <w:pPr>
              <w:snapToGrid w:val="0"/>
              <w:spacing w:line="264" w:lineRule="auto"/>
              <w:rPr>
                <w:rFonts w:eastAsiaTheme="minorEastAsia"/>
                <w:sz w:val="18"/>
                <w:szCs w:val="18"/>
                <w:lang w:eastAsia="zh-CN"/>
              </w:rPr>
            </w:pPr>
            <w:r>
              <w:rPr>
                <w:rFonts w:eastAsia="Malgun Gothic"/>
                <w:sz w:val="18"/>
                <w:szCs w:val="18"/>
                <w:lang w:eastAsia="ko-KR"/>
              </w:rPr>
              <w:t>F</w:t>
            </w:r>
            <w:r>
              <w:rPr>
                <w:rFonts w:eastAsia="Malgun Gothic" w:hint="eastAsia"/>
                <w:sz w:val="18"/>
                <w:szCs w:val="18"/>
                <w:lang w:eastAsia="ko-KR"/>
              </w:rPr>
              <w:t xml:space="preserve">or </w:t>
            </w:r>
            <w:r>
              <w:rPr>
                <w:rFonts w:eastAsia="Malgun Gothic"/>
                <w:sz w:val="18"/>
                <w:szCs w:val="18"/>
                <w:lang w:eastAsia="ko-KR"/>
              </w:rPr>
              <w:t>the sake of progress, we are fine with only supporting option 2.</w:t>
            </w:r>
          </w:p>
        </w:tc>
      </w:tr>
      <w:tr w:rsidR="00C00522" w14:paraId="5465B5C0" w14:textId="77777777" w:rsidTr="00556037">
        <w:tc>
          <w:tcPr>
            <w:tcW w:w="1494" w:type="dxa"/>
          </w:tcPr>
          <w:p w14:paraId="7B25CC08" w14:textId="1997F470"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74113D33" w14:textId="758920FC"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think Option-3 can be precluded firstly. Then, we can further review whether Option-1 is needed or not (it may be also relevant to MPUE discussion in 8.1.1 BM).</w:t>
            </w:r>
          </w:p>
        </w:tc>
      </w:tr>
      <w:tr w:rsidR="00E53F0D" w14:paraId="7B29A782" w14:textId="77777777" w:rsidTr="00E53F0D">
        <w:tc>
          <w:tcPr>
            <w:tcW w:w="1494" w:type="dxa"/>
          </w:tcPr>
          <w:p w14:paraId="3B800840"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39C950B3" w14:textId="77777777" w:rsidR="00E53F0D" w:rsidRDefault="00E53F0D"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C228C2" w14:paraId="082ACD7E" w14:textId="77777777" w:rsidTr="00E53F0D">
        <w:tc>
          <w:tcPr>
            <w:tcW w:w="1494" w:type="dxa"/>
          </w:tcPr>
          <w:p w14:paraId="7D1D4795" w14:textId="3A5841BD"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675021BA" w14:textId="79DAE2BE" w:rsidR="00C228C2" w:rsidRDefault="00C228C2" w:rsidP="006D6E22">
            <w:pPr>
              <w:snapToGrid w:val="0"/>
              <w:spacing w:line="264" w:lineRule="auto"/>
              <w:rPr>
                <w:rFonts w:eastAsia="Malgun Gothic"/>
                <w:sz w:val="18"/>
                <w:szCs w:val="18"/>
                <w:lang w:eastAsia="ko-KR"/>
              </w:rPr>
            </w:pPr>
            <w:r>
              <w:rPr>
                <w:rFonts w:eastAsia="Malgun Gothic"/>
                <w:sz w:val="18"/>
                <w:szCs w:val="18"/>
                <w:lang w:eastAsia="ko-KR"/>
              </w:rPr>
              <w:t xml:space="preserve">Support Option 3 for non-ideal backhaul case. </w:t>
            </w:r>
          </w:p>
        </w:tc>
      </w:tr>
      <w:tr w:rsidR="00745291" w14:paraId="633C4E9C" w14:textId="77777777" w:rsidTr="00E53F0D">
        <w:tc>
          <w:tcPr>
            <w:tcW w:w="1494" w:type="dxa"/>
          </w:tcPr>
          <w:p w14:paraId="7B1FAB97" w14:textId="2B583FB5" w:rsidR="00745291" w:rsidRDefault="00745291" w:rsidP="00745291">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7390D240"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We still see the usecase for option 3, but we don’t see need for option 1 because it is alternative for option 2.</w:t>
            </w:r>
          </w:p>
          <w:p w14:paraId="15DED6BE"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Proponent for option 1 shall clarify what new functionality is supported by option 1 over option 2. </w:t>
            </w:r>
          </w:p>
          <w:p w14:paraId="0906C18F" w14:textId="20E0E34F" w:rsidR="00745291" w:rsidRDefault="00745291" w:rsidP="00745291">
            <w:pPr>
              <w:snapToGrid w:val="0"/>
              <w:spacing w:line="264" w:lineRule="auto"/>
              <w:rPr>
                <w:rFonts w:eastAsia="Malgun Gothic"/>
                <w:sz w:val="18"/>
                <w:szCs w:val="18"/>
                <w:lang w:eastAsia="ko-KR"/>
              </w:rPr>
            </w:pPr>
            <w:r>
              <w:rPr>
                <w:rFonts w:eastAsiaTheme="minorEastAsia"/>
                <w:sz w:val="18"/>
                <w:szCs w:val="18"/>
                <w:lang w:eastAsia="zh-CN"/>
              </w:rPr>
              <w:t>At least option 3 has different usecase than option 2, if time is allowed, we can further discuss supporting of option 3 especially for inter-cell M-TRP.</w:t>
            </w:r>
          </w:p>
        </w:tc>
      </w:tr>
      <w:tr w:rsidR="00EE6C91" w14:paraId="36B539DD" w14:textId="77777777" w:rsidTr="00E53F0D">
        <w:tc>
          <w:tcPr>
            <w:tcW w:w="1494" w:type="dxa"/>
          </w:tcPr>
          <w:p w14:paraId="6E0837AC" w14:textId="0913A500" w:rsidR="00EE6C91" w:rsidRDefault="00EE6C91" w:rsidP="00EE6C91">
            <w:pPr>
              <w:snapToGrid w:val="0"/>
              <w:spacing w:line="264" w:lineRule="auto"/>
              <w:rPr>
                <w:rFonts w:eastAsia="Malgun Gothic"/>
                <w:sz w:val="18"/>
                <w:szCs w:val="18"/>
                <w:lang w:eastAsia="ko-KR"/>
              </w:rPr>
            </w:pPr>
            <w:r>
              <w:rPr>
                <w:rFonts w:eastAsia="Malgun Gothic"/>
                <w:sz w:val="18"/>
                <w:szCs w:val="18"/>
                <w:lang w:eastAsia="ko-KR"/>
              </w:rPr>
              <w:lastRenderedPageBreak/>
              <w:t>Ericsson</w:t>
            </w:r>
          </w:p>
        </w:tc>
        <w:tc>
          <w:tcPr>
            <w:tcW w:w="8144" w:type="dxa"/>
          </w:tcPr>
          <w:p w14:paraId="4C4CBB2B" w14:textId="51AD9C88"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think supporting Option 2 in Rel-17 is enough.  No further need for agreeing additional options.</w:t>
            </w:r>
          </w:p>
        </w:tc>
      </w:tr>
      <w:tr w:rsidR="00B72945" w14:paraId="6D6EED03" w14:textId="77777777" w:rsidTr="002A2D8E">
        <w:tc>
          <w:tcPr>
            <w:tcW w:w="1494" w:type="dxa"/>
          </w:tcPr>
          <w:p w14:paraId="31DD2EED" w14:textId="77777777" w:rsidR="00B72945" w:rsidRDefault="00B72945" w:rsidP="002A2D8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0D5E1597" w14:textId="77777777" w:rsidR="00B72945" w:rsidRDefault="00B72945" w:rsidP="002A2D8E">
            <w:pPr>
              <w:snapToGrid w:val="0"/>
              <w:spacing w:line="264" w:lineRule="auto"/>
              <w:rPr>
                <w:rFonts w:eastAsiaTheme="minorEastAsia"/>
                <w:sz w:val="18"/>
                <w:szCs w:val="18"/>
                <w:lang w:eastAsia="zh-CN"/>
              </w:rPr>
            </w:pPr>
            <w:r>
              <w:rPr>
                <w:rFonts w:eastAsiaTheme="minorEastAsia"/>
                <w:sz w:val="18"/>
                <w:szCs w:val="18"/>
                <w:lang w:eastAsia="zh-CN"/>
              </w:rPr>
              <w:t>Ok with the FL proposal</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144915BD" w:rsidR="008D12DB" w:rsidRPr="000D75B9" w:rsidRDefault="008D12DB" w:rsidP="00556037">
            <w:pPr>
              <w:snapToGrid w:val="0"/>
              <w:jc w:val="both"/>
              <w:rPr>
                <w:sz w:val="16"/>
                <w:szCs w:val="16"/>
              </w:rPr>
            </w:pPr>
            <w:r>
              <w:rPr>
                <w:sz w:val="16"/>
                <w:szCs w:val="16"/>
              </w:rPr>
              <w:t>Yes</w:t>
            </w:r>
            <w:ins w:id="139" w:author="Runhua Chen" w:date="2021-08-16T11:33:00Z">
              <w:r w:rsidR="00130D35">
                <w:rPr>
                  <w:sz w:val="16"/>
                  <w:szCs w:val="16"/>
                </w:rPr>
                <w:t xml:space="preserve"> (11)</w:t>
              </w:r>
            </w:ins>
            <w:r>
              <w:rPr>
                <w:sz w:val="16"/>
                <w:szCs w:val="16"/>
              </w:rPr>
              <w:t xml:space="preserve">: </w:t>
            </w:r>
            <w:del w:id="140" w:author="Alex Liou" w:date="2021-08-17T04:09:00Z">
              <w:r w:rsidDel="00A0606A">
                <w:rPr>
                  <w:sz w:val="16"/>
                  <w:szCs w:val="16"/>
                </w:rPr>
                <w:delText>AP</w:delText>
              </w:r>
              <w:r w:rsidRPr="000D75B9" w:rsidDel="00A0606A">
                <w:rPr>
                  <w:sz w:val="16"/>
                  <w:szCs w:val="16"/>
                </w:rPr>
                <w:delText xml:space="preserve">T/FGI, </w:delText>
              </w:r>
            </w:del>
            <w:r>
              <w:rPr>
                <w:sz w:val="16"/>
                <w:szCs w:val="16"/>
              </w:rPr>
              <w:t>CMCC, MediaTek, ITRI, TCL, Nokia/NSB</w:t>
            </w:r>
            <w:r w:rsidR="00942A96">
              <w:rPr>
                <w:sz w:val="16"/>
                <w:szCs w:val="16"/>
              </w:rPr>
              <w:t>, Sony,</w:t>
            </w:r>
            <w:ins w:id="141" w:author="ZTE-Bo" w:date="2021-08-13T19:00:00Z">
              <w:r w:rsidR="00C00522">
                <w:rPr>
                  <w:sz w:val="16"/>
                  <w:szCs w:val="16"/>
                </w:rPr>
                <w:t xml:space="preserve"> ZTE</w:t>
              </w:r>
            </w:ins>
            <w:ins w:id="142" w:author="SeongWon Go" w:date="2021-08-16T22:11:00Z">
              <w:r w:rsidR="005E04CA">
                <w:rPr>
                  <w:sz w:val="16"/>
                  <w:szCs w:val="16"/>
                </w:rPr>
                <w:t>, LGE</w:t>
              </w:r>
            </w:ins>
          </w:p>
          <w:p w14:paraId="7D442AB3" w14:textId="3A900EA1" w:rsidR="008D12DB" w:rsidRPr="000D75B9" w:rsidRDefault="008D12DB" w:rsidP="00130D35">
            <w:pPr>
              <w:snapToGrid w:val="0"/>
              <w:jc w:val="both"/>
              <w:rPr>
                <w:sz w:val="16"/>
                <w:szCs w:val="16"/>
              </w:rPr>
            </w:pPr>
            <w:r>
              <w:rPr>
                <w:sz w:val="16"/>
                <w:szCs w:val="16"/>
              </w:rPr>
              <w:t>No</w:t>
            </w:r>
            <w:ins w:id="143" w:author="Runhua Chen" w:date="2021-08-16T11:34:00Z">
              <w:r w:rsidR="00130D35">
                <w:rPr>
                  <w:sz w:val="16"/>
                  <w:szCs w:val="16"/>
                </w:rPr>
                <w:t xml:space="preserve"> (6)</w:t>
              </w:r>
            </w:ins>
            <w:del w:id="144" w:author="Runhua Chen" w:date="2021-08-16T11:34:00Z">
              <w:r w:rsidDel="00130D35">
                <w:rPr>
                  <w:sz w:val="16"/>
                  <w:szCs w:val="16"/>
                </w:rPr>
                <w:delText xml:space="preserve"> </w:delText>
              </w:r>
            </w:del>
            <w:r>
              <w:rPr>
                <w:sz w:val="16"/>
                <w:szCs w:val="16"/>
              </w:rPr>
              <w:t>: Qualcomm, Intel, DOCOMO, CATT</w:t>
            </w:r>
            <w:ins w:id="145" w:author="Runhua Chen" w:date="2021-08-15T11:12:00Z">
              <w:r w:rsidR="00C9245E">
                <w:rPr>
                  <w:sz w:val="16"/>
                  <w:szCs w:val="16"/>
                </w:rPr>
                <w:t>, MediaTek</w:t>
              </w:r>
            </w:ins>
            <w:ins w:id="146" w:author="Li Guo" w:date="2021-08-15T22:05:00Z">
              <w:r w:rsidR="00EB015F">
                <w:rPr>
                  <w:sz w:val="16"/>
                  <w:szCs w:val="16"/>
                </w:rPr>
                <w:t>,OPPO</w:t>
              </w:r>
            </w:ins>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70D5B8BF"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del w:id="147" w:author="Alex Liou" w:date="2021-08-17T04:09:00Z">
              <w:r w:rsidRPr="005E472F" w:rsidDel="00C3593F">
                <w:rPr>
                  <w:rFonts w:ascii="Times New Roman" w:hAnsi="Times New Roman" w:cs="Times New Roman"/>
                  <w:sz w:val="16"/>
                  <w:szCs w:val="16"/>
                </w:rPr>
                <w:delText>FGI/APT</w:delText>
              </w:r>
              <w:r w:rsidR="000248AF" w:rsidDel="00C3593F">
                <w:rPr>
                  <w:rFonts w:ascii="Times New Roman" w:hAnsi="Times New Roman" w:cs="Times New Roman"/>
                  <w:sz w:val="16"/>
                  <w:szCs w:val="16"/>
                  <w:lang w:val="en-US"/>
                </w:rPr>
                <w:delText xml:space="preserve">, </w:delText>
              </w:r>
            </w:del>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ins w:id="148" w:author="wangj" w:date="2021-08-13T10:58:00Z">
              <w:r w:rsidR="00D62978" w:rsidRPr="00D62978">
                <w:rPr>
                  <w:rFonts w:ascii="Times New Roman" w:hAnsi="Times New Roman" w:cs="Times New Roman"/>
                  <w:sz w:val="16"/>
                  <w:szCs w:val="16"/>
                  <w:lang w:val="en-US"/>
                </w:rPr>
                <w:t>, NTT DOCOMO</w:t>
              </w:r>
            </w:ins>
            <w:ins w:id="149" w:author="Cao, Jeffrey" w:date="2021-08-13T17:02:00Z">
              <w:r w:rsidR="00461AB2">
                <w:rPr>
                  <w:rFonts w:ascii="Times New Roman" w:hAnsi="Times New Roman" w:cs="Times New Roman"/>
                  <w:sz w:val="16"/>
                  <w:szCs w:val="16"/>
                  <w:lang w:val="en-US"/>
                </w:rPr>
                <w:t>, Sony</w:t>
              </w:r>
            </w:ins>
            <w:ins w:id="150" w:author="ZTE-Bo" w:date="2021-08-13T19:00:00Z">
              <w:r w:rsidR="00C00522">
                <w:rPr>
                  <w:rFonts w:ascii="Times New Roman" w:hAnsi="Times New Roman" w:cs="Times New Roman"/>
                  <w:sz w:val="16"/>
                  <w:szCs w:val="16"/>
                  <w:lang w:val="en-US"/>
                </w:rPr>
                <w:t>, ZTE</w:t>
              </w:r>
            </w:ins>
            <w:ins w:id="151" w:author="Administrator" w:date="2021-08-16T11:13:00Z">
              <w:r w:rsidR="00C74E3F">
                <w:rPr>
                  <w:rFonts w:ascii="Times New Roman" w:hAnsi="Times New Roman" w:cs="Times New Roman"/>
                  <w:sz w:val="16"/>
                  <w:szCs w:val="16"/>
                  <w:lang w:val="en-US"/>
                </w:rPr>
                <w:t>, Xiaomi</w:t>
              </w:r>
            </w:ins>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ins w:id="152" w:author="Cao, Jeffrey" w:date="2021-08-13T17:02:00Z">
              <w:r w:rsidR="00461AB2">
                <w:rPr>
                  <w:sz w:val="16"/>
                  <w:szCs w:val="16"/>
                </w:rPr>
                <w:t>, Sony</w:t>
              </w:r>
            </w:ins>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ins w:id="153" w:author="Administrator" w:date="2021-08-16T11:13:00Z">
              <w:r w:rsidR="00C74E3F">
                <w:rPr>
                  <w:sz w:val="16"/>
                  <w:szCs w:val="16"/>
                </w:rPr>
                <w:t>, Xiaomi</w:t>
              </w:r>
            </w:ins>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ins w:id="154" w:author="wangj" w:date="2021-08-13T10:59:00Z">
              <w:r w:rsidR="00D62978" w:rsidRPr="00D62978">
                <w:rPr>
                  <w:sz w:val="16"/>
                  <w:szCs w:val="16"/>
                </w:rPr>
                <w:t>, NTT DOCOMO</w:t>
              </w:r>
            </w:ins>
            <w:ins w:id="155" w:author="Hualei Wang" w:date="2021-08-13T15:16:00Z">
              <w:r w:rsidR="00345DA7">
                <w:rPr>
                  <w:sz w:val="16"/>
                  <w:szCs w:val="16"/>
                </w:rPr>
                <w:t>,Spreadtrum</w:t>
              </w:r>
            </w:ins>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ins w:id="156" w:author="Alex Liou" w:date="2021-08-17T04:09:00Z">
              <w:r w:rsidR="00171F98">
                <w:rPr>
                  <w:sz w:val="16"/>
                  <w:szCs w:val="16"/>
                </w:rPr>
                <w:t>, FGI/APT</w:t>
              </w:r>
            </w:ins>
          </w:p>
          <w:p w14:paraId="1CA016C7" w14:textId="0218828A" w:rsidR="00FF2C55" w:rsidRDefault="00FF2C55" w:rsidP="007848EE">
            <w:pPr>
              <w:snapToGrid w:val="0"/>
              <w:rPr>
                <w:sz w:val="16"/>
                <w:szCs w:val="16"/>
              </w:rPr>
            </w:pPr>
            <w:r>
              <w:rPr>
                <w:sz w:val="16"/>
                <w:szCs w:val="16"/>
              </w:rPr>
              <w:t>No: Ericsson</w:t>
            </w:r>
            <w:ins w:id="157" w:author="Runhua Chen" w:date="2021-08-15T00:52:00Z">
              <w:r w:rsidR="002E4855">
                <w:rPr>
                  <w:sz w:val="16"/>
                  <w:szCs w:val="16"/>
                </w:rPr>
                <w:t>, vivo</w:t>
              </w:r>
            </w:ins>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ins w:id="158" w:author="Hualei Wang" w:date="2021-08-13T15:16:00Z">
              <w:r w:rsidR="00345DA7">
                <w:rPr>
                  <w:sz w:val="16"/>
                  <w:szCs w:val="16"/>
                </w:rPr>
                <w:t>Spreadtrum</w:t>
              </w:r>
            </w:ins>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ins w:id="159" w:author="Runhua Chen" w:date="2021-08-15T01:04:00Z">
              <w:r w:rsidR="00F808B1">
                <w:rPr>
                  <w:sz w:val="16"/>
                  <w:szCs w:val="16"/>
                </w:rPr>
                <w:t xml:space="preserve"> DOCOMO, Lenovo/MoM, LGE</w:t>
              </w:r>
            </w:ins>
            <w:ins w:id="160" w:author="Runhua Chen" w:date="2021-08-15T01:05:00Z">
              <w:r w:rsidR="00F808B1">
                <w:rPr>
                  <w:sz w:val="16"/>
                  <w:szCs w:val="16"/>
                </w:rPr>
                <w:t>, Spreadtrum</w:t>
              </w:r>
            </w:ins>
            <w:ins w:id="161" w:author="Convida Wireless" w:date="2021-08-16T11:08:00Z">
              <w:r w:rsidR="00E04EC8">
                <w:rPr>
                  <w:sz w:val="16"/>
                  <w:szCs w:val="16"/>
                </w:rPr>
                <w:t>, Convida</w:t>
              </w:r>
            </w:ins>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ins w:id="162" w:author="Cao, Jeffrey" w:date="2021-08-13T17:03:00Z">
              <w:r w:rsidR="00461AB2">
                <w:rPr>
                  <w:sz w:val="16"/>
                  <w:szCs w:val="16"/>
                </w:rPr>
                <w:t>Sony (via CORESETPoolindex)</w:t>
              </w:r>
            </w:ins>
            <w:ins w:id="163" w:author="Runhua Chen" w:date="2021-08-15T01:05:00Z">
              <w:r w:rsidR="00F808B1">
                <w:rPr>
                  <w:sz w:val="16"/>
                  <w:szCs w:val="16"/>
                </w:rPr>
                <w:t xml:space="preserve">, MediaTek, </w:t>
              </w:r>
            </w:ins>
            <w:ins w:id="164" w:author="Administrator" w:date="2021-08-16T11:13:00Z">
              <w:r w:rsidR="00C74E3F">
                <w:rPr>
                  <w:sz w:val="16"/>
                  <w:szCs w:val="16"/>
                </w:rPr>
                <w:t>Xiaomi</w:t>
              </w:r>
            </w:ins>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lastRenderedPageBreak/>
              <w:t>Alt-3: Convida</w:t>
            </w:r>
            <w:r w:rsidR="00A25A10">
              <w:rPr>
                <w:sz w:val="16"/>
                <w:szCs w:val="16"/>
              </w:rPr>
              <w:t xml:space="preserve">, Nokia/NSB, </w:t>
            </w:r>
            <w:ins w:id="165" w:author="Runhua Chen" w:date="2021-08-15T01:04:00Z">
              <w:r w:rsidR="00F808B1">
                <w:rPr>
                  <w:sz w:val="16"/>
                  <w:szCs w:val="16"/>
                </w:rPr>
                <w:t>Lenovo/MoM, LGE</w:t>
              </w:r>
            </w:ins>
            <w:ins w:id="166" w:author="Runhua Chen" w:date="2021-08-15T01:05:00Z">
              <w:r w:rsidR="00F808B1">
                <w:rPr>
                  <w:sz w:val="16"/>
                  <w:szCs w:val="16"/>
                </w:rPr>
                <w:t>, Spreadtrum</w:t>
              </w:r>
            </w:ins>
            <w:ins w:id="167" w:author="Alex Liou" w:date="2021-08-17T04:09:00Z">
              <w:r w:rsidR="00164953">
                <w:rPr>
                  <w:sz w:val="16"/>
                  <w:szCs w:val="16"/>
                </w:rPr>
                <w:t>, FGI/APT</w:t>
              </w:r>
            </w:ins>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lastRenderedPageBreak/>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S</w:t>
            </w:r>
            <w:r w:rsidR="00F27AEE">
              <w:rPr>
                <w:sz w:val="16"/>
                <w:szCs w:val="16"/>
              </w:rPr>
              <w:t>c</w:t>
            </w:r>
            <w:r w:rsidR="00414E4F">
              <w:rPr>
                <w:sz w:val="16"/>
                <w:szCs w:val="16"/>
              </w:rPr>
              <w:t>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ins w:id="168" w:author="wangj" w:date="2021-08-13T10:59:00Z">
              <w:r w:rsidR="00D62978" w:rsidRPr="00D62978">
                <w:rPr>
                  <w:sz w:val="16"/>
                  <w:szCs w:val="16"/>
                </w:rPr>
                <w:t>, NTT DOCOMO</w:t>
              </w:r>
            </w:ins>
            <w:ins w:id="169" w:author="Cao, Jeffrey" w:date="2021-08-13T17:03:00Z">
              <w:r w:rsidR="00461AB2">
                <w:rPr>
                  <w:sz w:val="16"/>
                  <w:szCs w:val="16"/>
                </w:rPr>
                <w:t>, Sony</w:t>
              </w:r>
            </w:ins>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t xml:space="preserve">Alt-1: Spreadtrum, </w:t>
            </w:r>
          </w:p>
          <w:p w14:paraId="74592B07" w14:textId="77777777" w:rsidR="006F1B7C" w:rsidRDefault="006F1B7C" w:rsidP="005C2C48">
            <w:pPr>
              <w:snapToGrid w:val="0"/>
              <w:rPr>
                <w:sz w:val="16"/>
                <w:szCs w:val="16"/>
              </w:rPr>
            </w:pPr>
          </w:p>
          <w:p w14:paraId="1BD4B20B" w14:textId="5EA3FA84" w:rsidR="006F1B7C" w:rsidRDefault="006F1B7C" w:rsidP="005C2C48">
            <w:pPr>
              <w:snapToGrid w:val="0"/>
              <w:rPr>
                <w:sz w:val="16"/>
                <w:szCs w:val="16"/>
              </w:rPr>
            </w:pPr>
            <w:r>
              <w:rPr>
                <w:sz w:val="16"/>
                <w:szCs w:val="16"/>
              </w:rPr>
              <w:t xml:space="preserve">Alt.2: </w:t>
            </w:r>
            <w:r w:rsidR="00573218">
              <w:rPr>
                <w:sz w:val="16"/>
                <w:szCs w:val="16"/>
              </w:rPr>
              <w:t>CATT</w:t>
            </w:r>
            <w:ins w:id="170" w:author="wangj" w:date="2021-08-13T10:59:00Z">
              <w:r w:rsidR="00D62978" w:rsidRPr="00D62978">
                <w:rPr>
                  <w:sz w:val="16"/>
                  <w:szCs w:val="16"/>
                </w:rPr>
                <w:t>, NTT DOCOMO</w:t>
              </w:r>
            </w:ins>
            <w:ins w:id="171" w:author="ZTE-Bo" w:date="2021-08-13T19:00:00Z">
              <w:r w:rsidR="00C00522">
                <w:rPr>
                  <w:sz w:val="16"/>
                  <w:szCs w:val="16"/>
                </w:rPr>
                <w:t>, ZTE</w:t>
              </w:r>
            </w:ins>
          </w:p>
          <w:p w14:paraId="4D60DA61" w14:textId="77777777" w:rsidR="000D75B9" w:rsidRDefault="000D75B9" w:rsidP="005C2C48">
            <w:pPr>
              <w:snapToGrid w:val="0"/>
              <w:rPr>
                <w:sz w:val="16"/>
                <w:szCs w:val="16"/>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ins w:id="172" w:author="SeongWon Go" w:date="2021-08-16T22:11:00Z">
              <w:r w:rsidR="005E04CA">
                <w:rPr>
                  <w:sz w:val="16"/>
                  <w:szCs w:val="16"/>
                </w:rPr>
                <w:t xml:space="preserve">LGE, </w:t>
              </w:r>
            </w:ins>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ins w:id="173" w:author="wangj" w:date="2021-08-13T11:00:00Z">
              <w:r w:rsidR="00D62978" w:rsidRPr="00D62978">
                <w:rPr>
                  <w:sz w:val="16"/>
                  <w:szCs w:val="16"/>
                </w:rPr>
                <w:t>, NTT DOCOMO</w:t>
              </w:r>
            </w:ins>
            <w:ins w:id="174" w:author="ASUSTeK-Xinra" w:date="2021-08-13T14:25:00Z">
              <w:r w:rsidR="004A1853">
                <w:rPr>
                  <w:sz w:val="16"/>
                  <w:szCs w:val="16"/>
                </w:rPr>
                <w:t>, ASUSTeK</w:t>
              </w:r>
            </w:ins>
            <w:ins w:id="175" w:author="Hualei Wang" w:date="2021-08-13T15:17:00Z">
              <w:r w:rsidR="00345DA7">
                <w:rPr>
                  <w:sz w:val="16"/>
                  <w:szCs w:val="16"/>
                </w:rPr>
                <w:t>,Spreadtrum</w:t>
              </w:r>
            </w:ins>
            <w:ins w:id="176" w:author="Cao, Jeffrey" w:date="2021-08-13T17:03:00Z">
              <w:r w:rsidR="00461AB2">
                <w:rPr>
                  <w:sz w:val="16"/>
                  <w:szCs w:val="16"/>
                </w:rPr>
                <w:t>, Sony</w:t>
              </w:r>
            </w:ins>
            <w:ins w:id="177" w:author="Li Guo" w:date="2021-08-15T22:05:00Z">
              <w:r w:rsidR="00EB015F">
                <w:rPr>
                  <w:sz w:val="16"/>
                  <w:szCs w:val="16"/>
                </w:rPr>
                <w:t>,OPPO</w:t>
              </w:r>
            </w:ins>
            <w:ins w:id="178" w:author="Administrator" w:date="2021-08-16T11:14:00Z">
              <w:r w:rsidR="005C7361">
                <w:rPr>
                  <w:sz w:val="16"/>
                  <w:szCs w:val="16"/>
                </w:rPr>
                <w:t>, Xiaomi</w:t>
              </w:r>
            </w:ins>
            <w:ins w:id="179" w:author="Convida Wireless" w:date="2021-08-16T11:08:00Z">
              <w:r w:rsidR="00E04EC8">
                <w:rPr>
                  <w:sz w:val="16"/>
                  <w:szCs w:val="16"/>
                </w:rPr>
                <w:t>, Convida</w:t>
              </w:r>
            </w:ins>
          </w:p>
          <w:p w14:paraId="147DF37E" w14:textId="77777777" w:rsidR="00952F45" w:rsidRDefault="00952F45" w:rsidP="005C2C48">
            <w:pPr>
              <w:snapToGrid w:val="0"/>
              <w:rPr>
                <w:sz w:val="16"/>
                <w:szCs w:val="16"/>
              </w:rPr>
            </w:pPr>
          </w:p>
          <w:p w14:paraId="5BB540D9" w14:textId="53CE845A" w:rsidR="00952F45" w:rsidRDefault="00952F45" w:rsidP="005C2C48">
            <w:pPr>
              <w:snapToGrid w:val="0"/>
              <w:rPr>
                <w:sz w:val="16"/>
                <w:szCs w:val="16"/>
              </w:rPr>
            </w:pPr>
            <w:r>
              <w:rPr>
                <w:sz w:val="16"/>
                <w:szCs w:val="16"/>
              </w:rPr>
              <w:t>Alt-2: ZTE</w:t>
            </w:r>
            <w:del w:id="180" w:author="ZTE-Bo" w:date="2021-08-13T19:01:00Z">
              <w:r w:rsidDel="00C00522">
                <w:rPr>
                  <w:sz w:val="16"/>
                  <w:szCs w:val="16"/>
                </w:rPr>
                <w:delText>(?)</w:delText>
              </w:r>
            </w:del>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ins w:id="181" w:author="wangj" w:date="2021-08-13T11:00:00Z">
              <w:r w:rsidR="00D62978" w:rsidRPr="00D62978">
                <w:rPr>
                  <w:sz w:val="16"/>
                  <w:szCs w:val="16"/>
                </w:rPr>
                <w:t>, NTT DOCOMO</w:t>
              </w:r>
            </w:ins>
            <w:ins w:id="182" w:author="ASUSTeK-Xinra" w:date="2021-08-13T14:25:00Z">
              <w:r w:rsidR="004A1853">
                <w:rPr>
                  <w:sz w:val="16"/>
                  <w:szCs w:val="16"/>
                </w:rPr>
                <w:t>, ASUSTeK</w:t>
              </w:r>
            </w:ins>
            <w:ins w:id="183" w:author="Hualei Wang" w:date="2021-08-13T15:17:00Z">
              <w:r w:rsidR="00345DA7">
                <w:rPr>
                  <w:sz w:val="16"/>
                  <w:szCs w:val="16"/>
                </w:rPr>
                <w:t>,Spreadtrum</w:t>
              </w:r>
            </w:ins>
            <w:ins w:id="184" w:author="Convida Wireless" w:date="2021-08-16T11:09:00Z">
              <w:r w:rsidR="00E04EC8">
                <w:rPr>
                  <w:sz w:val="16"/>
                  <w:szCs w:val="16"/>
                </w:rPr>
                <w:t>, Convida (when a single TRP has failed and no candidate beam RS is reported)</w:t>
              </w:r>
            </w:ins>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w:t>
            </w:r>
            <w:r w:rsidR="00F27AEE">
              <w:rPr>
                <w:rFonts w:ascii="Times New Roman" w:hAnsi="Times New Roman"/>
                <w:sz w:val="16"/>
                <w:szCs w:val="16"/>
                <w:lang w:val="en-US"/>
              </w:rPr>
              <w:t>c</w:t>
            </w:r>
            <w:r>
              <w:rPr>
                <w:rFonts w:ascii="Times New Roman" w:hAnsi="Times New Roman"/>
                <w:sz w:val="16"/>
                <w:szCs w:val="16"/>
                <w:lang w:val="en-US"/>
              </w:rPr>
              <w:t>ell</w:t>
            </w:r>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ins w:id="185" w:author="Hualei Wang" w:date="2021-08-13T15:17:00Z">
              <w:r w:rsidR="00345DA7">
                <w:rPr>
                  <w:sz w:val="16"/>
                  <w:szCs w:val="16"/>
                </w:rPr>
                <w:t>,Spreadtrum</w:t>
              </w:r>
            </w:ins>
            <w:ins w:id="186" w:author="ZTE-Bo" w:date="2021-08-13T19:01:00Z">
              <w:r w:rsidR="00C00522">
                <w:rPr>
                  <w:rFonts w:ascii="Times New Roman" w:hAnsi="Times New Roman" w:cs="Times New Roman"/>
                  <w:sz w:val="16"/>
                  <w:szCs w:val="16"/>
                  <w:lang w:val="en-US"/>
                </w:rPr>
                <w:t>, ZTE</w:t>
              </w:r>
            </w:ins>
            <w:ins w:id="187" w:author="Convida Wireless" w:date="2021-08-16T11:10:00Z">
              <w:r w:rsidR="00E04EC8">
                <w:rPr>
                  <w:rFonts w:ascii="Times New Roman" w:hAnsi="Times New Roman" w:cs="Times New Roman"/>
                  <w:sz w:val="16"/>
                  <w:szCs w:val="16"/>
                  <w:lang w:val="en-US"/>
                </w:rPr>
                <w:t>, Convida</w:t>
              </w:r>
            </w:ins>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ins w:id="188" w:author="ZTE-Bo" w:date="2021-08-13T19:01:00Z">
              <w:r w:rsidR="00C00522">
                <w:rPr>
                  <w:rFonts w:ascii="Times New Roman" w:hAnsi="Times New Roman" w:cs="Times New Roman"/>
                  <w:sz w:val="16"/>
                  <w:szCs w:val="16"/>
                  <w:lang w:val="en-US"/>
                </w:rPr>
                <w:t>, ZTE</w:t>
              </w:r>
            </w:ins>
          </w:p>
          <w:p w14:paraId="5ACF5AC8" w14:textId="34FA4AAC"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del w:id="189" w:author="Convida Wireless" w:date="2021-08-16T11:11:00Z">
              <w:r w:rsidRPr="00845790" w:rsidDel="00E04EC8">
                <w:rPr>
                  <w:rFonts w:ascii="Times New Roman" w:hAnsi="Times New Roman" w:cs="Times New Roman"/>
                  <w:sz w:val="16"/>
                  <w:szCs w:val="16"/>
                </w:rPr>
                <w:delText>Convida</w:delText>
              </w:r>
            </w:del>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lastRenderedPageBreak/>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ins w:id="190" w:author="wangj" w:date="2021-08-13T11:00:00Z">
              <w:r w:rsidR="00D62978">
                <w:rPr>
                  <w:sz w:val="16"/>
                  <w:szCs w:val="16"/>
                </w:rPr>
                <w:t>, NTT DOCOMO</w:t>
              </w:r>
            </w:ins>
            <w:ins w:id="191" w:author="Hualei Wang" w:date="2021-08-13T15:17:00Z">
              <w:r w:rsidR="00345DA7">
                <w:rPr>
                  <w:sz w:val="16"/>
                  <w:szCs w:val="16"/>
                </w:rPr>
                <w:t>, Spreadtrum</w:t>
              </w:r>
            </w:ins>
            <w:ins w:id="192" w:author="Cao, Jeffrey" w:date="2021-08-13T17:03:00Z">
              <w:r w:rsidR="00461AB2">
                <w:rPr>
                  <w:sz w:val="16"/>
                  <w:szCs w:val="16"/>
                </w:rPr>
                <w:t>, Sony</w:t>
              </w:r>
            </w:ins>
            <w:ins w:id="193" w:author="ZTE-Bo" w:date="2021-08-13T19:01:00Z">
              <w:r w:rsidR="00C00522">
                <w:rPr>
                  <w:sz w:val="16"/>
                  <w:szCs w:val="16"/>
                </w:rPr>
                <w:t>, ZTE</w:t>
              </w:r>
            </w:ins>
            <w:ins w:id="194" w:author="Alex Liou" w:date="2021-08-17T04:10:00Z">
              <w:r w:rsidR="00D7159B">
                <w:rPr>
                  <w:sz w:val="16"/>
                  <w:szCs w:val="16"/>
                </w:rPr>
                <w:t>, FGI/APT</w:t>
              </w:r>
            </w:ins>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ins w:id="195" w:author="wangj" w:date="2021-08-13T11:00:00Z">
              <w:r w:rsidR="00D62978">
                <w:rPr>
                  <w:sz w:val="16"/>
                  <w:szCs w:val="16"/>
                </w:rPr>
                <w:t>, NTT DOCOMO</w:t>
              </w:r>
            </w:ins>
            <w:ins w:id="196" w:author="Hualei Wang" w:date="2021-08-13T15:17:00Z">
              <w:r w:rsidR="00345DA7">
                <w:rPr>
                  <w:sz w:val="16"/>
                  <w:szCs w:val="16"/>
                </w:rPr>
                <w:t>, Spreadtrum</w:t>
              </w:r>
            </w:ins>
            <w:ins w:id="197" w:author="Cao, Jeffrey" w:date="2021-08-13T17:03:00Z">
              <w:r w:rsidR="00461AB2">
                <w:rPr>
                  <w:sz w:val="16"/>
                  <w:szCs w:val="16"/>
                </w:rPr>
                <w:t>, Sony</w:t>
              </w:r>
            </w:ins>
            <w:ins w:id="198" w:author="ZTE-Bo" w:date="2021-08-13T19:01:00Z">
              <w:r w:rsidR="00C00522">
                <w:rPr>
                  <w:sz w:val="16"/>
                  <w:szCs w:val="16"/>
                </w:rPr>
                <w:t>, ZTE</w:t>
              </w:r>
            </w:ins>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ins w:id="199" w:author="wangj" w:date="2021-08-13T11:00:00Z">
              <w:r w:rsidR="00D62978">
                <w:rPr>
                  <w:sz w:val="16"/>
                  <w:szCs w:val="16"/>
                </w:rPr>
                <w:t>, NTT DOCOMO</w:t>
              </w:r>
            </w:ins>
            <w:ins w:id="200" w:author="Administrator" w:date="2021-08-16T11:14:00Z">
              <w:r w:rsidR="005C7361">
                <w:rPr>
                  <w:sz w:val="16"/>
                  <w:szCs w:val="16"/>
                </w:rPr>
                <w:t>, Xiaomi</w:t>
              </w:r>
            </w:ins>
            <w:ins w:id="201" w:author="Alex Liou" w:date="2021-08-17T04:10:00Z">
              <w:r w:rsidR="005D069C">
                <w:rPr>
                  <w:sz w:val="16"/>
                  <w:szCs w:val="16"/>
                </w:rPr>
                <w:t>, FGI/APT</w:t>
              </w:r>
            </w:ins>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ins w:id="202" w:author="Administrator" w:date="2021-08-16T11:14:00Z">
              <w:r w:rsidR="005C7361">
                <w:rPr>
                  <w:sz w:val="16"/>
                  <w:szCs w:val="16"/>
                </w:rPr>
                <w:t>, Xiaomi</w:t>
              </w:r>
            </w:ins>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ins w:id="203" w:author="ZTE-Bo" w:date="2021-08-13T19:01:00Z">
              <w:r w:rsidR="00C00522">
                <w:rPr>
                  <w:sz w:val="16"/>
                  <w:szCs w:val="16"/>
                </w:rPr>
                <w:t>, ZTE</w:t>
              </w:r>
            </w:ins>
            <w:ins w:id="204" w:author="Alex Liou" w:date="2021-08-17T04:10:00Z">
              <w:r w:rsidR="008538DF">
                <w:rPr>
                  <w:sz w:val="16"/>
                  <w:szCs w:val="16"/>
                </w:rPr>
                <w:t>, FGI/APT</w:t>
              </w:r>
            </w:ins>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ins w:id="205" w:author="wangj" w:date="2021-08-13T11:00:00Z">
              <w:r w:rsidR="00D62978">
                <w:rPr>
                  <w:sz w:val="16"/>
                  <w:szCs w:val="16"/>
                </w:rPr>
                <w:t>, NTT DOCOMO</w:t>
              </w:r>
            </w:ins>
            <w:ins w:id="206" w:author="Convida Wireless" w:date="2021-08-16T11:11:00Z">
              <w:r w:rsidR="00E04EC8">
                <w:rPr>
                  <w:sz w:val="16"/>
                  <w:szCs w:val="16"/>
                </w:rPr>
                <w:t>, Convida</w:t>
              </w:r>
            </w:ins>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ins w:id="207" w:author="Yuk, Youngsoo (Nokia - KR/Seoul)" w:date="2021-08-16T12:46:00Z"/>
                <w:sz w:val="16"/>
                <w:szCs w:val="16"/>
              </w:rPr>
            </w:pPr>
            <w:r w:rsidRPr="0064170E">
              <w:rPr>
                <w:sz w:val="16"/>
                <w:szCs w:val="16"/>
              </w:rPr>
              <w:t>Support: Asustek</w:t>
            </w:r>
            <w:ins w:id="208" w:author="Runhua Chen" w:date="2021-08-15T01:39:00Z">
              <w:r w:rsidR="0022799C">
                <w:rPr>
                  <w:sz w:val="16"/>
                  <w:szCs w:val="16"/>
                </w:rPr>
                <w:t>, Lenovo/MoM</w:t>
              </w:r>
            </w:ins>
            <w:ins w:id="209" w:author="Yuk, Youngsoo (Nokia - KR/Seoul)" w:date="2021-08-16T12:46:00Z">
              <w:r w:rsidR="00745291">
                <w:rPr>
                  <w:sz w:val="16"/>
                  <w:szCs w:val="16"/>
                </w:rPr>
                <w:t>, Nokis/NSB (if configured)</w:t>
              </w:r>
            </w:ins>
            <w:ins w:id="210" w:author="SeongWon Go" w:date="2021-08-16T22:11:00Z">
              <w:r w:rsidR="005E04CA">
                <w:rPr>
                  <w:sz w:val="16"/>
                  <w:szCs w:val="16"/>
                </w:rPr>
                <w:t>, LGE</w:t>
              </w:r>
            </w:ins>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5512D9F9" w:rsidR="007A1154" w:rsidRDefault="00556037" w:rsidP="007A4BB3">
      <w:pPr>
        <w:pStyle w:val="0Maintext"/>
        <w:numPr>
          <w:ilvl w:val="1"/>
          <w:numId w:val="57"/>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31FC339E" w14:textId="77777777" w:rsidR="006F03E7" w:rsidRDefault="006F03E7" w:rsidP="006F03E7">
      <w:pPr>
        <w:pStyle w:val="0Maintext"/>
        <w:ind w:left="720"/>
      </w:pPr>
    </w:p>
    <w:p w14:paraId="48674D88" w14:textId="77777777" w:rsidR="006F03E7" w:rsidRDefault="006F03E7" w:rsidP="007A4BB3">
      <w:pPr>
        <w:pStyle w:val="0Maintext"/>
        <w:numPr>
          <w:ilvl w:val="0"/>
          <w:numId w:val="57"/>
        </w:numPr>
      </w:pPr>
    </w:p>
    <w:p w14:paraId="478477EE" w14:textId="77777777" w:rsidR="00F27AEE" w:rsidRDefault="00F27AEE" w:rsidP="00F27AEE">
      <w:pPr>
        <w:pStyle w:val="ListParagraph"/>
        <w:rPr>
          <w:u w:val="single"/>
        </w:rPr>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Pr="00130D35" w:rsidRDefault="006F03E7" w:rsidP="00F2209B">
      <w:pPr>
        <w:pStyle w:val="0Maintext"/>
        <w:numPr>
          <w:ilvl w:val="1"/>
          <w:numId w:val="17"/>
        </w:numPr>
        <w:jc w:val="left"/>
        <w:rPr>
          <w:lang w:eastAsia="zh-CN"/>
        </w:rPr>
      </w:pPr>
      <w:r w:rsidRPr="00130D35">
        <w:rPr>
          <w:lang w:eastAsia="zh-CN"/>
        </w:rPr>
        <w:t xml:space="preserve">Note: Other aspects of </w:t>
      </w:r>
      <w:ins w:id="211" w:author="Runhua Chen" w:date="2021-08-16T12:13:00Z">
        <w:r w:rsidR="00F2209B" w:rsidRPr="005E04CA">
          <w:rPr>
            <w:color w:val="0070C0"/>
            <w:lang w:eastAsia="zh-CN"/>
          </w:rPr>
          <w:t>simultaneous configuration of cell-specific and TRP-specifi</w:t>
        </w:r>
        <w:r w:rsidR="00F2209B">
          <w:rPr>
            <w:color w:val="0070C0"/>
            <w:lang w:eastAsia="zh-CN"/>
          </w:rPr>
          <w:t xml:space="preserve">c </w:t>
        </w:r>
      </w:ins>
      <w:r w:rsidRPr="00130D35">
        <w:rPr>
          <w:lang w:eastAsia="zh-CN"/>
        </w:rPr>
        <w:t xml:space="preserve">BFR </w:t>
      </w:r>
      <w:ins w:id="212" w:author="Runhua Chen" w:date="2021-08-16T12:13:00Z">
        <w:r w:rsidR="00F2209B" w:rsidRPr="005E04CA">
          <w:rPr>
            <w:color w:val="0070C0"/>
            <w:lang w:eastAsia="zh-CN"/>
          </w:rPr>
          <w:t>such as BFRQ configuration (e.g.</w:t>
        </w:r>
        <w:r w:rsidR="00F2209B">
          <w:rPr>
            <w:color w:val="0070C0"/>
            <w:lang w:eastAsia="zh-CN"/>
          </w:rPr>
          <w:t>,</w:t>
        </w:r>
        <w:r w:rsidR="00F2209B" w:rsidRPr="005E04CA">
          <w:rPr>
            <w:color w:val="0070C0"/>
            <w:lang w:eastAsia="zh-CN"/>
          </w:rPr>
          <w:t xml:space="preserve"> information delivered by </w:t>
        </w:r>
        <w:r w:rsidR="00F2209B" w:rsidRPr="009D4BA7">
          <w:rPr>
            <w:i/>
            <w:color w:val="0070C0"/>
            <w:lang w:eastAsia="zh-CN"/>
          </w:rPr>
          <w:t>BeamFailureRecoveryConfig</w:t>
        </w:r>
        <w:r w:rsidR="00F2209B" w:rsidRPr="005E04CA">
          <w:rPr>
            <w:color w:val="0070C0"/>
            <w:lang w:eastAsia="zh-CN"/>
          </w:rPr>
          <w:t xml:space="preserve"> or </w:t>
        </w:r>
        <w:r w:rsidR="00F2209B" w:rsidRPr="009D4BA7">
          <w:rPr>
            <w:i/>
            <w:color w:val="0070C0"/>
            <w:lang w:eastAsia="zh-CN"/>
          </w:rPr>
          <w:t>BeamFailureRecoverySCellConfig</w:t>
        </w:r>
        <w:r w:rsidR="00F2209B" w:rsidRPr="005E04CA">
          <w:rPr>
            <w:color w:val="0070C0"/>
            <w:lang w:eastAsia="zh-CN"/>
          </w:rPr>
          <w:t xml:space="preserve"> in legacy system)</w:t>
        </w:r>
        <w:r w:rsidR="00F2209B">
          <w:rPr>
            <w:color w:val="0070C0"/>
            <w:lang w:eastAsia="zh-CN"/>
          </w:rPr>
          <w:t xml:space="preserve"> </w:t>
        </w:r>
      </w:ins>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6DADCF22" w14:textId="59491242" w:rsidR="00DB4AD9" w:rsidRPr="005E04CA" w:rsidDel="00DB4AD9" w:rsidRDefault="00DB4AD9" w:rsidP="00DB4AD9">
      <w:pPr>
        <w:pStyle w:val="0Maintext"/>
        <w:ind w:left="1440"/>
        <w:rPr>
          <w:del w:id="213" w:author="Runhua Chen" w:date="2021-08-15T00:34:00Z"/>
        </w:rPr>
      </w:pPr>
    </w:p>
    <w:p w14:paraId="00B56605" w14:textId="634E46FD" w:rsidR="00556037" w:rsidDel="00DB4AD9" w:rsidRDefault="00556037" w:rsidP="00556037">
      <w:pPr>
        <w:pStyle w:val="0Maintext"/>
        <w:rPr>
          <w:del w:id="214" w:author="Runhua Chen" w:date="2021-08-15T00:34:00Z"/>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D52AC8">
      <w:pPr>
        <w:pStyle w:val="0Maintext"/>
        <w:numPr>
          <w:ilvl w:val="0"/>
          <w:numId w:val="57"/>
        </w:numPr>
        <w:rPr>
          <w:ins w:id="215" w:author="Runhua Chen" w:date="2021-08-15T00:32:00Z"/>
        </w:rPr>
      </w:pPr>
      <w:r>
        <w:t xml:space="preserve">Please </w:t>
      </w:r>
      <w:r w:rsidR="00E5577A">
        <w:t>comment</w:t>
      </w:r>
      <w:r>
        <w:t xml:space="preserve"> if the offline definition above is agreeable. </w:t>
      </w:r>
    </w:p>
    <w:p w14:paraId="513458CB" w14:textId="634E578C" w:rsidR="00DB4AD9" w:rsidRDefault="00DB4AD9" w:rsidP="00D52AC8">
      <w:pPr>
        <w:pStyle w:val="0Maintext"/>
        <w:numPr>
          <w:ilvl w:val="1"/>
          <w:numId w:val="57"/>
        </w:numPr>
        <w:rPr>
          <w:ins w:id="216" w:author="Runhua Chen" w:date="2021-08-15T00:32:00Z"/>
        </w:rPr>
      </w:pPr>
      <w:ins w:id="217" w:author="Runhua Chen" w:date="2021-08-15T00:32:00Z">
        <w:r>
          <w:t>OK: Qualcomm</w:t>
        </w:r>
      </w:ins>
      <w:ins w:id="218" w:author="Runhua Chen" w:date="2021-08-15T00:34:00Z">
        <w:r>
          <w:t>, Apple, DOCOMO</w:t>
        </w:r>
      </w:ins>
      <w:ins w:id="219" w:author="Runhua Chen" w:date="2021-08-15T00:48:00Z">
        <w:r w:rsidR="003E3F44">
          <w:t xml:space="preserve">, Spreadtrum, Lenovo, </w:t>
        </w:r>
        <w:r w:rsidR="00800774">
          <w:t>Fujitsu, Sony, MediaTek</w:t>
        </w:r>
      </w:ins>
      <w:ins w:id="220" w:author="Runhua Chen" w:date="2021-08-16T11:32:00Z">
        <w:r w:rsidR="00130D35">
          <w:t>, Convida</w:t>
        </w:r>
      </w:ins>
    </w:p>
    <w:p w14:paraId="603F4574" w14:textId="2D3766C6" w:rsidR="00DB4AD9" w:rsidRDefault="00DB4AD9" w:rsidP="00D52AC8">
      <w:pPr>
        <w:pStyle w:val="0Maintext"/>
        <w:numPr>
          <w:ilvl w:val="1"/>
          <w:numId w:val="57"/>
        </w:numPr>
      </w:pPr>
      <w:ins w:id="221" w:author="Runhua Chen" w:date="2021-08-15T00:32:00Z">
        <w:r>
          <w:t xml:space="preserve">Concern: </w:t>
        </w:r>
      </w:ins>
      <w:ins w:id="222" w:author="Xi Zhang" w:date="2021-08-15T22:32:00Z">
        <w:r w:rsidR="00377AFE">
          <w:t>Huawei, HiSilicon</w:t>
        </w:r>
      </w:ins>
      <w:ins w:id="223" w:author="Runhua Chen" w:date="2021-08-16T11:31:00Z">
        <w:r w:rsidR="00130D35">
          <w:t>, Lenovo/MotM</w:t>
        </w:r>
      </w:ins>
    </w:p>
    <w:p w14:paraId="330927BD" w14:textId="01465914" w:rsidR="00EB0F87" w:rsidRPr="00377D9A" w:rsidRDefault="00EB0F87" w:rsidP="00D52AC8">
      <w:pPr>
        <w:pStyle w:val="0Maintext"/>
        <w:numPr>
          <w:ilvl w:val="0"/>
          <w:numId w:val="57"/>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ins w:id="224" w:author="Runhua Chen" w:date="2021-08-15T00:43:00Z"/>
          <w:szCs w:val="20"/>
        </w:rPr>
      </w:pPr>
      <w:r w:rsidRPr="00297B9B">
        <w:rPr>
          <w:szCs w:val="20"/>
          <w:u w:val="single"/>
        </w:rPr>
        <w:t>Offline proposal</w:t>
      </w:r>
      <w:r>
        <w:rPr>
          <w:szCs w:val="20"/>
        </w:rPr>
        <w:t xml:space="preserve">: </w:t>
      </w:r>
    </w:p>
    <w:p w14:paraId="5FCE1A51" w14:textId="6DFCB276" w:rsidR="006F03E7" w:rsidRPr="00AA7341" w:rsidRDefault="00330482" w:rsidP="00D52AC8">
      <w:pPr>
        <w:pStyle w:val="ListParagraph"/>
        <w:numPr>
          <w:ilvl w:val="0"/>
          <w:numId w:val="77"/>
        </w:numPr>
        <w:snapToGrid w:val="0"/>
        <w:jc w:val="both"/>
        <w:rPr>
          <w:rFonts w:ascii="Times New Roman" w:hAnsi="Times New Roman" w:cs="Times New Roman"/>
          <w:sz w:val="20"/>
          <w:szCs w:val="20"/>
        </w:rPr>
      </w:pPr>
      <w:ins w:id="225" w:author="Runhua Chen" w:date="2021-08-15T11:12:00Z">
        <w:r>
          <w:rPr>
            <w:rFonts w:ascii="Times New Roman" w:hAnsi="Times New Roman" w:cs="Times New Roman"/>
            <w:sz w:val="20"/>
            <w:szCs w:val="20"/>
            <w:lang w:val="en-US"/>
          </w:rPr>
          <w:t>TBD</w:t>
        </w:r>
      </w:ins>
    </w:p>
    <w:p w14:paraId="2276280F" w14:textId="77777777" w:rsidR="00297B9B" w:rsidRDefault="00297B9B"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t>Note: The BFD RS should be QCLed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color w:val="0070C0"/>
                <w:lang w:eastAsia="zh-CN"/>
              </w:rPr>
            </w:pPr>
            <w:r w:rsidRPr="00930FE8">
              <w:rPr>
                <w:color w:val="0070C0"/>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threashold,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lastRenderedPageBreak/>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5120844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especically for supporting CFRA-BFR procedure as fall back mode in P</w:t>
            </w:r>
            <w:r w:rsidR="00F27AEE">
              <w:rPr>
                <w:rFonts w:eastAsiaTheme="minorEastAsia"/>
                <w:sz w:val="18"/>
                <w:szCs w:val="18"/>
                <w:lang w:eastAsia="zh-CN"/>
              </w:rPr>
              <w:t>c</w:t>
            </w:r>
            <w:r>
              <w:rPr>
                <w:rFonts w:eastAsiaTheme="minorEastAsia"/>
                <w:sz w:val="18"/>
                <w:szCs w:val="18"/>
                <w:lang w:eastAsia="zh-CN"/>
              </w:rPr>
              <w:t xml:space="preserve">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14:paraId="306B101C" w14:textId="77777777" w:rsidTr="00556037">
        <w:tc>
          <w:tcPr>
            <w:tcW w:w="1494" w:type="dxa"/>
          </w:tcPr>
          <w:p w14:paraId="7E46B8FD" w14:textId="116D266B" w:rsidR="00377AFE" w:rsidRDefault="00377AFE"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7A33CDCC" w14:textId="60F2B47D" w:rsidR="00377AFE" w:rsidRDefault="00377AFE" w:rsidP="00D41CF3">
            <w:pPr>
              <w:snapToGrid w:val="0"/>
              <w:spacing w:line="264" w:lineRule="auto"/>
              <w:rPr>
                <w:rFonts w:eastAsiaTheme="minorEastAsia"/>
                <w:sz w:val="18"/>
                <w:szCs w:val="18"/>
                <w:lang w:eastAsia="zh-CN"/>
              </w:rPr>
            </w:pPr>
            <w:r w:rsidRPr="00377AFE">
              <w:rPr>
                <w:rFonts w:eastAsiaTheme="minorEastAsia"/>
                <w:sz w:val="18"/>
                <w:szCs w:val="18"/>
                <w:lang w:eastAsia="zh-CN"/>
              </w:rPr>
              <w:t xml:space="preserve">We are </w:t>
            </w:r>
            <w:r>
              <w:rPr>
                <w:rFonts w:eastAsiaTheme="minorEastAsia"/>
                <w:sz w:val="18"/>
                <w:szCs w:val="18"/>
                <w:lang w:eastAsia="zh-CN"/>
              </w:rPr>
              <w:t xml:space="preserve">open to consider simultaneous operation of </w:t>
            </w:r>
            <w:r w:rsidRPr="00377AFE">
              <w:rPr>
                <w:rFonts w:eastAsiaTheme="minorEastAsia"/>
                <w:sz w:val="18"/>
                <w:szCs w:val="18"/>
                <w:lang w:eastAsia="zh-CN"/>
              </w:rPr>
              <w:t>cell-specific BFR and TRP-specific BFR for one CC. However, we don’t think it is necessary to configure three BFD-RS set</w:t>
            </w:r>
            <w:r>
              <w:rPr>
                <w:rFonts w:eastAsiaTheme="minorEastAsia"/>
                <w:sz w:val="18"/>
                <w:szCs w:val="18"/>
                <w:lang w:eastAsia="zh-CN"/>
              </w:rPr>
              <w:t>s, in terms of UE complexity and system overhead</w:t>
            </w:r>
            <w:r w:rsidRPr="00377AFE">
              <w:rPr>
                <w:rFonts w:eastAsiaTheme="minorEastAsia"/>
                <w:sz w:val="18"/>
                <w:szCs w:val="18"/>
                <w:lang w:eastAsia="zh-CN"/>
              </w:rPr>
              <w:t xml:space="preserve">. </w:t>
            </w:r>
            <w:r>
              <w:rPr>
                <w:rFonts w:eastAsiaTheme="minorEastAsia"/>
                <w:sz w:val="18"/>
                <w:szCs w:val="18"/>
                <w:lang w:eastAsia="zh-CN"/>
              </w:rPr>
              <w:t xml:space="preserve">Instead, we think two BFD-RS sets </w:t>
            </w:r>
            <w:r w:rsidR="00D41CF3">
              <w:rPr>
                <w:rFonts w:eastAsiaTheme="minorEastAsia"/>
                <w:sz w:val="18"/>
                <w:szCs w:val="18"/>
                <w:lang w:eastAsia="zh-CN"/>
              </w:rPr>
              <w:t>should</w:t>
            </w:r>
            <w:r>
              <w:rPr>
                <w:rFonts w:eastAsiaTheme="minorEastAsia"/>
                <w:sz w:val="18"/>
                <w:szCs w:val="18"/>
                <w:lang w:eastAsia="zh-CN"/>
              </w:rPr>
              <w:t xml:space="preserve"> suffice. To be specific</w:t>
            </w:r>
            <w:r w:rsidRPr="00377AFE">
              <w:rPr>
                <w:rFonts w:eastAsiaTheme="minorEastAsia"/>
                <w:sz w:val="18"/>
                <w:szCs w:val="18"/>
                <w:lang w:eastAsia="zh-CN"/>
              </w:rPr>
              <w:t>, when one BFD-RS set is detected with beam failure, TRP-specific BFR is triggered</w:t>
            </w:r>
            <w:r>
              <w:rPr>
                <w:rFonts w:eastAsiaTheme="minorEastAsia"/>
                <w:sz w:val="18"/>
                <w:szCs w:val="18"/>
                <w:lang w:eastAsia="zh-CN"/>
              </w:rPr>
              <w:t>; w</w:t>
            </w:r>
            <w:r w:rsidRPr="00377AFE">
              <w:rPr>
                <w:rFonts w:eastAsiaTheme="minorEastAsia"/>
                <w:sz w:val="18"/>
                <w:szCs w:val="18"/>
                <w:lang w:eastAsia="zh-CN"/>
              </w:rPr>
              <w:t>hen both BFD-RS sets are detected with beam failure, cell-specific BFR is triggered.</w:t>
            </w:r>
          </w:p>
        </w:tc>
      </w:tr>
      <w:tr w:rsidR="00EB015F" w14:paraId="3B3E6065" w14:textId="77777777" w:rsidTr="00556037">
        <w:tc>
          <w:tcPr>
            <w:tcW w:w="1494" w:type="dxa"/>
          </w:tcPr>
          <w:p w14:paraId="56CC8E92" w14:textId="2DC824E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23C7C78"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157FFD89" w:rsidR="00EB015F" w:rsidRPr="00377AFE"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failiure is declared while per-TRP BF is not claimed. </w:t>
            </w:r>
          </w:p>
        </w:tc>
      </w:tr>
      <w:tr w:rsidR="00AE7618" w14:paraId="59299AB4" w14:textId="77777777" w:rsidTr="00556037">
        <w:tc>
          <w:tcPr>
            <w:tcW w:w="1494" w:type="dxa"/>
          </w:tcPr>
          <w:p w14:paraId="1B15EC85" w14:textId="25F4D547"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331F771E" w14:textId="3CA6D411"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I</w:t>
            </w:r>
            <w:r>
              <w:rPr>
                <w:rFonts w:eastAsiaTheme="minorEastAsia" w:hint="eastAsia"/>
                <w:sz w:val="18"/>
                <w:szCs w:val="18"/>
                <w:lang w:eastAsia="zh-CN"/>
              </w:rPr>
              <w:t xml:space="preserve">t </w:t>
            </w:r>
            <w:r>
              <w:rPr>
                <w:rFonts w:eastAsiaTheme="minorEastAsia"/>
                <w:sz w:val="18"/>
                <w:szCs w:val="18"/>
                <w:lang w:eastAsia="zh-CN"/>
              </w:rPr>
              <w:t xml:space="preserve">is good to clarify the definition of simultaneous </w:t>
            </w:r>
            <w:r w:rsidRPr="004F5A75">
              <w:rPr>
                <w:rFonts w:eastAsiaTheme="minorEastAsia"/>
                <w:sz w:val="18"/>
                <w:szCs w:val="18"/>
                <w:lang w:eastAsia="zh-CN"/>
              </w:rPr>
              <w:t>configuration of cell-specific and TRP-specific BFR in the same CC/BWP. According to the offline definition, we prefer not to support configuration of cell-specific and TRP-specific BFR in the same CC/BWP.</w:t>
            </w:r>
            <w:r>
              <w:rPr>
                <w:rFonts w:eastAsiaTheme="minorEastAsia"/>
                <w:sz w:val="18"/>
                <w:szCs w:val="18"/>
                <w:lang w:eastAsia="zh-CN"/>
              </w:rPr>
              <w:t xml:space="preserve"> But we support configuration of both PUCCH-SR and RACH-based BFRQ.</w:t>
            </w:r>
          </w:p>
        </w:tc>
      </w:tr>
      <w:tr w:rsidR="00745291" w14:paraId="13D1D37D" w14:textId="77777777" w:rsidTr="00556037">
        <w:tc>
          <w:tcPr>
            <w:tcW w:w="1494" w:type="dxa"/>
          </w:tcPr>
          <w:p w14:paraId="6708B926" w14:textId="155A7F2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w:t>
            </w:r>
            <w:r>
              <w:rPr>
                <w:rFonts w:eastAsia="Malgun Gothic"/>
                <w:szCs w:val="22"/>
                <w:lang w:val="en-GB"/>
              </w:rPr>
              <w:t>NSB</w:t>
            </w:r>
          </w:p>
        </w:tc>
        <w:tc>
          <w:tcPr>
            <w:tcW w:w="8144" w:type="dxa"/>
          </w:tcPr>
          <w:p w14:paraId="54B3E129" w14:textId="4BCDAEF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offline definition</w:t>
            </w:r>
          </w:p>
        </w:tc>
      </w:tr>
      <w:tr w:rsidR="007D14BB" w14:paraId="5A0E3068" w14:textId="77777777" w:rsidTr="00556037">
        <w:tc>
          <w:tcPr>
            <w:tcW w:w="1494" w:type="dxa"/>
          </w:tcPr>
          <w:p w14:paraId="4C4107F1" w14:textId="42835C97"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5DA7D84" w14:textId="4483E618"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14:paraId="782909E3" w14:textId="77777777" w:rsidTr="00556037">
        <w:tc>
          <w:tcPr>
            <w:tcW w:w="1494" w:type="dxa"/>
          </w:tcPr>
          <w:p w14:paraId="3603049D" w14:textId="3FD80DA3"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2CD4BB7A" w14:textId="5E8FFA35"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w:t>
            </w:r>
            <w:r w:rsidRPr="009615DE">
              <w:rPr>
                <w:rFonts w:eastAsiaTheme="minorEastAsia"/>
                <w:sz w:val="18"/>
                <w:szCs w:val="18"/>
                <w:lang w:eastAsia="zh-CN"/>
              </w:rPr>
              <w:t xml:space="preserve">configuration of cell-specific and TRP-specific BFR </w:t>
            </w:r>
            <w:r>
              <w:rPr>
                <w:rFonts w:eastAsiaTheme="minorEastAsia"/>
                <w:sz w:val="18"/>
                <w:szCs w:val="18"/>
                <w:lang w:eastAsia="zh-CN"/>
              </w:rPr>
              <w:t xml:space="preserve">at least in </w:t>
            </w:r>
            <w:r w:rsidRPr="003949E1">
              <w:rPr>
                <w:rFonts w:eastAsiaTheme="minorEastAsia"/>
                <w:sz w:val="18"/>
                <w:szCs w:val="18"/>
                <w:lang w:eastAsia="zh-CN"/>
              </w:rPr>
              <w:t>SpCell.</w:t>
            </w:r>
          </w:p>
        </w:tc>
      </w:tr>
      <w:tr w:rsidR="00E04EC8" w14:paraId="065370DA" w14:textId="77777777" w:rsidTr="00556037">
        <w:tc>
          <w:tcPr>
            <w:tcW w:w="1494" w:type="dxa"/>
          </w:tcPr>
          <w:p w14:paraId="4A250B82" w14:textId="5FF4AB19"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6A7FBD7"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w:t>
            </w:r>
          </w:p>
          <w:p w14:paraId="0A374B61" w14:textId="45752452"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don’t see the need for simultaneous configuration. In our understanding, CBRA fallback on SpCell is already supported if SR isn’t configured or if </w:t>
            </w:r>
            <w:r w:rsidRPr="00C62837">
              <w:rPr>
                <w:rFonts w:eastAsiaTheme="minorEastAsia"/>
                <w:sz w:val="18"/>
                <w:szCs w:val="18"/>
                <w:lang w:eastAsia="zh-CN"/>
              </w:rPr>
              <w:t xml:space="preserve">SR_COUNTER </w:t>
            </w:r>
            <w:r>
              <w:rPr>
                <w:rFonts w:eastAsiaTheme="minorEastAsia"/>
                <w:sz w:val="18"/>
                <w:szCs w:val="18"/>
                <w:lang w:eastAsia="zh-CN"/>
              </w:rPr>
              <w:t>reaches its max value.</w:t>
            </w:r>
          </w:p>
        </w:tc>
      </w:tr>
      <w:tr w:rsidR="00464DFE" w14:paraId="6F8EFBC5" w14:textId="77777777" w:rsidTr="00556037">
        <w:tc>
          <w:tcPr>
            <w:tcW w:w="1494" w:type="dxa"/>
          </w:tcPr>
          <w:p w14:paraId="28B5CE79" w14:textId="57C9C7D1"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1BECB6D" w14:textId="6BE8C67D"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We support simultaneous configuration.  Fine with the offline definition.</w:t>
            </w:r>
          </w:p>
        </w:tc>
      </w:tr>
      <w:tr w:rsidR="005E04CA" w14:paraId="1D406910" w14:textId="77777777" w:rsidTr="00556037">
        <w:tc>
          <w:tcPr>
            <w:tcW w:w="1494" w:type="dxa"/>
          </w:tcPr>
          <w:p w14:paraId="18910BE8" w14:textId="4B0B43FC" w:rsidR="005E04CA" w:rsidRPr="005E04CA" w:rsidRDefault="005E04CA" w:rsidP="00464DFE">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11A3D836" w14:textId="77777777" w:rsidR="005E04CA" w:rsidRDefault="005E04CA" w:rsidP="00464DFE">
            <w:pPr>
              <w:snapToGrid w:val="0"/>
              <w:spacing w:line="264" w:lineRule="auto"/>
              <w:rPr>
                <w:rFonts w:eastAsiaTheme="minorEastAsia"/>
                <w:sz w:val="18"/>
                <w:szCs w:val="18"/>
                <w:lang w:eastAsia="zh-CN"/>
              </w:rPr>
            </w:pPr>
            <w:r w:rsidRPr="005E04CA">
              <w:rPr>
                <w:rFonts w:eastAsiaTheme="minorEastAsia"/>
                <w:sz w:val="18"/>
                <w:szCs w:val="18"/>
                <w:lang w:eastAsia="zh-CN"/>
              </w:rPr>
              <w:t>To avoid confusion, we would like to suggest making the note to be more precise, as revised below:</w:t>
            </w:r>
          </w:p>
          <w:p w14:paraId="556036B0" w14:textId="77777777" w:rsidR="005E04CA" w:rsidRPr="008B7C83" w:rsidRDefault="005E04CA" w:rsidP="00464DFE">
            <w:pPr>
              <w:snapToGrid w:val="0"/>
              <w:spacing w:line="264" w:lineRule="auto"/>
              <w:rPr>
                <w:rFonts w:eastAsiaTheme="minorEastAsia"/>
                <w:sz w:val="18"/>
                <w:szCs w:val="18"/>
                <w:lang w:eastAsia="zh-CN"/>
              </w:rPr>
            </w:pPr>
          </w:p>
          <w:p w14:paraId="0F82854C" w14:textId="74D291CC" w:rsidR="005E04CA" w:rsidRPr="008B7C83" w:rsidRDefault="008B7C83" w:rsidP="008B7C83">
            <w:pPr>
              <w:pStyle w:val="0Maintext"/>
              <w:numPr>
                <w:ilvl w:val="1"/>
                <w:numId w:val="17"/>
              </w:numPr>
              <w:rPr>
                <w:lang w:eastAsia="zh-CN"/>
              </w:rPr>
            </w:pPr>
            <w:r w:rsidRPr="008B7C83">
              <w:rPr>
                <w:lang w:eastAsia="zh-CN"/>
              </w:rPr>
              <w:t xml:space="preserve">Note: Other aspects of </w:t>
            </w:r>
            <w:ins w:id="226" w:author="SeongWon Go" w:date="2021-08-16T22:20:00Z">
              <w:r w:rsidRPr="005E04CA">
                <w:rPr>
                  <w:color w:val="0070C0"/>
                  <w:lang w:eastAsia="zh-CN"/>
                </w:rPr>
                <w:t>simultaneous configuration of cell-specific and TRP-specifi</w:t>
              </w:r>
              <w:r>
                <w:rPr>
                  <w:color w:val="0070C0"/>
                  <w:lang w:eastAsia="zh-CN"/>
                </w:rPr>
                <w:t xml:space="preserve">c </w:t>
              </w:r>
            </w:ins>
            <w:r w:rsidRPr="008B7C83">
              <w:rPr>
                <w:lang w:eastAsia="zh-CN"/>
              </w:rPr>
              <w:t xml:space="preserve">BFR </w:t>
            </w:r>
            <w:ins w:id="227" w:author="SeongWon Go" w:date="2021-08-16T22:21:00Z">
              <w:r w:rsidRPr="005E04CA">
                <w:rPr>
                  <w:color w:val="0070C0"/>
                  <w:lang w:eastAsia="zh-CN"/>
                </w:rPr>
                <w:t>such as BFRQ configuration (e.g.</w:t>
              </w:r>
              <w:r>
                <w:rPr>
                  <w:color w:val="0070C0"/>
                  <w:lang w:eastAsia="zh-CN"/>
                </w:rPr>
                <w:t>,</w:t>
              </w:r>
              <w:r w:rsidRPr="005E04CA">
                <w:rPr>
                  <w:color w:val="0070C0"/>
                  <w:lang w:eastAsia="zh-CN"/>
                </w:rPr>
                <w:t xml:space="preserve"> information delivered by </w:t>
              </w:r>
              <w:r w:rsidRPr="009D4BA7">
                <w:rPr>
                  <w:i/>
                  <w:color w:val="0070C0"/>
                  <w:lang w:eastAsia="zh-CN"/>
                </w:rPr>
                <w:t>BeamFailureRecoveryConfig</w:t>
              </w:r>
              <w:r w:rsidRPr="005E04CA">
                <w:rPr>
                  <w:color w:val="0070C0"/>
                  <w:lang w:eastAsia="zh-CN"/>
                </w:rPr>
                <w:t xml:space="preserve"> or </w:t>
              </w:r>
              <w:r w:rsidRPr="009D4BA7">
                <w:rPr>
                  <w:i/>
                  <w:color w:val="0070C0"/>
                  <w:lang w:eastAsia="zh-CN"/>
                </w:rPr>
                <w:t>BeamFailureRecoverySCellConfig</w:t>
              </w:r>
              <w:r w:rsidRPr="005E04CA">
                <w:rPr>
                  <w:color w:val="0070C0"/>
                  <w:lang w:eastAsia="zh-CN"/>
                </w:rPr>
                <w:t xml:space="preserve"> in legacy system)</w:t>
              </w:r>
              <w:r>
                <w:rPr>
                  <w:color w:val="0070C0"/>
                  <w:lang w:eastAsia="zh-CN"/>
                </w:rPr>
                <w:t xml:space="preserve"> </w:t>
              </w:r>
            </w:ins>
            <w:r w:rsidRPr="008B7C83">
              <w:rPr>
                <w:lang w:eastAsia="zh-CN"/>
              </w:rPr>
              <w:t xml:space="preserve">are for separate discussion. </w:t>
            </w:r>
          </w:p>
        </w:tc>
      </w:tr>
      <w:tr w:rsidR="002D1E14" w14:paraId="31910B54" w14:textId="77777777" w:rsidTr="00556037">
        <w:tc>
          <w:tcPr>
            <w:tcW w:w="1494" w:type="dxa"/>
          </w:tcPr>
          <w:p w14:paraId="5BF2773D" w14:textId="436B9564" w:rsidR="002D1E14" w:rsidRDefault="002D1E14" w:rsidP="002D1E14">
            <w:pPr>
              <w:snapToGrid w:val="0"/>
              <w:spacing w:line="264" w:lineRule="auto"/>
              <w:rPr>
                <w:rFonts w:eastAsia="Malgun Gothic"/>
                <w:sz w:val="18"/>
                <w:szCs w:val="18"/>
                <w:lang w:eastAsia="ko-KR"/>
              </w:rPr>
            </w:pPr>
            <w:r>
              <w:rPr>
                <w:rFonts w:eastAsiaTheme="minorEastAsia"/>
                <w:sz w:val="18"/>
                <w:szCs w:val="18"/>
                <w:lang w:eastAsia="zh-CN"/>
              </w:rPr>
              <w:lastRenderedPageBreak/>
              <w:t>Ericsson</w:t>
            </w:r>
          </w:p>
        </w:tc>
        <w:tc>
          <w:tcPr>
            <w:tcW w:w="8144" w:type="dxa"/>
          </w:tcPr>
          <w:p w14:paraId="7734D8E7" w14:textId="46F11BF8" w:rsidR="002D1E14" w:rsidRDefault="002D1E14" w:rsidP="002D1E14">
            <w:pPr>
              <w:snapToGrid w:val="0"/>
              <w:spacing w:line="264" w:lineRule="auto"/>
              <w:rPr>
                <w:ins w:id="228" w:author="Runhua Chen" w:date="2021-08-16T14:19:00Z"/>
                <w:rFonts w:eastAsiaTheme="minorEastAsia"/>
                <w:sz w:val="18"/>
                <w:szCs w:val="18"/>
                <w:lang w:eastAsia="zh-CN"/>
              </w:rPr>
            </w:pPr>
            <w:r>
              <w:rPr>
                <w:rFonts w:eastAsiaTheme="minorEastAsia"/>
                <w:sz w:val="18"/>
                <w:szCs w:val="18"/>
                <w:lang w:eastAsia="zh-CN"/>
              </w:rPr>
              <w:t>We are OK with the definition. Just for clarification: the cell-specific BFR is the legacy BFR procedures? SpCell in R15 and S</w:t>
            </w:r>
            <w:r w:rsidR="00F27AEE">
              <w:rPr>
                <w:rFonts w:eastAsiaTheme="minorEastAsia"/>
                <w:sz w:val="18"/>
                <w:szCs w:val="18"/>
                <w:lang w:eastAsia="zh-CN"/>
              </w:rPr>
              <w:t>c</w:t>
            </w:r>
            <w:r>
              <w:rPr>
                <w:rFonts w:eastAsiaTheme="minorEastAsia"/>
                <w:sz w:val="18"/>
                <w:szCs w:val="18"/>
                <w:lang w:eastAsia="zh-CN"/>
              </w:rPr>
              <w:t xml:space="preserve">ell in R16? </w:t>
            </w:r>
          </w:p>
          <w:p w14:paraId="49B49F91" w14:textId="77777777" w:rsidR="00F849DD" w:rsidRDefault="00F849DD" w:rsidP="00F849DD">
            <w:pPr>
              <w:snapToGrid w:val="0"/>
              <w:spacing w:line="264" w:lineRule="auto"/>
              <w:rPr>
                <w:ins w:id="229" w:author="Runhua Chen" w:date="2021-08-16T14:19:00Z"/>
                <w:rFonts w:eastAsiaTheme="minorEastAsia"/>
                <w:sz w:val="18"/>
                <w:szCs w:val="18"/>
                <w:lang w:eastAsia="zh-CN"/>
              </w:rPr>
            </w:pPr>
            <w:ins w:id="230" w:author="Runhua Chen" w:date="2021-08-16T14:19:00Z">
              <w:r>
                <w:rPr>
                  <w:rFonts w:eastAsiaTheme="minorEastAsia"/>
                  <w:sz w:val="18"/>
                  <w:szCs w:val="18"/>
                  <w:lang w:eastAsia="zh-CN"/>
                </w:rPr>
                <w:t xml:space="preserve">[mod]: My understanding is that people may have different views. </w:t>
              </w:r>
            </w:ins>
          </w:p>
          <w:p w14:paraId="7FD5364C" w14:textId="5BC5AE17" w:rsidR="00F849DD" w:rsidRPr="005E04CA" w:rsidRDefault="00F849DD" w:rsidP="00F849DD">
            <w:pPr>
              <w:snapToGrid w:val="0"/>
              <w:spacing w:line="264" w:lineRule="auto"/>
              <w:rPr>
                <w:rFonts w:eastAsiaTheme="minorEastAsia"/>
                <w:sz w:val="18"/>
                <w:szCs w:val="18"/>
                <w:lang w:eastAsia="zh-CN"/>
              </w:rPr>
            </w:pPr>
          </w:p>
        </w:tc>
      </w:tr>
      <w:tr w:rsidR="005B7B4E" w14:paraId="67AF45A2" w14:textId="77777777" w:rsidTr="00556037">
        <w:tc>
          <w:tcPr>
            <w:tcW w:w="1494" w:type="dxa"/>
          </w:tcPr>
          <w:p w14:paraId="6F841994" w14:textId="7AE49F47" w:rsidR="005B7B4E" w:rsidRDefault="005B7B4E" w:rsidP="005B7B4E">
            <w:pPr>
              <w:snapToGrid w:val="0"/>
              <w:spacing w:line="264" w:lineRule="auto"/>
              <w:rPr>
                <w:rFonts w:eastAsiaTheme="minorEastAsia"/>
                <w:sz w:val="18"/>
                <w:szCs w:val="18"/>
                <w:lang w:eastAsia="zh-CN"/>
              </w:rPr>
            </w:pPr>
            <w:r>
              <w:rPr>
                <w:rFonts w:eastAsia="Malgun Gothic"/>
                <w:sz w:val="18"/>
                <w:szCs w:val="18"/>
                <w:lang w:eastAsia="ko-KR"/>
              </w:rPr>
              <w:t>Futurewei</w:t>
            </w:r>
          </w:p>
        </w:tc>
        <w:tc>
          <w:tcPr>
            <w:tcW w:w="8144" w:type="dxa"/>
          </w:tcPr>
          <w:p w14:paraId="39D62752" w14:textId="2FBF7396" w:rsidR="005B7B4E" w:rsidRDefault="005B7B4E" w:rsidP="005B7B4E">
            <w:pPr>
              <w:snapToGrid w:val="0"/>
              <w:spacing w:line="264" w:lineRule="auto"/>
              <w:rPr>
                <w:rFonts w:eastAsiaTheme="minorEastAsia"/>
                <w:sz w:val="18"/>
                <w:szCs w:val="18"/>
                <w:lang w:eastAsia="zh-CN"/>
              </w:rPr>
            </w:pPr>
            <w:r>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14:paraId="04231A96" w14:textId="77777777" w:rsidTr="00556037">
        <w:tc>
          <w:tcPr>
            <w:tcW w:w="1494" w:type="dxa"/>
          </w:tcPr>
          <w:p w14:paraId="1CFACE5C" w14:textId="33C314F5" w:rsidR="00B72945" w:rsidRDefault="00B72945" w:rsidP="005B7B4E">
            <w:pPr>
              <w:snapToGrid w:val="0"/>
              <w:spacing w:line="264" w:lineRule="auto"/>
              <w:rPr>
                <w:rFonts w:eastAsia="Malgun Gothic"/>
                <w:sz w:val="18"/>
                <w:szCs w:val="18"/>
                <w:lang w:eastAsia="ko-KR"/>
              </w:rPr>
            </w:pPr>
            <w:r>
              <w:rPr>
                <w:rFonts w:eastAsia="Malgun Gothic"/>
                <w:sz w:val="18"/>
                <w:szCs w:val="18"/>
                <w:lang w:eastAsia="ko-KR"/>
              </w:rPr>
              <w:t>AT&amp;T</w:t>
            </w:r>
          </w:p>
        </w:tc>
        <w:tc>
          <w:tcPr>
            <w:tcW w:w="8144" w:type="dxa"/>
          </w:tcPr>
          <w:p w14:paraId="5CCB73B7" w14:textId="31E7FABC" w:rsidR="00B72945" w:rsidRDefault="00B72945"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offline definition</w:t>
            </w:r>
          </w:p>
        </w:tc>
      </w:tr>
      <w:tr w:rsidR="00642159" w14:paraId="529B0EDA" w14:textId="77777777" w:rsidTr="00556037">
        <w:tc>
          <w:tcPr>
            <w:tcW w:w="1494" w:type="dxa"/>
          </w:tcPr>
          <w:p w14:paraId="704F6394" w14:textId="45D18E7A" w:rsidR="00642159" w:rsidRDefault="00642159" w:rsidP="005B7B4E">
            <w:pPr>
              <w:snapToGrid w:val="0"/>
              <w:spacing w:line="264" w:lineRule="auto"/>
              <w:rPr>
                <w:rFonts w:eastAsia="Malgun Gothic"/>
                <w:sz w:val="18"/>
                <w:szCs w:val="18"/>
                <w:lang w:eastAsia="ko-KR"/>
              </w:rPr>
            </w:pPr>
            <w:r w:rsidRPr="00642159">
              <w:rPr>
                <w:rFonts w:eastAsiaTheme="minorEastAsia"/>
                <w:sz w:val="18"/>
                <w:szCs w:val="18"/>
                <w:lang w:eastAsia="zh-CN"/>
              </w:rPr>
              <w:t>FGI/APT</w:t>
            </w:r>
          </w:p>
        </w:tc>
        <w:tc>
          <w:tcPr>
            <w:tcW w:w="8144" w:type="dxa"/>
          </w:tcPr>
          <w:p w14:paraId="30AC0726" w14:textId="20635B03" w:rsidR="00642159" w:rsidRDefault="00642159" w:rsidP="005B7B4E">
            <w:pPr>
              <w:snapToGrid w:val="0"/>
              <w:spacing w:line="264" w:lineRule="auto"/>
              <w:rPr>
                <w:rFonts w:eastAsiaTheme="minorEastAsia"/>
                <w:sz w:val="18"/>
                <w:szCs w:val="18"/>
                <w:lang w:eastAsia="zh-CN"/>
              </w:rPr>
            </w:pPr>
            <w:r w:rsidRPr="00642159">
              <w:rPr>
                <w:rFonts w:eastAsiaTheme="minorEastAsia"/>
                <w:sz w:val="18"/>
                <w:szCs w:val="18"/>
                <w:lang w:eastAsia="zh-CN"/>
              </w:rPr>
              <w:t xml:space="preserve">We support to clarify the definition of “simultaneous configuration of cell-specific and TRP-specific BFR” here. </w:t>
            </w:r>
            <w:r w:rsidR="003204F7">
              <w:rPr>
                <w:rFonts w:eastAsiaTheme="minorEastAsia"/>
                <w:sz w:val="18"/>
                <w:szCs w:val="18"/>
                <w:lang w:eastAsia="zh-CN"/>
              </w:rPr>
              <w:t>Referring to</w:t>
            </w:r>
            <w:r w:rsidRPr="00642159">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14:paraId="28199014" w14:textId="77777777" w:rsidTr="00556037">
        <w:tc>
          <w:tcPr>
            <w:tcW w:w="1494" w:type="dxa"/>
          </w:tcPr>
          <w:p w14:paraId="2CDB17D1" w14:textId="50BDBD81"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2D7CCC" w14:textId="4A9888A4" w:rsidR="00DC112C" w:rsidRPr="00642159" w:rsidRDefault="00DC112C" w:rsidP="005B7B4E">
            <w:pPr>
              <w:snapToGrid w:val="0"/>
              <w:spacing w:line="264" w:lineRule="auto"/>
              <w:rPr>
                <w:rFonts w:eastAsiaTheme="minorEastAsia"/>
                <w:sz w:val="18"/>
                <w:szCs w:val="18"/>
                <w:lang w:eastAsia="zh-CN"/>
              </w:rPr>
            </w:pPr>
            <w:r>
              <w:rPr>
                <w:rFonts w:eastAsiaTheme="minorEastAsia"/>
                <w:sz w:val="18"/>
                <w:szCs w:val="18"/>
                <w:lang w:eastAsia="zh-CN"/>
              </w:rPr>
              <w:t>We are OK with the definition.</w:t>
            </w:r>
            <w:bookmarkStart w:id="231" w:name="_GoBack"/>
            <w:bookmarkEnd w:id="231"/>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F958FB">
      <w:pPr>
        <w:pStyle w:val="0Maintext"/>
        <w:numPr>
          <w:ilvl w:val="0"/>
          <w:numId w:val="57"/>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F958FB">
      <w:pPr>
        <w:pStyle w:val="0Maintext"/>
        <w:numPr>
          <w:ilvl w:val="0"/>
          <w:numId w:val="57"/>
        </w:numPr>
      </w:pPr>
      <w:r>
        <w:t xml:space="preserve">The maximum number of BFD-RS resources per set is a UE capability, including a possible candidate value of 1 in Rel.17.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TableGrid"/>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026E60" w14:paraId="1102AEC6" w14:textId="77777777" w:rsidTr="00556037">
        <w:tc>
          <w:tcPr>
            <w:tcW w:w="1494" w:type="dxa"/>
          </w:tcPr>
          <w:p w14:paraId="46DC1C4C" w14:textId="05CF62A7"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000862AF" w14:textId="77777777" w:rsidR="00026E60" w:rsidRPr="00143C9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We would like to remove the FFS from the offline proposal, since it had been agreed in 104bis-e meeting. </w:t>
            </w:r>
          </w:p>
          <w:p w14:paraId="5CBE8806" w14:textId="77777777" w:rsidR="00026E60" w:rsidRPr="00143C90" w:rsidRDefault="00026E60" w:rsidP="00026E60">
            <w:pPr>
              <w:rPr>
                <w:sz w:val="18"/>
                <w:szCs w:val="18"/>
              </w:rPr>
            </w:pPr>
            <w:r w:rsidRPr="00143C90">
              <w:rPr>
                <w:sz w:val="18"/>
                <w:szCs w:val="18"/>
                <w:highlight w:val="green"/>
              </w:rPr>
              <w:t>Agreement</w:t>
            </w:r>
          </w:p>
          <w:p w14:paraId="14752DB8" w14:textId="77777777" w:rsidR="00026E60" w:rsidRPr="00143C90" w:rsidRDefault="00026E60" w:rsidP="00026E60">
            <w:pPr>
              <w:rPr>
                <w:sz w:val="18"/>
                <w:szCs w:val="18"/>
              </w:rPr>
            </w:pPr>
            <w:r w:rsidRPr="00143C90">
              <w:rPr>
                <w:sz w:val="18"/>
                <w:szCs w:val="18"/>
              </w:rPr>
              <w:t>On BFD-RS of TRP-specific BFR</w:t>
            </w:r>
          </w:p>
          <w:p w14:paraId="6E679D4B" w14:textId="77777777" w:rsidR="00026E60" w:rsidRPr="00143C90" w:rsidRDefault="00026E60" w:rsidP="00026E60">
            <w:pPr>
              <w:pStyle w:val="ListParagraph"/>
              <w:numPr>
                <w:ilvl w:val="0"/>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 xml:space="preserve">BFD-RS resource number: </w:t>
            </w:r>
          </w:p>
          <w:p w14:paraId="180A41F5"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highlight w:val="yellow"/>
              </w:rPr>
            </w:pPr>
            <w:r w:rsidRPr="00143C90">
              <w:rPr>
                <w:rFonts w:ascii="Times New Roman" w:hAnsi="Times New Roman" w:cs="Times New Roman"/>
                <w:sz w:val="18"/>
                <w:szCs w:val="18"/>
                <w:highlight w:val="yellow"/>
                <w:lang w:val="en-US"/>
              </w:rPr>
              <w:t>The total number of RSs in two BFD-RS sets per DL BWP is a UE capability</w:t>
            </w:r>
          </w:p>
          <w:p w14:paraId="5C910348" w14:textId="77777777" w:rsidR="00026E60" w:rsidRPr="00143C90" w:rsidRDefault="00026E60" w:rsidP="00026E60">
            <w:pPr>
              <w:pStyle w:val="ListParagraph"/>
              <w:numPr>
                <w:ilvl w:val="1"/>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On the maximum number of RS per BFD-RS set, down-select from the following two alternatives in RAN1#105-e</w:t>
            </w:r>
          </w:p>
          <w:p w14:paraId="4237D299" w14:textId="77777777" w:rsidR="00026E60" w:rsidRPr="00143C90" w:rsidRDefault="00026E60" w:rsidP="00026E60">
            <w:pPr>
              <w:pStyle w:val="ListParagraph"/>
              <w:numPr>
                <w:ilvl w:val="2"/>
                <w:numId w:val="36"/>
              </w:numPr>
              <w:spacing w:after="0" w:line="240" w:lineRule="auto"/>
              <w:rPr>
                <w:rFonts w:ascii="Times New Roman" w:hAnsi="Times New Roman" w:cs="Times New Roman"/>
                <w:sz w:val="18"/>
                <w:szCs w:val="18"/>
              </w:rPr>
            </w:pPr>
            <w:r w:rsidRPr="00143C90">
              <w:rPr>
                <w:rFonts w:ascii="Times New Roman" w:hAnsi="Times New Roman" w:cs="Times New Roman"/>
                <w:sz w:val="18"/>
                <w:szCs w:val="18"/>
                <w:lang w:val="en-US"/>
              </w:rPr>
              <w:t>Alt1: max value is 2</w:t>
            </w:r>
          </w:p>
          <w:p w14:paraId="0536590B" w14:textId="72971191" w:rsidR="00026E60" w:rsidRPr="00026E60" w:rsidRDefault="00026E60" w:rsidP="00026E60">
            <w:pPr>
              <w:pStyle w:val="ListParagraph"/>
              <w:numPr>
                <w:ilvl w:val="2"/>
                <w:numId w:val="36"/>
              </w:numPr>
              <w:snapToGrid w:val="0"/>
              <w:spacing w:line="264" w:lineRule="auto"/>
              <w:rPr>
                <w:rFonts w:ascii="Times New Roman" w:eastAsiaTheme="minorEastAsia" w:hAnsi="Times New Roman" w:cs="Times New Roman"/>
                <w:sz w:val="18"/>
                <w:szCs w:val="18"/>
                <w:lang w:eastAsia="zh-CN"/>
              </w:rPr>
            </w:pPr>
            <w:r w:rsidRPr="00026E60">
              <w:rPr>
                <w:rFonts w:ascii="Times New Roman" w:hAnsi="Times New Roman" w:cs="Times New Roman"/>
                <w:sz w:val="18"/>
                <w:szCs w:val="18"/>
              </w:rPr>
              <w:t>Alt2: max value is a UE capability, including possible candidate value of 1</w:t>
            </w:r>
          </w:p>
        </w:tc>
      </w:tr>
      <w:tr w:rsidR="009074A6" w14:paraId="637260A9" w14:textId="77777777" w:rsidTr="00556037">
        <w:tc>
          <w:tcPr>
            <w:tcW w:w="1494" w:type="dxa"/>
          </w:tcPr>
          <w:p w14:paraId="69BF68CD" w14:textId="04ACAF1B"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F246CE4" w14:textId="28FB315B" w:rsidR="009074A6" w:rsidRP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proposal. But I also think FFS point was already agreed in 104bis-e.</w:t>
            </w:r>
          </w:p>
        </w:tc>
      </w:tr>
      <w:tr w:rsidR="00C72ACF" w14:paraId="3429EF81" w14:textId="77777777" w:rsidTr="00556037">
        <w:tc>
          <w:tcPr>
            <w:tcW w:w="1494" w:type="dxa"/>
          </w:tcPr>
          <w:p w14:paraId="245A8887" w14:textId="5328FF5E"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345EE9" w14:textId="33CEE600"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he proposal.</w:t>
            </w:r>
          </w:p>
        </w:tc>
      </w:tr>
      <w:tr w:rsidR="00461AB2" w14:paraId="3BCD4C0E" w14:textId="77777777" w:rsidTr="00556037">
        <w:tc>
          <w:tcPr>
            <w:tcW w:w="1494" w:type="dxa"/>
          </w:tcPr>
          <w:p w14:paraId="1E7C4991" w14:textId="3EAB3CC5"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211EF5ED" w14:textId="4A4726C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 And we are also fine to remove the FFS in the sub-bullet.</w:t>
            </w:r>
          </w:p>
        </w:tc>
      </w:tr>
      <w:tr w:rsidR="00C42272" w14:paraId="2DC249A9" w14:textId="77777777" w:rsidTr="00556037">
        <w:tc>
          <w:tcPr>
            <w:tcW w:w="1494" w:type="dxa"/>
          </w:tcPr>
          <w:p w14:paraId="7C6E5EDF" w14:textId="0A661A1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13A89B9" w14:textId="0A0343C4"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the proposal without the FFS. As indicated by vivo, the UE capability was agreed in previous meeting.</w:t>
            </w:r>
          </w:p>
        </w:tc>
      </w:tr>
      <w:tr w:rsidR="00C00522" w14:paraId="264CFAB9" w14:textId="77777777" w:rsidTr="00556037">
        <w:tc>
          <w:tcPr>
            <w:tcW w:w="1494" w:type="dxa"/>
          </w:tcPr>
          <w:p w14:paraId="4D80D4E6" w14:textId="0F4CC2A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27464D4" w14:textId="0ED46A05"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0A1BF1" w14:paraId="225D014E" w14:textId="77777777" w:rsidTr="000A1BF1">
        <w:tc>
          <w:tcPr>
            <w:tcW w:w="1494" w:type="dxa"/>
          </w:tcPr>
          <w:p w14:paraId="20F2BC2B"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B298195"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FL proposal. </w:t>
            </w:r>
          </w:p>
        </w:tc>
      </w:tr>
      <w:tr w:rsidR="000A1BF1" w14:paraId="3383C84A" w14:textId="77777777" w:rsidTr="000A1BF1">
        <w:tc>
          <w:tcPr>
            <w:tcW w:w="1494" w:type="dxa"/>
          </w:tcPr>
          <w:p w14:paraId="6507CE7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7787E5B2"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Fine with the FL proposal</w:t>
            </w:r>
          </w:p>
        </w:tc>
      </w:tr>
      <w:tr w:rsidR="009C7283" w14:paraId="3FB510D7" w14:textId="77777777" w:rsidTr="000A1BF1">
        <w:tc>
          <w:tcPr>
            <w:tcW w:w="1494" w:type="dxa"/>
          </w:tcPr>
          <w:p w14:paraId="4FE9B9E2" w14:textId="3116C67E"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548CFC3A" w14:textId="4CC6B3C5" w:rsidR="009C7283" w:rsidRDefault="009C7283" w:rsidP="006D6E22">
            <w:pPr>
              <w:snapToGrid w:val="0"/>
              <w:spacing w:line="264" w:lineRule="auto"/>
              <w:rPr>
                <w:rFonts w:eastAsiaTheme="minorEastAsia"/>
                <w:sz w:val="18"/>
                <w:szCs w:val="18"/>
                <w:lang w:eastAsia="zh-CN"/>
              </w:rPr>
            </w:pPr>
            <w:r>
              <w:rPr>
                <w:rFonts w:eastAsiaTheme="minorEastAsia"/>
                <w:sz w:val="18"/>
                <w:szCs w:val="18"/>
                <w:lang w:eastAsia="zh-CN"/>
              </w:rPr>
              <w:t>Support latest offline proposal</w:t>
            </w:r>
          </w:p>
        </w:tc>
      </w:tr>
      <w:tr w:rsidR="00EB015F" w14:paraId="4D20A1C0" w14:textId="77777777" w:rsidTr="000A1BF1">
        <w:tc>
          <w:tcPr>
            <w:tcW w:w="1494" w:type="dxa"/>
          </w:tcPr>
          <w:p w14:paraId="7C9EBAFB" w14:textId="42377B9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70782B43" w14:textId="77B99336"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AE7618" w14:paraId="3F7BEAF3" w14:textId="77777777" w:rsidTr="000A1BF1">
        <w:tc>
          <w:tcPr>
            <w:tcW w:w="1494" w:type="dxa"/>
          </w:tcPr>
          <w:p w14:paraId="3DB51069" w14:textId="2C2B91FE" w:rsidR="00AE7618" w:rsidRDefault="00AE7618" w:rsidP="00AE7618">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664350B4" w14:textId="1E8C78EB" w:rsidR="00AE7618" w:rsidRDefault="00AE7618" w:rsidP="00AE7618">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 proposal.</w:t>
            </w:r>
          </w:p>
        </w:tc>
      </w:tr>
      <w:tr w:rsidR="00745291" w14:paraId="7F60DD66" w14:textId="77777777" w:rsidTr="000A1BF1">
        <w:tc>
          <w:tcPr>
            <w:tcW w:w="1494" w:type="dxa"/>
          </w:tcPr>
          <w:p w14:paraId="0B993E08" w14:textId="26E77DA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0ED6C4F" w14:textId="19CCA28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Fine with the proposal.</w:t>
            </w:r>
          </w:p>
        </w:tc>
      </w:tr>
      <w:tr w:rsidR="004C5E0E" w14:paraId="71FDD08D" w14:textId="77777777" w:rsidTr="000A1BF1">
        <w:tc>
          <w:tcPr>
            <w:tcW w:w="1494" w:type="dxa"/>
          </w:tcPr>
          <w:p w14:paraId="3111E744" w14:textId="790171B7"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6E1DD91" w14:textId="4774709E" w:rsidR="004C5E0E" w:rsidRDefault="004C5E0E" w:rsidP="00745291">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E04EC8" w14:paraId="547EF6C8" w14:textId="77777777" w:rsidTr="000A1BF1">
        <w:tc>
          <w:tcPr>
            <w:tcW w:w="1494" w:type="dxa"/>
          </w:tcPr>
          <w:p w14:paraId="3FCAE2DF" w14:textId="7299EB46"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lastRenderedPageBreak/>
              <w:t>Convida Wireless</w:t>
            </w:r>
          </w:p>
        </w:tc>
        <w:tc>
          <w:tcPr>
            <w:tcW w:w="8144" w:type="dxa"/>
          </w:tcPr>
          <w:p w14:paraId="656E534F" w14:textId="7AA99BA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Given that we already have a UE capability on the maximum number of BFD-RS across the two sets, we don’t think it’s motivated to also add the per set capability. However, we can accept the majority view for progress.</w:t>
            </w:r>
          </w:p>
        </w:tc>
      </w:tr>
      <w:tr w:rsidR="00464DFE" w14:paraId="1490408D" w14:textId="77777777" w:rsidTr="000A1BF1">
        <w:tc>
          <w:tcPr>
            <w:tcW w:w="1494" w:type="dxa"/>
          </w:tcPr>
          <w:p w14:paraId="7D42B989" w14:textId="00481493"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03D4C4D8" w14:textId="5513B4A4"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2D1E14" w14:paraId="153EC1D5" w14:textId="77777777" w:rsidTr="000A1BF1">
        <w:tc>
          <w:tcPr>
            <w:tcW w:w="1494" w:type="dxa"/>
          </w:tcPr>
          <w:p w14:paraId="22E7283C" w14:textId="0F1995C9"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8FF4D22" w14:textId="28DF732C" w:rsidR="002D1E14" w:rsidRDefault="002D1E14" w:rsidP="00464D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B2AE7" w14:paraId="7E72A808" w14:textId="77777777" w:rsidTr="000A1BF1">
        <w:tc>
          <w:tcPr>
            <w:tcW w:w="1494" w:type="dxa"/>
          </w:tcPr>
          <w:p w14:paraId="635281F5" w14:textId="3A7368D2"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F508106" w14:textId="7889219E" w:rsidR="004B2AE7" w:rsidRDefault="004B2AE7" w:rsidP="004B2AE7">
            <w:pPr>
              <w:snapToGrid w:val="0"/>
              <w:spacing w:line="264" w:lineRule="auto"/>
              <w:rPr>
                <w:rFonts w:eastAsiaTheme="minorEastAsia"/>
                <w:sz w:val="18"/>
                <w:szCs w:val="18"/>
                <w:lang w:eastAsia="zh-CN"/>
              </w:rPr>
            </w:pPr>
            <w:r>
              <w:rPr>
                <w:rFonts w:eastAsiaTheme="minorEastAsia"/>
                <w:sz w:val="18"/>
                <w:szCs w:val="18"/>
                <w:lang w:eastAsia="zh-CN"/>
              </w:rPr>
              <w:t>Support the FL proposal.</w:t>
            </w:r>
          </w:p>
        </w:tc>
      </w:tr>
      <w:tr w:rsidR="00D4669B" w14:paraId="02120FC9" w14:textId="77777777" w:rsidTr="000A1BF1">
        <w:tc>
          <w:tcPr>
            <w:tcW w:w="1494" w:type="dxa"/>
          </w:tcPr>
          <w:p w14:paraId="7913B785" w14:textId="52ED5F41"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047470A5" w14:textId="5A7EB8FF" w:rsidR="00D4669B" w:rsidRDefault="00D4669B" w:rsidP="004B2AE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972E7B" w14:paraId="63DC907C" w14:textId="77777777" w:rsidTr="000A1BF1">
        <w:tc>
          <w:tcPr>
            <w:tcW w:w="1494" w:type="dxa"/>
          </w:tcPr>
          <w:p w14:paraId="65ADBEBA" w14:textId="4EF726EB" w:rsidR="00972E7B" w:rsidRPr="00972E7B" w:rsidRDefault="00972E7B" w:rsidP="00972E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557AD224" w14:textId="35C7F67F" w:rsidR="00972E7B" w:rsidRDefault="00972E7B" w:rsidP="00972E7B">
            <w:pPr>
              <w:snapToGrid w:val="0"/>
              <w:spacing w:line="264" w:lineRule="auto"/>
              <w:rPr>
                <w:rFonts w:eastAsiaTheme="minorEastAsia"/>
                <w:sz w:val="18"/>
                <w:szCs w:val="18"/>
                <w:lang w:eastAsia="zh-CN"/>
              </w:rPr>
            </w:pPr>
            <w:r>
              <w:rPr>
                <w:rFonts w:eastAsia="PMingLiU"/>
                <w:sz w:val="18"/>
                <w:szCs w:val="18"/>
                <w:lang w:eastAsia="zh-TW"/>
              </w:rPr>
              <w:t xml:space="preserve">Supportive of FL proposal </w:t>
            </w:r>
          </w:p>
        </w:tc>
      </w:tr>
      <w:tr w:rsidR="00F27AEE" w14:paraId="2F09E807" w14:textId="77777777" w:rsidTr="000A1BF1">
        <w:tc>
          <w:tcPr>
            <w:tcW w:w="1494" w:type="dxa"/>
          </w:tcPr>
          <w:p w14:paraId="53BF9B85" w14:textId="61810F12" w:rsidR="00F27AEE" w:rsidRDefault="00F27AEE" w:rsidP="00972E7B">
            <w:pPr>
              <w:snapToGrid w:val="0"/>
              <w:spacing w:line="264" w:lineRule="auto"/>
              <w:rPr>
                <w:rFonts w:eastAsia="PMingLiU" w:hint="eastAsia"/>
                <w:sz w:val="18"/>
                <w:szCs w:val="18"/>
                <w:lang w:eastAsia="zh-TW"/>
              </w:rPr>
            </w:pPr>
            <w:r>
              <w:rPr>
                <w:rFonts w:eastAsia="PMingLiU"/>
                <w:sz w:val="18"/>
                <w:szCs w:val="18"/>
                <w:lang w:eastAsia="zh-TW"/>
              </w:rPr>
              <w:t>Samsung</w:t>
            </w:r>
          </w:p>
        </w:tc>
        <w:tc>
          <w:tcPr>
            <w:tcW w:w="8144" w:type="dxa"/>
          </w:tcPr>
          <w:p w14:paraId="78BE13C8" w14:textId="43B10417" w:rsidR="00F27AEE" w:rsidRDefault="00F27AEE" w:rsidP="00972E7B">
            <w:pPr>
              <w:snapToGrid w:val="0"/>
              <w:spacing w:line="264" w:lineRule="auto"/>
              <w:rPr>
                <w:rFonts w:eastAsia="PMingLiU"/>
                <w:sz w:val="18"/>
                <w:szCs w:val="18"/>
                <w:lang w:eastAsia="zh-TW"/>
              </w:rPr>
            </w:pPr>
            <w:r>
              <w:rPr>
                <w:rFonts w:eastAsia="PMingLiU"/>
                <w:sz w:val="18"/>
                <w:szCs w:val="18"/>
                <w:lang w:eastAsia="zh-TW"/>
              </w:rPr>
              <w:t>We support the FL’s proposal</w:t>
            </w:r>
          </w:p>
        </w:tc>
      </w:tr>
    </w:tbl>
    <w:p w14:paraId="2AF081A4" w14:textId="77777777" w:rsidR="00363457" w:rsidRPr="000A1BF1" w:rsidRDefault="00363457" w:rsidP="00363457">
      <w:pPr>
        <w:pStyle w:val="0Maintext"/>
        <w:rPr>
          <w:lang w:val="en-US"/>
        </w:rPr>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F856D9">
      <w:pPr>
        <w:pStyle w:val="0Maintext"/>
        <w:numPr>
          <w:ilvl w:val="0"/>
          <w:numId w:val="57"/>
        </w:numPr>
      </w:pPr>
      <w:r w:rsidRPr="00B25E7D">
        <w:t>Explicit configuration</w:t>
      </w:r>
      <w:r>
        <w:t xml:space="preserve">: </w:t>
      </w:r>
      <w:r w:rsidR="00B25E7D">
        <w:tab/>
      </w:r>
    </w:p>
    <w:p w14:paraId="735D8FB8" w14:textId="32B454D4" w:rsidR="00F75E42" w:rsidRDefault="00F75E42" w:rsidP="00F856D9">
      <w:pPr>
        <w:pStyle w:val="0Maintext"/>
        <w:numPr>
          <w:ilvl w:val="1"/>
          <w:numId w:val="57"/>
        </w:numPr>
      </w:pPr>
      <w:r>
        <w:t>the majority of companies support this operation, except one company. Given that QCL-typeD of TCI states may correspond to aperi</w:t>
      </w:r>
      <w:ins w:id="232" w:author="Runhua Chen" w:date="2021-08-15T00:53:00Z">
        <w:r w:rsidR="00B723D7">
          <w:t>o</w:t>
        </w:r>
      </w:ins>
      <w:r>
        <w:t xml:space="preserve">dic RS, and that beam failure detection should be based on periodic/semi-persistent RS, it appears that explicition configuration is required in Rel.17. </w:t>
      </w:r>
    </w:p>
    <w:p w14:paraId="72EC0613" w14:textId="275A99DF" w:rsidR="002E4855" w:rsidRDefault="002E4855" w:rsidP="00F856D9">
      <w:pPr>
        <w:pStyle w:val="0Maintext"/>
        <w:numPr>
          <w:ilvl w:val="1"/>
          <w:numId w:val="57"/>
        </w:numPr>
      </w:pPr>
      <w:r>
        <w:t xml:space="preserve">Concern: </w:t>
      </w:r>
      <w:r w:rsidR="00B723D7">
        <w:t>OPPO</w:t>
      </w:r>
      <w:r w:rsidR="00761757">
        <w:t xml:space="preserve"> </w:t>
      </w:r>
    </w:p>
    <w:p w14:paraId="68F7E268" w14:textId="77777777" w:rsidR="00B25E7D" w:rsidRDefault="00F75E42" w:rsidP="00F856D9">
      <w:pPr>
        <w:pStyle w:val="0Maintext"/>
        <w:numPr>
          <w:ilvl w:val="0"/>
          <w:numId w:val="57"/>
        </w:numPr>
      </w:pPr>
      <w:r w:rsidRPr="00B25E7D">
        <w:t>Implicit configuration for M-DCI:</w:t>
      </w:r>
      <w:r>
        <w:t xml:space="preserve"> </w:t>
      </w:r>
    </w:p>
    <w:p w14:paraId="4AD2A0DC" w14:textId="0B0E05CC" w:rsidR="00F75E42" w:rsidRDefault="00F75E42" w:rsidP="00F856D9">
      <w:pPr>
        <w:pStyle w:val="0Maintext"/>
        <w:numPr>
          <w:ilvl w:val="1"/>
          <w:numId w:val="57"/>
        </w:numPr>
      </w:pPr>
      <w:r>
        <w:t>Majority of companies support this operation,</w:t>
      </w:r>
      <w:r w:rsidR="00AB42DB">
        <w:t xml:space="preserve"> with no concern raised, </w:t>
      </w:r>
      <w:r>
        <w:t xml:space="preserve">where BFD-RS set k (k = 1, 2) is based on CORESETs with CORESETPoolIndex = k. </w:t>
      </w:r>
    </w:p>
    <w:p w14:paraId="3BFEB410" w14:textId="354EAAEC" w:rsidR="002E4855" w:rsidRDefault="002E4855" w:rsidP="00F856D9">
      <w:pPr>
        <w:pStyle w:val="0Maintext"/>
        <w:numPr>
          <w:ilvl w:val="1"/>
          <w:numId w:val="57"/>
        </w:numPr>
      </w:pPr>
      <w:r>
        <w:t>Concern: None</w:t>
      </w:r>
    </w:p>
    <w:p w14:paraId="3A83E6DF" w14:textId="77777777" w:rsidR="00B25E7D" w:rsidRPr="00B25E7D" w:rsidRDefault="00F75E42" w:rsidP="00F856D9">
      <w:pPr>
        <w:pStyle w:val="0Maintext"/>
        <w:numPr>
          <w:ilvl w:val="0"/>
          <w:numId w:val="57"/>
        </w:numPr>
      </w:pPr>
      <w:r w:rsidRPr="00B25E7D">
        <w:t xml:space="preserve">Implicit configuration for S-DCI: </w:t>
      </w:r>
    </w:p>
    <w:p w14:paraId="4320F2A2" w14:textId="71D3EA86" w:rsidR="00103973" w:rsidRDefault="00F75E42" w:rsidP="00F856D9">
      <w:pPr>
        <w:pStyle w:val="0Maintext"/>
        <w:numPr>
          <w:ilvl w:val="1"/>
          <w:numId w:val="57"/>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F856D9">
      <w:pPr>
        <w:pStyle w:val="0Maintext"/>
        <w:numPr>
          <w:ilvl w:val="1"/>
          <w:numId w:val="57"/>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47204988" w14:textId="59CDD265" w:rsidR="002E4855" w:rsidRDefault="002E4855" w:rsidP="00F856D9">
      <w:pPr>
        <w:pStyle w:val="0Maintext"/>
        <w:numPr>
          <w:ilvl w:val="1"/>
          <w:numId w:val="57"/>
        </w:numPr>
      </w:pPr>
      <w:r>
        <w:t>Concern: vivo</w:t>
      </w:r>
      <w:r w:rsidR="00761757">
        <w:t>, OPPO</w:t>
      </w:r>
    </w:p>
    <w:p w14:paraId="675F8D2A" w14:textId="77777777" w:rsidR="00F75E42" w:rsidRDefault="00F75E42" w:rsidP="00F75E42">
      <w:pPr>
        <w:pStyle w:val="0Maintext"/>
      </w:pPr>
    </w:p>
    <w:p w14:paraId="4A856970" w14:textId="77777777" w:rsidR="00AA724C" w:rsidRDefault="00F75E42" w:rsidP="00F75E42">
      <w:pPr>
        <w:pStyle w:val="0Maintext"/>
        <w:rPr>
          <w:u w:val="single"/>
        </w:rPr>
      </w:pPr>
      <w:r w:rsidRPr="00874759">
        <w:rPr>
          <w:highlight w:val="yellow"/>
          <w:u w:val="single"/>
        </w:rPr>
        <w:t>Offline proposal</w:t>
      </w:r>
      <w:r w:rsidR="006D6E22" w:rsidRPr="00874759">
        <w:rPr>
          <w:highlight w:val="yellow"/>
          <w:u w:val="single"/>
        </w:rPr>
        <w:t>:</w:t>
      </w:r>
      <w:r w:rsidR="006D6E22">
        <w:rPr>
          <w:u w:val="single"/>
        </w:rPr>
        <w:t xml:space="preserve"> </w:t>
      </w:r>
    </w:p>
    <w:p w14:paraId="32089300" w14:textId="484966DC" w:rsidR="00146AB4" w:rsidRPr="00E82AD8" w:rsidRDefault="00146AB4" w:rsidP="00146AB4">
      <w:pPr>
        <w:pStyle w:val="0Maintext"/>
      </w:pPr>
      <w:r w:rsidRPr="00E82AD8">
        <w:t>Support the following BFD-RS configuration</w:t>
      </w:r>
      <w:r>
        <w:t xml:space="preserve">s </w:t>
      </w:r>
      <w:r w:rsidRPr="00E82AD8">
        <w:t xml:space="preserve">in Rel.17 for </w:t>
      </w:r>
      <w:r w:rsidR="006570FF">
        <w:t xml:space="preserve">UEs </w:t>
      </w:r>
      <w:r w:rsidR="0050366B">
        <w:t>with one activated TCI state per CORESET</w:t>
      </w:r>
      <w:r w:rsidR="00E27E01">
        <w:t>:</w:t>
      </w:r>
    </w:p>
    <w:p w14:paraId="40F76D31" w14:textId="77777777" w:rsidR="00CA2DB7" w:rsidRPr="00CA2DB7" w:rsidRDefault="00146AB4" w:rsidP="00F856D9">
      <w:pPr>
        <w:pStyle w:val="0Maintext"/>
        <w:numPr>
          <w:ilvl w:val="0"/>
          <w:numId w:val="57"/>
        </w:numPr>
        <w:snapToGrid w:val="0"/>
        <w:ind w:left="360"/>
        <w:rPr>
          <w:sz w:val="16"/>
          <w:szCs w:val="16"/>
          <w:lang w:val="fr-FR"/>
        </w:rPr>
      </w:pPr>
      <w:r w:rsidRPr="00B25E7D">
        <w:t>Explicit configuration</w:t>
      </w:r>
      <w:r>
        <w:t xml:space="preserve">: </w:t>
      </w:r>
    </w:p>
    <w:p w14:paraId="0DFC2F62" w14:textId="6B24A358" w:rsidR="00146AB4" w:rsidRPr="00E82AD8" w:rsidRDefault="00CA2DB7" w:rsidP="00CA2DB7">
      <w:pPr>
        <w:pStyle w:val="0Maintext"/>
        <w:numPr>
          <w:ilvl w:val="1"/>
          <w:numId w:val="57"/>
        </w:numPr>
        <w:snapToGrid w:val="0"/>
        <w:rPr>
          <w:sz w:val="16"/>
          <w:szCs w:val="16"/>
          <w:lang w:val="fr-FR"/>
        </w:rPr>
      </w:pPr>
      <w:r>
        <w:t>D</w:t>
      </w:r>
      <w:r w:rsidR="00146AB4">
        <w:t>own-select from the following options in RAN1#106-e</w:t>
      </w:r>
    </w:p>
    <w:p w14:paraId="1EB287EA" w14:textId="4CDF563D" w:rsidR="00146AB4" w:rsidRDefault="00146AB4" w:rsidP="00F856D9">
      <w:pPr>
        <w:pStyle w:val="0Maintext"/>
        <w:numPr>
          <w:ilvl w:val="1"/>
          <w:numId w:val="57"/>
        </w:numPr>
        <w:snapToGrid w:val="0"/>
        <w:rPr>
          <w:szCs w:val="20"/>
          <w:lang w:val="fr-FR"/>
        </w:rPr>
      </w:pPr>
      <w:r w:rsidRPr="00E82AD8">
        <w:rPr>
          <w:szCs w:val="20"/>
          <w:lang w:val="fr-FR"/>
        </w:rPr>
        <w:t>Option 1</w:t>
      </w:r>
      <w:r w:rsidR="00F27AEE">
        <w:rPr>
          <w:szCs w:val="20"/>
          <w:lang w:val="fr-FR"/>
        </w:rPr>
        <w:t> </w:t>
      </w:r>
      <w:r w:rsidRPr="00E82AD8">
        <w:rPr>
          <w:szCs w:val="20"/>
          <w:lang w:val="fr-FR"/>
        </w:rPr>
        <w:t>: RRC configuration BFD-RS resources in BFD-RS set k, k = 0, 1,</w:t>
      </w:r>
    </w:p>
    <w:p w14:paraId="6DAA119C" w14:textId="1DC49B9B"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r w:rsidRPr="00874759">
        <w:rPr>
          <w:rFonts w:ascii="Times New Roman" w:hAnsi="Times New Roman" w:cs="Times New Roman"/>
          <w:sz w:val="20"/>
          <w:szCs w:val="20"/>
          <w:lang w:val="fr-FR"/>
        </w:rPr>
        <w:t>Supported by</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rPr>
        <w:t xml:space="preserve"> ZTE, Spreadtrum, Samsung, Fujitsu, FGI/APT, Qualcomm, CMCC, MediaTek, LGE, ITRI, Convida, Ericsson, Nokia/NSB, vivo, Sony, ETRI, NEC, Xiaomi</w:t>
      </w:r>
    </w:p>
    <w:p w14:paraId="0D964545" w14:textId="78BF6AD7" w:rsidR="00874759" w:rsidRPr="00874759" w:rsidRDefault="00874759" w:rsidP="00874759">
      <w:pPr>
        <w:pStyle w:val="ListParagraph"/>
        <w:numPr>
          <w:ilvl w:val="2"/>
          <w:numId w:val="57"/>
        </w:numPr>
        <w:snapToGrid w:val="0"/>
        <w:spacing w:after="0"/>
        <w:rPr>
          <w:rFonts w:ascii="Times New Roman" w:hAnsi="Times New Roman" w:cs="Times New Roman"/>
          <w:sz w:val="20"/>
          <w:szCs w:val="20"/>
          <w:lang w:val="fr-FR"/>
        </w:rPr>
      </w:pPr>
      <w:r w:rsidRPr="00874759">
        <w:rPr>
          <w:rFonts w:ascii="Times New Roman" w:hAnsi="Times New Roman" w:cs="Times New Roman"/>
          <w:sz w:val="20"/>
          <w:szCs w:val="20"/>
          <w:lang w:val="fr-FR"/>
        </w:rPr>
        <w:t>Concern</w:t>
      </w:r>
      <w:r w:rsidR="00F27AEE">
        <w:rPr>
          <w:rFonts w:ascii="Times New Roman" w:hAnsi="Times New Roman" w:cs="Times New Roman"/>
          <w:sz w:val="20"/>
          <w:szCs w:val="20"/>
          <w:lang w:val="fr-FR"/>
        </w:rPr>
        <w:t> </w:t>
      </w:r>
      <w:r w:rsidRPr="00874759">
        <w:rPr>
          <w:rFonts w:ascii="Times New Roman" w:hAnsi="Times New Roman" w:cs="Times New Roman"/>
          <w:sz w:val="20"/>
          <w:szCs w:val="20"/>
          <w:lang w:val="fr-FR"/>
        </w:rPr>
        <w:t>:</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OPPO</w:t>
      </w:r>
      <w:r w:rsidRPr="00874759">
        <w:rPr>
          <w:rFonts w:ascii="Times New Roman" w:hAnsi="Times New Roman" w:cs="Times New Roman"/>
          <w:sz w:val="20"/>
          <w:szCs w:val="20"/>
          <w:lang w:val="fr-FR"/>
        </w:rPr>
        <w:t xml:space="preserve"> </w:t>
      </w:r>
    </w:p>
    <w:p w14:paraId="4214D028" w14:textId="6753AF95" w:rsidR="00146AB4" w:rsidRPr="00E82AD8" w:rsidRDefault="00146AB4" w:rsidP="00874759">
      <w:pPr>
        <w:pStyle w:val="0Maintext"/>
        <w:numPr>
          <w:ilvl w:val="1"/>
          <w:numId w:val="57"/>
        </w:numPr>
        <w:snapToGrid w:val="0"/>
        <w:rPr>
          <w:szCs w:val="20"/>
          <w:lang w:val="fr-FR"/>
        </w:rPr>
      </w:pPr>
      <w:r w:rsidRPr="00E82AD8">
        <w:rPr>
          <w:szCs w:val="20"/>
          <w:lang w:val="fr-FR"/>
        </w:rPr>
        <w:t>Option 2</w:t>
      </w:r>
      <w:r w:rsidR="00F27AEE">
        <w:rPr>
          <w:szCs w:val="20"/>
          <w:lang w:val="fr-FR"/>
        </w:rPr>
        <w:t> </w:t>
      </w:r>
      <w:r w:rsidRPr="00E82AD8">
        <w:rPr>
          <w:szCs w:val="20"/>
          <w:lang w:val="fr-FR"/>
        </w:rPr>
        <w:t>:</w:t>
      </w:r>
    </w:p>
    <w:p w14:paraId="3382788E" w14:textId="77777777" w:rsidR="00146AB4" w:rsidRPr="00E82AD8" w:rsidRDefault="00146AB4" w:rsidP="00874759">
      <w:pPr>
        <w:pStyle w:val="ListParagraph"/>
        <w:numPr>
          <w:ilvl w:val="2"/>
          <w:numId w:val="57"/>
        </w:numPr>
        <w:snapToGrid w:val="0"/>
        <w:spacing w:after="0" w:line="264" w:lineRule="auto"/>
        <w:rPr>
          <w:rFonts w:ascii="Times New Roman" w:eastAsiaTheme="minorEastAsia" w:hAnsi="Times New Roman" w:cs="Times New Roman"/>
          <w:sz w:val="20"/>
          <w:szCs w:val="20"/>
          <w:lang w:eastAsia="zh-CN"/>
        </w:rPr>
      </w:pPr>
      <w:r w:rsidRPr="00E82AD8">
        <w:rPr>
          <w:rFonts w:ascii="Times New Roman" w:eastAsiaTheme="minorEastAsia" w:hAnsi="Times New Roman" w:cs="Times New Roman"/>
          <w:sz w:val="20"/>
          <w:szCs w:val="20"/>
          <w:lang w:eastAsia="zh-CN"/>
        </w:rPr>
        <w:t>In each TCI state, gNB can optionally configure the BFD RS index</w:t>
      </w:r>
    </w:p>
    <w:p w14:paraId="2F57BA40" w14:textId="4CAB9DC3" w:rsidR="00146AB4" w:rsidRPr="00874759" w:rsidRDefault="00146AB4" w:rsidP="00874759">
      <w:pPr>
        <w:pStyle w:val="0Maintext"/>
        <w:numPr>
          <w:ilvl w:val="2"/>
          <w:numId w:val="57"/>
        </w:numPr>
        <w:snapToGrid w:val="0"/>
        <w:rPr>
          <w:szCs w:val="20"/>
          <w:lang w:val="fr-FR"/>
        </w:rPr>
      </w:pPr>
      <w:r w:rsidRPr="00E82AD8">
        <w:rPr>
          <w:rFonts w:eastAsiaTheme="minorEastAsia"/>
          <w:szCs w:val="20"/>
          <w:lang w:eastAsia="zh-CN"/>
        </w:rPr>
        <w:t>If the BFD</w:t>
      </w:r>
      <w:r w:rsidR="00761757">
        <w:rPr>
          <w:rFonts w:eastAsiaTheme="minorEastAsia"/>
          <w:szCs w:val="20"/>
          <w:lang w:eastAsia="zh-CN"/>
        </w:rPr>
        <w:t>-</w:t>
      </w:r>
      <w:r w:rsidRPr="00E82AD8">
        <w:rPr>
          <w:rFonts w:eastAsiaTheme="minorEastAsia"/>
          <w:szCs w:val="20"/>
          <w:lang w:eastAsia="zh-CN"/>
        </w:rPr>
        <w:t>RS is not provided, the RS for QCL indication in the TCI state is used for BFD</w:t>
      </w:r>
    </w:p>
    <w:p w14:paraId="2A50930F" w14:textId="70266FA7" w:rsidR="00874759" w:rsidRPr="00874759" w:rsidRDefault="00874759" w:rsidP="00874759">
      <w:pPr>
        <w:pStyle w:val="0Maintext"/>
        <w:numPr>
          <w:ilvl w:val="2"/>
          <w:numId w:val="57"/>
        </w:numPr>
        <w:snapToGrid w:val="0"/>
        <w:rPr>
          <w:szCs w:val="20"/>
          <w:lang w:val="fr-FR"/>
        </w:rPr>
      </w:pPr>
      <w:r>
        <w:rPr>
          <w:rFonts w:eastAsiaTheme="minorEastAsia"/>
          <w:szCs w:val="20"/>
          <w:lang w:eastAsia="zh-CN"/>
        </w:rPr>
        <w:t>Supported by: Apple</w:t>
      </w:r>
    </w:p>
    <w:p w14:paraId="731E6842" w14:textId="7092AF40" w:rsidR="00874759" w:rsidRPr="00E82AD8" w:rsidRDefault="00874759" w:rsidP="00874759">
      <w:pPr>
        <w:pStyle w:val="0Maintext"/>
        <w:numPr>
          <w:ilvl w:val="2"/>
          <w:numId w:val="57"/>
        </w:numPr>
        <w:snapToGrid w:val="0"/>
        <w:rPr>
          <w:szCs w:val="20"/>
          <w:lang w:val="fr-FR"/>
        </w:rPr>
      </w:pPr>
      <w:r>
        <w:rPr>
          <w:rFonts w:eastAsiaTheme="minorEastAsia"/>
          <w:szCs w:val="20"/>
          <w:lang w:eastAsia="zh-CN"/>
        </w:rPr>
        <w:t>Concern: Xiaomi</w:t>
      </w:r>
    </w:p>
    <w:p w14:paraId="5390FAD9" w14:textId="3A433FE8" w:rsidR="00146AB4" w:rsidRPr="00E82AD8" w:rsidRDefault="00146AB4" w:rsidP="00F856D9">
      <w:pPr>
        <w:pStyle w:val="0Maintext"/>
        <w:numPr>
          <w:ilvl w:val="0"/>
          <w:numId w:val="57"/>
        </w:numPr>
        <w:snapToGrid w:val="0"/>
        <w:ind w:left="360"/>
        <w:rPr>
          <w:szCs w:val="20"/>
          <w:lang w:val="fr-FR"/>
        </w:rPr>
      </w:pPr>
      <w:r w:rsidRPr="00146AB4">
        <w:rPr>
          <w:szCs w:val="20"/>
        </w:rPr>
        <w:t>Implicit configuration</w:t>
      </w:r>
      <w:r w:rsidR="00CA2DB7">
        <w:rPr>
          <w:szCs w:val="20"/>
        </w:rPr>
        <w:t xml:space="preserve">: </w:t>
      </w:r>
    </w:p>
    <w:p w14:paraId="7BF42940" w14:textId="77777777" w:rsidR="00146AB4" w:rsidRPr="00E82AD8"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 xml:space="preserve">M-DCI: </w:t>
      </w:r>
    </w:p>
    <w:p w14:paraId="60DF74F5" w14:textId="7BAB9145" w:rsidR="00146AB4" w:rsidRPr="00E82AD8" w:rsidRDefault="005A14D5" w:rsidP="00F856D9">
      <w:pPr>
        <w:pStyle w:val="ListParagraph"/>
        <w:numPr>
          <w:ilvl w:val="2"/>
          <w:numId w:val="57"/>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BFD-RS set k (k = 0, 1) is derived b</w:t>
      </w:r>
      <w:r w:rsidR="00146AB4" w:rsidRPr="00E82AD8">
        <w:rPr>
          <w:rFonts w:ascii="Times New Roman" w:hAnsi="Times New Roman" w:cs="Times New Roman"/>
          <w:sz w:val="20"/>
          <w:szCs w:val="20"/>
          <w:lang w:val="en-US"/>
        </w:rPr>
        <w:t>ased on X TCI of CORESETs with CORESETPoolIndex = k</w:t>
      </w:r>
    </w:p>
    <w:p w14:paraId="7796CCD1" w14:textId="77777777" w:rsidR="00146AB4" w:rsidRPr="00874759" w:rsidRDefault="00146AB4" w:rsidP="00F856D9">
      <w:pPr>
        <w:pStyle w:val="ListParagraph"/>
        <w:numPr>
          <w:ilvl w:val="2"/>
          <w:numId w:val="57"/>
        </w:numPr>
        <w:rPr>
          <w:rFonts w:ascii="Times New Roman" w:eastAsiaTheme="minorEastAsia" w:hAnsi="Times New Roman" w:cs="Times New Roman"/>
          <w:sz w:val="20"/>
          <w:szCs w:val="20"/>
          <w:lang w:val="en-US" w:eastAsia="zh-CN"/>
        </w:rPr>
      </w:pPr>
      <w:r w:rsidRPr="00E82AD8">
        <w:rPr>
          <w:rFonts w:ascii="Times New Roman" w:hAnsi="Times New Roman" w:cs="Times New Roman"/>
          <w:sz w:val="20"/>
          <w:szCs w:val="20"/>
          <w:lang w:val="en-US"/>
        </w:rPr>
        <w:t>FFS: value of X (determined in spec or UE capability), and TCI selection rule when the number of CORESETs with CORESETPoolIndex = k exceeds X (e.g. reuse RLM RS selection rule)</w:t>
      </w:r>
    </w:p>
    <w:p w14:paraId="465A0D15" w14:textId="1C0373EF" w:rsidR="00874759" w:rsidRPr="00874759"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Supported by</w:t>
      </w:r>
      <w:r w:rsidRPr="00874759">
        <w:rPr>
          <w:rFonts w:ascii="Times New Roman" w:hAnsi="Times New Roman" w:cs="Times New Roman"/>
          <w:sz w:val="20"/>
          <w:szCs w:val="20"/>
          <w:lang w:val="en-US"/>
        </w:rPr>
        <w:t xml:space="preserve">: </w:t>
      </w:r>
      <w:r w:rsidRPr="00874759">
        <w:rPr>
          <w:rFonts w:ascii="Times New Roman" w:hAnsi="Times New Roman" w:cs="Times New Roman"/>
          <w:sz w:val="20"/>
          <w:szCs w:val="20"/>
        </w:rPr>
        <w:t>ZTE, Lenovo/MoM, Samsung, Fujitsu, OPPO, FGI/APT, Qualcomm, CMCC, MediaTek, AT&amp;T, LGE, Xiaomi, ITRI, Convida, Ericsson, Nokia/NSB, Nokia/NSB, vivo, ETRI, NEC, NTT DOCOMO,Spreadtrum</w:t>
      </w:r>
    </w:p>
    <w:p w14:paraId="07B4A896" w14:textId="76224A45" w:rsidR="00874759" w:rsidRPr="00E82AD8" w:rsidRDefault="00874759" w:rsidP="00F856D9">
      <w:pPr>
        <w:pStyle w:val="ListParagraph"/>
        <w:numPr>
          <w:ilvl w:val="2"/>
          <w:numId w:val="57"/>
        </w:numPr>
        <w:rPr>
          <w:rFonts w:ascii="Times New Roman" w:eastAsiaTheme="minorEastAsia" w:hAnsi="Times New Roman" w:cs="Times New Roman"/>
          <w:sz w:val="20"/>
          <w:szCs w:val="20"/>
          <w:lang w:val="en-US" w:eastAsia="zh-CN"/>
        </w:rPr>
      </w:pPr>
      <w:r>
        <w:rPr>
          <w:rFonts w:ascii="Times New Roman" w:hAnsi="Times New Roman" w:cs="Times New Roman"/>
          <w:sz w:val="20"/>
          <w:szCs w:val="20"/>
          <w:lang w:val="en-US"/>
        </w:rPr>
        <w:t xml:space="preserve">Concern: </w:t>
      </w:r>
    </w:p>
    <w:p w14:paraId="7FF10F81" w14:textId="59331E16" w:rsidR="005A14D5" w:rsidRDefault="00146AB4" w:rsidP="00F856D9">
      <w:pPr>
        <w:pStyle w:val="ListParagraph"/>
        <w:numPr>
          <w:ilvl w:val="1"/>
          <w:numId w:val="57"/>
        </w:numPr>
        <w:rPr>
          <w:rFonts w:ascii="Times New Roman" w:eastAsiaTheme="minorEastAsia" w:hAnsi="Times New Roman" w:cs="Times New Roman"/>
          <w:sz w:val="20"/>
          <w:szCs w:val="20"/>
          <w:lang w:val="en-US" w:eastAsia="zh-CN"/>
        </w:rPr>
      </w:pPr>
      <w:r w:rsidRPr="00E82AD8">
        <w:rPr>
          <w:rFonts w:ascii="Times New Roman" w:eastAsiaTheme="minorEastAsia" w:hAnsi="Times New Roman" w:cs="Times New Roman"/>
          <w:sz w:val="20"/>
          <w:szCs w:val="20"/>
          <w:lang w:val="en-US" w:eastAsia="zh-CN"/>
        </w:rPr>
        <w:t>S-DCI</w:t>
      </w:r>
      <w:r>
        <w:rPr>
          <w:rFonts w:ascii="Times New Roman" w:eastAsiaTheme="minorEastAsia" w:hAnsi="Times New Roman" w:cs="Times New Roman"/>
          <w:sz w:val="20"/>
          <w:szCs w:val="20"/>
          <w:lang w:val="en-US" w:eastAsia="zh-CN"/>
        </w:rPr>
        <w:t xml:space="preserve">: </w:t>
      </w:r>
    </w:p>
    <w:p w14:paraId="6F3C6AC1" w14:textId="3F178120" w:rsidR="00146AB4" w:rsidRPr="00E82AD8" w:rsidRDefault="005A14D5" w:rsidP="005A14D5">
      <w:pPr>
        <w:pStyle w:val="ListParagraph"/>
        <w:numPr>
          <w:ilvl w:val="2"/>
          <w:numId w:val="57"/>
        </w:numPr>
        <w:rPr>
          <w:rFonts w:ascii="Times New Roman" w:eastAsiaTheme="minorEastAsia" w:hAnsi="Times New Roman" w:cs="Times New Roman"/>
          <w:sz w:val="20"/>
          <w:szCs w:val="20"/>
          <w:lang w:val="en-US" w:eastAsia="zh-CN"/>
        </w:rPr>
      </w:pPr>
      <w:r>
        <w:rPr>
          <w:rFonts w:ascii="Times New Roman" w:eastAsiaTheme="minorEastAsia" w:hAnsi="Times New Roman" w:cs="Times New Roman"/>
          <w:sz w:val="20"/>
          <w:szCs w:val="20"/>
          <w:lang w:val="en-US" w:eastAsia="zh-CN"/>
        </w:rPr>
        <w:t>D</w:t>
      </w:r>
      <w:r w:rsidR="00146AB4">
        <w:rPr>
          <w:rFonts w:ascii="Times New Roman" w:eastAsiaTheme="minorEastAsia" w:hAnsi="Times New Roman" w:cs="Times New Roman"/>
          <w:sz w:val="20"/>
          <w:szCs w:val="20"/>
          <w:lang w:val="en-US" w:eastAsia="zh-CN"/>
        </w:rPr>
        <w:t>own-select from the following options in RAN1#106-e</w:t>
      </w:r>
    </w:p>
    <w:p w14:paraId="7BD85F7A" w14:textId="1EDD346E" w:rsidR="00146AB4" w:rsidRPr="00E82AD8"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lastRenderedPageBreak/>
        <w:t xml:space="preserve">Option 1: </w:t>
      </w:r>
      <w:r w:rsidR="005A14D5">
        <w:rPr>
          <w:rFonts w:ascii="Times New Roman" w:hAnsi="Times New Roman" w:cs="Times New Roman"/>
          <w:sz w:val="20"/>
          <w:szCs w:val="20"/>
          <w:lang w:val="en-US"/>
        </w:rPr>
        <w:t>BFD-RS set k (k = 0, 1) is derived based on b</w:t>
      </w:r>
      <w:r w:rsidRPr="00E82AD8">
        <w:rPr>
          <w:rFonts w:ascii="Times New Roman" w:hAnsi="Times New Roman" w:cs="Times New Roman"/>
          <w:sz w:val="20"/>
          <w:szCs w:val="20"/>
          <w:lang w:val="en-US"/>
        </w:rPr>
        <w:t>ased on TCI of CORESETs with CORESETPoolIndex = k; Extend CORESETPoolIndex to S-DCI (for BFD-RS set generation)</w:t>
      </w:r>
    </w:p>
    <w:p w14:paraId="36D3C4C8" w14:textId="77777777" w:rsidR="00146AB4" w:rsidRDefault="00146AB4" w:rsidP="00146AB4">
      <w:pPr>
        <w:pStyle w:val="ListParagraph"/>
        <w:numPr>
          <w:ilvl w:val="2"/>
          <w:numId w:val="46"/>
        </w:numPr>
        <w:snapToGrid w:val="0"/>
        <w:spacing w:after="0" w:line="240" w:lineRule="auto"/>
        <w:rPr>
          <w:rFonts w:ascii="Times New Roman" w:hAnsi="Times New Roman" w:cs="Times New Roman"/>
          <w:sz w:val="20"/>
          <w:szCs w:val="20"/>
          <w:lang w:val="en-US"/>
        </w:rPr>
      </w:pPr>
      <w:r w:rsidRPr="00E82AD8">
        <w:rPr>
          <w:rFonts w:ascii="Times New Roman" w:hAnsi="Times New Roman" w:cs="Times New Roman"/>
          <w:sz w:val="20"/>
          <w:szCs w:val="20"/>
          <w:lang w:val="en-US"/>
        </w:rPr>
        <w:t xml:space="preserve">Option 2: From TCI states associated with activated TCI codepoint </w:t>
      </w:r>
    </w:p>
    <w:p w14:paraId="3E54697E" w14:textId="2F6209CB" w:rsidR="0078442A" w:rsidRPr="0078442A"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Supported by (19)</w:t>
      </w:r>
      <w:r w:rsidRPr="0078442A">
        <w:rPr>
          <w:rFonts w:ascii="Times New Roman" w:hAnsi="Times New Roman" w:cs="Times New Roman"/>
          <w:sz w:val="20"/>
          <w:szCs w:val="20"/>
          <w:lang w:val="en-US"/>
        </w:rPr>
        <w:t xml:space="preserve">: </w:t>
      </w:r>
      <w:r w:rsidRPr="0078442A">
        <w:rPr>
          <w:rFonts w:ascii="Times New Roman" w:hAnsi="Times New Roman" w:cs="Times New Roman"/>
          <w:sz w:val="20"/>
          <w:szCs w:val="20"/>
        </w:rPr>
        <w:t>HW/HiSilicon, Lenovo/MoM, Samsung, Fujitsu, MediaTek,  CATT, Intel, AT&amp;T, CMCC, LGE, Xiaomi, ITRI,  Sony, Nokia/NSB (option 2), QC, NEC</w:t>
      </w:r>
    </w:p>
    <w:p w14:paraId="475FDFB7" w14:textId="11B14866" w:rsidR="0078442A" w:rsidRPr="00E82AD8" w:rsidRDefault="0078442A" w:rsidP="00146AB4">
      <w:pPr>
        <w:pStyle w:val="ListParagraph"/>
        <w:numPr>
          <w:ilvl w:val="2"/>
          <w:numId w:val="46"/>
        </w:numPr>
        <w:snapToGrid w:val="0"/>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Concern</w:t>
      </w:r>
      <w:ins w:id="233" w:author="Runhua Chen" w:date="2021-08-16T14:25:00Z">
        <w:r w:rsidR="001D207E">
          <w:rPr>
            <w:rFonts w:ascii="Times New Roman" w:hAnsi="Times New Roman" w:cs="Times New Roman"/>
            <w:sz w:val="20"/>
            <w:szCs w:val="20"/>
            <w:lang w:val="en-US"/>
          </w:rPr>
          <w:t xml:space="preserve"> (3)</w:t>
        </w:r>
      </w:ins>
      <w:r>
        <w:rPr>
          <w:rFonts w:ascii="Times New Roman" w:hAnsi="Times New Roman" w:cs="Times New Roman"/>
          <w:sz w:val="20"/>
          <w:szCs w:val="20"/>
          <w:lang w:val="en-US"/>
        </w:rPr>
        <w:t>: vivo, OPPO</w:t>
      </w:r>
      <w:r w:rsidR="002D1E14">
        <w:rPr>
          <w:rFonts w:ascii="Times New Roman" w:hAnsi="Times New Roman" w:cs="Times New Roman"/>
          <w:sz w:val="20"/>
          <w:szCs w:val="20"/>
          <w:lang w:val="en-US"/>
        </w:rPr>
        <w:t>, Ericsson</w:t>
      </w:r>
    </w:p>
    <w:p w14:paraId="57B75FBE" w14:textId="7530F110" w:rsidR="00F75E42" w:rsidRPr="00146AB4" w:rsidRDefault="00146AB4" w:rsidP="00146AB4">
      <w:pPr>
        <w:pStyle w:val="0Maintext"/>
        <w:rPr>
          <w:u w:val="single"/>
        </w:rPr>
      </w:pPr>
      <w:r w:rsidRPr="00E82AD8">
        <w:rPr>
          <w:szCs w:val="20"/>
        </w:rPr>
        <w:t>FFS: CORESETs with more than 1 activated TCI states.</w:t>
      </w:r>
    </w:p>
    <w:p w14:paraId="2B818F66" w14:textId="4D78E57C" w:rsidR="006D6E22" w:rsidRPr="00146AB4" w:rsidRDefault="00F75E42" w:rsidP="00146AB4">
      <w:pPr>
        <w:snapToGrid w:val="0"/>
        <w:jc w:val="both"/>
        <w:rPr>
          <w:szCs w:val="20"/>
        </w:rPr>
      </w:pPr>
      <w:r>
        <w:t xml:space="preserve"> </w:t>
      </w:r>
    </w:p>
    <w:p w14:paraId="62D9E4C5" w14:textId="77777777" w:rsidR="00146AB4" w:rsidRPr="00146AB4" w:rsidRDefault="00146AB4" w:rsidP="00146AB4">
      <w:pPr>
        <w:rPr>
          <w:szCs w:val="20"/>
        </w:rPr>
      </w:pPr>
    </w:p>
    <w:p w14:paraId="516F7E8C" w14:textId="77777777" w:rsidR="00F75E42" w:rsidRDefault="00F75E42" w:rsidP="00F75E42">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ListParagraph"/>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ListParagraph"/>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donot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r w:rsidR="00026E60" w14:paraId="28664A97" w14:textId="77777777" w:rsidTr="00F5683A">
        <w:trPr>
          <w:jc w:val="center"/>
        </w:trPr>
        <w:tc>
          <w:tcPr>
            <w:tcW w:w="1494" w:type="dxa"/>
          </w:tcPr>
          <w:p w14:paraId="0BDD6658" w14:textId="2A665211" w:rsidR="00026E60" w:rsidRDefault="00F27AEE" w:rsidP="00026E60">
            <w:pPr>
              <w:snapToGrid w:val="0"/>
              <w:spacing w:line="264" w:lineRule="auto"/>
              <w:jc w:val="both"/>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7ABE468" w14:textId="0680F902"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explicit BFD-RS configuration for mDCI and sDCI, and implicit BFD-RS configuration for mDCI.</w:t>
            </w:r>
          </w:p>
        </w:tc>
      </w:tr>
      <w:tr w:rsidR="00B56DEE" w14:paraId="477D064C" w14:textId="77777777" w:rsidTr="00F5683A">
        <w:trPr>
          <w:jc w:val="center"/>
        </w:trPr>
        <w:tc>
          <w:tcPr>
            <w:tcW w:w="1494" w:type="dxa"/>
          </w:tcPr>
          <w:p w14:paraId="5B27B4BD" w14:textId="594481F4" w:rsidR="00B56DEE"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LGE</w:t>
            </w:r>
          </w:p>
        </w:tc>
        <w:tc>
          <w:tcPr>
            <w:tcW w:w="8144" w:type="dxa"/>
          </w:tcPr>
          <w:p w14:paraId="1D4DA9EF" w14:textId="343A466F" w:rsidR="00B56DEE" w:rsidRPr="00143C9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both explicit and implicit configuration of BFD-RS, for both M-DCI and S-DCI.</w:t>
            </w:r>
          </w:p>
        </w:tc>
      </w:tr>
      <w:tr w:rsidR="00C72ACF" w14:paraId="304B82E4" w14:textId="77777777" w:rsidTr="00F5683A">
        <w:trPr>
          <w:jc w:val="center"/>
        </w:trPr>
        <w:tc>
          <w:tcPr>
            <w:tcW w:w="1494" w:type="dxa"/>
          </w:tcPr>
          <w:p w14:paraId="6018EB8D" w14:textId="4E03B02D" w:rsidR="00C72ACF" w:rsidRDefault="00C72ACF" w:rsidP="00B56DEE">
            <w:pPr>
              <w:snapToGrid w:val="0"/>
              <w:spacing w:line="264" w:lineRule="auto"/>
              <w:jc w:val="both"/>
              <w:rPr>
                <w:rFonts w:eastAsia="Malgun Gothic"/>
                <w:sz w:val="18"/>
                <w:szCs w:val="18"/>
                <w:lang w:eastAsia="ko-KR"/>
              </w:rPr>
            </w:pPr>
            <w:r>
              <w:rPr>
                <w:rFonts w:eastAsia="Malgun Gothic"/>
                <w:sz w:val="18"/>
                <w:szCs w:val="18"/>
                <w:lang w:eastAsia="ko-KR"/>
              </w:rPr>
              <w:t>Fujitsu</w:t>
            </w:r>
          </w:p>
        </w:tc>
        <w:tc>
          <w:tcPr>
            <w:tcW w:w="8144" w:type="dxa"/>
          </w:tcPr>
          <w:p w14:paraId="37115DE2" w14:textId="7E8A8ABB"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with all above configurations provided by FL.</w:t>
            </w:r>
          </w:p>
        </w:tc>
      </w:tr>
      <w:tr w:rsidR="00C42272" w14:paraId="3DCA73EA" w14:textId="77777777" w:rsidTr="00F5683A">
        <w:trPr>
          <w:jc w:val="center"/>
        </w:trPr>
        <w:tc>
          <w:tcPr>
            <w:tcW w:w="1494" w:type="dxa"/>
          </w:tcPr>
          <w:p w14:paraId="02F51743" w14:textId="62A01256" w:rsidR="00C42272" w:rsidRDefault="00C42272" w:rsidP="00C42272">
            <w:pPr>
              <w:snapToGrid w:val="0"/>
              <w:spacing w:line="264" w:lineRule="auto"/>
              <w:jc w:val="both"/>
              <w:rPr>
                <w:rFonts w:eastAsia="Malgun Gothic"/>
                <w:sz w:val="18"/>
                <w:szCs w:val="18"/>
                <w:lang w:eastAsia="ko-KR"/>
              </w:rPr>
            </w:pPr>
            <w:r>
              <w:rPr>
                <w:rFonts w:eastAsiaTheme="minorEastAsia"/>
                <w:sz w:val="18"/>
                <w:szCs w:val="18"/>
                <w:lang w:eastAsia="zh-CN"/>
              </w:rPr>
              <w:t>MediaTek</w:t>
            </w:r>
          </w:p>
        </w:tc>
        <w:tc>
          <w:tcPr>
            <w:tcW w:w="8144" w:type="dxa"/>
          </w:tcPr>
          <w:p w14:paraId="0F8A0ABB" w14:textId="31EC5ADD" w:rsidR="00C42272" w:rsidRDefault="00C42272" w:rsidP="00C4227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w:t>
            </w:r>
          </w:p>
        </w:tc>
      </w:tr>
      <w:tr w:rsidR="00C00522" w14:paraId="7FC24F77" w14:textId="77777777" w:rsidTr="00F5683A">
        <w:trPr>
          <w:jc w:val="center"/>
        </w:trPr>
        <w:tc>
          <w:tcPr>
            <w:tcW w:w="1494" w:type="dxa"/>
          </w:tcPr>
          <w:p w14:paraId="6142DB5A" w14:textId="35355943" w:rsidR="00C00522" w:rsidRDefault="00C00522" w:rsidP="00C00522">
            <w:pPr>
              <w:snapToGrid w:val="0"/>
              <w:spacing w:line="264" w:lineRule="auto"/>
              <w:jc w:val="both"/>
              <w:rPr>
                <w:rFonts w:eastAsiaTheme="minorEastAsia"/>
                <w:sz w:val="18"/>
                <w:szCs w:val="18"/>
                <w:lang w:eastAsia="zh-CN"/>
              </w:rPr>
            </w:pPr>
            <w:r>
              <w:rPr>
                <w:rFonts w:eastAsia="Malgun Gothic"/>
                <w:sz w:val="18"/>
                <w:szCs w:val="18"/>
                <w:lang w:eastAsia="ko-KR"/>
              </w:rPr>
              <w:t>ZTE</w:t>
            </w:r>
          </w:p>
        </w:tc>
        <w:tc>
          <w:tcPr>
            <w:tcW w:w="8144" w:type="dxa"/>
          </w:tcPr>
          <w:p w14:paraId="5CE607B3" w14:textId="3B453FA7"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can support first two configuration provided by FL. If support sDCI, we think that one ‘TRP-ID’ is needed for </w:t>
            </w:r>
            <w:r w:rsidR="00F27AEE">
              <w:rPr>
                <w:rFonts w:eastAsiaTheme="minorEastAsia"/>
                <w:sz w:val="18"/>
                <w:szCs w:val="18"/>
                <w:lang w:eastAsia="zh-CN"/>
              </w:rPr>
              <w:pgNum/>
              <w:t>ssociating</w:t>
            </w:r>
            <w:r>
              <w:rPr>
                <w:rFonts w:eastAsiaTheme="minorEastAsia"/>
                <w:sz w:val="18"/>
                <w:szCs w:val="18"/>
                <w:lang w:eastAsia="zh-CN"/>
              </w:rPr>
              <w:t xml:space="preserve"> CORESETs and TRPs, like CORSETPoolID in mDCI-mTRP.</w:t>
            </w:r>
          </w:p>
        </w:tc>
      </w:tr>
      <w:tr w:rsidR="000A1BF1" w14:paraId="79F92082" w14:textId="77777777" w:rsidTr="006D6E22">
        <w:trPr>
          <w:jc w:val="center"/>
        </w:trPr>
        <w:tc>
          <w:tcPr>
            <w:tcW w:w="1494" w:type="dxa"/>
          </w:tcPr>
          <w:p w14:paraId="5A5F848D"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InterDigital</w:t>
            </w:r>
          </w:p>
        </w:tc>
        <w:tc>
          <w:tcPr>
            <w:tcW w:w="8144" w:type="dxa"/>
          </w:tcPr>
          <w:p w14:paraId="1D6D022C"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and implicit configuration for M-DCI and S-DCI. </w:t>
            </w:r>
          </w:p>
        </w:tc>
      </w:tr>
      <w:tr w:rsidR="000A1BF1" w14:paraId="73307FF9" w14:textId="77777777" w:rsidTr="006D6E22">
        <w:trPr>
          <w:jc w:val="center"/>
        </w:trPr>
        <w:tc>
          <w:tcPr>
            <w:tcW w:w="1494" w:type="dxa"/>
          </w:tcPr>
          <w:p w14:paraId="656102DA"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Samsung</w:t>
            </w:r>
          </w:p>
        </w:tc>
        <w:tc>
          <w:tcPr>
            <w:tcW w:w="8144" w:type="dxa"/>
          </w:tcPr>
          <w:p w14:paraId="55B74720"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We support the three configurations above</w:t>
            </w:r>
          </w:p>
        </w:tc>
      </w:tr>
      <w:tr w:rsidR="000A1BF1" w14:paraId="031511FB" w14:textId="77777777" w:rsidTr="00F5683A">
        <w:trPr>
          <w:jc w:val="center"/>
        </w:trPr>
        <w:tc>
          <w:tcPr>
            <w:tcW w:w="1494" w:type="dxa"/>
          </w:tcPr>
          <w:p w14:paraId="20E45E5F" w14:textId="0EFCE0FB" w:rsidR="000A1BF1" w:rsidRDefault="004F2C1A" w:rsidP="00C00522">
            <w:pPr>
              <w:snapToGrid w:val="0"/>
              <w:spacing w:line="264" w:lineRule="auto"/>
              <w:jc w:val="both"/>
              <w:rPr>
                <w:rFonts w:eastAsia="Malgun Gothic"/>
                <w:sz w:val="18"/>
                <w:szCs w:val="18"/>
                <w:lang w:eastAsia="ko-KR"/>
              </w:rPr>
            </w:pPr>
            <w:r>
              <w:rPr>
                <w:rFonts w:eastAsia="Malgun Gothic"/>
                <w:sz w:val="18"/>
                <w:szCs w:val="18"/>
                <w:lang w:eastAsia="ko-KR"/>
              </w:rPr>
              <w:t>Huawei, HiSilicon</w:t>
            </w:r>
          </w:p>
        </w:tc>
        <w:tc>
          <w:tcPr>
            <w:tcW w:w="8144" w:type="dxa"/>
          </w:tcPr>
          <w:p w14:paraId="74051C21" w14:textId="0CEDB266" w:rsidR="000A1BF1" w:rsidRDefault="004F2C1A" w:rsidP="004F2C1A">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the offline proposal in principle, and prefer Option 1 for both explicit and implicit configuration. </w:t>
            </w:r>
          </w:p>
        </w:tc>
      </w:tr>
      <w:tr w:rsidR="00EB015F" w14:paraId="0F41FD52" w14:textId="77777777" w:rsidTr="00F5683A">
        <w:trPr>
          <w:jc w:val="center"/>
        </w:trPr>
        <w:tc>
          <w:tcPr>
            <w:tcW w:w="1494" w:type="dxa"/>
          </w:tcPr>
          <w:p w14:paraId="0B693119" w14:textId="30269D6F" w:rsidR="00EB015F" w:rsidRDefault="00EB015F" w:rsidP="00EB015F">
            <w:pPr>
              <w:snapToGrid w:val="0"/>
              <w:spacing w:line="264" w:lineRule="auto"/>
              <w:jc w:val="both"/>
              <w:rPr>
                <w:rFonts w:eastAsia="Malgun Gothic"/>
                <w:sz w:val="18"/>
                <w:szCs w:val="18"/>
                <w:lang w:eastAsia="ko-KR"/>
              </w:rPr>
            </w:pPr>
            <w:r>
              <w:rPr>
                <w:rFonts w:eastAsia="Malgun Gothic"/>
                <w:sz w:val="18"/>
                <w:szCs w:val="18"/>
                <w:lang w:eastAsia="ko-KR"/>
              </w:rPr>
              <w:t>OPPO</w:t>
            </w:r>
          </w:p>
        </w:tc>
        <w:tc>
          <w:tcPr>
            <w:tcW w:w="8144" w:type="dxa"/>
          </w:tcPr>
          <w:p w14:paraId="5472872F" w14:textId="77777777"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we have concern on the misalignment between TCI state switch and BFD RS.  In rel16, the TCI state for PDCCH is updated by MAC CE. In rel17, the TCI state for PDCCH is switched by the DCI. The question is how RRC-based BFD-RS configuration can follow the PDCCH TCI state switch.</w:t>
            </w:r>
          </w:p>
          <w:p w14:paraId="5D8D42A1" w14:textId="48B90A70"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it looks like either Option 1 and Option 2 for S-DCI do not work. In option 1: S-DCI does not have CORESETPoolIndexvalue. Actually, in S-DCI system, we do not differentiate TRP in PDCCH transmission. Option 2: does the activated TCI point means the TCI states for PDSCH? BFR is about the PDCCH, not PDSCH. We can not use the TCI state for PDSCH to detect beam failure on PDCCH.</w:t>
            </w:r>
          </w:p>
        </w:tc>
      </w:tr>
      <w:tr w:rsidR="000E684F" w14:paraId="60B48299" w14:textId="77777777" w:rsidTr="00F5683A">
        <w:trPr>
          <w:jc w:val="center"/>
        </w:trPr>
        <w:tc>
          <w:tcPr>
            <w:tcW w:w="1494" w:type="dxa"/>
          </w:tcPr>
          <w:p w14:paraId="1CB94FBD" w14:textId="6B673AD7" w:rsidR="000E684F" w:rsidRDefault="000E684F" w:rsidP="000E684F">
            <w:pPr>
              <w:snapToGrid w:val="0"/>
              <w:spacing w:line="264" w:lineRule="auto"/>
              <w:jc w:val="both"/>
              <w:rPr>
                <w:rFonts w:eastAsia="Malgun Gothic"/>
                <w:sz w:val="18"/>
                <w:szCs w:val="18"/>
                <w:lang w:eastAsia="ko-KR"/>
              </w:rPr>
            </w:pPr>
            <w:r>
              <w:rPr>
                <w:rFonts w:eastAsiaTheme="minorEastAsia" w:hint="eastAsia"/>
                <w:sz w:val="18"/>
                <w:szCs w:val="18"/>
                <w:lang w:eastAsia="zh-CN"/>
              </w:rPr>
              <w:t>Xiaomi</w:t>
            </w:r>
          </w:p>
        </w:tc>
        <w:tc>
          <w:tcPr>
            <w:tcW w:w="8144" w:type="dxa"/>
          </w:tcPr>
          <w:p w14:paraId="724935ED"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oth explicit and implicit configuration for both M-DCI and S-DCI.</w:t>
            </w:r>
          </w:p>
          <w:p w14:paraId="7DA6AD9F"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As for the FL’s offline proposal, for explicit configuration, we are confusing about Option 2, we want to know what TCI state in Option 2 refer to ? </w:t>
            </w:r>
          </w:p>
          <w:p w14:paraId="7E5F9595" w14:textId="7777777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 xml:space="preserve">For implicit configuration for M-DCI, we are fine with the offline proposal. </w:t>
            </w:r>
          </w:p>
          <w:p w14:paraId="0C34CD4C" w14:textId="33FA79D4"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For implicit configuration for S-DCI, we prefer Option 1.</w:t>
            </w:r>
          </w:p>
        </w:tc>
      </w:tr>
      <w:tr w:rsidR="00745291" w14:paraId="3D3B254F" w14:textId="77777777" w:rsidTr="00F5683A">
        <w:trPr>
          <w:jc w:val="center"/>
        </w:trPr>
        <w:tc>
          <w:tcPr>
            <w:tcW w:w="1494" w:type="dxa"/>
          </w:tcPr>
          <w:p w14:paraId="5866359B" w14:textId="0BBC1E2F" w:rsidR="00745291" w:rsidRDefault="00745291" w:rsidP="00745291">
            <w:pPr>
              <w:snapToGrid w:val="0"/>
              <w:spacing w:line="264" w:lineRule="auto"/>
              <w:jc w:val="both"/>
              <w:rPr>
                <w:rFonts w:eastAsiaTheme="minorEastAsia"/>
                <w:sz w:val="18"/>
                <w:szCs w:val="18"/>
                <w:lang w:eastAsia="zh-CN"/>
              </w:rPr>
            </w:pPr>
            <w:r>
              <w:rPr>
                <w:rFonts w:eastAsia="Malgun Gothic"/>
                <w:sz w:val="18"/>
                <w:szCs w:val="18"/>
                <w:lang w:eastAsia="ko-KR"/>
              </w:rPr>
              <w:t>Nokia/NSB</w:t>
            </w:r>
          </w:p>
        </w:tc>
        <w:tc>
          <w:tcPr>
            <w:tcW w:w="8144" w:type="dxa"/>
          </w:tcPr>
          <w:p w14:paraId="64236734" w14:textId="4E78ABC3"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Fine with the offline proposal. For explicit configuration, support option 1. For S-DCI implicit configuration, we support option 2. Option 1 is too restrictive limiting the number of the CORESET per TRP due to fixed configuration. </w:t>
            </w:r>
          </w:p>
        </w:tc>
      </w:tr>
      <w:tr w:rsidR="00BF463F" w14:paraId="313FF8EF" w14:textId="77777777" w:rsidTr="00F5683A">
        <w:trPr>
          <w:jc w:val="center"/>
        </w:trPr>
        <w:tc>
          <w:tcPr>
            <w:tcW w:w="1494" w:type="dxa"/>
          </w:tcPr>
          <w:p w14:paraId="05BEC387" w14:textId="4339F609" w:rsidR="00BF463F" w:rsidRDefault="00BF463F" w:rsidP="00745291">
            <w:pPr>
              <w:snapToGrid w:val="0"/>
              <w:spacing w:line="264" w:lineRule="auto"/>
              <w:jc w:val="both"/>
              <w:rPr>
                <w:rFonts w:eastAsia="Malgun Gothic"/>
                <w:sz w:val="18"/>
                <w:szCs w:val="18"/>
                <w:lang w:eastAsia="ko-KR"/>
              </w:rPr>
            </w:pPr>
            <w:r>
              <w:rPr>
                <w:rFonts w:eastAsia="Malgun Gothic"/>
                <w:sz w:val="18"/>
                <w:szCs w:val="18"/>
                <w:lang w:eastAsia="ko-KR"/>
              </w:rPr>
              <w:t>MediaTek</w:t>
            </w:r>
          </w:p>
        </w:tc>
        <w:tc>
          <w:tcPr>
            <w:tcW w:w="8144" w:type="dxa"/>
          </w:tcPr>
          <w:p w14:paraId="025FD376" w14:textId="023976DD" w:rsidR="00BF463F" w:rsidRDefault="00A028D1" w:rsidP="00745291">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and prefer Option 1 for both configurations.</w:t>
            </w:r>
          </w:p>
        </w:tc>
      </w:tr>
      <w:tr w:rsidR="007D14BB" w14:paraId="27A8929D" w14:textId="77777777" w:rsidTr="00F5683A">
        <w:trPr>
          <w:jc w:val="center"/>
        </w:trPr>
        <w:tc>
          <w:tcPr>
            <w:tcW w:w="1494" w:type="dxa"/>
          </w:tcPr>
          <w:p w14:paraId="5F16B68A" w14:textId="5C4A8E2E" w:rsidR="007D14BB" w:rsidRDefault="007D14BB" w:rsidP="007D14BB">
            <w:pPr>
              <w:snapToGrid w:val="0"/>
              <w:spacing w:line="264" w:lineRule="auto"/>
              <w:jc w:val="both"/>
              <w:rPr>
                <w:rFonts w:eastAsia="Malgun Gothic"/>
                <w:sz w:val="18"/>
                <w:szCs w:val="18"/>
                <w:lang w:eastAsia="ko-KR"/>
              </w:rPr>
            </w:pPr>
            <w:r>
              <w:rPr>
                <w:rFonts w:eastAsiaTheme="minorEastAsia" w:hint="eastAsia"/>
                <w:sz w:val="18"/>
                <w:szCs w:val="18"/>
                <w:lang w:eastAsia="zh-CN"/>
              </w:rPr>
              <w:lastRenderedPageBreak/>
              <w:t>L</w:t>
            </w:r>
            <w:r>
              <w:rPr>
                <w:rFonts w:eastAsiaTheme="minorEastAsia"/>
                <w:sz w:val="18"/>
                <w:szCs w:val="18"/>
                <w:lang w:eastAsia="zh-CN"/>
              </w:rPr>
              <w:t>enovo/MotM</w:t>
            </w:r>
          </w:p>
        </w:tc>
        <w:tc>
          <w:tcPr>
            <w:tcW w:w="8144" w:type="dxa"/>
          </w:tcPr>
          <w:p w14:paraId="333D5586" w14:textId="77777777" w:rsidR="007D14BB" w:rsidRDefault="007D14BB" w:rsidP="007D14BB">
            <w:pPr>
              <w:pStyle w:val="0Maintext"/>
              <w:snapToGrid w:val="0"/>
            </w:pPr>
            <w:r>
              <w:rPr>
                <w:rFonts w:eastAsiaTheme="minorEastAsia" w:hint="eastAsia"/>
                <w:sz w:val="18"/>
                <w:szCs w:val="18"/>
                <w:lang w:eastAsia="zh-CN"/>
              </w:rPr>
              <w:t>F</w:t>
            </w:r>
            <w:r>
              <w:rPr>
                <w:rFonts w:eastAsiaTheme="minorEastAsia"/>
                <w:sz w:val="18"/>
                <w:szCs w:val="18"/>
                <w:lang w:eastAsia="zh-CN"/>
              </w:rPr>
              <w:t xml:space="preserve">or </w:t>
            </w:r>
            <w:r>
              <w:rPr>
                <w:szCs w:val="18"/>
              </w:rPr>
              <w:t>e</w:t>
            </w:r>
            <w:r w:rsidRPr="00B25E7D">
              <w:t>xplicit configuration</w:t>
            </w:r>
            <w:r>
              <w:t>, we only support Option 1 since it’s a straightforward option by extending the existing solution of explicit configuration of BFD-RS set.</w:t>
            </w:r>
          </w:p>
          <w:p w14:paraId="5306D536" w14:textId="77777777" w:rsidR="007D14BB" w:rsidRDefault="007D14BB" w:rsidP="007D14BB">
            <w:pPr>
              <w:pStyle w:val="0Maintext"/>
              <w:snapToGrid w:val="0"/>
              <w:rPr>
                <w:rFonts w:eastAsiaTheme="minorEastAsia"/>
                <w:szCs w:val="16"/>
                <w:lang w:eastAsia="zh-CN"/>
              </w:rPr>
            </w:pPr>
            <w:r>
              <w:rPr>
                <w:rFonts w:eastAsiaTheme="minorEastAsia" w:hint="eastAsia"/>
                <w:szCs w:val="16"/>
                <w:lang w:eastAsia="zh-CN"/>
              </w:rPr>
              <w:t>F</w:t>
            </w:r>
            <w:r>
              <w:rPr>
                <w:rFonts w:eastAsiaTheme="minorEastAsia"/>
                <w:szCs w:val="16"/>
                <w:lang w:eastAsia="zh-CN"/>
              </w:rPr>
              <w:t>or implicit configuration in M-DCI, support the proposal.</w:t>
            </w:r>
          </w:p>
          <w:p w14:paraId="482E6929" w14:textId="77777777" w:rsidR="007D14BB" w:rsidRPr="00AF08E6" w:rsidRDefault="007D14BB" w:rsidP="007D14BB">
            <w:pPr>
              <w:pStyle w:val="0Maintext"/>
              <w:snapToGrid w:val="0"/>
              <w:rPr>
                <w:rFonts w:eastAsiaTheme="minorEastAsia"/>
                <w:sz w:val="16"/>
                <w:szCs w:val="16"/>
                <w:lang w:val="fr-FR" w:eastAsia="zh-CN"/>
              </w:rPr>
            </w:pPr>
            <w:r>
              <w:rPr>
                <w:rFonts w:eastAsiaTheme="minorEastAsia" w:hint="eastAsia"/>
                <w:szCs w:val="16"/>
                <w:lang w:eastAsia="zh-CN"/>
              </w:rPr>
              <w:t>F</w:t>
            </w:r>
            <w:r>
              <w:rPr>
                <w:rFonts w:eastAsiaTheme="minorEastAsia"/>
                <w:szCs w:val="16"/>
                <w:lang w:eastAsia="zh-CN"/>
              </w:rPr>
              <w:t>or implicit configuration in S-DCI, support Option 1.</w:t>
            </w:r>
          </w:p>
          <w:p w14:paraId="0565A647" w14:textId="77777777" w:rsidR="007D14BB" w:rsidRDefault="007D14BB" w:rsidP="007D14BB">
            <w:pPr>
              <w:snapToGrid w:val="0"/>
              <w:spacing w:line="264" w:lineRule="auto"/>
              <w:jc w:val="both"/>
              <w:rPr>
                <w:rFonts w:eastAsiaTheme="minorEastAsia"/>
                <w:sz w:val="18"/>
                <w:szCs w:val="18"/>
                <w:lang w:eastAsia="zh-CN"/>
              </w:rPr>
            </w:pPr>
          </w:p>
        </w:tc>
      </w:tr>
      <w:tr w:rsidR="004C5E0E" w14:paraId="066B2F14" w14:textId="77777777" w:rsidTr="00F5683A">
        <w:trPr>
          <w:jc w:val="center"/>
        </w:trPr>
        <w:tc>
          <w:tcPr>
            <w:tcW w:w="1494" w:type="dxa"/>
          </w:tcPr>
          <w:p w14:paraId="073C3F45" w14:textId="6152A992" w:rsidR="004C5E0E" w:rsidRDefault="004C5E0E" w:rsidP="007D14BB">
            <w:pPr>
              <w:snapToGrid w:val="0"/>
              <w:spacing w:line="264" w:lineRule="auto"/>
              <w:jc w:val="both"/>
              <w:rPr>
                <w:rFonts w:eastAsiaTheme="minorEastAsia"/>
                <w:sz w:val="18"/>
                <w:szCs w:val="18"/>
                <w:lang w:eastAsia="zh-CN"/>
              </w:rPr>
            </w:pPr>
            <w:r>
              <w:rPr>
                <w:rFonts w:eastAsiaTheme="minorEastAsia"/>
                <w:sz w:val="18"/>
                <w:szCs w:val="18"/>
                <w:lang w:eastAsia="zh-CN"/>
              </w:rPr>
              <w:t>TCL</w:t>
            </w:r>
          </w:p>
        </w:tc>
        <w:tc>
          <w:tcPr>
            <w:tcW w:w="8144" w:type="dxa"/>
          </w:tcPr>
          <w:p w14:paraId="2D53E454" w14:textId="61B18663" w:rsidR="004C5E0E" w:rsidRDefault="004C5E0E" w:rsidP="007D14BB">
            <w:pPr>
              <w:pStyle w:val="0Maintext"/>
              <w:snapToGrid w:val="0"/>
              <w:rPr>
                <w:rFonts w:eastAsiaTheme="minorEastAsia"/>
                <w:sz w:val="18"/>
                <w:szCs w:val="18"/>
                <w:lang w:eastAsia="zh-CN"/>
              </w:rPr>
            </w:pPr>
            <w:r w:rsidRPr="004C5E0E">
              <w:rPr>
                <w:rFonts w:eastAsiaTheme="minorEastAsia"/>
                <w:sz w:val="18"/>
                <w:szCs w:val="18"/>
                <w:lang w:eastAsia="zh-CN"/>
              </w:rPr>
              <w:t>Support the offline proposal. Regarding the explicit configuration and implicit configuration, we prefer Option1.</w:t>
            </w:r>
          </w:p>
        </w:tc>
      </w:tr>
      <w:tr w:rsidR="00E04EC8" w14:paraId="0A8AE93D" w14:textId="77777777" w:rsidTr="00F5683A">
        <w:trPr>
          <w:jc w:val="center"/>
        </w:trPr>
        <w:tc>
          <w:tcPr>
            <w:tcW w:w="1494" w:type="dxa"/>
          </w:tcPr>
          <w:p w14:paraId="36D8C011" w14:textId="742323C6"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Convida Wireless</w:t>
            </w:r>
          </w:p>
        </w:tc>
        <w:tc>
          <w:tcPr>
            <w:tcW w:w="8144" w:type="dxa"/>
          </w:tcPr>
          <w:p w14:paraId="48521D02"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explicit configuration (option 1). We also support implicit configuration for M-DCI. </w:t>
            </w:r>
          </w:p>
          <w:p w14:paraId="344D0A24" w14:textId="112FA2AE" w:rsidR="00E04EC8" w:rsidRPr="004C5E0E" w:rsidRDefault="00E04EC8" w:rsidP="00E04EC8">
            <w:pPr>
              <w:pStyle w:val="0Maintext"/>
              <w:snapToGrid w:val="0"/>
              <w:rPr>
                <w:rFonts w:eastAsiaTheme="minorEastAsia"/>
                <w:sz w:val="18"/>
                <w:szCs w:val="18"/>
                <w:lang w:eastAsia="zh-CN"/>
              </w:rPr>
            </w:pPr>
            <w:r>
              <w:rPr>
                <w:rFonts w:eastAsiaTheme="minorEastAsia"/>
                <w:sz w:val="18"/>
                <w:szCs w:val="18"/>
                <w:lang w:eastAsia="zh-CN"/>
              </w:rPr>
              <w:t>For implicit configuration for S-DCI, we could come back to this in Rel-18, after completion of multi-TRP PDCCH repetition and SFN enhancements.</w:t>
            </w:r>
          </w:p>
        </w:tc>
      </w:tr>
      <w:tr w:rsidR="00464DFE" w14:paraId="295D986B" w14:textId="77777777" w:rsidTr="00F5683A">
        <w:trPr>
          <w:jc w:val="center"/>
        </w:trPr>
        <w:tc>
          <w:tcPr>
            <w:tcW w:w="1494" w:type="dxa"/>
          </w:tcPr>
          <w:p w14:paraId="131645AF" w14:textId="2014070A"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53E2906" w14:textId="77777777" w:rsidR="00464DFE" w:rsidRDefault="00464DFE" w:rsidP="00464DFE">
            <w:pPr>
              <w:pStyle w:val="0Maintext"/>
              <w:snapToGrid w:val="0"/>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587C0877" w14:textId="7CB89954"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we support Option1.</w:t>
            </w:r>
          </w:p>
        </w:tc>
      </w:tr>
      <w:tr w:rsidR="00FE0B92" w14:paraId="5E464178" w14:textId="77777777" w:rsidTr="00F5683A">
        <w:trPr>
          <w:jc w:val="center"/>
        </w:trPr>
        <w:tc>
          <w:tcPr>
            <w:tcW w:w="1494" w:type="dxa"/>
          </w:tcPr>
          <w:p w14:paraId="1AFEFF52" w14:textId="2891EFB6"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ZTE</w:t>
            </w:r>
          </w:p>
        </w:tc>
        <w:tc>
          <w:tcPr>
            <w:tcW w:w="8144" w:type="dxa"/>
          </w:tcPr>
          <w:p w14:paraId="01A5DD62" w14:textId="77777777"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For explicit configuration, the following case should be additionally provided:</w:t>
            </w:r>
          </w:p>
          <w:p w14:paraId="532A97EC" w14:textId="3F915495" w:rsidR="00FE0B92" w:rsidRPr="00E82AD8" w:rsidRDefault="00FE0B92" w:rsidP="00FE0B92">
            <w:pPr>
              <w:pStyle w:val="0Maintext"/>
              <w:numPr>
                <w:ilvl w:val="1"/>
                <w:numId w:val="57"/>
              </w:numPr>
              <w:snapToGrid w:val="0"/>
              <w:rPr>
                <w:szCs w:val="20"/>
                <w:lang w:val="fr-FR"/>
              </w:rPr>
            </w:pPr>
            <w:r w:rsidRPr="00E82AD8">
              <w:rPr>
                <w:szCs w:val="20"/>
                <w:lang w:val="fr-FR"/>
              </w:rPr>
              <w:t xml:space="preserve">Option </w:t>
            </w:r>
            <w:r>
              <w:rPr>
                <w:szCs w:val="20"/>
                <w:lang w:val="fr-FR"/>
              </w:rPr>
              <w:t>3</w:t>
            </w:r>
            <w:r w:rsidR="00F27AEE">
              <w:rPr>
                <w:szCs w:val="20"/>
                <w:lang w:val="fr-FR"/>
              </w:rPr>
              <w:t> </w:t>
            </w:r>
            <w:r>
              <w:rPr>
                <w:szCs w:val="20"/>
                <w:lang w:val="fr-FR"/>
              </w:rPr>
              <w:t>: MAC-CE activation for</w:t>
            </w:r>
            <w:r w:rsidRPr="00E82AD8">
              <w:rPr>
                <w:szCs w:val="20"/>
                <w:lang w:val="fr-FR"/>
              </w:rPr>
              <w:t xml:space="preserve"> BFD-RS resources in BFD-RS set k, k = 0, 1,</w:t>
            </w:r>
          </w:p>
          <w:p w14:paraId="24130FBB" w14:textId="77777777" w:rsidR="00FE0B92" w:rsidRDefault="00FE0B92" w:rsidP="00FE0B92">
            <w:pPr>
              <w:snapToGrid w:val="0"/>
              <w:spacing w:line="264" w:lineRule="auto"/>
              <w:jc w:val="both"/>
              <w:rPr>
                <w:rFonts w:eastAsiaTheme="minorEastAsia"/>
                <w:sz w:val="18"/>
                <w:szCs w:val="18"/>
                <w:lang w:val="fr-FR" w:eastAsia="zh-CN"/>
              </w:rPr>
            </w:pPr>
            <w:r>
              <w:rPr>
                <w:rFonts w:eastAsiaTheme="minorEastAsia"/>
                <w:sz w:val="18"/>
                <w:szCs w:val="18"/>
                <w:lang w:val="fr-FR" w:eastAsia="zh-CN"/>
              </w:rPr>
              <w:t>For mDCI-mTRP, we can support it.</w:t>
            </w:r>
          </w:p>
          <w:p w14:paraId="6188A221" w14:textId="77777777" w:rsidR="00FE0B92" w:rsidRDefault="00FE0B92" w:rsidP="00FE0B92">
            <w:pPr>
              <w:pStyle w:val="0Maintext"/>
              <w:snapToGrid w:val="0"/>
              <w:rPr>
                <w:ins w:id="234" w:author="Runhua Chen" w:date="2021-08-16T12:00:00Z"/>
                <w:rFonts w:eastAsiaTheme="minorEastAsia"/>
                <w:sz w:val="18"/>
                <w:szCs w:val="18"/>
                <w:lang w:val="fr-FR" w:eastAsia="zh-CN"/>
              </w:rPr>
            </w:pPr>
            <w:r>
              <w:rPr>
                <w:rFonts w:eastAsiaTheme="minorEastAsia"/>
                <w:sz w:val="18"/>
                <w:szCs w:val="18"/>
                <w:lang w:val="fr-FR" w:eastAsia="zh-CN"/>
              </w:rPr>
              <w:t>For sDCI-mTRP, we perfer Option-1.</w:t>
            </w:r>
          </w:p>
          <w:p w14:paraId="7678C637" w14:textId="77777777" w:rsidR="00437035" w:rsidRDefault="00437035" w:rsidP="00FE0B92">
            <w:pPr>
              <w:pStyle w:val="0Maintext"/>
              <w:snapToGrid w:val="0"/>
              <w:rPr>
                <w:ins w:id="235" w:author="Runhua Chen" w:date="2021-08-16T12:00:00Z"/>
                <w:rFonts w:eastAsiaTheme="minorEastAsia"/>
                <w:sz w:val="18"/>
                <w:szCs w:val="18"/>
                <w:lang w:val="fr-FR" w:eastAsia="zh-CN"/>
              </w:rPr>
            </w:pPr>
          </w:p>
          <w:p w14:paraId="4395A0CA" w14:textId="0EE332FC" w:rsidR="00437035" w:rsidRDefault="00437035" w:rsidP="00FE0B92">
            <w:pPr>
              <w:pStyle w:val="0Maintext"/>
              <w:snapToGrid w:val="0"/>
              <w:rPr>
                <w:rFonts w:eastAsiaTheme="minorEastAsia"/>
                <w:sz w:val="18"/>
                <w:szCs w:val="18"/>
                <w:lang w:eastAsia="zh-CN"/>
              </w:rPr>
            </w:pPr>
            <w:ins w:id="236" w:author="Runhua Chen" w:date="2021-08-16T12:00:00Z">
              <w:r>
                <w:rPr>
                  <w:rFonts w:eastAsiaTheme="minorEastAsia"/>
                  <w:sz w:val="18"/>
                  <w:szCs w:val="18"/>
                  <w:lang w:val="fr-FR" w:eastAsia="zh-CN"/>
                </w:rPr>
                <w:t>[Moderator]</w:t>
              </w:r>
            </w:ins>
            <w:r w:rsidR="00F27AEE">
              <w:rPr>
                <w:rFonts w:eastAsiaTheme="minorEastAsia"/>
                <w:sz w:val="18"/>
                <w:szCs w:val="18"/>
                <w:lang w:val="fr-FR" w:eastAsia="zh-CN"/>
              </w:rPr>
              <w:t> </w:t>
            </w:r>
            <w:ins w:id="237" w:author="Runhua Chen" w:date="2021-08-16T12:00:00Z">
              <w:r>
                <w:rPr>
                  <w:rFonts w:eastAsiaTheme="minorEastAsia"/>
                  <w:sz w:val="18"/>
                  <w:szCs w:val="18"/>
                  <w:lang w:val="fr-FR" w:eastAsia="zh-CN"/>
                </w:rPr>
                <w:t>:</w:t>
              </w:r>
            </w:ins>
            <w:ins w:id="238" w:author="Runhua Chen" w:date="2021-08-16T12:01:00Z">
              <w:r>
                <w:rPr>
                  <w:rFonts w:eastAsiaTheme="minorEastAsia"/>
                  <w:sz w:val="18"/>
                  <w:szCs w:val="18"/>
                  <w:lang w:val="fr-FR" w:eastAsia="zh-CN"/>
                </w:rPr>
                <w:t xml:space="preserve"> Although I personally support the proposal, this should be discussed in section 2.4. </w:t>
              </w:r>
            </w:ins>
          </w:p>
        </w:tc>
      </w:tr>
      <w:tr w:rsidR="00FE03B3" w14:paraId="3A4F1994" w14:textId="77777777" w:rsidTr="00F5683A">
        <w:trPr>
          <w:jc w:val="center"/>
        </w:trPr>
        <w:tc>
          <w:tcPr>
            <w:tcW w:w="1494" w:type="dxa"/>
          </w:tcPr>
          <w:p w14:paraId="089564BE" w14:textId="20A017B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5984CFE" w14:textId="77777777"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explicit configuration, support Option1.</w:t>
            </w:r>
          </w:p>
          <w:p w14:paraId="66468452" w14:textId="136B154E"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mplicit configuration of S-DCI, even though we think it has lower priority, we can be flexible.</w:t>
            </w:r>
          </w:p>
        </w:tc>
      </w:tr>
      <w:tr w:rsidR="002D1E14" w14:paraId="1F5D2E7C" w14:textId="77777777" w:rsidTr="00F5683A">
        <w:trPr>
          <w:jc w:val="center"/>
        </w:trPr>
        <w:tc>
          <w:tcPr>
            <w:tcW w:w="1494" w:type="dxa"/>
          </w:tcPr>
          <w:p w14:paraId="0FA0E111" w14:textId="47363B41"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Ericsson</w:t>
            </w:r>
          </w:p>
        </w:tc>
        <w:tc>
          <w:tcPr>
            <w:tcW w:w="8144" w:type="dxa"/>
          </w:tcPr>
          <w:p w14:paraId="611F4863"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explicit configuration, we support option 1, to align with legacy BFR</w:t>
            </w:r>
          </w:p>
          <w:p w14:paraId="0828ECCA" w14:textId="77777777" w:rsidR="002D1E14" w:rsidRDefault="002D1E14" w:rsidP="002D1E14">
            <w:pPr>
              <w:pStyle w:val="0Maintext"/>
              <w:snapToGrid w:val="0"/>
              <w:rPr>
                <w:rFonts w:eastAsiaTheme="minorEastAsia"/>
                <w:sz w:val="18"/>
                <w:szCs w:val="18"/>
                <w:lang w:eastAsia="zh-CN"/>
              </w:rPr>
            </w:pPr>
            <w:r>
              <w:rPr>
                <w:rFonts w:eastAsiaTheme="minorEastAsia"/>
                <w:sz w:val="18"/>
                <w:szCs w:val="18"/>
                <w:lang w:eastAsia="zh-CN"/>
              </w:rPr>
              <w:t>For implicit configuration, we support mDCI operation</w:t>
            </w:r>
          </w:p>
          <w:p w14:paraId="29E70951" w14:textId="2510A74C" w:rsidR="002D1E14" w:rsidRDefault="002D1E14" w:rsidP="002D1E14">
            <w:pPr>
              <w:snapToGrid w:val="0"/>
              <w:spacing w:line="264" w:lineRule="auto"/>
              <w:jc w:val="both"/>
              <w:rPr>
                <w:rFonts w:eastAsiaTheme="minorEastAsia"/>
                <w:sz w:val="18"/>
                <w:szCs w:val="18"/>
                <w:lang w:eastAsia="zh-CN"/>
              </w:rPr>
            </w:pPr>
            <w:r>
              <w:rPr>
                <w:rFonts w:eastAsiaTheme="minorEastAsia"/>
                <w:sz w:val="18"/>
                <w:szCs w:val="18"/>
                <w:lang w:eastAsia="zh-CN"/>
              </w:rPr>
              <w:t>We do not support implicit configuration for sDCI operation: we are very reluctant to introduce CORESETPoolIdx for sDCI operation, and we do not understand option 2: wouldn’t that mean up to 8 BFD-RSs?</w:t>
            </w:r>
          </w:p>
        </w:tc>
      </w:tr>
      <w:tr w:rsidR="0046674C" w14:paraId="65DD242B" w14:textId="77777777" w:rsidTr="00F5683A">
        <w:trPr>
          <w:jc w:val="center"/>
        </w:trPr>
        <w:tc>
          <w:tcPr>
            <w:tcW w:w="1494" w:type="dxa"/>
          </w:tcPr>
          <w:p w14:paraId="0F5E27AE" w14:textId="600AA58D" w:rsidR="0046674C" w:rsidRDefault="0046674C" w:rsidP="0046674C">
            <w:pPr>
              <w:snapToGrid w:val="0"/>
              <w:spacing w:line="264" w:lineRule="auto"/>
              <w:jc w:val="both"/>
              <w:rPr>
                <w:rFonts w:eastAsiaTheme="minorEastAsia"/>
                <w:sz w:val="18"/>
                <w:szCs w:val="18"/>
                <w:lang w:eastAsia="zh-CN"/>
              </w:rPr>
            </w:pPr>
            <w:r>
              <w:rPr>
                <w:rFonts w:eastAsiaTheme="minorEastAsia"/>
                <w:sz w:val="18"/>
                <w:szCs w:val="18"/>
                <w:lang w:eastAsia="zh-CN"/>
              </w:rPr>
              <w:t>Futurewei</w:t>
            </w:r>
          </w:p>
        </w:tc>
        <w:tc>
          <w:tcPr>
            <w:tcW w:w="8144" w:type="dxa"/>
          </w:tcPr>
          <w:p w14:paraId="2A24EE77" w14:textId="137DFF3F" w:rsidR="0046674C" w:rsidRDefault="0046674C" w:rsidP="0046674C">
            <w:pPr>
              <w:pStyle w:val="0Maintext"/>
              <w:snapToGrid w:val="0"/>
              <w:rPr>
                <w:rFonts w:eastAsiaTheme="minorEastAsia"/>
                <w:sz w:val="18"/>
                <w:szCs w:val="18"/>
                <w:lang w:eastAsia="zh-CN"/>
              </w:rPr>
            </w:pPr>
            <w:r>
              <w:rPr>
                <w:rFonts w:eastAsiaTheme="minorEastAsia"/>
                <w:sz w:val="18"/>
                <w:szCs w:val="18"/>
                <w:lang w:eastAsia="zh-CN"/>
              </w:rPr>
              <w:t>Support the offline proposal and we prefer Option 1 for both configurations.</w:t>
            </w:r>
          </w:p>
        </w:tc>
      </w:tr>
      <w:tr w:rsidR="007C068D" w14:paraId="615F00FA" w14:textId="77777777" w:rsidTr="002A2D8E">
        <w:trPr>
          <w:jc w:val="center"/>
        </w:trPr>
        <w:tc>
          <w:tcPr>
            <w:tcW w:w="1494" w:type="dxa"/>
          </w:tcPr>
          <w:p w14:paraId="01B88B38" w14:textId="77777777" w:rsidR="007C068D" w:rsidRDefault="007C068D" w:rsidP="002A2D8E">
            <w:pPr>
              <w:snapToGrid w:val="0"/>
              <w:spacing w:line="264" w:lineRule="auto"/>
              <w:jc w:val="both"/>
              <w:rPr>
                <w:rFonts w:eastAsiaTheme="minorEastAsia"/>
                <w:sz w:val="18"/>
                <w:szCs w:val="18"/>
                <w:lang w:eastAsia="zh-CN"/>
              </w:rPr>
            </w:pPr>
            <w:r>
              <w:rPr>
                <w:rFonts w:eastAsiaTheme="minorEastAsia"/>
                <w:sz w:val="18"/>
                <w:szCs w:val="18"/>
                <w:lang w:eastAsia="zh-CN"/>
              </w:rPr>
              <w:t>AT&amp;T</w:t>
            </w:r>
          </w:p>
        </w:tc>
        <w:tc>
          <w:tcPr>
            <w:tcW w:w="8144" w:type="dxa"/>
          </w:tcPr>
          <w:p w14:paraId="1FC19ADE" w14:textId="77777777" w:rsidR="007C068D" w:rsidRDefault="007C068D" w:rsidP="002A2D8E">
            <w:pPr>
              <w:pStyle w:val="0Maintext"/>
              <w:snapToGrid w:val="0"/>
              <w:rPr>
                <w:rFonts w:eastAsiaTheme="minorEastAsia"/>
                <w:sz w:val="18"/>
                <w:szCs w:val="18"/>
                <w:lang w:eastAsia="zh-CN"/>
              </w:rPr>
            </w:pPr>
            <w:r>
              <w:rPr>
                <w:rFonts w:eastAsiaTheme="minorEastAsia"/>
                <w:sz w:val="18"/>
                <w:szCs w:val="18"/>
                <w:lang w:eastAsia="zh-CN"/>
              </w:rPr>
              <w:t>We support implicit configuration for both mDCI and sDCI</w:t>
            </w:r>
          </w:p>
        </w:tc>
      </w:tr>
      <w:tr w:rsidR="001D207E" w14:paraId="4ED3A709" w14:textId="77777777" w:rsidTr="002A2D8E">
        <w:trPr>
          <w:jc w:val="center"/>
          <w:ins w:id="239" w:author="Runhua Chen" w:date="2021-08-16T14:24:00Z"/>
        </w:trPr>
        <w:tc>
          <w:tcPr>
            <w:tcW w:w="1494" w:type="dxa"/>
          </w:tcPr>
          <w:p w14:paraId="6D3EBC5D" w14:textId="28BBE454" w:rsidR="001D207E" w:rsidRDefault="001D207E" w:rsidP="002A2D8E">
            <w:pPr>
              <w:snapToGrid w:val="0"/>
              <w:spacing w:line="264" w:lineRule="auto"/>
              <w:jc w:val="both"/>
              <w:rPr>
                <w:ins w:id="240" w:author="Runhua Chen" w:date="2021-08-16T14:24:00Z"/>
                <w:rFonts w:eastAsiaTheme="minorEastAsia"/>
                <w:sz w:val="18"/>
                <w:szCs w:val="18"/>
                <w:lang w:eastAsia="zh-CN"/>
              </w:rPr>
            </w:pPr>
            <w:ins w:id="241" w:author="Runhua Chen" w:date="2021-08-16T14:24:00Z">
              <w:r>
                <w:rPr>
                  <w:rFonts w:eastAsiaTheme="minorEastAsia"/>
                  <w:sz w:val="18"/>
                  <w:szCs w:val="18"/>
                  <w:lang w:eastAsia="zh-CN"/>
                </w:rPr>
                <w:t>Mod</w:t>
              </w:r>
            </w:ins>
          </w:p>
        </w:tc>
        <w:tc>
          <w:tcPr>
            <w:tcW w:w="8144" w:type="dxa"/>
          </w:tcPr>
          <w:p w14:paraId="1ACD3E17" w14:textId="7ACFFBBD" w:rsidR="001D207E" w:rsidRDefault="001D207E" w:rsidP="002A2D8E">
            <w:pPr>
              <w:pStyle w:val="0Maintext"/>
              <w:snapToGrid w:val="0"/>
              <w:rPr>
                <w:ins w:id="242" w:author="Runhua Chen" w:date="2021-08-16T14:24:00Z"/>
                <w:rFonts w:eastAsiaTheme="minorEastAsia"/>
                <w:sz w:val="18"/>
                <w:szCs w:val="18"/>
                <w:lang w:eastAsia="zh-CN"/>
              </w:rPr>
            </w:pPr>
            <w:ins w:id="243" w:author="Runhua Chen" w:date="2021-08-16T14:25:00Z">
              <w:r>
                <w:rPr>
                  <w:rFonts w:eastAsiaTheme="minorEastAsia"/>
                  <w:sz w:val="18"/>
                  <w:szCs w:val="18"/>
                  <w:lang w:eastAsia="zh-CN"/>
                </w:rPr>
                <w:t>Noted Ericsson’s concern to implicit sDCI.</w:t>
              </w:r>
            </w:ins>
            <w:ins w:id="244" w:author="Runhua Chen" w:date="2021-08-16T14:26:00Z">
              <w:r>
                <w:rPr>
                  <w:rFonts w:eastAsiaTheme="minorEastAsia"/>
                  <w:sz w:val="18"/>
                  <w:szCs w:val="18"/>
                  <w:lang w:eastAsia="zh-CN"/>
                </w:rPr>
                <w:t xml:space="preserve"> This can be discussed online. </w:t>
              </w:r>
            </w:ins>
            <w:ins w:id="245" w:author="Runhua Chen" w:date="2021-08-16T14:25:00Z">
              <w:r>
                <w:rPr>
                  <w:rFonts w:eastAsiaTheme="minorEastAsia"/>
                  <w:sz w:val="18"/>
                  <w:szCs w:val="18"/>
                  <w:lang w:eastAsia="zh-CN"/>
                </w:rPr>
                <w:t xml:space="preserve"> </w:t>
              </w:r>
            </w:ins>
          </w:p>
        </w:tc>
      </w:tr>
      <w:tr w:rsidR="00ED2947" w14:paraId="6EF6DDAE" w14:textId="77777777" w:rsidTr="002A2D8E">
        <w:trPr>
          <w:jc w:val="center"/>
        </w:trPr>
        <w:tc>
          <w:tcPr>
            <w:tcW w:w="1494" w:type="dxa"/>
          </w:tcPr>
          <w:p w14:paraId="6B3E23F0" w14:textId="4CE2D057" w:rsidR="00ED2947" w:rsidRPr="00ED2947" w:rsidRDefault="00ED2947" w:rsidP="00ED2947">
            <w:pPr>
              <w:snapToGrid w:val="0"/>
              <w:spacing w:line="264" w:lineRule="auto"/>
              <w:jc w:val="both"/>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9F59F8E" w14:textId="6333893B" w:rsidR="00ED2947" w:rsidRDefault="004E02DC" w:rsidP="00ED2947">
            <w:pPr>
              <w:pStyle w:val="0Maintext"/>
              <w:snapToGrid w:val="0"/>
              <w:rPr>
                <w:rFonts w:eastAsiaTheme="minorEastAsia"/>
                <w:sz w:val="18"/>
                <w:szCs w:val="18"/>
                <w:lang w:eastAsia="zh-CN"/>
              </w:rPr>
            </w:pPr>
            <w:r w:rsidRPr="004E02DC">
              <w:rPr>
                <w:rFonts w:eastAsia="PMingLiU"/>
                <w:sz w:val="18"/>
                <w:szCs w:val="18"/>
                <w:lang w:eastAsia="zh-TW"/>
              </w:rPr>
              <w:t xml:space="preserve">We support explicit and implicit configuration for both M-DCI and S-DCI based M-TRP. For Explicit configuration, we prefer Option 1. For Implicit configuration, we prefer Option 1 as well. </w:t>
            </w:r>
            <w:r w:rsidR="00ED2947">
              <w:rPr>
                <w:rFonts w:eastAsia="PMingLiU"/>
                <w:sz w:val="18"/>
                <w:szCs w:val="18"/>
                <w:lang w:eastAsia="zh-TW"/>
              </w:rPr>
              <w:t xml:space="preserve"> </w:t>
            </w:r>
          </w:p>
        </w:tc>
      </w:tr>
      <w:tr w:rsidR="00F27AEE" w14:paraId="0D385E71" w14:textId="77777777" w:rsidTr="002A2D8E">
        <w:trPr>
          <w:jc w:val="center"/>
        </w:trPr>
        <w:tc>
          <w:tcPr>
            <w:tcW w:w="1494" w:type="dxa"/>
          </w:tcPr>
          <w:p w14:paraId="178CB0CB" w14:textId="3EAC66EF" w:rsidR="00F27AEE" w:rsidRDefault="00F27AEE" w:rsidP="00ED2947">
            <w:pPr>
              <w:snapToGrid w:val="0"/>
              <w:spacing w:line="264" w:lineRule="auto"/>
              <w:jc w:val="both"/>
              <w:rPr>
                <w:rFonts w:eastAsia="PMingLiU" w:hint="eastAsia"/>
                <w:sz w:val="18"/>
                <w:szCs w:val="18"/>
                <w:lang w:eastAsia="zh-TW"/>
              </w:rPr>
            </w:pPr>
            <w:r>
              <w:rPr>
                <w:rFonts w:eastAsia="PMingLiU"/>
                <w:sz w:val="18"/>
                <w:szCs w:val="18"/>
                <w:lang w:eastAsia="zh-TW"/>
              </w:rPr>
              <w:t>Samsung</w:t>
            </w:r>
          </w:p>
        </w:tc>
        <w:tc>
          <w:tcPr>
            <w:tcW w:w="8144" w:type="dxa"/>
          </w:tcPr>
          <w:p w14:paraId="0B67190A" w14:textId="4CA00C79" w:rsidR="00F27AEE" w:rsidRPr="004E02DC" w:rsidRDefault="00F27AEE" w:rsidP="00ED2947">
            <w:pPr>
              <w:pStyle w:val="0Maintext"/>
              <w:snapToGrid w:val="0"/>
              <w:rPr>
                <w:rFonts w:eastAsia="PMingLiU"/>
                <w:sz w:val="18"/>
                <w:szCs w:val="18"/>
                <w:lang w:eastAsia="zh-TW"/>
              </w:rPr>
            </w:pPr>
            <w:r>
              <w:rPr>
                <w:rFonts w:eastAsia="PMingLiU"/>
                <w:sz w:val="18"/>
                <w:szCs w:val="18"/>
                <w:lang w:eastAsia="zh-TW"/>
              </w:rPr>
              <w:t>Support the offline proposal by the FL.</w:t>
            </w:r>
          </w:p>
        </w:tc>
      </w:tr>
    </w:tbl>
    <w:p w14:paraId="0CD3B0F4" w14:textId="77777777" w:rsidR="00363457" w:rsidRPr="000A1BF1" w:rsidRDefault="00363457" w:rsidP="00363457">
      <w:pPr>
        <w:pStyle w:val="0Maintext"/>
        <w:rPr>
          <w:lang w:val="en-US"/>
        </w:rPr>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00D82AAF" w:rsidR="00674427" w:rsidRPr="00247EC7" w:rsidRDefault="00674427" w:rsidP="00132954">
      <w:pPr>
        <w:pStyle w:val="0Maintext"/>
        <w:numPr>
          <w:ilvl w:val="0"/>
          <w:numId w:val="57"/>
        </w:numPr>
      </w:pPr>
      <w:del w:id="246" w:author="Runhua Chen" w:date="2021-08-15T00:58:00Z">
        <w:r w:rsidRPr="00247EC7" w:rsidDel="006E6F68">
          <w:delText xml:space="preserve"> </w:delText>
        </w:r>
      </w:del>
      <w:r w:rsidR="000A1BF1" w:rsidRPr="00247EC7">
        <w:t xml:space="preserve">There is no concensus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lastRenderedPageBreak/>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F806D0E"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ins w:id="247" w:author="Runhua Chen" w:date="2021-08-15T01:05:00Z"/>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lastRenderedPageBreak/>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091D69">
      <w:pPr>
        <w:pStyle w:val="0Maintext"/>
        <w:numPr>
          <w:ilvl w:val="0"/>
          <w:numId w:val="57"/>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7A6C6F">
        <w:rPr>
          <w:u w:val="single"/>
        </w:rPr>
        <w:t xml:space="preserve">Offline proposal </w:t>
      </w:r>
      <w:r w:rsidR="000C2B0B">
        <w:rPr>
          <w:u w:val="single"/>
        </w:rPr>
        <w:t>(</w:t>
      </w:r>
      <w:r w:rsidR="009255F7">
        <w:rPr>
          <w:u w:val="single"/>
        </w:rPr>
        <w:t>offline proposal 1 in email discussion</w:t>
      </w:r>
      <w:r w:rsidR="000C2B0B">
        <w:rPr>
          <w:u w:val="single"/>
        </w:rPr>
        <w:t>)</w:t>
      </w:r>
    </w:p>
    <w:p w14:paraId="74DF2FF1" w14:textId="77777777" w:rsidR="00DF1CBB" w:rsidRPr="000C2B0B" w:rsidRDefault="00DF1CBB" w:rsidP="00091D69">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313F2AAF" w14:textId="22560CAD" w:rsidR="00DF1CBB" w:rsidRPr="000C2B0B"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0C2B0B">
        <w:rPr>
          <w:rFonts w:ascii="Times New Roman" w:hAnsi="Times New Roman" w:cs="Times New Roman"/>
          <w:sz w:val="20"/>
          <w:szCs w:val="20"/>
        </w:rPr>
        <w:t>Support to configure an association between a TRP (e.g., BFD-RS set) on SpCell</w:t>
      </w:r>
      <w:ins w:id="248" w:author="Runhua Chen" w:date="2021-08-16T11:46:00Z">
        <w:r w:rsidR="00C65412">
          <w:rPr>
            <w:rFonts w:ascii="Times New Roman" w:hAnsi="Times New Roman" w:cs="Times New Roman"/>
            <w:sz w:val="20"/>
            <w:szCs w:val="20"/>
            <w:lang w:val="en-US"/>
          </w:rPr>
          <w:t xml:space="preserve"> and</w:t>
        </w:r>
      </w:ins>
      <w:del w:id="249" w:author="Runhua Chen" w:date="2021-08-16T11:46:00Z">
        <w:r w:rsidDel="00C65412">
          <w:rPr>
            <w:rFonts w:ascii="Times New Roman" w:hAnsi="Times New Roman" w:cs="Times New Roman"/>
            <w:sz w:val="20"/>
            <w:szCs w:val="20"/>
            <w:lang w:val="en-US"/>
          </w:rPr>
          <w:delText>/</w:delText>
        </w:r>
      </w:del>
      <w:ins w:id="250" w:author="Runhua Chen" w:date="2021-08-16T11:46:00Z">
        <w:r w:rsidR="00C65412">
          <w:rPr>
            <w:rFonts w:ascii="Times New Roman" w:hAnsi="Times New Roman" w:cs="Times New Roman"/>
            <w:sz w:val="20"/>
            <w:szCs w:val="20"/>
            <w:lang w:val="en-US"/>
          </w:rPr>
          <w:t xml:space="preserve"> </w:t>
        </w:r>
      </w:ins>
      <w:r>
        <w:rPr>
          <w:rFonts w:ascii="Times New Roman" w:hAnsi="Times New Roman" w:cs="Times New Roman"/>
          <w:sz w:val="20"/>
          <w:szCs w:val="20"/>
          <w:lang w:val="en-US"/>
        </w:rPr>
        <w:t>SCell(s)</w:t>
      </w:r>
      <w:ins w:id="251" w:author="Runhua Chen" w:date="2021-08-16T11:46:00Z">
        <w:r w:rsidR="00C65412">
          <w:rPr>
            <w:rFonts w:ascii="Times New Roman" w:hAnsi="Times New Roman" w:cs="Times New Roman"/>
            <w:sz w:val="20"/>
            <w:szCs w:val="20"/>
            <w:lang w:val="en-US"/>
          </w:rPr>
          <w:t xml:space="preserve"> (FFS)</w:t>
        </w:r>
      </w:ins>
      <w:r w:rsidRPr="000C2B0B">
        <w:rPr>
          <w:rFonts w:ascii="Times New Roman" w:hAnsi="Times New Roman" w:cs="Times New Roman"/>
          <w:sz w:val="20"/>
          <w:szCs w:val="20"/>
        </w:rPr>
        <w:t xml:space="preserve"> and a PUCCH-SR resource on SpCell.</w:t>
      </w:r>
    </w:p>
    <w:p w14:paraId="39149E81" w14:textId="4A151EDD" w:rsidR="00B84264" w:rsidRPr="00C65412" w:rsidRDefault="000C2B0B" w:rsidP="00091D69">
      <w:pPr>
        <w:pStyle w:val="0Maintext"/>
        <w:numPr>
          <w:ilvl w:val="0"/>
          <w:numId w:val="68"/>
        </w:numPr>
        <w:rPr>
          <w:lang w:val="x-none"/>
        </w:rPr>
      </w:pPr>
      <w:r w:rsidRPr="00C65412">
        <w:rPr>
          <w:lang w:val="en-US"/>
        </w:rPr>
        <w:t>Concern: Apple,</w:t>
      </w:r>
      <w:r w:rsidR="00C65412" w:rsidRPr="00C65412">
        <w:rPr>
          <w:lang w:val="en-US"/>
        </w:rPr>
        <w:t xml:space="preserve"> Convida</w:t>
      </w:r>
      <w:ins w:id="252" w:author="Runhua Chen" w:date="2021-08-16T14:21:00Z">
        <w:r w:rsidR="00FF4AFE">
          <w:rPr>
            <w:lang w:val="en-US"/>
          </w:rPr>
          <w:t>, Ericsson</w:t>
        </w:r>
      </w:ins>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77777777"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lastRenderedPageBreak/>
              <w:t>Support to configure an association between a TRP (e.g., BFD-RS set) on SpCell</w:t>
            </w:r>
            <w:r w:rsidRPr="00AE229E">
              <w:rPr>
                <w:rFonts w:ascii="Times New Roman" w:hAnsi="Times New Roman" w:cs="Times New Roman"/>
                <w:i/>
                <w:sz w:val="18"/>
                <w:szCs w:val="18"/>
                <w:highlight w:val="yellow"/>
              </w:rPr>
              <w:t>/SC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lastRenderedPageBreak/>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5DC30C25"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to configure an association between a BFR of a TRP with a SR configuraiton.</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77777777"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 xml:space="preserve">between TRPs in a SC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C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77777777"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t>Support to configure an association between a TRP (e.g., BFD-RS set) on SpCell</w:t>
            </w:r>
            <w:r w:rsidRPr="003D1302">
              <w:rPr>
                <w:rFonts w:ascii="Times New Roman" w:hAnsi="Times New Roman" w:cs="Times New Roman"/>
                <w:strike/>
                <w:color w:val="FF0000"/>
                <w:sz w:val="18"/>
                <w:szCs w:val="18"/>
                <w:lang w:val="en-US"/>
              </w:rPr>
              <w:t>/SC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16DCAAB9"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C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72934EA4"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 xml:space="preserve">Put SC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25741C42"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Cells</w:t>
            </w:r>
            <w:r w:rsidR="00310476">
              <w:rPr>
                <w:rFonts w:eastAsia="PMingLiU"/>
                <w:sz w:val="18"/>
                <w:szCs w:val="18"/>
                <w:lang w:eastAsia="zh-TW"/>
              </w:rPr>
              <w:t xml:space="preserve"> as well</w:t>
            </w:r>
            <w:r w:rsidR="002B75A1">
              <w:rPr>
                <w:rFonts w:eastAsia="PMingLiU"/>
                <w:sz w:val="18"/>
                <w:szCs w:val="18"/>
                <w:lang w:eastAsia="zh-TW"/>
              </w:rPr>
              <w:t xml:space="preserve">. </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lastRenderedPageBreak/>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upto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bl>
    <w:p w14:paraId="50A162D7" w14:textId="77777777" w:rsidR="005915C9" w:rsidRDefault="005915C9" w:rsidP="009B03C3">
      <w:pPr>
        <w:spacing w:line="264" w:lineRule="auto"/>
        <w:rPr>
          <w:szCs w:val="20"/>
        </w:rPr>
      </w:pPr>
    </w:p>
    <w:p w14:paraId="43783816" w14:textId="10B7BBEC" w:rsidR="00776D50" w:rsidRPr="00071A12" w:rsidRDefault="00776D50" w:rsidP="007767EA">
      <w:pPr>
        <w:pStyle w:val="issue11"/>
      </w:pPr>
      <w:r>
        <w:t>BFR</w:t>
      </w:r>
      <w:del w:id="253" w:author="Runhua Chen" w:date="2021-08-15T01:39:00Z">
        <w:r w:rsidDel="0022799C">
          <w:delText>A</w:delText>
        </w:r>
      </w:del>
      <w:ins w:id="254" w:author="Runhua Chen" w:date="2021-08-15T01:39:00Z">
        <w:r w:rsidR="0022799C">
          <w:rPr>
            <w:lang w:val="en-US"/>
          </w:rPr>
          <w:t>Q</w:t>
        </w:r>
      </w:ins>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70C9B3E2" w:rsidR="00071A12" w:rsidRPr="00071A12" w:rsidRDefault="00071A12" w:rsidP="00091D69">
      <w:pPr>
        <w:pStyle w:val="0Maintext"/>
        <w:numPr>
          <w:ilvl w:val="0"/>
          <w:numId w:val="61"/>
        </w:numPr>
        <w:rPr>
          <w:lang w:val="x-none"/>
        </w:rPr>
      </w:pPr>
      <w:r>
        <w:t xml:space="preserve">Whether one or two MAC-CEs are used for BFRQ report. </w:t>
      </w:r>
    </w:p>
    <w:p w14:paraId="5EF70841" w14:textId="006E696A" w:rsidR="00071A12" w:rsidRPr="00071A12" w:rsidRDefault="00071A12" w:rsidP="00091D69">
      <w:pPr>
        <w:pStyle w:val="0Maintext"/>
        <w:numPr>
          <w:ilvl w:val="0"/>
          <w:numId w:val="61"/>
        </w:numPr>
        <w:rPr>
          <w:lang w:val="x-none"/>
        </w:rPr>
      </w:pPr>
      <w:r>
        <w:t>What information is conveyed in the MAC-CE</w:t>
      </w:r>
    </w:p>
    <w:p w14:paraId="0CB37FC7" w14:textId="26CEA721" w:rsidR="00071A12" w:rsidRPr="00776D50" w:rsidRDefault="00071A12" w:rsidP="00091D69">
      <w:pPr>
        <w:pStyle w:val="0Maintext"/>
        <w:numPr>
          <w:ilvl w:val="0"/>
          <w:numId w:val="61"/>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u w:val="single"/>
        </w:rPr>
      </w:pPr>
      <w:r w:rsidRPr="007A6C6F">
        <w:rPr>
          <w:u w:val="single"/>
        </w:rPr>
        <w:t xml:space="preserve">Offline proposal </w:t>
      </w:r>
    </w:p>
    <w:p w14:paraId="6EDD303A" w14:textId="72721916" w:rsidR="00DF1CBB" w:rsidRPr="0043785C" w:rsidRDefault="00DF1CBB" w:rsidP="00091D69">
      <w:pPr>
        <w:pStyle w:val="ListParagraph"/>
        <w:numPr>
          <w:ilvl w:val="0"/>
          <w:numId w:val="78"/>
        </w:numPr>
        <w:spacing w:after="0" w:line="264" w:lineRule="auto"/>
        <w:rPr>
          <w:rFonts w:ascii="Times New Roman" w:hAnsi="Times New Roman" w:cs="Times New Roman"/>
          <w:sz w:val="20"/>
          <w:szCs w:val="20"/>
        </w:rPr>
      </w:pPr>
      <w:r w:rsidRPr="00DF1CBB">
        <w:rPr>
          <w:rFonts w:ascii="Times New Roman" w:hAnsi="Times New Roman" w:cs="Times New Roman"/>
          <w:sz w:val="20"/>
          <w:szCs w:val="20"/>
          <w:lang w:val="en-US"/>
        </w:rPr>
        <w:t>A single MAC-CE is used for BFRQ for all TRPs in all CCs in a cell group</w:t>
      </w:r>
      <w:r w:rsidR="0043785C">
        <w:rPr>
          <w:rFonts w:ascii="Times New Roman" w:hAnsi="Times New Roman" w:cs="Times New Roman"/>
          <w:sz w:val="20"/>
          <w:szCs w:val="20"/>
          <w:lang w:val="en-US"/>
        </w:rPr>
        <w:t>, which includes</w:t>
      </w:r>
    </w:p>
    <w:p w14:paraId="35F28F56" w14:textId="54B828FB" w:rsidR="0043785C" w:rsidRPr="00CB62F3" w:rsidRDefault="00507196" w:rsidP="00091D69">
      <w:pPr>
        <w:pStyle w:val="ListParagraph"/>
        <w:numPr>
          <w:ilvl w:val="1"/>
          <w:numId w:val="78"/>
        </w:numPr>
        <w:spacing w:after="0" w:line="264" w:lineRule="auto"/>
        <w:rPr>
          <w:rFonts w:ascii="Times New Roman" w:hAnsi="Times New Roman" w:cs="Times New Roman"/>
          <w:szCs w:val="20"/>
        </w:rPr>
      </w:pPr>
      <w:r w:rsidRPr="00CB62F3">
        <w:rPr>
          <w:rFonts w:ascii="Times New Roman" w:eastAsiaTheme="minorEastAsia" w:hAnsi="Times New Roman" w:cs="Times New Roman"/>
          <w:sz w:val="20"/>
          <w:szCs w:val="18"/>
          <w:lang w:val="en-US" w:eastAsia="zh-CN"/>
        </w:rPr>
        <w:t>Ind</w:t>
      </w:r>
      <w:r w:rsidR="00514923">
        <w:rPr>
          <w:rFonts w:ascii="Times New Roman" w:eastAsiaTheme="minorEastAsia" w:hAnsi="Times New Roman" w:cs="Times New Roman"/>
          <w:sz w:val="20"/>
          <w:szCs w:val="18"/>
          <w:lang w:val="en-US" w:eastAsia="zh-CN"/>
        </w:rPr>
        <w:t xml:space="preserve">ices </w:t>
      </w:r>
      <w:r w:rsidRPr="00CB62F3">
        <w:rPr>
          <w:rFonts w:ascii="Times New Roman" w:eastAsiaTheme="minorEastAsia" w:hAnsi="Times New Roman" w:cs="Times New Roman"/>
          <w:sz w:val="20"/>
          <w:szCs w:val="18"/>
          <w:lang w:val="en-US" w:eastAsia="zh-CN"/>
        </w:rPr>
        <w:t xml:space="preserve">of failed </w:t>
      </w:r>
      <w:r w:rsidRPr="00CB62F3">
        <w:rPr>
          <w:rFonts w:ascii="Times New Roman" w:eastAsiaTheme="minorEastAsia" w:hAnsi="Times New Roman" w:cs="Times New Roman"/>
          <w:sz w:val="20"/>
          <w:szCs w:val="18"/>
          <w:lang w:eastAsia="zh-CN"/>
        </w:rPr>
        <w:t>BFD-RS set</w:t>
      </w:r>
      <w:r w:rsidRPr="00CB62F3">
        <w:rPr>
          <w:rFonts w:ascii="Times New Roman" w:eastAsiaTheme="minorEastAsia" w:hAnsi="Times New Roman" w:cs="Times New Roman"/>
          <w:sz w:val="20"/>
          <w:szCs w:val="18"/>
          <w:lang w:val="en-US" w:eastAsia="zh-CN"/>
        </w:rPr>
        <w:t xml:space="preserve"> </w:t>
      </w:r>
      <w:r w:rsidR="00EE5878" w:rsidRPr="00CB62F3">
        <w:rPr>
          <w:rFonts w:ascii="Times New Roman" w:eastAsiaTheme="minorEastAsia" w:hAnsi="Times New Roman" w:cs="Times New Roman"/>
          <w:sz w:val="20"/>
          <w:szCs w:val="18"/>
          <w:lang w:val="en-US" w:eastAsia="zh-CN"/>
        </w:rPr>
        <w:t>(</w:t>
      </w:r>
      <w:r w:rsidRPr="00CB62F3">
        <w:rPr>
          <w:rFonts w:ascii="Times New Roman" w:eastAsiaTheme="minorEastAsia" w:hAnsi="Times New Roman" w:cs="Times New Roman"/>
          <w:sz w:val="20"/>
          <w:szCs w:val="18"/>
          <w:lang w:val="en-US" w:eastAsia="zh-CN"/>
        </w:rPr>
        <w:t>as an indication of failed TRP</w:t>
      </w:r>
      <w:r w:rsidR="00EE5878" w:rsidRPr="00CB62F3">
        <w:rPr>
          <w:rFonts w:ascii="Times New Roman" w:eastAsiaTheme="minorEastAsia" w:hAnsi="Times New Roman" w:cs="Times New Roman"/>
          <w:sz w:val="20"/>
          <w:szCs w:val="18"/>
          <w:lang w:val="en-US" w:eastAsia="zh-CN"/>
        </w:rPr>
        <w:t>)</w:t>
      </w:r>
      <w:r w:rsidR="0043785C" w:rsidRPr="00CB62F3">
        <w:rPr>
          <w:rFonts w:ascii="Times New Roman" w:hAnsi="Times New Roman" w:cs="Times New Roman"/>
          <w:szCs w:val="20"/>
          <w:lang w:val="en-US"/>
        </w:rPr>
        <w:t xml:space="preserve"> </w:t>
      </w:r>
    </w:p>
    <w:p w14:paraId="55781307" w14:textId="04C6060B" w:rsidR="00507196" w:rsidRPr="00CB62F3" w:rsidRDefault="00507196" w:rsidP="00091D69">
      <w:pPr>
        <w:pStyle w:val="ListParagraph"/>
        <w:numPr>
          <w:ilvl w:val="1"/>
          <w:numId w:val="78"/>
        </w:numPr>
        <w:snapToGrid w:val="0"/>
        <w:spacing w:line="264" w:lineRule="auto"/>
        <w:jc w:val="both"/>
        <w:rPr>
          <w:rFonts w:ascii="Times New Roman" w:eastAsiaTheme="minorEastAsia" w:hAnsi="Times New Roman" w:cs="Times New Roman"/>
          <w:sz w:val="20"/>
          <w:szCs w:val="18"/>
          <w:lang w:eastAsia="zh-CN"/>
        </w:rPr>
      </w:pPr>
      <w:r w:rsidRPr="00CB62F3">
        <w:rPr>
          <w:rFonts w:ascii="Times New Roman" w:eastAsiaTheme="minorEastAsia" w:hAnsi="Times New Roman" w:cs="Times New Roman"/>
          <w:sz w:val="20"/>
          <w:szCs w:val="18"/>
          <w:lang w:val="en-US" w:eastAsia="zh-CN"/>
        </w:rPr>
        <w:t>Ind</w:t>
      </w:r>
      <w:r w:rsidR="00514923">
        <w:rPr>
          <w:rFonts w:ascii="Times New Roman" w:eastAsiaTheme="minorEastAsia" w:hAnsi="Times New Roman" w:cs="Times New Roman"/>
          <w:sz w:val="20"/>
          <w:szCs w:val="18"/>
          <w:lang w:val="en-US" w:eastAsia="zh-CN"/>
        </w:rPr>
        <w:t>ices</w:t>
      </w:r>
      <w:r w:rsidRPr="00CB62F3">
        <w:rPr>
          <w:rFonts w:ascii="Times New Roman" w:eastAsiaTheme="minorEastAsia" w:hAnsi="Times New Roman" w:cs="Times New Roman"/>
          <w:sz w:val="20"/>
          <w:szCs w:val="18"/>
          <w:lang w:val="en-US" w:eastAsia="zh-CN"/>
        </w:rPr>
        <w:t xml:space="preserve"> of CC containing the failed TRP</w:t>
      </w:r>
    </w:p>
    <w:p w14:paraId="34B3F9EE" w14:textId="11FE5886" w:rsidR="00DF1CBB" w:rsidRPr="00180D00" w:rsidRDefault="00EE5878" w:rsidP="00091D69">
      <w:pPr>
        <w:pStyle w:val="ListParagraph"/>
        <w:numPr>
          <w:ilvl w:val="1"/>
          <w:numId w:val="78"/>
        </w:numPr>
        <w:snapToGrid w:val="0"/>
        <w:spacing w:line="264" w:lineRule="auto"/>
        <w:jc w:val="both"/>
        <w:rPr>
          <w:rFonts w:eastAsiaTheme="minorEastAsia"/>
          <w:sz w:val="20"/>
          <w:szCs w:val="18"/>
          <w:lang w:eastAsia="zh-CN"/>
        </w:rPr>
      </w:pPr>
      <w:r w:rsidRPr="00CB62F3">
        <w:rPr>
          <w:rFonts w:ascii="Times New Roman" w:eastAsiaTheme="minorEastAsia" w:hAnsi="Times New Roman" w:cs="Times New Roman"/>
          <w:sz w:val="20"/>
          <w:szCs w:val="18"/>
          <w:lang w:val="en-US" w:eastAsia="zh-CN"/>
        </w:rPr>
        <w:t>A</w:t>
      </w:r>
      <w:r w:rsidR="00507196" w:rsidRPr="00CB62F3">
        <w:rPr>
          <w:rFonts w:ascii="Times New Roman" w:eastAsiaTheme="minorEastAsia" w:hAnsi="Times New Roman" w:cs="Times New Roman"/>
          <w:sz w:val="20"/>
          <w:szCs w:val="18"/>
          <w:lang w:val="en-US" w:eastAsia="zh-CN"/>
        </w:rPr>
        <w:t xml:space="preserve">n indicator whether a new candidate beam is identified in the NBI-RS set associated </w:t>
      </w:r>
      <w:r w:rsidR="00CB62F3">
        <w:rPr>
          <w:rFonts w:ascii="Times New Roman" w:eastAsiaTheme="minorEastAsia" w:hAnsi="Times New Roman" w:cs="Times New Roman"/>
          <w:sz w:val="20"/>
          <w:szCs w:val="18"/>
          <w:lang w:val="en-US" w:eastAsia="zh-CN"/>
        </w:rPr>
        <w:t>with</w:t>
      </w:r>
      <w:r w:rsidR="00507196" w:rsidRPr="00CB62F3">
        <w:rPr>
          <w:rFonts w:ascii="Times New Roman" w:eastAsiaTheme="minorEastAsia" w:hAnsi="Times New Roman" w:cs="Times New Roman"/>
          <w:sz w:val="20"/>
          <w:szCs w:val="18"/>
          <w:lang w:val="en-US" w:eastAsia="zh-CN"/>
        </w:rPr>
        <w:t xml:space="preserve"> the failed BFD-RS set, and </w:t>
      </w:r>
      <w:ins w:id="255" w:author="Xi Zhang" w:date="2021-08-15T22:40:00Z">
        <w:r w:rsidR="00B37D89">
          <w:rPr>
            <w:rFonts w:ascii="Times New Roman" w:eastAsiaTheme="minorEastAsia" w:hAnsi="Times New Roman" w:cs="Times New Roman"/>
            <w:sz w:val="20"/>
            <w:szCs w:val="18"/>
            <w:lang w:val="en-US" w:eastAsia="zh-CN"/>
          </w:rPr>
          <w:t xml:space="preserve">an resource indicator representing the </w:t>
        </w:r>
      </w:ins>
      <w:r w:rsidR="00507196" w:rsidRPr="00CB62F3">
        <w:rPr>
          <w:rFonts w:ascii="Times New Roman" w:eastAsiaTheme="minorEastAsia" w:hAnsi="Times New Roman" w:cs="Times New Roman"/>
          <w:sz w:val="20"/>
          <w:szCs w:val="18"/>
          <w:lang w:val="en-US" w:eastAsia="zh-CN"/>
        </w:rPr>
        <w:t xml:space="preserve">new candidate beam </w:t>
      </w:r>
      <w:del w:id="256" w:author="Xi Zhang" w:date="2021-08-15T22:40:00Z">
        <w:r w:rsidR="00507196" w:rsidRPr="00CB62F3" w:rsidDel="00B37D89">
          <w:rPr>
            <w:rFonts w:ascii="Times New Roman" w:eastAsiaTheme="minorEastAsia" w:hAnsi="Times New Roman" w:cs="Times New Roman"/>
            <w:sz w:val="20"/>
            <w:szCs w:val="18"/>
            <w:lang w:val="en-US" w:eastAsia="zh-CN"/>
          </w:rPr>
          <w:delText xml:space="preserve">index </w:delText>
        </w:r>
      </w:del>
      <w:r w:rsidR="001C59E6" w:rsidRPr="00CB62F3">
        <w:rPr>
          <w:rFonts w:ascii="Times New Roman" w:eastAsiaTheme="minorEastAsia" w:hAnsi="Times New Roman" w:cs="Times New Roman"/>
          <w:sz w:val="20"/>
          <w:szCs w:val="18"/>
          <w:lang w:val="en-US" w:eastAsia="zh-CN"/>
        </w:rPr>
        <w:t>(</w:t>
      </w:r>
      <w:r w:rsidR="00507196" w:rsidRPr="00CB62F3">
        <w:rPr>
          <w:rFonts w:ascii="Times New Roman" w:eastAsiaTheme="minorEastAsia" w:hAnsi="Times New Roman" w:cs="Times New Roman"/>
          <w:sz w:val="20"/>
          <w:szCs w:val="18"/>
          <w:lang w:val="en-US" w:eastAsia="zh-CN"/>
        </w:rPr>
        <w:t>if identified</w:t>
      </w:r>
      <w:r w:rsidR="001C59E6" w:rsidRPr="00CB62F3">
        <w:rPr>
          <w:rFonts w:ascii="Times New Roman" w:eastAsiaTheme="minorEastAsia" w:hAnsi="Times New Roman" w:cs="Times New Roman"/>
          <w:sz w:val="20"/>
          <w:szCs w:val="18"/>
          <w:lang w:val="en-US" w:eastAsia="zh-CN"/>
        </w:rPr>
        <w:t xml:space="preserve">) </w:t>
      </w:r>
      <w:r w:rsidR="001C59E6" w:rsidRPr="00CB62F3">
        <w:rPr>
          <w:rFonts w:ascii="Times New Roman" w:eastAsiaTheme="minorEastAsia" w:hAnsi="Times New Roman" w:cs="Times New Roman"/>
          <w:sz w:val="20"/>
          <w:szCs w:val="18"/>
          <w:lang w:eastAsia="zh-CN"/>
        </w:rPr>
        <w:t>based on the number of NBI-RS resources in the corresponding NBI-RS set</w:t>
      </w:r>
      <w:r w:rsidR="00507196" w:rsidRPr="00CB62F3">
        <w:rPr>
          <w:rFonts w:ascii="Times New Roman" w:eastAsiaTheme="minorEastAsia" w:hAnsi="Times New Roman" w:cs="Times New Roman"/>
          <w:sz w:val="20"/>
          <w:szCs w:val="18"/>
          <w:lang w:val="en-US" w:eastAsia="zh-CN"/>
        </w:rPr>
        <w:t xml:space="preserve">. </w:t>
      </w:r>
    </w:p>
    <w:p w14:paraId="506C6FAA" w14:textId="4F94A127" w:rsidR="00180D00" w:rsidRPr="00180D00" w:rsidRDefault="00180D00" w:rsidP="00091D69">
      <w:pPr>
        <w:pStyle w:val="ListParagraph"/>
        <w:numPr>
          <w:ilvl w:val="1"/>
          <w:numId w:val="78"/>
        </w:numPr>
        <w:snapToGrid w:val="0"/>
        <w:spacing w:line="264" w:lineRule="auto"/>
        <w:jc w:val="both"/>
        <w:rPr>
          <w:rFonts w:ascii="Times New Roman" w:eastAsiaTheme="minorEastAsia" w:hAnsi="Times New Roman" w:cs="Times New Roman"/>
          <w:sz w:val="20"/>
          <w:szCs w:val="18"/>
          <w:lang w:eastAsia="zh-CN"/>
        </w:rPr>
      </w:pPr>
      <w:ins w:id="257" w:author="Runhua Chen" w:date="2021-08-16T12:07:00Z">
        <w:r w:rsidRPr="00180D00">
          <w:rPr>
            <w:rFonts w:ascii="Times New Roman" w:eastAsiaTheme="minorEastAsia" w:hAnsi="Times New Roman" w:cs="Times New Roman"/>
            <w:sz w:val="20"/>
            <w:szCs w:val="18"/>
            <w:lang w:val="en-US" w:eastAsia="zh-CN"/>
          </w:rPr>
          <w:t xml:space="preserve">FFS: </w:t>
        </w:r>
      </w:ins>
      <w:ins w:id="258" w:author="Runhua Chen" w:date="2021-08-16T12:08:00Z">
        <w:r>
          <w:rPr>
            <w:rFonts w:ascii="Times New Roman" w:eastAsiaTheme="minorEastAsia" w:hAnsi="Times New Roman" w:cs="Times New Roman"/>
            <w:sz w:val="20"/>
            <w:szCs w:val="18"/>
            <w:lang w:val="en-US" w:eastAsia="zh-CN"/>
          </w:rPr>
          <w:t>content of MAC-CE related to SpCell when transmitted on msg3</w:t>
        </w:r>
      </w:ins>
    </w:p>
    <w:p w14:paraId="1ED25B45" w14:textId="5EFC6AF3" w:rsidR="00FA459D" w:rsidRPr="00507196" w:rsidRDefault="00FA459D" w:rsidP="00EE5878">
      <w:pPr>
        <w:pStyle w:val="ListParagraph"/>
        <w:snapToGrid w:val="0"/>
        <w:spacing w:line="264" w:lineRule="auto"/>
        <w:ind w:left="1800"/>
        <w:jc w:val="both"/>
        <w:rPr>
          <w:rFonts w:eastAsiaTheme="minorEastAsia"/>
          <w:sz w:val="18"/>
          <w:szCs w:val="18"/>
          <w:lang w:eastAsia="zh-CN"/>
        </w:rPr>
      </w:pPr>
    </w:p>
    <w:p w14:paraId="2D14BF43" w14:textId="77777777" w:rsidR="00186B23" w:rsidRDefault="00186B23" w:rsidP="00186B2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CORESETPoolIndex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Detail MAC CE format can be handled by RAN2, and we can decide what information is needed.</w:t>
            </w:r>
          </w:p>
        </w:tc>
      </w:tr>
      <w:tr w:rsidR="00D62978" w14:paraId="6A20F32B" w14:textId="77777777" w:rsidTr="00E17F04">
        <w:trPr>
          <w:jc w:val="center"/>
        </w:trPr>
        <w:tc>
          <w:tcPr>
            <w:tcW w:w="1494" w:type="dxa"/>
          </w:tcPr>
          <w:p w14:paraId="14DBEC65" w14:textId="7C08073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B0A47CF"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One MAC-CE is enough.</w:t>
            </w:r>
          </w:p>
          <w:p w14:paraId="3471C743"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 SCell, the MAC CE can indicate new beam per TRP, if found, when two TRPs fail.</w:t>
            </w:r>
          </w:p>
          <w:p w14:paraId="149FDF4C" w14:textId="77777777" w:rsidR="00D62978" w:rsidRDefault="00D62978" w:rsidP="00D62978">
            <w:pPr>
              <w:snapToGrid w:val="0"/>
              <w:spacing w:line="264" w:lineRule="auto"/>
              <w:rPr>
                <w:ins w:id="259" w:author="Runhua Chen" w:date="2021-08-15T01:53:00Z"/>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SpCell, the MAC CE indicates one new beam for the failed TRP, if found, when one TRP fails. If both TRPs fail, since RACH will be performed, we need to discuss whether an enhancement BFR MAC CE can be transmitted in Msg.3.</w:t>
            </w:r>
          </w:p>
          <w:p w14:paraId="5408A14D" w14:textId="10B5D556" w:rsidR="00EE5878" w:rsidRDefault="00EE5878" w:rsidP="003833A9">
            <w:pPr>
              <w:snapToGrid w:val="0"/>
              <w:spacing w:line="264" w:lineRule="auto"/>
              <w:rPr>
                <w:rFonts w:eastAsiaTheme="minorEastAsia"/>
                <w:sz w:val="18"/>
                <w:szCs w:val="18"/>
                <w:lang w:eastAsia="zh-CN"/>
              </w:rPr>
            </w:pPr>
            <w:ins w:id="260" w:author="Runhua Chen" w:date="2021-08-15T01:53:00Z">
              <w:r>
                <w:rPr>
                  <w:rFonts w:eastAsiaTheme="minorEastAsia"/>
                  <w:sz w:val="18"/>
                  <w:szCs w:val="18"/>
                  <w:lang w:eastAsia="zh-CN"/>
                </w:rPr>
                <w:t xml:space="preserve">[mod]: Is it more </w:t>
              </w:r>
            </w:ins>
            <w:ins w:id="261" w:author="Runhua Chen" w:date="2021-08-15T01:54:00Z">
              <w:r>
                <w:rPr>
                  <w:rFonts w:eastAsiaTheme="minorEastAsia"/>
                  <w:sz w:val="18"/>
                  <w:szCs w:val="18"/>
                  <w:lang w:eastAsia="zh-CN"/>
                </w:rPr>
                <w:t xml:space="preserve">about </w:t>
              </w:r>
            </w:ins>
            <w:ins w:id="262" w:author="Runhua Chen" w:date="2021-08-15T01:53:00Z">
              <w:r>
                <w:rPr>
                  <w:rFonts w:eastAsiaTheme="minorEastAsia"/>
                  <w:sz w:val="18"/>
                  <w:szCs w:val="18"/>
                  <w:lang w:eastAsia="zh-CN"/>
                </w:rPr>
                <w:t xml:space="preserve">the physical channel on which the MAC-CE is transmitted or is it about the content of the MAC-CE? </w:t>
              </w:r>
            </w:ins>
            <w:ins w:id="263" w:author="Runhua Chen" w:date="2021-08-15T01:54:00Z">
              <w:r>
                <w:rPr>
                  <w:rFonts w:eastAsiaTheme="minorEastAsia"/>
                  <w:sz w:val="18"/>
                  <w:szCs w:val="18"/>
                  <w:lang w:eastAsia="zh-CN"/>
                </w:rPr>
                <w:t xml:space="preserve">If it is </w:t>
              </w:r>
              <w:r w:rsidR="003833A9">
                <w:rPr>
                  <w:rFonts w:eastAsiaTheme="minorEastAsia"/>
                  <w:sz w:val="18"/>
                  <w:szCs w:val="18"/>
                  <w:lang w:eastAsia="zh-CN"/>
                </w:rPr>
                <w:t>on t</w:t>
              </w:r>
            </w:ins>
            <w:ins w:id="264" w:author="Runhua Chen" w:date="2021-08-15T11:35:00Z">
              <w:r w:rsidR="003833A9">
                <w:rPr>
                  <w:rFonts w:eastAsiaTheme="minorEastAsia"/>
                  <w:sz w:val="18"/>
                  <w:szCs w:val="18"/>
                  <w:lang w:eastAsia="zh-CN"/>
                </w:rPr>
                <w:t>he physical channel</w:t>
              </w:r>
            </w:ins>
            <w:ins w:id="265" w:author="Runhua Chen" w:date="2021-08-15T01:54:00Z">
              <w:r>
                <w:rPr>
                  <w:rFonts w:eastAsiaTheme="minorEastAsia"/>
                  <w:sz w:val="18"/>
                  <w:szCs w:val="18"/>
                  <w:lang w:eastAsia="zh-CN"/>
                </w:rPr>
                <w:t xml:space="preserve">, this can be discussed separately, e.g. </w:t>
              </w:r>
            </w:ins>
            <w:ins w:id="266" w:author="Runhua Chen" w:date="2021-08-15T01:55:00Z">
              <w:r>
                <w:rPr>
                  <w:rFonts w:eastAsiaTheme="minorEastAsia"/>
                  <w:sz w:val="18"/>
                  <w:szCs w:val="18"/>
                  <w:lang w:eastAsia="zh-CN"/>
                </w:rPr>
                <w:t>together with RACH fallback (issue 2.12/13)?</w:t>
              </w:r>
            </w:ins>
          </w:p>
        </w:tc>
      </w:tr>
      <w:tr w:rsidR="001C05FE" w14:paraId="1CE457AC" w14:textId="77777777" w:rsidTr="00E17F04">
        <w:trPr>
          <w:jc w:val="center"/>
        </w:trPr>
        <w:tc>
          <w:tcPr>
            <w:tcW w:w="1494" w:type="dxa"/>
          </w:tcPr>
          <w:p w14:paraId="6D080900" w14:textId="5B04776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5655DBE" w14:textId="77777777"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One MAC CE is enough. </w:t>
            </w:r>
          </w:p>
          <w:p w14:paraId="2CCA2C20"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ailded TRP index(ex), CC index(ex), and new beam index if new beam can be found.</w:t>
            </w:r>
          </w:p>
          <w:p w14:paraId="684E3F6E" w14:textId="77777777" w:rsidR="001C05FE" w:rsidRDefault="001C05FE" w:rsidP="001C05FE">
            <w:pPr>
              <w:snapToGrid w:val="0"/>
              <w:spacing w:line="264" w:lineRule="auto"/>
              <w:rPr>
                <w:rFonts w:eastAsiaTheme="minorEastAsia"/>
                <w:sz w:val="18"/>
                <w:szCs w:val="18"/>
                <w:lang w:eastAsia="zh-CN"/>
              </w:rPr>
            </w:pPr>
          </w:p>
        </w:tc>
      </w:tr>
      <w:tr w:rsidR="00345DA7" w14:paraId="33865118" w14:textId="77777777" w:rsidTr="00E17F04">
        <w:trPr>
          <w:jc w:val="center"/>
        </w:trPr>
        <w:tc>
          <w:tcPr>
            <w:tcW w:w="1494" w:type="dxa"/>
          </w:tcPr>
          <w:p w14:paraId="7D6F0DBA" w14:textId="7CD5F5B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lastRenderedPageBreak/>
              <w:t>Spreadtrum</w:t>
            </w:r>
          </w:p>
        </w:tc>
        <w:tc>
          <w:tcPr>
            <w:tcW w:w="8144" w:type="dxa"/>
          </w:tcPr>
          <w:p w14:paraId="37415C1B"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One MAC CE is enough.</w:t>
            </w:r>
          </w:p>
          <w:p w14:paraId="617748CE"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ailed BFD-RS set index and new beam index if found should be reported.</w:t>
            </w:r>
          </w:p>
          <w:p w14:paraId="286E88E4" w14:textId="3830EE3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Regarding the format of information in the MAC-CE, it can be up to RAN2.</w:t>
            </w:r>
          </w:p>
        </w:tc>
      </w:tr>
      <w:tr w:rsidR="00026E60" w14:paraId="4E3E1595" w14:textId="77777777" w:rsidTr="00E17F04">
        <w:trPr>
          <w:jc w:val="center"/>
        </w:trPr>
        <w:tc>
          <w:tcPr>
            <w:tcW w:w="1494" w:type="dxa"/>
          </w:tcPr>
          <w:p w14:paraId="7CBB3FA8" w14:textId="4251D451"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487C6459"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1, we prefer one MAC CE to be used for BFRQ report.</w:t>
            </w:r>
          </w:p>
          <w:p w14:paraId="672284C5"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For issue 2 and issue 3, we think when one TRP fails, the corresponding BFR MAC CE would contain the following contents:</w:t>
            </w:r>
          </w:p>
          <w:p w14:paraId="324C5C9F" w14:textId="77777777"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failed TRP</w:t>
            </w:r>
          </w:p>
          <w:p w14:paraId="368A1E8C" w14:textId="77777777" w:rsidR="00026E60" w:rsidRPr="00143C90" w:rsidRDefault="00026E60" w:rsidP="005C2763">
            <w:pPr>
              <w:pStyle w:val="ListParagraph"/>
              <w:numPr>
                <w:ilvl w:val="1"/>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Prefer </w:t>
            </w:r>
            <w:r w:rsidRPr="00143C90">
              <w:rPr>
                <w:rFonts w:ascii="Times New Roman" w:eastAsiaTheme="minorEastAsia" w:hAnsi="Times New Roman" w:cs="Times New Roman" w:hint="eastAsia"/>
                <w:sz w:val="18"/>
                <w:szCs w:val="18"/>
                <w:lang w:eastAsia="zh-CN"/>
              </w:rPr>
              <w:t>B</w:t>
            </w:r>
            <w:r w:rsidRPr="00143C90">
              <w:rPr>
                <w:rFonts w:ascii="Times New Roman" w:eastAsiaTheme="minorEastAsia" w:hAnsi="Times New Roman" w:cs="Times New Roman"/>
                <w:sz w:val="18"/>
                <w:szCs w:val="18"/>
                <w:lang w:eastAsia="zh-CN"/>
              </w:rPr>
              <w:t xml:space="preserve">FD-RS </w:t>
            </w:r>
            <w:r w:rsidRPr="00143C90">
              <w:rPr>
                <w:rFonts w:ascii="Times New Roman" w:eastAsiaTheme="minorEastAsia" w:hAnsi="Times New Roman" w:cs="Times New Roman" w:hint="eastAsia"/>
                <w:sz w:val="18"/>
                <w:szCs w:val="18"/>
                <w:lang w:eastAsia="zh-CN"/>
              </w:rPr>
              <w:t>set</w:t>
            </w:r>
            <w:r w:rsidRPr="00143C90">
              <w:rPr>
                <w:rFonts w:ascii="Times New Roman" w:eastAsiaTheme="minorEastAsia" w:hAnsi="Times New Roman" w:cs="Times New Roman"/>
                <w:sz w:val="18"/>
                <w:szCs w:val="18"/>
                <w:lang w:eastAsia="zh-CN"/>
              </w:rPr>
              <w:t xml:space="preserve"> index with consideration that CORESETPool</w:t>
            </w:r>
            <w:r w:rsidRPr="00143C90">
              <w:rPr>
                <w:rFonts w:ascii="Times New Roman" w:eastAsiaTheme="minorEastAsia" w:hAnsi="Times New Roman" w:cs="Times New Roman" w:hint="eastAsia"/>
                <w:sz w:val="18"/>
                <w:szCs w:val="18"/>
                <w:lang w:eastAsia="zh-CN"/>
              </w:rPr>
              <w:t>index</w:t>
            </w:r>
            <w:r w:rsidRPr="00143C90">
              <w:rPr>
                <w:rFonts w:ascii="Times New Roman" w:eastAsiaTheme="minorEastAsia" w:hAnsi="Times New Roman" w:cs="Times New Roman"/>
                <w:sz w:val="18"/>
                <w:szCs w:val="18"/>
                <w:lang w:eastAsia="zh-CN"/>
              </w:rPr>
              <w:t xml:space="preserve"> only exists in mDCI case</w:t>
            </w:r>
          </w:p>
          <w:p w14:paraId="6BC2B214" w14:textId="77777777"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2736A593" w14:textId="77777777" w:rsidR="00026E60" w:rsidRPr="00143C90" w:rsidRDefault="00026E60" w:rsidP="005C2763">
            <w:pPr>
              <w:pStyle w:val="ListParagraph"/>
              <w:numPr>
                <w:ilvl w:val="0"/>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whether new beam(s) is found if NBI-RS(s) is configured for the failed TRP</w:t>
            </w:r>
          </w:p>
          <w:p w14:paraId="767AB910" w14:textId="0D9892D5" w:rsidR="00026E60" w:rsidRPr="00143C90" w:rsidRDefault="00026E60" w:rsidP="005C2763">
            <w:pPr>
              <w:pStyle w:val="ListParagraph"/>
              <w:numPr>
                <w:ilvl w:val="0"/>
                <w:numId w:val="71"/>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New beam index if NBI-RS(s) is configured for the failed TRP and new beam is found</w:t>
            </w:r>
          </w:p>
          <w:p w14:paraId="2D3A71DD" w14:textId="77777777" w:rsidR="004D2D4E" w:rsidRDefault="00026E60" w:rsidP="005C2763">
            <w:pPr>
              <w:pStyle w:val="ListParagraph"/>
              <w:numPr>
                <w:ilvl w:val="1"/>
                <w:numId w:val="71"/>
              </w:numPr>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Reuse legacy format to indicate new beam</w:t>
            </w:r>
          </w:p>
          <w:p w14:paraId="3686036C" w14:textId="1790E8AA" w:rsidR="00026E60" w:rsidRPr="004D2D4E" w:rsidRDefault="00026E60" w:rsidP="005C2763">
            <w:pPr>
              <w:pStyle w:val="ListParagraph"/>
              <w:numPr>
                <w:ilvl w:val="1"/>
                <w:numId w:val="71"/>
              </w:numPr>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Legacy format: new beam index is determined based on the number of the NBI-RS resources in the corresponding NBI-RS set</w:t>
            </w:r>
          </w:p>
        </w:tc>
      </w:tr>
      <w:tr w:rsidR="00B56DEE" w14:paraId="58238CB2" w14:textId="77777777" w:rsidTr="00E17F04">
        <w:trPr>
          <w:jc w:val="center"/>
        </w:trPr>
        <w:tc>
          <w:tcPr>
            <w:tcW w:w="1494" w:type="dxa"/>
          </w:tcPr>
          <w:p w14:paraId="19B8DE79" w14:textId="4F82FA9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6ED3C526" w14:textId="77777777" w:rsidR="00B56DEE" w:rsidRDefault="00B56DEE" w:rsidP="00B56DEE">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43B75D0" w14:textId="4D3F2449" w:rsidR="00B56DEE" w:rsidRPr="00143C90" w:rsidRDefault="00B56DEE" w:rsidP="00B56DEE">
            <w:pPr>
              <w:snapToGrid w:val="0"/>
              <w:spacing w:line="264" w:lineRule="auto"/>
              <w:jc w:val="both"/>
              <w:rPr>
                <w:rFonts w:eastAsiaTheme="minorEastAsia"/>
                <w:sz w:val="18"/>
                <w:szCs w:val="18"/>
                <w:lang w:eastAsia="zh-CN"/>
              </w:rPr>
            </w:pPr>
            <w:r>
              <w:rPr>
                <w:rFonts w:eastAsiaTheme="minorEastAsia"/>
                <w:sz w:val="18"/>
                <w:szCs w:val="18"/>
                <w:lang w:eastAsia="zh-CN"/>
              </w:rPr>
              <w:t>Failed BFD-RS set ID is fine for TRP ID.</w:t>
            </w:r>
          </w:p>
        </w:tc>
      </w:tr>
      <w:tr w:rsidR="00C42272" w14:paraId="55970286" w14:textId="77777777" w:rsidTr="00E17F04">
        <w:trPr>
          <w:jc w:val="center"/>
        </w:trPr>
        <w:tc>
          <w:tcPr>
            <w:tcW w:w="1494" w:type="dxa"/>
          </w:tcPr>
          <w:p w14:paraId="5E64110E" w14:textId="66A37B6E"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28C312F7" w14:textId="77777777" w:rsidR="00C42272" w:rsidRDefault="00C42272" w:rsidP="00C42272">
            <w:pPr>
              <w:snapToGrid w:val="0"/>
              <w:spacing w:line="264" w:lineRule="auto"/>
              <w:rPr>
                <w:rFonts w:eastAsiaTheme="minorEastAsia"/>
                <w:sz w:val="18"/>
                <w:szCs w:val="18"/>
                <w:lang w:eastAsia="zh-CN"/>
              </w:rPr>
            </w:pPr>
            <w:r w:rsidRPr="008D1E82">
              <w:rPr>
                <w:rFonts w:eastAsiaTheme="minorEastAsia" w:hint="eastAsia"/>
                <w:sz w:val="18"/>
                <w:szCs w:val="18"/>
                <w:lang w:eastAsia="zh-CN"/>
              </w:rPr>
              <w:t>Support one MAC-CE</w:t>
            </w:r>
            <w:r>
              <w:rPr>
                <w:rFonts w:eastAsiaTheme="minorEastAsia"/>
                <w:sz w:val="18"/>
                <w:szCs w:val="18"/>
                <w:lang w:eastAsia="zh-CN"/>
              </w:rPr>
              <w:t xml:space="preserve"> without the following contents:</w:t>
            </w:r>
          </w:p>
          <w:p w14:paraId="5EBB45B3" w14:textId="77777777" w:rsidR="00C42272" w:rsidRDefault="00C42272" w:rsidP="005C2763">
            <w:pPr>
              <w:pStyle w:val="ListParagraph"/>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w:t>
            </w:r>
            <w:r w:rsidRPr="008D1E82">
              <w:rPr>
                <w:rFonts w:ascii="Times New Roman" w:eastAsiaTheme="minorEastAsia" w:hAnsi="Times New Roman" w:cs="Times New Roman" w:hint="eastAsia"/>
                <w:sz w:val="18"/>
                <w:szCs w:val="18"/>
                <w:lang w:eastAsia="zh-CN"/>
              </w:rPr>
              <w:t xml:space="preserve"> the</w:t>
            </w:r>
            <w:r w:rsidRPr="00143C90">
              <w:rPr>
                <w:rFonts w:ascii="Times New Roman" w:eastAsiaTheme="minorEastAsia" w:hAnsi="Times New Roman" w:cs="Times New Roman"/>
                <w:sz w:val="18"/>
                <w:szCs w:val="18"/>
                <w:lang w:eastAsia="zh-CN"/>
              </w:rPr>
              <w:t xml:space="preserve"> failed TRP</w:t>
            </w:r>
            <w:r>
              <w:rPr>
                <w:rFonts w:ascii="Times New Roman" w:eastAsiaTheme="minorEastAsia" w:hAnsi="Times New Roman" w:cs="Times New Roman"/>
                <w:sz w:val="18"/>
                <w:szCs w:val="18"/>
                <w:lang w:eastAsia="zh-CN"/>
              </w:rPr>
              <w:t xml:space="preserve">: </w:t>
            </w:r>
            <w:r w:rsidRPr="008D1E82">
              <w:rPr>
                <w:rFonts w:ascii="Times New Roman" w:eastAsiaTheme="minorEastAsia" w:hAnsi="Times New Roman" w:cs="Times New Roman"/>
                <w:sz w:val="18"/>
                <w:szCs w:val="18"/>
                <w:lang w:eastAsia="zh-CN"/>
              </w:rPr>
              <w:t>Failed BFD-RS set ID or CORESETPoolIndex is fine for us. Note that in Issue 2.3, there is a proposal to extend CORESETPoolIndex to S-DCI  (for BFD-RS set generation).</w:t>
            </w:r>
          </w:p>
          <w:p w14:paraId="516DD82A" w14:textId="77777777" w:rsidR="00C42272" w:rsidRPr="00143C90" w:rsidRDefault="00C42272" w:rsidP="005C2763">
            <w:pPr>
              <w:pStyle w:val="ListParagraph"/>
              <w:numPr>
                <w:ilvl w:val="0"/>
                <w:numId w:val="73"/>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Indication of the cell containing the failed TRP</w:t>
            </w:r>
          </w:p>
          <w:p w14:paraId="5397ED88" w14:textId="77777777" w:rsidR="00C42272" w:rsidRPr="00C42272" w:rsidRDefault="00C42272" w:rsidP="005C2763">
            <w:pPr>
              <w:pStyle w:val="ListParagraph"/>
              <w:numPr>
                <w:ilvl w:val="0"/>
                <w:numId w:val="73"/>
              </w:numPr>
              <w:snapToGrid w:val="0"/>
              <w:spacing w:line="264" w:lineRule="auto"/>
              <w:jc w:val="both"/>
              <w:rPr>
                <w:rFonts w:eastAsiaTheme="minorEastAsia"/>
                <w:sz w:val="18"/>
                <w:szCs w:val="18"/>
                <w:lang w:eastAsia="zh-CN"/>
              </w:rPr>
            </w:pPr>
            <w:r>
              <w:rPr>
                <w:rFonts w:ascii="Times New Roman" w:eastAsiaTheme="minorEastAsia" w:hAnsi="Times New Roman" w:cs="Times New Roman"/>
                <w:sz w:val="18"/>
                <w:szCs w:val="18"/>
                <w:lang w:eastAsia="zh-CN"/>
              </w:rPr>
              <w:t xml:space="preserve">Indication whether new beam index </w:t>
            </w:r>
            <w:r w:rsidRPr="00143C90">
              <w:rPr>
                <w:rFonts w:ascii="Times New Roman" w:eastAsiaTheme="minorEastAsia" w:hAnsi="Times New Roman" w:cs="Times New Roman"/>
                <w:sz w:val="18"/>
                <w:szCs w:val="18"/>
                <w:lang w:eastAsia="zh-CN"/>
              </w:rPr>
              <w:t xml:space="preserve">is </w:t>
            </w:r>
            <w:r>
              <w:rPr>
                <w:rFonts w:ascii="Times New Roman" w:eastAsiaTheme="minorEastAsia" w:hAnsi="Times New Roman" w:cs="Times New Roman"/>
                <w:sz w:val="18"/>
                <w:szCs w:val="18"/>
                <w:lang w:eastAsia="zh-CN"/>
              </w:rPr>
              <w:t>reported</w:t>
            </w:r>
            <w:r w:rsidRPr="00143C90">
              <w:rPr>
                <w:rFonts w:ascii="Times New Roman" w:eastAsiaTheme="minorEastAsia" w:hAnsi="Times New Roman" w:cs="Times New Roman"/>
                <w:sz w:val="18"/>
                <w:szCs w:val="18"/>
                <w:lang w:eastAsia="zh-CN"/>
              </w:rPr>
              <w:t xml:space="preserve"> for the failed TRP</w:t>
            </w:r>
            <w:r w:rsidRPr="008D1E82">
              <w:rPr>
                <w:rFonts w:ascii="Times New Roman" w:eastAsiaTheme="minorEastAsia" w:hAnsi="Times New Roman" w:cs="Times New Roman"/>
                <w:sz w:val="18"/>
                <w:szCs w:val="18"/>
                <w:lang w:eastAsia="zh-CN"/>
              </w:rPr>
              <w:t xml:space="preserve"> </w:t>
            </w:r>
          </w:p>
          <w:p w14:paraId="3FEF2CD0" w14:textId="06805F90" w:rsidR="00C42272" w:rsidRDefault="00C42272" w:rsidP="005C2763">
            <w:pPr>
              <w:pStyle w:val="ListParagraph"/>
              <w:numPr>
                <w:ilvl w:val="0"/>
                <w:numId w:val="73"/>
              </w:numPr>
              <w:snapToGrid w:val="0"/>
              <w:spacing w:line="264" w:lineRule="auto"/>
              <w:jc w:val="both"/>
              <w:rPr>
                <w:rFonts w:eastAsiaTheme="minorEastAsia"/>
                <w:sz w:val="18"/>
                <w:szCs w:val="18"/>
                <w:lang w:eastAsia="zh-CN"/>
              </w:rPr>
            </w:pPr>
            <w:r w:rsidRPr="008D1E82">
              <w:rPr>
                <w:rFonts w:ascii="Times New Roman" w:eastAsiaTheme="minorEastAsia" w:hAnsi="Times New Roman" w:cs="Times New Roman"/>
                <w:sz w:val="18"/>
                <w:szCs w:val="18"/>
                <w:lang w:eastAsia="zh-CN"/>
              </w:rPr>
              <w:t>New beam index</w:t>
            </w:r>
            <w:r>
              <w:rPr>
                <w:rFonts w:ascii="Times New Roman" w:eastAsiaTheme="minorEastAsia" w:hAnsi="Times New Roman" w:cs="Times New Roman"/>
                <w:sz w:val="18"/>
                <w:szCs w:val="18"/>
                <w:lang w:eastAsia="zh-CN"/>
              </w:rPr>
              <w:t xml:space="preserve"> in the CBD-RS set </w:t>
            </w:r>
            <w:r>
              <w:rPr>
                <w:rFonts w:ascii="Times New Roman" w:eastAsia="PMingLiU" w:hAnsi="Times New Roman" w:cs="Times New Roman"/>
                <w:sz w:val="18"/>
                <w:szCs w:val="18"/>
                <w:lang w:eastAsia="zh-TW"/>
              </w:rPr>
              <w:t>associated</w:t>
            </w:r>
            <w:r>
              <w:rPr>
                <w:rFonts w:ascii="Times New Roman" w:eastAsia="PMingLiU" w:hAnsi="Times New Roman" w:cs="Times New Roman" w:hint="eastAsia"/>
                <w:sz w:val="18"/>
                <w:szCs w:val="18"/>
                <w:lang w:eastAsia="zh-TW"/>
              </w:rPr>
              <w:t xml:space="preserve"> </w:t>
            </w:r>
            <w:r>
              <w:rPr>
                <w:rFonts w:ascii="Times New Roman" w:eastAsiaTheme="minorEastAsia" w:hAnsi="Times New Roman" w:cs="Times New Roman"/>
                <w:sz w:val="18"/>
                <w:szCs w:val="18"/>
                <w:lang w:eastAsia="zh-CN"/>
              </w:rPr>
              <w:t>with the failed TRP, if</w:t>
            </w:r>
            <w:r w:rsidRPr="008D1E82">
              <w:rPr>
                <w:rFonts w:ascii="Times New Roman" w:eastAsiaTheme="minorEastAsia" w:hAnsi="Times New Roman" w:cs="Times New Roman"/>
                <w:sz w:val="18"/>
                <w:szCs w:val="18"/>
                <w:lang w:eastAsia="zh-CN"/>
              </w:rPr>
              <w:t xml:space="preserve"> </w:t>
            </w:r>
            <w:r>
              <w:rPr>
                <w:rFonts w:ascii="Times New Roman" w:eastAsiaTheme="minorEastAsia" w:hAnsi="Times New Roman" w:cs="Times New Roman"/>
                <w:sz w:val="18"/>
                <w:szCs w:val="18"/>
                <w:lang w:eastAsia="zh-CN"/>
              </w:rPr>
              <w:t>reported</w:t>
            </w:r>
          </w:p>
        </w:tc>
      </w:tr>
      <w:tr w:rsidR="00C00522" w14:paraId="452976B4" w14:textId="77777777" w:rsidTr="00E17F04">
        <w:trPr>
          <w:jc w:val="center"/>
        </w:trPr>
        <w:tc>
          <w:tcPr>
            <w:tcW w:w="1494" w:type="dxa"/>
          </w:tcPr>
          <w:p w14:paraId="1D9D3E3C" w14:textId="6E02733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6F0A9FF4" w14:textId="03EA7AF1"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single or double MAC-CE is depended on whether the two TRPs support ideal backhaul or not.</w:t>
            </w:r>
          </w:p>
          <w:p w14:paraId="34694283" w14:textId="05A73C78" w:rsidR="00C00522" w:rsidRPr="008D1E8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Then, t</w:t>
            </w:r>
            <w:r w:rsidRPr="00597507">
              <w:rPr>
                <w:rFonts w:eastAsiaTheme="minorEastAsia"/>
                <w:sz w:val="18"/>
                <w:szCs w:val="18"/>
                <w:lang w:eastAsia="zh-CN"/>
              </w:rPr>
              <w:t>he MAC-CE signaling may include a RS identifier (ID) to indicate UE which RS is used to update BFD-RS and its corresponding ‘TRP-ID’. As mentioned above, since RRC parameter CORESETPoolIndex has been agreed to be introduced in mDCI-mTRP, CORESETPoolIndex is recommended as ‘TRP-ID’ to be included in the MAC-CE signaling.</w:t>
            </w:r>
          </w:p>
        </w:tc>
      </w:tr>
      <w:tr w:rsidR="00757E7E" w14:paraId="64D2B610" w14:textId="77777777" w:rsidTr="006D6E22">
        <w:trPr>
          <w:jc w:val="center"/>
        </w:trPr>
        <w:tc>
          <w:tcPr>
            <w:tcW w:w="1494" w:type="dxa"/>
          </w:tcPr>
          <w:p w14:paraId="23DBCCC6"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424B7BA1"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A single MAC-CE is sufficient. The MAC-CE may contain the failed BFD-RS set index, and the new beam index. </w:t>
            </w:r>
          </w:p>
        </w:tc>
      </w:tr>
      <w:tr w:rsidR="00757E7E" w14:paraId="137D6CB7" w14:textId="77777777" w:rsidTr="006D6E22">
        <w:trPr>
          <w:jc w:val="center"/>
        </w:trPr>
        <w:tc>
          <w:tcPr>
            <w:tcW w:w="1494" w:type="dxa"/>
          </w:tcPr>
          <w:p w14:paraId="029F7735" w14:textId="77777777" w:rsidR="00757E7E"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3AACD53E" w14:textId="77777777" w:rsidR="00757E7E" w:rsidRPr="008D1E82" w:rsidRDefault="00757E7E" w:rsidP="006D6E22">
            <w:pPr>
              <w:snapToGrid w:val="0"/>
              <w:spacing w:line="264" w:lineRule="auto"/>
              <w:rPr>
                <w:rFonts w:eastAsiaTheme="minorEastAsia"/>
                <w:sz w:val="18"/>
                <w:szCs w:val="18"/>
                <w:lang w:eastAsia="zh-CN"/>
              </w:rPr>
            </w:pPr>
            <w:r>
              <w:rPr>
                <w:rFonts w:eastAsiaTheme="minorEastAsia"/>
                <w:sz w:val="18"/>
                <w:szCs w:val="18"/>
                <w:lang w:eastAsia="zh-CN"/>
              </w:rPr>
              <w:t xml:space="preserve">MAC CE includes at least failed BFD-RS beam set ID </w:t>
            </w:r>
          </w:p>
        </w:tc>
      </w:tr>
      <w:tr w:rsidR="0043785C" w14:paraId="67C7D699" w14:textId="77777777" w:rsidTr="00E17F04">
        <w:trPr>
          <w:jc w:val="center"/>
        </w:trPr>
        <w:tc>
          <w:tcPr>
            <w:tcW w:w="1494" w:type="dxa"/>
          </w:tcPr>
          <w:p w14:paraId="5075DED3" w14:textId="78809D65" w:rsidR="0043785C" w:rsidRDefault="0043785C" w:rsidP="00C00522">
            <w:pPr>
              <w:snapToGrid w:val="0"/>
              <w:spacing w:line="264" w:lineRule="auto"/>
              <w:rPr>
                <w:rFonts w:eastAsia="Malgun Gothic"/>
                <w:sz w:val="18"/>
                <w:szCs w:val="18"/>
                <w:lang w:eastAsia="ko-KR"/>
              </w:rPr>
            </w:pPr>
            <w:r>
              <w:rPr>
                <w:rFonts w:eastAsia="Malgun Gothic"/>
                <w:sz w:val="18"/>
                <w:szCs w:val="18"/>
                <w:lang w:eastAsia="ko-KR"/>
              </w:rPr>
              <w:t>FL</w:t>
            </w:r>
          </w:p>
        </w:tc>
        <w:tc>
          <w:tcPr>
            <w:tcW w:w="8144" w:type="dxa"/>
          </w:tcPr>
          <w:p w14:paraId="0E558AD7" w14:textId="59E586C8" w:rsidR="0043785C" w:rsidRPr="00507196" w:rsidRDefault="0043785C" w:rsidP="005C2763">
            <w:pPr>
              <w:pStyle w:val="ListParagraph"/>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 xml:space="preserve">1 vs. 2 MAC-CE: there </w:t>
            </w:r>
            <w:r w:rsidR="007C6982">
              <w:rPr>
                <w:rFonts w:eastAsiaTheme="minorEastAsia"/>
                <w:sz w:val="18"/>
                <w:szCs w:val="18"/>
                <w:lang w:val="en-US" w:eastAsia="zh-CN"/>
              </w:rPr>
              <w:t>is</w:t>
            </w:r>
            <w:r w:rsidR="007C6982" w:rsidRPr="00507196">
              <w:rPr>
                <w:rFonts w:eastAsiaTheme="minorEastAsia"/>
                <w:sz w:val="18"/>
                <w:szCs w:val="18"/>
                <w:lang w:eastAsia="zh-CN"/>
              </w:rPr>
              <w:t xml:space="preserve"> </w:t>
            </w:r>
            <w:r w:rsidRPr="00507196">
              <w:rPr>
                <w:rFonts w:eastAsiaTheme="minorEastAsia"/>
                <w:sz w:val="18"/>
                <w:szCs w:val="18"/>
                <w:lang w:eastAsia="zh-CN"/>
              </w:rPr>
              <w:t xml:space="preserve"> a supermajority on 1 MAC-CE, while one company supports </w:t>
            </w:r>
            <w:ins w:id="267" w:author="Runhua Chen" w:date="2021-08-15T17:34:00Z">
              <w:r w:rsidR="00D329A1">
                <w:rPr>
                  <w:rFonts w:eastAsiaTheme="minorEastAsia"/>
                  <w:sz w:val="18"/>
                  <w:szCs w:val="18"/>
                  <w:lang w:val="en-US" w:eastAsia="zh-CN"/>
                </w:rPr>
                <w:t xml:space="preserve">1 o </w:t>
              </w:r>
            </w:ins>
            <w:r w:rsidRPr="00507196">
              <w:rPr>
                <w:rFonts w:eastAsiaTheme="minorEastAsia"/>
                <w:sz w:val="18"/>
                <w:szCs w:val="18"/>
                <w:lang w:eastAsia="zh-CN"/>
              </w:rPr>
              <w:t>2 MAC-CE</w:t>
            </w:r>
            <w:r w:rsidR="00D329A1">
              <w:rPr>
                <w:rFonts w:eastAsiaTheme="minorEastAsia"/>
                <w:sz w:val="18"/>
                <w:szCs w:val="18"/>
                <w:lang w:val="en-US" w:eastAsia="zh-CN"/>
              </w:rPr>
              <w:t xml:space="preserve"> depending on scnearios</w:t>
            </w:r>
            <w:r w:rsidRPr="00507196">
              <w:rPr>
                <w:rFonts w:eastAsiaTheme="minorEastAsia"/>
                <w:sz w:val="18"/>
                <w:szCs w:val="18"/>
                <w:lang w:eastAsia="zh-CN"/>
              </w:rPr>
              <w:t xml:space="preserve">.  Given the view has been stable over several meetings, the FL hopes 1 MAC-CE can be agreed. </w:t>
            </w:r>
          </w:p>
          <w:p w14:paraId="3C211020" w14:textId="79B8560B" w:rsidR="0043785C" w:rsidRPr="001C59E6" w:rsidRDefault="0043785C" w:rsidP="005C2763">
            <w:pPr>
              <w:pStyle w:val="ListParagraph"/>
              <w:numPr>
                <w:ilvl w:val="0"/>
                <w:numId w:val="79"/>
              </w:numPr>
              <w:snapToGrid w:val="0"/>
              <w:spacing w:line="264" w:lineRule="auto"/>
              <w:rPr>
                <w:rFonts w:eastAsiaTheme="minorEastAsia"/>
                <w:sz w:val="18"/>
                <w:szCs w:val="18"/>
                <w:lang w:eastAsia="zh-CN"/>
              </w:rPr>
            </w:pPr>
            <w:r w:rsidRPr="00507196">
              <w:rPr>
                <w:rFonts w:eastAsiaTheme="minorEastAsia"/>
                <w:sz w:val="18"/>
                <w:szCs w:val="18"/>
                <w:lang w:eastAsia="zh-CN"/>
              </w:rPr>
              <w:t>Failed TRP-ID: majority company support index of failed BFD-RS, as it is applica ble in all scenarios (e.g. explicit</w:t>
            </w:r>
            <w:r w:rsidR="00507196">
              <w:rPr>
                <w:rFonts w:eastAsiaTheme="minorEastAsia"/>
                <w:sz w:val="18"/>
                <w:szCs w:val="18"/>
                <w:lang w:val="en-US" w:eastAsia="zh-CN"/>
              </w:rPr>
              <w:t xml:space="preserve"> BFD-RS</w:t>
            </w:r>
            <w:r w:rsidRPr="00507196">
              <w:rPr>
                <w:rFonts w:eastAsiaTheme="minorEastAsia"/>
                <w:sz w:val="18"/>
                <w:szCs w:val="18"/>
                <w:lang w:eastAsia="zh-CN"/>
              </w:rPr>
              <w:t>, implicit</w:t>
            </w:r>
            <w:r w:rsidR="00507196">
              <w:rPr>
                <w:rFonts w:eastAsiaTheme="minorEastAsia"/>
                <w:sz w:val="18"/>
                <w:szCs w:val="18"/>
                <w:lang w:val="en-US" w:eastAsia="zh-CN"/>
              </w:rPr>
              <w:t xml:space="preserve"> BFD-RS</w:t>
            </w:r>
            <w:r w:rsidRPr="00507196">
              <w:rPr>
                <w:rFonts w:eastAsiaTheme="minorEastAsia"/>
                <w:sz w:val="18"/>
                <w:szCs w:val="18"/>
                <w:lang w:eastAsia="zh-CN"/>
              </w:rPr>
              <w:t xml:space="preserve">). </w:t>
            </w:r>
            <w:r w:rsidR="004E3769">
              <w:rPr>
                <w:rFonts w:eastAsiaTheme="minorEastAsia"/>
                <w:sz w:val="18"/>
                <w:szCs w:val="18"/>
                <w:lang w:val="en-US" w:eastAsia="zh-CN"/>
              </w:rPr>
              <w:t>A smaller number of companies support using CORESETPoolIndex as failed TRP-ID.</w:t>
            </w:r>
          </w:p>
          <w:p w14:paraId="24F4C4A2" w14:textId="4AB6A4D8" w:rsidR="001C59E6" w:rsidRPr="00507196" w:rsidRDefault="001C59E6" w:rsidP="005C2763">
            <w:pPr>
              <w:pStyle w:val="ListParagraph"/>
              <w:numPr>
                <w:ilvl w:val="0"/>
                <w:numId w:val="79"/>
              </w:numPr>
              <w:snapToGrid w:val="0"/>
              <w:spacing w:line="264" w:lineRule="auto"/>
              <w:rPr>
                <w:rFonts w:eastAsiaTheme="minorEastAsia"/>
                <w:sz w:val="18"/>
                <w:szCs w:val="18"/>
                <w:lang w:eastAsia="zh-CN"/>
              </w:rPr>
            </w:pPr>
            <w:r>
              <w:rPr>
                <w:rFonts w:eastAsiaTheme="minorEastAsia"/>
                <w:sz w:val="18"/>
                <w:szCs w:val="18"/>
                <w:lang w:val="en-US" w:eastAsia="zh-CN"/>
              </w:rPr>
              <w:t xml:space="preserve">New beam index: </w:t>
            </w:r>
            <w:r w:rsidR="00AC30D3">
              <w:rPr>
                <w:rFonts w:eastAsiaTheme="minorEastAsia"/>
                <w:sz w:val="18"/>
                <w:szCs w:val="18"/>
                <w:lang w:val="en-US" w:eastAsia="zh-CN"/>
              </w:rPr>
              <w:t xml:space="preserve"> </w:t>
            </w:r>
            <w:r w:rsidR="005E48B6">
              <w:rPr>
                <w:rFonts w:eastAsiaTheme="minorEastAsia"/>
                <w:sz w:val="18"/>
                <w:szCs w:val="18"/>
                <w:lang w:val="en-US" w:eastAsia="zh-CN"/>
              </w:rPr>
              <w:t>wording from vivo</w:t>
            </w:r>
            <w:r w:rsidR="008F2751">
              <w:rPr>
                <w:rFonts w:eastAsiaTheme="minorEastAsia"/>
                <w:sz w:val="18"/>
                <w:szCs w:val="18"/>
                <w:lang w:val="en-US" w:eastAsia="zh-CN"/>
              </w:rPr>
              <w:t xml:space="preserve"> is used for </w:t>
            </w:r>
            <w:r w:rsidR="005E48B6">
              <w:rPr>
                <w:rFonts w:eastAsiaTheme="minorEastAsia"/>
                <w:sz w:val="18"/>
                <w:szCs w:val="18"/>
                <w:lang w:val="en-US" w:eastAsia="zh-CN"/>
              </w:rPr>
              <w:t>draft offline proposal</w:t>
            </w:r>
            <w:r w:rsidR="00AC30D3">
              <w:rPr>
                <w:rFonts w:eastAsiaTheme="minorEastAsia"/>
                <w:sz w:val="18"/>
                <w:szCs w:val="18"/>
                <w:lang w:val="en-US" w:eastAsia="zh-CN"/>
              </w:rPr>
              <w:t xml:space="preserve">. Please comment. </w:t>
            </w:r>
          </w:p>
          <w:p w14:paraId="54F22024" w14:textId="5EFD7291" w:rsidR="0043785C" w:rsidRDefault="0043785C" w:rsidP="0043785C">
            <w:pPr>
              <w:snapToGrid w:val="0"/>
              <w:spacing w:line="264" w:lineRule="auto"/>
              <w:rPr>
                <w:rFonts w:eastAsiaTheme="minorEastAsia"/>
                <w:sz w:val="18"/>
                <w:szCs w:val="18"/>
                <w:lang w:eastAsia="zh-CN"/>
              </w:rPr>
            </w:pPr>
          </w:p>
        </w:tc>
      </w:tr>
      <w:tr w:rsidR="00B37D89" w14:paraId="21A832AC" w14:textId="77777777" w:rsidTr="00E17F04">
        <w:trPr>
          <w:jc w:val="center"/>
        </w:trPr>
        <w:tc>
          <w:tcPr>
            <w:tcW w:w="1494" w:type="dxa"/>
          </w:tcPr>
          <w:p w14:paraId="0D0C1290" w14:textId="1028AB73" w:rsidR="00B37D89"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2C3BDBCD" w14:textId="77777777" w:rsidR="00B37D89"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Fine with the principle of the latest offline proposal. </w:t>
            </w:r>
          </w:p>
          <w:p w14:paraId="2330C953" w14:textId="6E1DAD23" w:rsidR="00B37D89" w:rsidRPr="00B37D89"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uggest replacing “beam index” as “resource indicator” as modified above. </w:t>
            </w:r>
          </w:p>
        </w:tc>
      </w:tr>
      <w:tr w:rsidR="000E684F" w14:paraId="0E57A3F0" w14:textId="77777777" w:rsidTr="00E17F04">
        <w:trPr>
          <w:jc w:val="center"/>
        </w:trPr>
        <w:tc>
          <w:tcPr>
            <w:tcW w:w="1494" w:type="dxa"/>
          </w:tcPr>
          <w:p w14:paraId="4DA0EE97" w14:textId="7990CFE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31EDE42F" w14:textId="4384EBB8"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FL’s offline proposal.</w:t>
            </w:r>
          </w:p>
        </w:tc>
      </w:tr>
      <w:tr w:rsidR="00745291" w14:paraId="4DA42D35" w14:textId="77777777" w:rsidTr="00E17F04">
        <w:trPr>
          <w:jc w:val="center"/>
        </w:trPr>
        <w:tc>
          <w:tcPr>
            <w:tcW w:w="1494" w:type="dxa"/>
          </w:tcPr>
          <w:p w14:paraId="35F5E457" w14:textId="51F0051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3545B100" w14:textId="0000506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540B3214" w14:textId="77777777" w:rsidTr="00E17F04">
        <w:trPr>
          <w:jc w:val="center"/>
        </w:trPr>
        <w:tc>
          <w:tcPr>
            <w:tcW w:w="1494" w:type="dxa"/>
          </w:tcPr>
          <w:p w14:paraId="6D83F617" w14:textId="4C8D044E" w:rsidR="00A028D1" w:rsidRDefault="00A028D1" w:rsidP="00745291">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7A84CF22" w14:textId="06BEA701"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ay to the proposal, even we slightly prefer to use </w:t>
            </w:r>
            <w:r w:rsidRPr="00597507">
              <w:rPr>
                <w:rFonts w:eastAsiaTheme="minorEastAsia"/>
                <w:sz w:val="18"/>
                <w:szCs w:val="18"/>
                <w:lang w:eastAsia="zh-CN"/>
              </w:rPr>
              <w:t>CORESETPoolIndex</w:t>
            </w:r>
            <w:r>
              <w:rPr>
                <w:rFonts w:eastAsiaTheme="minorEastAsia"/>
                <w:sz w:val="18"/>
                <w:szCs w:val="18"/>
                <w:lang w:eastAsia="zh-CN"/>
              </w:rPr>
              <w:t xml:space="preserve"> rather than BFD-RS set ID to indicate the failed TRP.</w:t>
            </w:r>
          </w:p>
        </w:tc>
      </w:tr>
      <w:tr w:rsidR="007D14BB" w14:paraId="49C1FA70" w14:textId="77777777" w:rsidTr="00E17F04">
        <w:trPr>
          <w:jc w:val="center"/>
        </w:trPr>
        <w:tc>
          <w:tcPr>
            <w:tcW w:w="1494" w:type="dxa"/>
          </w:tcPr>
          <w:p w14:paraId="7C3D6E2B" w14:textId="551869A6" w:rsidR="007D14BB" w:rsidRDefault="007D14BB" w:rsidP="007D14BB">
            <w:pPr>
              <w:snapToGrid w:val="0"/>
              <w:spacing w:line="264" w:lineRule="auto"/>
              <w:rPr>
                <w:rFonts w:eastAsia="Malgun Gothic"/>
                <w:sz w:val="18"/>
                <w:szCs w:val="18"/>
                <w:lang w:eastAsia="ko-KR"/>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BB855D7" w14:textId="2499E73D"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offline proposal.</w:t>
            </w:r>
          </w:p>
        </w:tc>
      </w:tr>
      <w:tr w:rsidR="004C5E0E" w14:paraId="7176D1C5" w14:textId="77777777" w:rsidTr="00E17F04">
        <w:trPr>
          <w:jc w:val="center"/>
        </w:trPr>
        <w:tc>
          <w:tcPr>
            <w:tcW w:w="1494" w:type="dxa"/>
          </w:tcPr>
          <w:p w14:paraId="074C1B2F" w14:textId="37736A4B" w:rsidR="004C5E0E" w:rsidRDefault="004C5E0E" w:rsidP="007D14BB">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0DBB9CB0" w14:textId="30FCA09B"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w:t>
            </w:r>
            <w:r>
              <w:rPr>
                <w:rFonts w:eastAsiaTheme="minorEastAsia"/>
                <w:sz w:val="18"/>
                <w:szCs w:val="18"/>
                <w:lang w:eastAsia="zh-CN"/>
              </w:rPr>
              <w:t xml:space="preserve"> </w:t>
            </w:r>
            <w:r w:rsidRPr="004D649F">
              <w:rPr>
                <w:rFonts w:eastAsiaTheme="minorEastAsia"/>
                <w:sz w:val="18"/>
                <w:szCs w:val="18"/>
                <w:lang w:eastAsia="zh-CN"/>
              </w:rPr>
              <w:t xml:space="preserve">the latest offline proposal. </w:t>
            </w:r>
            <w:r>
              <w:rPr>
                <w:rFonts w:eastAsiaTheme="minorEastAsia"/>
                <w:sz w:val="18"/>
                <w:szCs w:val="18"/>
                <w:lang w:eastAsia="zh-CN"/>
              </w:rPr>
              <w:t xml:space="preserve">Regarding the failed TRP-ID, we support </w:t>
            </w:r>
            <w:r w:rsidRPr="004D649F">
              <w:rPr>
                <w:rFonts w:eastAsiaTheme="minorEastAsia"/>
                <w:sz w:val="18"/>
                <w:szCs w:val="18"/>
                <w:lang w:eastAsia="zh-CN"/>
              </w:rPr>
              <w:t>failed BFD-RS set ID</w:t>
            </w:r>
            <w:r>
              <w:rPr>
                <w:rFonts w:eastAsiaTheme="minorEastAsia"/>
                <w:sz w:val="18"/>
                <w:szCs w:val="18"/>
                <w:lang w:eastAsia="zh-CN"/>
              </w:rPr>
              <w:t>.</w:t>
            </w:r>
          </w:p>
        </w:tc>
      </w:tr>
      <w:tr w:rsidR="00E04EC8" w14:paraId="604B5351" w14:textId="77777777" w:rsidTr="00E17F04">
        <w:trPr>
          <w:jc w:val="center"/>
        </w:trPr>
        <w:tc>
          <w:tcPr>
            <w:tcW w:w="1494" w:type="dxa"/>
          </w:tcPr>
          <w:p w14:paraId="2A61CFCE" w14:textId="3ABBDA61"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13EDEADE"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 single MAC CE is sufficient.</w:t>
            </w:r>
          </w:p>
          <w:p w14:paraId="29581480" w14:textId="77777777" w:rsidR="00E04EC8" w:rsidRDefault="00E04EC8" w:rsidP="00E04EC8">
            <w:pPr>
              <w:snapToGrid w:val="0"/>
              <w:spacing w:line="264" w:lineRule="auto"/>
              <w:rPr>
                <w:rFonts w:eastAsiaTheme="minorEastAsia"/>
                <w:sz w:val="18"/>
                <w:szCs w:val="18"/>
                <w:lang w:eastAsia="zh-CN"/>
              </w:rPr>
            </w:pPr>
          </w:p>
          <w:p w14:paraId="331741C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The following information should be conveyed by the MAC CE:</w:t>
            </w:r>
          </w:p>
          <w:p w14:paraId="1E432984" w14:textId="77777777" w:rsidR="00E04EC8" w:rsidRDefault="00E04EC8" w:rsidP="00E04EC8">
            <w:pPr>
              <w:snapToGrid w:val="0"/>
              <w:spacing w:line="264" w:lineRule="auto"/>
              <w:rPr>
                <w:rFonts w:eastAsiaTheme="minorEastAsia"/>
                <w:sz w:val="18"/>
                <w:szCs w:val="18"/>
                <w:lang w:val="sv-SE" w:eastAsia="zh-CN"/>
              </w:rPr>
            </w:pPr>
            <w:r>
              <w:rPr>
                <w:rFonts w:eastAsiaTheme="minorEastAsia"/>
                <w:sz w:val="18"/>
                <w:szCs w:val="18"/>
                <w:lang w:val="sv-SE" w:eastAsia="zh-CN"/>
              </w:rPr>
              <w:t xml:space="preserve">- </w:t>
            </w:r>
            <w:r w:rsidRPr="00090CED">
              <w:rPr>
                <w:rFonts w:eastAsiaTheme="minorEastAsia"/>
                <w:sz w:val="18"/>
                <w:szCs w:val="18"/>
                <w:lang w:val="sv-SE" w:eastAsia="zh-CN"/>
              </w:rPr>
              <w:t>Indication of the cells with one or two failed TRPs</w:t>
            </w:r>
          </w:p>
          <w:p w14:paraId="119C659A"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For each failed TRP of those cells, the following should be indicated:</w:t>
            </w:r>
          </w:p>
          <w:p w14:paraId="37F284B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ndication if candidate RS ID is reported</w:t>
            </w:r>
          </w:p>
          <w:p w14:paraId="6DDA03B2"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lastRenderedPageBreak/>
              <w:t xml:space="preserve">- Candidate RS ID, if reported. </w:t>
            </w:r>
          </w:p>
          <w:p w14:paraId="5FCCABBD" w14:textId="77777777" w:rsidR="00E04EC8" w:rsidRDefault="00E04EC8" w:rsidP="00E04EC8">
            <w:pPr>
              <w:snapToGrid w:val="0"/>
              <w:spacing w:line="264" w:lineRule="auto"/>
              <w:rPr>
                <w:rFonts w:eastAsiaTheme="minorEastAsia"/>
                <w:sz w:val="18"/>
                <w:szCs w:val="18"/>
                <w:lang w:eastAsia="zh-CN"/>
              </w:rPr>
            </w:pPr>
          </w:p>
          <w:p w14:paraId="49E5570A"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Even though the identity of the failed TRP(s) needs to be conveyed, it is not necessary to explicitly indicate a TRP ID in many cases:</w:t>
            </w:r>
          </w:p>
          <w:p w14:paraId="7E48EB41"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f both TRPs have failed, the TRP ID can be conveyed by the order in the MAC CE</w:t>
            </w:r>
          </w:p>
          <w:p w14:paraId="4E760789"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If one TRP has failed and a candidate RS ID is reported, the candidate RS ID can convey the TRP ID if the candidate RS IDs from the first TRP are indexed from 0 to (N1-1) and the candidate RS IDs from the second TRP are indexed from N to (N1+N2-1), where N1 and N2 is the number of configured candidate RS in the first and second set, respectively. Note that this doesn’t prohibit that two candidate RSs in the different sets correspond to the same RS.</w:t>
            </w:r>
          </w:p>
          <w:p w14:paraId="210BF467" w14:textId="77777777" w:rsidR="00E04EC8" w:rsidRDefault="00E04EC8" w:rsidP="00E04EC8">
            <w:pPr>
              <w:snapToGrid w:val="0"/>
              <w:spacing w:line="264" w:lineRule="auto"/>
              <w:rPr>
                <w:rFonts w:eastAsiaTheme="minorEastAsia"/>
                <w:sz w:val="18"/>
                <w:szCs w:val="18"/>
                <w:lang w:eastAsia="zh-CN"/>
              </w:rPr>
            </w:pPr>
          </w:p>
          <w:p w14:paraId="62ABE0E4"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The only case in which it is necessary to include an explicit TRP ID is when one TRP has failed and that the candidate RS ID is not reported. In this case, the candidate RS ID would be replaced by reserved bits. One of those bits could be used to indicate a TRP ID.</w:t>
            </w:r>
          </w:p>
          <w:p w14:paraId="76DF83FC" w14:textId="77777777" w:rsidR="00E04EC8" w:rsidRDefault="00E04EC8" w:rsidP="00E04EC8">
            <w:pPr>
              <w:snapToGrid w:val="0"/>
              <w:spacing w:line="264" w:lineRule="auto"/>
              <w:rPr>
                <w:rFonts w:eastAsiaTheme="minorEastAsia"/>
                <w:sz w:val="18"/>
                <w:szCs w:val="18"/>
                <w:lang w:eastAsia="zh-CN"/>
              </w:rPr>
            </w:pPr>
          </w:p>
          <w:p w14:paraId="77D74FBB"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In general, the details of the MAC CE format should be left to RAN2. However, we can note that RAN2 may need to squeeze the relevant information into octet aligned format. With 6 bits used for candidate RS ID, 1 bit used to indicate the presence of candidate RS ID and 1 bit used to indicate the presence of the second octet (corresponding to the 2</w:t>
            </w:r>
            <w:r w:rsidRPr="00E671DE">
              <w:rPr>
                <w:rFonts w:eastAsiaTheme="minorEastAsia"/>
                <w:sz w:val="18"/>
                <w:szCs w:val="18"/>
                <w:vertAlign w:val="superscript"/>
                <w:lang w:eastAsia="zh-CN"/>
              </w:rPr>
              <w:t>nd</w:t>
            </w:r>
            <w:r>
              <w:rPr>
                <w:rFonts w:eastAsiaTheme="minorEastAsia"/>
                <w:sz w:val="18"/>
                <w:szCs w:val="18"/>
                <w:lang w:eastAsia="zh-CN"/>
              </w:rPr>
              <w:t xml:space="preserve"> TRP), there isn’t much room to play with. </w:t>
            </w:r>
          </w:p>
          <w:p w14:paraId="1A1ABC6F" w14:textId="77777777" w:rsidR="00E04EC8" w:rsidRDefault="00E04EC8" w:rsidP="00E04EC8">
            <w:pPr>
              <w:snapToGrid w:val="0"/>
              <w:spacing w:line="264" w:lineRule="auto"/>
              <w:rPr>
                <w:rFonts w:eastAsiaTheme="minorEastAsia"/>
                <w:sz w:val="18"/>
                <w:szCs w:val="18"/>
                <w:lang w:eastAsia="zh-CN"/>
              </w:rPr>
            </w:pPr>
          </w:p>
          <w:p w14:paraId="0EBBBFC6"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Rel-16 candidate beam RS bitwidth doesn’t depend on the number of configured candidate beam RS and it should be up to RAN2 to decide to introduce that, so we suggest to remove the last part of the last bullet.</w:t>
            </w:r>
          </w:p>
          <w:p w14:paraId="53B8D36A" w14:textId="77777777" w:rsidR="00E04EC8" w:rsidRDefault="00E04EC8" w:rsidP="00E04EC8">
            <w:pPr>
              <w:snapToGrid w:val="0"/>
              <w:spacing w:line="264" w:lineRule="auto"/>
              <w:rPr>
                <w:rFonts w:eastAsiaTheme="minorEastAsia"/>
                <w:sz w:val="18"/>
                <w:szCs w:val="18"/>
                <w:lang w:eastAsia="zh-CN"/>
              </w:rPr>
            </w:pPr>
          </w:p>
          <w:p w14:paraId="74936418"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Hence, our suggest revision is:</w:t>
            </w:r>
          </w:p>
          <w:p w14:paraId="5573DDB6" w14:textId="77777777" w:rsidR="00E04EC8" w:rsidRDefault="00E04EC8" w:rsidP="00E04EC8">
            <w:pPr>
              <w:snapToGrid w:val="0"/>
              <w:spacing w:line="264" w:lineRule="auto"/>
              <w:rPr>
                <w:rFonts w:eastAsiaTheme="minorEastAsia"/>
                <w:sz w:val="18"/>
                <w:szCs w:val="18"/>
                <w:lang w:eastAsia="zh-CN"/>
              </w:rPr>
            </w:pPr>
          </w:p>
          <w:p w14:paraId="590D65A8" w14:textId="77777777" w:rsidR="00E04EC8" w:rsidRPr="0043785C" w:rsidRDefault="00E04EC8" w:rsidP="00E04EC8">
            <w:pPr>
              <w:pStyle w:val="ListParagraph"/>
              <w:numPr>
                <w:ilvl w:val="0"/>
                <w:numId w:val="78"/>
              </w:numPr>
              <w:spacing w:after="0" w:line="264" w:lineRule="auto"/>
              <w:rPr>
                <w:rFonts w:ascii="Times New Roman" w:hAnsi="Times New Roman" w:cs="Times New Roman"/>
                <w:sz w:val="20"/>
                <w:szCs w:val="20"/>
              </w:rPr>
            </w:pPr>
            <w:r w:rsidRPr="00DF1CBB">
              <w:rPr>
                <w:rFonts w:ascii="Times New Roman" w:hAnsi="Times New Roman" w:cs="Times New Roman"/>
                <w:sz w:val="20"/>
                <w:szCs w:val="20"/>
                <w:lang w:val="en-US"/>
              </w:rPr>
              <w:t>A single MAC-CE is used for BFRQ for all TRPs in all CCs in a cell group</w:t>
            </w:r>
            <w:r>
              <w:rPr>
                <w:rFonts w:ascii="Times New Roman" w:hAnsi="Times New Roman" w:cs="Times New Roman"/>
                <w:sz w:val="20"/>
                <w:szCs w:val="20"/>
                <w:lang w:val="en-US"/>
              </w:rPr>
              <w:t>, which includes</w:t>
            </w:r>
          </w:p>
          <w:p w14:paraId="7201D65D" w14:textId="77777777" w:rsidR="00E04EC8" w:rsidRPr="00CB62F3" w:rsidRDefault="00E04EC8" w:rsidP="00E04EC8">
            <w:pPr>
              <w:pStyle w:val="ListParagraph"/>
              <w:numPr>
                <w:ilvl w:val="1"/>
                <w:numId w:val="78"/>
              </w:numPr>
              <w:spacing w:after="0" w:line="264" w:lineRule="auto"/>
              <w:rPr>
                <w:rFonts w:ascii="Times New Roman" w:hAnsi="Times New Roman" w:cs="Times New Roman"/>
                <w:szCs w:val="20"/>
              </w:rPr>
            </w:pPr>
            <w:r w:rsidRPr="00CB62F3">
              <w:rPr>
                <w:rFonts w:ascii="Times New Roman" w:eastAsiaTheme="minorEastAsia" w:hAnsi="Times New Roman" w:cs="Times New Roman"/>
                <w:sz w:val="20"/>
                <w:szCs w:val="18"/>
                <w:lang w:val="en-US" w:eastAsia="zh-CN"/>
              </w:rPr>
              <w:t>Ind</w:t>
            </w:r>
            <w:ins w:id="268" w:author="Convida Wireless" w:date="2021-08-16T10:34:00Z">
              <w:r>
                <w:rPr>
                  <w:rFonts w:ascii="Times New Roman" w:eastAsiaTheme="minorEastAsia" w:hAnsi="Times New Roman" w:cs="Times New Roman"/>
                  <w:sz w:val="20"/>
                  <w:szCs w:val="18"/>
                  <w:lang w:val="en-US" w:eastAsia="zh-CN"/>
                </w:rPr>
                <w:t>ex</w:t>
              </w:r>
            </w:ins>
            <w:del w:id="269" w:author="Convida Wireless" w:date="2021-08-16T10:34:00Z">
              <w:r w:rsidDel="00232FF6">
                <w:rPr>
                  <w:rFonts w:ascii="Times New Roman" w:eastAsiaTheme="minorEastAsia" w:hAnsi="Times New Roman" w:cs="Times New Roman"/>
                  <w:sz w:val="20"/>
                  <w:szCs w:val="18"/>
                  <w:lang w:val="en-US" w:eastAsia="zh-CN"/>
                </w:rPr>
                <w:delText>ices</w:delText>
              </w:r>
            </w:del>
            <w:r>
              <w:rPr>
                <w:rFonts w:ascii="Times New Roman" w:eastAsiaTheme="minorEastAsia" w:hAnsi="Times New Roman" w:cs="Times New Roman"/>
                <w:sz w:val="20"/>
                <w:szCs w:val="18"/>
                <w:lang w:val="en-US" w:eastAsia="zh-CN"/>
              </w:rPr>
              <w:t xml:space="preserve"> </w:t>
            </w:r>
            <w:r w:rsidRPr="00CB62F3">
              <w:rPr>
                <w:rFonts w:ascii="Times New Roman" w:eastAsiaTheme="minorEastAsia" w:hAnsi="Times New Roman" w:cs="Times New Roman"/>
                <w:sz w:val="20"/>
                <w:szCs w:val="18"/>
                <w:lang w:val="en-US" w:eastAsia="zh-CN"/>
              </w:rPr>
              <w:t xml:space="preserve">of failed </w:t>
            </w:r>
            <w:r w:rsidRPr="00CB62F3">
              <w:rPr>
                <w:rFonts w:ascii="Times New Roman" w:eastAsiaTheme="minorEastAsia" w:hAnsi="Times New Roman" w:cs="Times New Roman"/>
                <w:sz w:val="20"/>
                <w:szCs w:val="18"/>
                <w:lang w:eastAsia="zh-CN"/>
              </w:rPr>
              <w:t>BFD-RS set</w:t>
            </w:r>
            <w:r w:rsidRPr="00CB62F3">
              <w:rPr>
                <w:rFonts w:ascii="Times New Roman" w:eastAsiaTheme="minorEastAsia" w:hAnsi="Times New Roman" w:cs="Times New Roman"/>
                <w:sz w:val="20"/>
                <w:szCs w:val="18"/>
                <w:lang w:val="en-US" w:eastAsia="zh-CN"/>
              </w:rPr>
              <w:t xml:space="preserve"> (as an indication of failed TRP)</w:t>
            </w:r>
            <w:ins w:id="270" w:author="Convida Wireless" w:date="2021-08-16T10:35:00Z">
              <w:r>
                <w:rPr>
                  <w:rFonts w:ascii="Times New Roman" w:eastAsiaTheme="minorEastAsia" w:hAnsi="Times New Roman" w:cs="Times New Roman"/>
                  <w:sz w:val="20"/>
                  <w:szCs w:val="18"/>
                  <w:lang w:val="en-US" w:eastAsia="zh-CN"/>
                </w:rPr>
                <w:t xml:space="preserve"> when one TRP has failed and no new candidate beam is identified</w:t>
              </w:r>
            </w:ins>
            <w:r w:rsidRPr="00CB62F3">
              <w:rPr>
                <w:rFonts w:ascii="Times New Roman" w:hAnsi="Times New Roman" w:cs="Times New Roman"/>
                <w:szCs w:val="20"/>
                <w:lang w:val="en-US"/>
              </w:rPr>
              <w:t xml:space="preserve"> </w:t>
            </w:r>
          </w:p>
          <w:p w14:paraId="4B89A30C" w14:textId="77777777" w:rsidR="00E04EC8" w:rsidRPr="00CB62F3" w:rsidRDefault="00E04EC8" w:rsidP="00E04EC8">
            <w:pPr>
              <w:pStyle w:val="ListParagraph"/>
              <w:numPr>
                <w:ilvl w:val="1"/>
                <w:numId w:val="78"/>
              </w:numPr>
              <w:snapToGrid w:val="0"/>
              <w:spacing w:line="264" w:lineRule="auto"/>
              <w:jc w:val="both"/>
              <w:rPr>
                <w:rFonts w:ascii="Times New Roman" w:eastAsiaTheme="minorEastAsia" w:hAnsi="Times New Roman" w:cs="Times New Roman"/>
                <w:sz w:val="20"/>
                <w:szCs w:val="18"/>
                <w:lang w:eastAsia="zh-CN"/>
              </w:rPr>
            </w:pPr>
            <w:r w:rsidRPr="00CB62F3">
              <w:rPr>
                <w:rFonts w:ascii="Times New Roman" w:eastAsiaTheme="minorEastAsia" w:hAnsi="Times New Roman" w:cs="Times New Roman"/>
                <w:sz w:val="20"/>
                <w:szCs w:val="18"/>
                <w:lang w:val="en-US" w:eastAsia="zh-CN"/>
              </w:rPr>
              <w:t>Ind</w:t>
            </w:r>
            <w:r>
              <w:rPr>
                <w:rFonts w:ascii="Times New Roman" w:eastAsiaTheme="minorEastAsia" w:hAnsi="Times New Roman" w:cs="Times New Roman"/>
                <w:sz w:val="20"/>
                <w:szCs w:val="18"/>
                <w:lang w:val="en-US" w:eastAsia="zh-CN"/>
              </w:rPr>
              <w:t>ices</w:t>
            </w:r>
            <w:r w:rsidRPr="00CB62F3">
              <w:rPr>
                <w:rFonts w:ascii="Times New Roman" w:eastAsiaTheme="minorEastAsia" w:hAnsi="Times New Roman" w:cs="Times New Roman"/>
                <w:sz w:val="20"/>
                <w:szCs w:val="18"/>
                <w:lang w:val="en-US" w:eastAsia="zh-CN"/>
              </w:rPr>
              <w:t xml:space="preserve"> of </w:t>
            </w:r>
            <w:del w:id="271" w:author="Convida Wireless" w:date="2021-08-16T10:34:00Z">
              <w:r w:rsidRPr="00CB62F3" w:rsidDel="00232FF6">
                <w:rPr>
                  <w:rFonts w:ascii="Times New Roman" w:eastAsiaTheme="minorEastAsia" w:hAnsi="Times New Roman" w:cs="Times New Roman"/>
                  <w:sz w:val="20"/>
                  <w:szCs w:val="18"/>
                  <w:lang w:val="en-US" w:eastAsia="zh-CN"/>
                </w:rPr>
                <w:delText xml:space="preserve">CC </w:delText>
              </w:r>
            </w:del>
            <w:ins w:id="272" w:author="Convida Wireless" w:date="2021-08-16T10:34:00Z">
              <w:r>
                <w:rPr>
                  <w:rFonts w:ascii="Times New Roman" w:eastAsiaTheme="minorEastAsia" w:hAnsi="Times New Roman" w:cs="Times New Roman"/>
                  <w:sz w:val="20"/>
                  <w:szCs w:val="18"/>
                  <w:lang w:val="en-US" w:eastAsia="zh-CN"/>
                </w:rPr>
                <w:t>cells</w:t>
              </w:r>
              <w:r w:rsidRPr="00CB62F3">
                <w:rPr>
                  <w:rFonts w:ascii="Times New Roman" w:eastAsiaTheme="minorEastAsia" w:hAnsi="Times New Roman" w:cs="Times New Roman"/>
                  <w:sz w:val="20"/>
                  <w:szCs w:val="18"/>
                  <w:lang w:val="en-US" w:eastAsia="zh-CN"/>
                </w:rPr>
                <w:t xml:space="preserve"> </w:t>
              </w:r>
            </w:ins>
            <w:r w:rsidRPr="00CB62F3">
              <w:rPr>
                <w:rFonts w:ascii="Times New Roman" w:eastAsiaTheme="minorEastAsia" w:hAnsi="Times New Roman" w:cs="Times New Roman"/>
                <w:sz w:val="20"/>
                <w:szCs w:val="18"/>
                <w:lang w:val="en-US" w:eastAsia="zh-CN"/>
              </w:rPr>
              <w:t>containing the failed TRP</w:t>
            </w:r>
            <w:ins w:id="273" w:author="Convida Wireless" w:date="2021-08-16T10:34:00Z">
              <w:r>
                <w:rPr>
                  <w:rFonts w:ascii="Times New Roman" w:eastAsiaTheme="minorEastAsia" w:hAnsi="Times New Roman" w:cs="Times New Roman"/>
                  <w:sz w:val="20"/>
                  <w:szCs w:val="18"/>
                  <w:lang w:val="en-US" w:eastAsia="zh-CN"/>
                </w:rPr>
                <w:t>(s)</w:t>
              </w:r>
            </w:ins>
          </w:p>
          <w:p w14:paraId="7A40E789" w14:textId="77777777" w:rsidR="00E04EC8" w:rsidRPr="00CB62F3" w:rsidRDefault="00E04EC8" w:rsidP="00E04EC8">
            <w:pPr>
              <w:pStyle w:val="ListParagraph"/>
              <w:numPr>
                <w:ilvl w:val="1"/>
                <w:numId w:val="78"/>
              </w:numPr>
              <w:snapToGrid w:val="0"/>
              <w:spacing w:line="264" w:lineRule="auto"/>
              <w:jc w:val="both"/>
              <w:rPr>
                <w:rFonts w:eastAsiaTheme="minorEastAsia"/>
                <w:sz w:val="20"/>
                <w:szCs w:val="18"/>
                <w:lang w:eastAsia="zh-CN"/>
              </w:rPr>
            </w:pPr>
            <w:r w:rsidRPr="00CB62F3">
              <w:rPr>
                <w:rFonts w:ascii="Times New Roman" w:eastAsiaTheme="minorEastAsia" w:hAnsi="Times New Roman" w:cs="Times New Roman"/>
                <w:sz w:val="20"/>
                <w:szCs w:val="18"/>
                <w:lang w:val="en-US" w:eastAsia="zh-CN"/>
              </w:rPr>
              <w:t xml:space="preserve">An indicator whether a new candidate beam is identified in the NBI-RS set associated </w:t>
            </w:r>
            <w:r>
              <w:rPr>
                <w:rFonts w:ascii="Times New Roman" w:eastAsiaTheme="minorEastAsia" w:hAnsi="Times New Roman" w:cs="Times New Roman"/>
                <w:sz w:val="20"/>
                <w:szCs w:val="18"/>
                <w:lang w:val="en-US" w:eastAsia="zh-CN"/>
              </w:rPr>
              <w:t>with</w:t>
            </w:r>
            <w:r w:rsidRPr="00CB62F3">
              <w:rPr>
                <w:rFonts w:ascii="Times New Roman" w:eastAsiaTheme="minorEastAsia" w:hAnsi="Times New Roman" w:cs="Times New Roman"/>
                <w:sz w:val="20"/>
                <w:szCs w:val="18"/>
                <w:lang w:val="en-US" w:eastAsia="zh-CN"/>
              </w:rPr>
              <w:t xml:space="preserve"> the failed BFD-RS set, and </w:t>
            </w:r>
            <w:ins w:id="274" w:author="Xi Zhang" w:date="2021-08-15T22:40:00Z">
              <w:r>
                <w:rPr>
                  <w:rFonts w:ascii="Times New Roman" w:eastAsiaTheme="minorEastAsia" w:hAnsi="Times New Roman" w:cs="Times New Roman"/>
                  <w:sz w:val="20"/>
                  <w:szCs w:val="18"/>
                  <w:lang w:val="en-US" w:eastAsia="zh-CN"/>
                </w:rPr>
                <w:t xml:space="preserve">an resource indicator representing the </w:t>
              </w:r>
            </w:ins>
            <w:r w:rsidRPr="00CB62F3">
              <w:rPr>
                <w:rFonts w:ascii="Times New Roman" w:eastAsiaTheme="minorEastAsia" w:hAnsi="Times New Roman" w:cs="Times New Roman"/>
                <w:sz w:val="20"/>
                <w:szCs w:val="18"/>
                <w:lang w:val="en-US" w:eastAsia="zh-CN"/>
              </w:rPr>
              <w:t xml:space="preserve">new candidate beam </w:t>
            </w:r>
            <w:del w:id="275" w:author="Xi Zhang" w:date="2021-08-15T22:40:00Z">
              <w:r w:rsidRPr="00CB62F3" w:rsidDel="00B37D89">
                <w:rPr>
                  <w:rFonts w:ascii="Times New Roman" w:eastAsiaTheme="minorEastAsia" w:hAnsi="Times New Roman" w:cs="Times New Roman"/>
                  <w:sz w:val="20"/>
                  <w:szCs w:val="18"/>
                  <w:lang w:val="en-US" w:eastAsia="zh-CN"/>
                </w:rPr>
                <w:delText xml:space="preserve">index </w:delText>
              </w:r>
            </w:del>
            <w:r w:rsidRPr="00CB62F3">
              <w:rPr>
                <w:rFonts w:ascii="Times New Roman" w:eastAsiaTheme="minorEastAsia" w:hAnsi="Times New Roman" w:cs="Times New Roman"/>
                <w:sz w:val="20"/>
                <w:szCs w:val="18"/>
                <w:lang w:val="en-US" w:eastAsia="zh-CN"/>
              </w:rPr>
              <w:t>(if identified)</w:t>
            </w:r>
            <w:del w:id="276" w:author="Convida Wireless" w:date="2021-08-16T10:36:00Z">
              <w:r w:rsidRPr="00CB62F3" w:rsidDel="00232FF6">
                <w:rPr>
                  <w:rFonts w:ascii="Times New Roman" w:eastAsiaTheme="minorEastAsia" w:hAnsi="Times New Roman" w:cs="Times New Roman"/>
                  <w:sz w:val="20"/>
                  <w:szCs w:val="18"/>
                  <w:lang w:val="en-US" w:eastAsia="zh-CN"/>
                </w:rPr>
                <w:delText xml:space="preserve"> </w:delText>
              </w:r>
              <w:r w:rsidRPr="00CB62F3" w:rsidDel="00232FF6">
                <w:rPr>
                  <w:rFonts w:ascii="Times New Roman" w:eastAsiaTheme="minorEastAsia" w:hAnsi="Times New Roman" w:cs="Times New Roman"/>
                  <w:sz w:val="20"/>
                  <w:szCs w:val="18"/>
                  <w:lang w:eastAsia="zh-CN"/>
                </w:rPr>
                <w:delText>based on the number of NBI-RS resources in the corresponding NBI-RS set</w:delText>
              </w:r>
            </w:del>
            <w:r w:rsidRPr="00CB62F3">
              <w:rPr>
                <w:rFonts w:ascii="Times New Roman" w:eastAsiaTheme="minorEastAsia" w:hAnsi="Times New Roman" w:cs="Times New Roman"/>
                <w:sz w:val="20"/>
                <w:szCs w:val="18"/>
                <w:lang w:val="en-US" w:eastAsia="zh-CN"/>
              </w:rPr>
              <w:t xml:space="preserve">. </w:t>
            </w:r>
          </w:p>
          <w:p w14:paraId="26FF6D5B"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For the MAC CE design, it would be helpful to first agree the maximum number of candidate beam RS, since this would give an indication on the number of bits needed for the candidate RS index. For example:</w:t>
            </w:r>
          </w:p>
          <w:p w14:paraId="3012F5D4" w14:textId="77777777" w:rsidR="00E04EC8" w:rsidRDefault="00E04EC8" w:rsidP="00E04EC8">
            <w:pPr>
              <w:snapToGrid w:val="0"/>
              <w:spacing w:line="264" w:lineRule="auto"/>
              <w:rPr>
                <w:rFonts w:eastAsiaTheme="minorEastAsia"/>
                <w:sz w:val="18"/>
                <w:szCs w:val="18"/>
                <w:lang w:eastAsia="zh-CN"/>
              </w:rPr>
            </w:pPr>
          </w:p>
          <w:p w14:paraId="626DA194" w14:textId="77777777"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Proposal:</w:t>
            </w:r>
          </w:p>
          <w:p w14:paraId="0C19B87E" w14:textId="77777777" w:rsidR="00E04EC8" w:rsidRDefault="00E04EC8" w:rsidP="00E04EC8">
            <w:pPr>
              <w:pStyle w:val="ListParagraph"/>
              <w:numPr>
                <w:ilvl w:val="0"/>
                <w:numId w:val="86"/>
              </w:numPr>
              <w:snapToGrid w:val="0"/>
              <w:spacing w:line="264" w:lineRule="auto"/>
              <w:rPr>
                <w:rFonts w:ascii="Times New Roman" w:eastAsiaTheme="minorEastAsia" w:hAnsi="Times New Roman" w:cs="Times New Roman"/>
                <w:sz w:val="18"/>
                <w:szCs w:val="18"/>
                <w:lang w:eastAsia="zh-CN"/>
              </w:rPr>
            </w:pPr>
            <w:r w:rsidRPr="009532A2">
              <w:rPr>
                <w:rFonts w:ascii="Times New Roman" w:eastAsiaTheme="minorEastAsia" w:hAnsi="Times New Roman" w:cs="Times New Roman"/>
                <w:sz w:val="18"/>
                <w:szCs w:val="18"/>
                <w:lang w:eastAsia="zh-CN"/>
              </w:rPr>
              <w:t xml:space="preserve">The number of </w:t>
            </w:r>
            <w:r>
              <w:rPr>
                <w:rFonts w:ascii="Times New Roman" w:eastAsiaTheme="minorEastAsia" w:hAnsi="Times New Roman" w:cs="Times New Roman"/>
                <w:sz w:val="18"/>
                <w:szCs w:val="18"/>
                <w:lang w:val="sv-SE" w:eastAsia="zh-CN"/>
              </w:rPr>
              <w:t xml:space="preserve">configured </w:t>
            </w:r>
            <w:r w:rsidRPr="009532A2">
              <w:rPr>
                <w:rFonts w:ascii="Times New Roman" w:eastAsiaTheme="minorEastAsia" w:hAnsi="Times New Roman" w:cs="Times New Roman"/>
                <w:sz w:val="18"/>
                <w:szCs w:val="18"/>
                <w:lang w:eastAsia="zh-CN"/>
              </w:rPr>
              <w:t>NBI-RS in the first and second NBI-RS set is N1 and N2, respectively, and the maximum value of N1+N2 is 64 (same value as Rel-16).</w:t>
            </w:r>
          </w:p>
          <w:p w14:paraId="056DCC82" w14:textId="09188101" w:rsidR="00E04EC8" w:rsidRPr="00E04EC8" w:rsidRDefault="00E04EC8" w:rsidP="00E04EC8">
            <w:pPr>
              <w:pStyle w:val="ListParagraph"/>
              <w:numPr>
                <w:ilvl w:val="1"/>
                <w:numId w:val="86"/>
              </w:numPr>
              <w:snapToGrid w:val="0"/>
              <w:spacing w:line="264" w:lineRule="auto"/>
              <w:rPr>
                <w:rFonts w:ascii="Times New Roman" w:eastAsiaTheme="minorEastAsia" w:hAnsi="Times New Roman" w:cs="Times New Roman"/>
                <w:sz w:val="18"/>
                <w:szCs w:val="18"/>
                <w:lang w:eastAsia="zh-CN"/>
              </w:rPr>
            </w:pPr>
            <w:r w:rsidRPr="00E04EC8">
              <w:rPr>
                <w:rFonts w:ascii="Times New Roman" w:eastAsiaTheme="minorEastAsia" w:hAnsi="Times New Roman" w:cs="Times New Roman"/>
                <w:sz w:val="18"/>
                <w:szCs w:val="18"/>
                <w:lang w:val="sv-SE" w:eastAsia="zh-CN"/>
              </w:rPr>
              <w:t>T</w:t>
            </w:r>
            <w:r w:rsidRPr="00E04EC8">
              <w:rPr>
                <w:rFonts w:ascii="Times New Roman" w:eastAsiaTheme="minorEastAsia" w:hAnsi="Times New Roman" w:cs="Times New Roman"/>
                <w:sz w:val="18"/>
                <w:szCs w:val="18"/>
                <w:lang w:eastAsia="zh-CN"/>
              </w:rPr>
              <w:t>he number of configured NBI-RS for Rel-17 M-TRP BFR is subject to the relevant Rel-16 UE capabilities.</w:t>
            </w:r>
          </w:p>
        </w:tc>
      </w:tr>
      <w:tr w:rsidR="00FE03B3" w14:paraId="08016026" w14:textId="77777777" w:rsidTr="00E17F04">
        <w:trPr>
          <w:jc w:val="center"/>
        </w:trPr>
        <w:tc>
          <w:tcPr>
            <w:tcW w:w="1494" w:type="dxa"/>
          </w:tcPr>
          <w:p w14:paraId="671123B2" w14:textId="762BC6BF"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18A66704" w14:textId="77777777"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oderator:</w:t>
            </w:r>
          </w:p>
          <w:p w14:paraId="03837E1E" w14:textId="77777777" w:rsidR="00FE03B3" w:rsidRDefault="00FE03B3" w:rsidP="00E04EC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about </w:t>
            </w:r>
            <w:r w:rsidRPr="00FE03B3">
              <w:rPr>
                <w:rFonts w:eastAsiaTheme="minorEastAsia"/>
                <w:sz w:val="18"/>
                <w:szCs w:val="18"/>
                <w:lang w:eastAsia="zh-CN"/>
              </w:rPr>
              <w:t>the content of the MAC-CE</w:t>
            </w:r>
            <w:r>
              <w:rPr>
                <w:rFonts w:eastAsiaTheme="minorEastAsia"/>
                <w:sz w:val="18"/>
                <w:szCs w:val="18"/>
                <w:lang w:eastAsia="zh-CN"/>
              </w:rPr>
              <w:t xml:space="preserve"> (for SpCell</w:t>
            </w:r>
            <w:r w:rsidR="00F72A69">
              <w:rPr>
                <w:rFonts w:eastAsiaTheme="minorEastAsia"/>
                <w:sz w:val="18"/>
                <w:szCs w:val="18"/>
                <w:lang w:eastAsia="zh-CN"/>
              </w:rPr>
              <w:t xml:space="preserve"> BFR</w:t>
            </w:r>
            <w:r>
              <w:rPr>
                <w:rFonts w:eastAsiaTheme="minorEastAsia"/>
                <w:sz w:val="18"/>
                <w:szCs w:val="18"/>
                <w:lang w:eastAsia="zh-CN"/>
              </w:rPr>
              <w:t>) transmitted in different physical channels.</w:t>
            </w:r>
          </w:p>
          <w:p w14:paraId="5D1508A7" w14:textId="258C5F0E" w:rsidR="00F72A69" w:rsidRDefault="00F72A69" w:rsidP="00E04EC8">
            <w:pPr>
              <w:snapToGrid w:val="0"/>
              <w:spacing w:line="264" w:lineRule="auto"/>
              <w:rPr>
                <w:rFonts w:eastAsiaTheme="minorEastAsia"/>
                <w:sz w:val="18"/>
                <w:szCs w:val="18"/>
                <w:lang w:eastAsia="zh-CN"/>
              </w:rPr>
            </w:pPr>
            <w:r>
              <w:rPr>
                <w:rFonts w:eastAsiaTheme="minorEastAsia"/>
                <w:sz w:val="18"/>
                <w:szCs w:val="18"/>
                <w:lang w:eastAsia="zh-CN"/>
              </w:rPr>
              <w:t>For SpCell, in case of one TRP failure, the MAC CE (transmitted in normal PUSCH) will carry one failed TRP info, and new candidate beam of the failed TRP, if found, in the MAC CE.</w:t>
            </w:r>
          </w:p>
          <w:p w14:paraId="5D36B37C" w14:textId="77777777" w:rsidR="00F72A69" w:rsidRDefault="00F72A69" w:rsidP="00E04EC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SpCell, when the MAC CE is transmitted in Msg. 3 of RACH due to two TRP failure, what is the content carried in the MAC CE? If R16 spec. is reused, a 1-bit indicator to indicate SpCell failure is sufficient. Or are enhanced contents with TRP info and new candidate beam(s) needed? It needs discussion.</w:t>
            </w:r>
          </w:p>
          <w:p w14:paraId="1793466C" w14:textId="67A8637F" w:rsidR="00F72A69" w:rsidRPr="00F72A69" w:rsidRDefault="00F72A69" w:rsidP="00E04EC8">
            <w:pPr>
              <w:snapToGrid w:val="0"/>
              <w:spacing w:line="264" w:lineRule="auto"/>
              <w:rPr>
                <w:rFonts w:eastAsiaTheme="minorEastAsia"/>
                <w:sz w:val="18"/>
                <w:szCs w:val="18"/>
                <w:lang w:eastAsia="zh-CN"/>
              </w:rPr>
            </w:pPr>
            <w:r>
              <w:rPr>
                <w:rFonts w:eastAsiaTheme="minorEastAsia" w:hint="eastAsia"/>
                <w:sz w:val="18"/>
                <w:szCs w:val="18"/>
                <w:lang w:eastAsia="zh-CN"/>
              </w:rPr>
              <w:t>H</w:t>
            </w:r>
            <w:r>
              <w:rPr>
                <w:rFonts w:eastAsiaTheme="minorEastAsia"/>
                <w:sz w:val="18"/>
                <w:szCs w:val="18"/>
                <w:lang w:eastAsia="zh-CN"/>
              </w:rPr>
              <w:t>ence, we think current discussed MAC CE is for transmission in normal PUSCH instead of Msg.3 of RACH.</w:t>
            </w:r>
          </w:p>
        </w:tc>
      </w:tr>
      <w:tr w:rsidR="00437035" w14:paraId="0097EB9D" w14:textId="77777777" w:rsidTr="00E17F04">
        <w:trPr>
          <w:jc w:val="center"/>
        </w:trPr>
        <w:tc>
          <w:tcPr>
            <w:tcW w:w="1494" w:type="dxa"/>
          </w:tcPr>
          <w:p w14:paraId="5A0B5DA4" w14:textId="5F36A2F4" w:rsidR="00437035" w:rsidRDefault="00437035" w:rsidP="00E04EC8">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2C6AA6A" w14:textId="77777777" w:rsidR="00437035" w:rsidRDefault="00437035" w:rsidP="00E04EC8">
            <w:pPr>
              <w:snapToGrid w:val="0"/>
              <w:spacing w:line="264" w:lineRule="auto"/>
              <w:rPr>
                <w:rFonts w:eastAsiaTheme="minorEastAsia"/>
                <w:sz w:val="18"/>
                <w:szCs w:val="18"/>
                <w:lang w:eastAsia="zh-CN"/>
              </w:rPr>
            </w:pPr>
            <w:r>
              <w:rPr>
                <w:rFonts w:eastAsiaTheme="minorEastAsia"/>
                <w:sz w:val="18"/>
                <w:szCs w:val="18"/>
                <w:lang w:eastAsia="zh-CN"/>
              </w:rPr>
              <w:t xml:space="preserve">@DOCOMO: If I understand correctly, this is related to the MAC-CE content specifically related to SpCell, and only </w:t>
            </w:r>
            <w:r w:rsidR="00180D00">
              <w:rPr>
                <w:rFonts w:eastAsiaTheme="minorEastAsia"/>
                <w:sz w:val="18"/>
                <w:szCs w:val="18"/>
                <w:lang w:eastAsia="zh-CN"/>
              </w:rPr>
              <w:t xml:space="preserve">when MAC-CE is transmitted on Msg3? If this is the case, I suggest we highlight this specific case for study. Please let me know if the revised proposal looks fine. </w:t>
            </w:r>
          </w:p>
          <w:p w14:paraId="470DD587" w14:textId="77777777" w:rsidR="00180D00" w:rsidRDefault="00180D00" w:rsidP="00E04EC8">
            <w:pPr>
              <w:snapToGrid w:val="0"/>
              <w:spacing w:line="264" w:lineRule="auto"/>
              <w:rPr>
                <w:rFonts w:eastAsiaTheme="minorEastAsia"/>
                <w:sz w:val="18"/>
                <w:szCs w:val="18"/>
                <w:lang w:eastAsia="zh-CN"/>
              </w:rPr>
            </w:pPr>
          </w:p>
          <w:p w14:paraId="1BE8EF2C" w14:textId="727DD398" w:rsidR="00180D00" w:rsidRDefault="00180D00" w:rsidP="00180D00">
            <w:pPr>
              <w:snapToGrid w:val="0"/>
              <w:spacing w:line="264" w:lineRule="auto"/>
              <w:rPr>
                <w:rFonts w:eastAsiaTheme="minorEastAsia"/>
                <w:sz w:val="18"/>
                <w:szCs w:val="18"/>
                <w:lang w:eastAsia="zh-CN"/>
              </w:rPr>
            </w:pPr>
            <w:r>
              <w:rPr>
                <w:rFonts w:eastAsiaTheme="minorEastAsia"/>
                <w:sz w:val="18"/>
                <w:szCs w:val="18"/>
                <w:lang w:eastAsia="zh-CN"/>
              </w:rPr>
              <w:lastRenderedPageBreak/>
              <w:t>@Convida: Thanks for the proposal. While I share your view that optimization is possible, it seems the majority of companies prefer a simple straightforward design. Let</w:t>
            </w:r>
            <w:r w:rsidR="00493CAF">
              <w:rPr>
                <w:rFonts w:eastAsiaTheme="minorEastAsia"/>
                <w:sz w:val="18"/>
                <w:szCs w:val="18"/>
                <w:lang w:eastAsia="zh-CN"/>
              </w:rPr>
              <w:t>’</w:t>
            </w:r>
            <w:r>
              <w:rPr>
                <w:rFonts w:eastAsiaTheme="minorEastAsia"/>
                <w:sz w:val="18"/>
                <w:szCs w:val="18"/>
                <w:lang w:eastAsia="zh-CN"/>
              </w:rPr>
              <w:t xml:space="preserve">s hear more views on this. </w:t>
            </w:r>
          </w:p>
          <w:p w14:paraId="303561B7" w14:textId="77777777" w:rsidR="00180D00" w:rsidRDefault="00180D00" w:rsidP="00180D00">
            <w:pPr>
              <w:snapToGrid w:val="0"/>
              <w:spacing w:line="264" w:lineRule="auto"/>
              <w:rPr>
                <w:rFonts w:eastAsiaTheme="minorEastAsia"/>
                <w:sz w:val="18"/>
                <w:szCs w:val="18"/>
                <w:lang w:eastAsia="zh-CN"/>
              </w:rPr>
            </w:pPr>
          </w:p>
          <w:p w14:paraId="01143DEA" w14:textId="196C950D" w:rsidR="00180D00" w:rsidRDefault="00180D00" w:rsidP="00180D00">
            <w:pPr>
              <w:snapToGrid w:val="0"/>
              <w:spacing w:line="264" w:lineRule="auto"/>
              <w:rPr>
                <w:rFonts w:eastAsiaTheme="minorEastAsia"/>
                <w:sz w:val="18"/>
                <w:szCs w:val="18"/>
                <w:lang w:eastAsia="zh-CN"/>
              </w:rPr>
            </w:pPr>
          </w:p>
        </w:tc>
      </w:tr>
      <w:tr w:rsidR="00EB22EE" w14:paraId="6A0D8FC9" w14:textId="77777777" w:rsidTr="00E17F04">
        <w:trPr>
          <w:jc w:val="center"/>
        </w:trPr>
        <w:tc>
          <w:tcPr>
            <w:tcW w:w="1494" w:type="dxa"/>
          </w:tcPr>
          <w:p w14:paraId="5A82F1C9" w14:textId="43F4D4EA" w:rsidR="00EB22EE" w:rsidRDefault="00EB22EE" w:rsidP="00E04EC8">
            <w:pPr>
              <w:snapToGrid w:val="0"/>
              <w:spacing w:line="264" w:lineRule="auto"/>
              <w:rPr>
                <w:rFonts w:eastAsiaTheme="minorEastAsia"/>
                <w:sz w:val="18"/>
                <w:szCs w:val="18"/>
                <w:lang w:eastAsia="zh-CN"/>
              </w:rPr>
            </w:pPr>
            <w:r>
              <w:rPr>
                <w:rFonts w:eastAsiaTheme="minorEastAsia"/>
                <w:sz w:val="18"/>
                <w:szCs w:val="18"/>
                <w:lang w:eastAsia="zh-CN"/>
              </w:rPr>
              <w:lastRenderedPageBreak/>
              <w:t>Ericsson</w:t>
            </w:r>
          </w:p>
        </w:tc>
        <w:tc>
          <w:tcPr>
            <w:tcW w:w="8144" w:type="dxa"/>
          </w:tcPr>
          <w:p w14:paraId="6C829EA8" w14:textId="1718AAA6" w:rsidR="00EB22EE" w:rsidRDefault="00EB22EE" w:rsidP="00E04EC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reuse the legacy MAC CEs as far as possible.</w:t>
            </w:r>
          </w:p>
        </w:tc>
      </w:tr>
      <w:tr w:rsidR="008C76C0" w14:paraId="17D87C94" w14:textId="77777777" w:rsidTr="00E17F04">
        <w:trPr>
          <w:jc w:val="center"/>
        </w:trPr>
        <w:tc>
          <w:tcPr>
            <w:tcW w:w="1494" w:type="dxa"/>
          </w:tcPr>
          <w:p w14:paraId="021FFFBC" w14:textId="0DA3D426" w:rsidR="008C76C0" w:rsidRDefault="008C76C0" w:rsidP="008C76C0">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20A2926F" w14:textId="610E6ADA" w:rsidR="008C76C0" w:rsidRDefault="008C76C0" w:rsidP="008C76C0">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F30F61" w14:paraId="448C2E21" w14:textId="77777777" w:rsidTr="00E17F04">
        <w:trPr>
          <w:jc w:val="center"/>
        </w:trPr>
        <w:tc>
          <w:tcPr>
            <w:tcW w:w="1494" w:type="dxa"/>
          </w:tcPr>
          <w:p w14:paraId="070C641D" w14:textId="66BA4D92" w:rsidR="00F30F61" w:rsidRPr="00F30F61" w:rsidRDefault="00F30F61" w:rsidP="008C76C0">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01696D21" w14:textId="10FBA973" w:rsidR="00F30F61" w:rsidRPr="00F30F61" w:rsidRDefault="00F30F61" w:rsidP="008C76C0">
            <w:pPr>
              <w:snapToGrid w:val="0"/>
              <w:spacing w:line="264" w:lineRule="auto"/>
              <w:rPr>
                <w:rFonts w:eastAsia="PMingLiU"/>
                <w:sz w:val="18"/>
                <w:szCs w:val="18"/>
                <w:lang w:eastAsia="zh-TW"/>
              </w:rPr>
            </w:pPr>
            <w:r>
              <w:rPr>
                <w:rFonts w:eastAsia="PMingLiU"/>
                <w:sz w:val="18"/>
                <w:szCs w:val="18"/>
                <w:lang w:eastAsia="zh-TW"/>
              </w:rPr>
              <w:t>Support the FL’s updated proposal</w:t>
            </w:r>
          </w:p>
        </w:tc>
      </w:tr>
    </w:tbl>
    <w:p w14:paraId="3C6342BD" w14:textId="77777777" w:rsidR="00186B23" w:rsidRPr="00997663" w:rsidRDefault="00186B23" w:rsidP="00653F90">
      <w:pPr>
        <w:pStyle w:val="0Maintext"/>
        <w:rPr>
          <w:sz w:val="18"/>
          <w:szCs w:val="18"/>
          <w:highlight w:val="yellow"/>
          <w:lang w:val="en-US"/>
        </w:rPr>
      </w:pPr>
    </w:p>
    <w:p w14:paraId="02E42333" w14:textId="1675525E" w:rsidR="001B1684" w:rsidRPr="001B1684" w:rsidRDefault="001B1684" w:rsidP="006A3193">
      <w:pPr>
        <w:pStyle w:val="issue11"/>
      </w:pPr>
      <w:r>
        <w:rPr>
          <w:lang w:val="en-US"/>
        </w:rPr>
        <w:t>QC</w:t>
      </w:r>
      <w:ins w:id="277" w:author="Runhua Chen" w:date="2021-08-15T10:51:00Z">
        <w:r w:rsidR="0021592B">
          <w:rPr>
            <w:lang w:val="en-US"/>
          </w:rPr>
          <w:t>L</w:t>
        </w:r>
      </w:ins>
      <w:del w:id="278" w:author="Runhua Chen" w:date="2021-08-15T10:51:00Z">
        <w:r w:rsidDel="0021592B">
          <w:rPr>
            <w:lang w:val="en-US"/>
          </w:rPr>
          <w:delText>l</w:delText>
        </w:r>
      </w:del>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ins w:id="279" w:author="Runhua Chen" w:date="2021-08-16T14:21:00Z">
        <w:r w:rsidR="00493CAF">
          <w:t>, Ericsson</w:t>
        </w:r>
      </w:ins>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08A64FD4" w14:textId="77777777" w:rsidR="0080626F" w:rsidRDefault="001B1684" w:rsidP="001B1684">
      <w:pPr>
        <w:pStyle w:val="0Maintext"/>
        <w:rPr>
          <w:ins w:id="280" w:author="Runhua Chen" w:date="2021-08-15T01:56:00Z"/>
          <w:u w:val="single"/>
        </w:rPr>
      </w:pPr>
      <w:r w:rsidRPr="007A6C6F">
        <w:rPr>
          <w:u w:val="single"/>
        </w:rPr>
        <w:t>Offline proposal</w:t>
      </w:r>
    </w:p>
    <w:p w14:paraId="12748CBF" w14:textId="082738A2" w:rsidR="001B1684" w:rsidRDefault="001B1684" w:rsidP="00AC5059">
      <w:pPr>
        <w:pStyle w:val="0Maintext"/>
        <w:numPr>
          <w:ilvl w:val="0"/>
          <w:numId w:val="80"/>
        </w:numPr>
        <w:rPr>
          <w:u w:val="single"/>
        </w:rPr>
      </w:pPr>
      <w:del w:id="281" w:author="Runhua Chen" w:date="2021-08-15T01:56:00Z">
        <w:r w:rsidRPr="007A6C6F" w:rsidDel="0080626F">
          <w:rPr>
            <w:u w:val="single"/>
          </w:rPr>
          <w:delText xml:space="preserve"> </w:delText>
        </w:r>
      </w:del>
      <w:ins w:id="282" w:author="Runhua Chen" w:date="2021-08-15T10:50:00Z">
        <w:r w:rsidR="002F750B">
          <w:rPr>
            <w:u w:val="single"/>
          </w:rPr>
          <w:t>TBD</w:t>
        </w:r>
      </w:ins>
    </w:p>
    <w:p w14:paraId="7F9C34A9" w14:textId="77777777" w:rsidR="00AA6F67" w:rsidRDefault="00AA6F67" w:rsidP="001B1684">
      <w:pPr>
        <w:pStyle w:val="0Maintext"/>
        <w:rPr>
          <w:u w:val="singl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14:paraId="7C113006" w14:textId="29348B59" w:rsidTr="00EB22EE">
        <w:trPr>
          <w:jc w:val="center"/>
        </w:trPr>
        <w:tc>
          <w:tcPr>
            <w:tcW w:w="1494" w:type="dxa"/>
          </w:tcPr>
          <w:p w14:paraId="06EA8A5E" w14:textId="7FD92549" w:rsidR="00EB22EE" w:rsidRDefault="00EB22EE" w:rsidP="00EB22E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FD29E16" w14:textId="74B14359" w:rsidR="00EB22EE" w:rsidRDefault="00EB22EE" w:rsidP="00EB22EE">
            <w:pPr>
              <w:spacing w:after="200" w:line="276" w:lineRule="auto"/>
            </w:pPr>
            <w:r>
              <w:rPr>
                <w:rFonts w:eastAsiaTheme="minorEastAsia"/>
                <w:sz w:val="18"/>
                <w:szCs w:val="18"/>
                <w:lang w:eastAsia="zh-CN"/>
              </w:rPr>
              <w:t>We support update of QCL assumptions for CORESETs. Association via CORESETPoolindx needs further discussion.</w:t>
            </w:r>
          </w:p>
        </w:tc>
      </w:tr>
      <w:tr w:rsidR="005555C5" w14:paraId="1C215744" w14:textId="77777777" w:rsidTr="00EB22EE">
        <w:trPr>
          <w:jc w:val="center"/>
        </w:trPr>
        <w:tc>
          <w:tcPr>
            <w:tcW w:w="1494" w:type="dxa"/>
          </w:tcPr>
          <w:p w14:paraId="7289803A" w14:textId="494F2FD7" w:rsidR="005555C5" w:rsidRPr="005555C5" w:rsidRDefault="005555C5" w:rsidP="00EB22EE">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009341F" w14:textId="41E1394C" w:rsidR="005555C5" w:rsidRDefault="005555C5" w:rsidP="00EB22EE">
            <w:pPr>
              <w:spacing w:after="200" w:line="276" w:lineRule="auto"/>
              <w:rPr>
                <w:rFonts w:eastAsiaTheme="minorEastAsia"/>
                <w:sz w:val="18"/>
                <w:szCs w:val="18"/>
                <w:lang w:eastAsia="zh-CN"/>
              </w:rPr>
            </w:pPr>
            <w:r>
              <w:rPr>
                <w:rFonts w:eastAsia="PMingLiU"/>
                <w:sz w:val="18"/>
                <w:szCs w:val="18"/>
                <w:lang w:eastAsia="zh-TW"/>
              </w:rPr>
              <w:t>We agree with Apple’s views that it’s useful to update all DL/UL data/control channels at least within one CC. We are fine to extend it to apply across CCs in a band.</w:t>
            </w: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4B50F602" w:rsidR="002022BE" w:rsidRPr="002022BE" w:rsidRDefault="000B0D01" w:rsidP="005D35E4">
      <w:pPr>
        <w:pStyle w:val="0Maintext"/>
        <w:numPr>
          <w:ilvl w:val="1"/>
          <w:numId w:val="65"/>
        </w:numPr>
        <w:rPr>
          <w:lang w:val="en-US"/>
        </w:rPr>
      </w:pPr>
      <w:r>
        <w:rPr>
          <w:lang w:val="en-US"/>
        </w:rPr>
        <w:t>FFS: exact triggering condition</w:t>
      </w:r>
    </w:p>
    <w:p w14:paraId="13F89B94" w14:textId="3205613B" w:rsidR="00653F90" w:rsidRPr="002022BE" w:rsidRDefault="002022BE" w:rsidP="005D35E4">
      <w:pPr>
        <w:pStyle w:val="0Maintext"/>
        <w:numPr>
          <w:ilvl w:val="0"/>
          <w:numId w:val="65"/>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ins w:id="283" w:author="Runhua Chen" w:date="2021-08-16T14:26:00Z"/>
                <w:rFonts w:eastAsiaTheme="minorEastAsia"/>
                <w:sz w:val="18"/>
                <w:szCs w:val="18"/>
                <w:lang w:eastAsia="zh-CN"/>
              </w:rPr>
            </w:pPr>
            <w:r w:rsidRPr="00EB22EE">
              <w:rPr>
                <w:rFonts w:eastAsiaTheme="minorEastAsia"/>
                <w:sz w:val="18"/>
                <w:szCs w:val="18"/>
                <w:lang w:eastAsia="zh-CN"/>
              </w:rPr>
              <w:t>This is unclear. For SpCell, legacy BFR will under som circumstances trgger CBRA.What would the triggering criterion be in this case?</w:t>
            </w:r>
          </w:p>
          <w:p w14:paraId="137F5C66" w14:textId="77777777" w:rsidR="008F0A99" w:rsidRDefault="008F0A99" w:rsidP="00464DFE">
            <w:pPr>
              <w:snapToGrid w:val="0"/>
              <w:spacing w:line="264" w:lineRule="auto"/>
              <w:rPr>
                <w:ins w:id="284" w:author="Runhua Chen" w:date="2021-08-16T14:26:00Z"/>
                <w:rFonts w:eastAsiaTheme="minorEastAsia"/>
                <w:sz w:val="18"/>
                <w:szCs w:val="18"/>
                <w:lang w:eastAsia="zh-CN"/>
              </w:rPr>
            </w:pPr>
          </w:p>
          <w:p w14:paraId="1C76E5FC" w14:textId="77777777" w:rsidR="008F0A99" w:rsidRDefault="008F0A99" w:rsidP="00464DFE">
            <w:pPr>
              <w:snapToGrid w:val="0"/>
              <w:spacing w:line="264" w:lineRule="auto"/>
              <w:rPr>
                <w:ins w:id="285" w:author="Runhua Chen" w:date="2021-08-16T14:27:00Z"/>
                <w:rFonts w:eastAsiaTheme="minorEastAsia"/>
                <w:sz w:val="18"/>
                <w:szCs w:val="18"/>
                <w:lang w:eastAsia="zh-CN"/>
              </w:rPr>
            </w:pPr>
            <w:ins w:id="286" w:author="Runhua Chen" w:date="2021-08-16T14:26:00Z">
              <w:r>
                <w:rPr>
                  <w:rFonts w:eastAsiaTheme="minorEastAsia"/>
                  <w:sz w:val="18"/>
                  <w:szCs w:val="18"/>
                  <w:lang w:eastAsia="zh-CN"/>
                </w:rPr>
                <w:t xml:space="preserve">[mod]: </w:t>
              </w:r>
            </w:ins>
            <w:ins w:id="287" w:author="Runhua Chen" w:date="2021-08-16T14:27:00Z">
              <w:r>
                <w:rPr>
                  <w:rFonts w:eastAsiaTheme="minorEastAsia"/>
                  <w:sz w:val="18"/>
                  <w:szCs w:val="18"/>
                  <w:lang w:eastAsia="zh-CN"/>
                </w:rPr>
                <w:t xml:space="preserve">I think this could be further clarified under the first sub-bullet (condition for CBRA). </w:t>
              </w:r>
              <w:r w:rsidR="004968BB">
                <w:rPr>
                  <w:rFonts w:eastAsiaTheme="minorEastAsia"/>
                  <w:sz w:val="18"/>
                  <w:szCs w:val="18"/>
                  <w:lang w:eastAsia="zh-CN"/>
                </w:rPr>
                <w:t xml:space="preserve">For instance it remains open </w:t>
              </w:r>
            </w:ins>
          </w:p>
          <w:p w14:paraId="5F4412EF" w14:textId="78F017E1" w:rsidR="004968BB" w:rsidRDefault="004968BB" w:rsidP="00464DFE">
            <w:pPr>
              <w:snapToGrid w:val="0"/>
              <w:spacing w:line="264" w:lineRule="auto"/>
              <w:rPr>
                <w:rFonts w:eastAsiaTheme="minorEastAsia"/>
                <w:sz w:val="18"/>
                <w:szCs w:val="18"/>
                <w:lang w:eastAsia="zh-CN"/>
              </w:rPr>
            </w:pP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contitions first as other companies mentioned. </w:t>
            </w:r>
          </w:p>
        </w:tc>
      </w:tr>
    </w:tbl>
    <w:p w14:paraId="35B532AE" w14:textId="6CB78C15"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lastRenderedPageBreak/>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Reeiving two CSI-RSs shall be clarified the usecas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SimSun"/>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288"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288"/>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2A2D8E"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2A2D8E"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2A2D8E"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2A2D8E"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2A2D8E"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2A2D8E"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2A2D8E"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2A2D8E"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2A2D8E"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2A2D8E"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2A2D8E"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2A2D8E"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2A2D8E"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2A2D8E"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2A2D8E"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2A2D8E"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2A2D8E"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2A2D8E"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2A2D8E"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2A2D8E"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2A2D8E"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2A2D8E"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2A2D8E"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2A2D8E"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FECD6E" w14:textId="77777777" w:rsidR="00435272" w:rsidRDefault="00435272" w:rsidP="005A0FB0">
      <w:r>
        <w:separator/>
      </w:r>
    </w:p>
  </w:endnote>
  <w:endnote w:type="continuationSeparator" w:id="0">
    <w:p w14:paraId="6A226D7B" w14:textId="77777777" w:rsidR="00435272" w:rsidRDefault="00435272"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00000000" w:usb1="28CFFCFA" w:usb2="00000016" w:usb3="00000000" w:csb0="001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37B257" w14:textId="77777777" w:rsidR="00435272" w:rsidRDefault="00435272" w:rsidP="005A0FB0">
      <w:r>
        <w:separator/>
      </w:r>
    </w:p>
  </w:footnote>
  <w:footnote w:type="continuationSeparator" w:id="0">
    <w:p w14:paraId="0FA19F84" w14:textId="77777777" w:rsidR="00435272" w:rsidRDefault="00435272" w:rsidP="005A0FB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5"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15:restartNumberingAfterBreak="0">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A56775"/>
    <w:multiLevelType w:val="hybridMultilevel"/>
    <w:tmpl w:val="5D3EA4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1"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8" w15:restartNumberingAfterBreak="0">
    <w:nsid w:val="43705E61"/>
    <w:multiLevelType w:val="hybridMultilevel"/>
    <w:tmpl w:val="384AD06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2"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5"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7"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50"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4"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62"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3"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4"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6"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7"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9" w15:restartNumberingAfterBreak="0">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3"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4"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7"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1"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74"/>
  </w:num>
  <w:num w:numId="6">
    <w:abstractNumId w:val="37"/>
  </w:num>
  <w:num w:numId="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9"/>
    <w:lvlOverride w:ilvl="0">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0"/>
  </w:num>
  <w:num w:numId="11">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6"/>
  </w:num>
  <w:num w:numId="13">
    <w:abstractNumId w:val="28"/>
  </w:num>
  <w:num w:numId="14">
    <w:abstractNumId w:val="80"/>
  </w:num>
  <w:num w:numId="15">
    <w:abstractNumId w:val="2"/>
  </w:num>
  <w:num w:numId="16">
    <w:abstractNumId w:val="73"/>
  </w:num>
  <w:num w:numId="17">
    <w:abstractNumId w:val="24"/>
  </w:num>
  <w:num w:numId="18">
    <w:abstractNumId w:val="55"/>
  </w:num>
  <w:num w:numId="19">
    <w:abstractNumId w:val="53"/>
  </w:num>
  <w:num w:numId="20">
    <w:abstractNumId w:val="34"/>
  </w:num>
  <w:num w:numId="21">
    <w:abstractNumId w:val="81"/>
  </w:num>
  <w:num w:numId="22">
    <w:abstractNumId w:val="31"/>
  </w:num>
  <w:num w:numId="23">
    <w:abstractNumId w:val="54"/>
  </w:num>
  <w:num w:numId="24">
    <w:abstractNumId w:val="65"/>
  </w:num>
  <w:num w:numId="25">
    <w:abstractNumId w:val="78"/>
  </w:num>
  <w:num w:numId="26">
    <w:abstractNumId w:val="40"/>
  </w:num>
  <w:num w:numId="27">
    <w:abstractNumId w:val="9"/>
  </w:num>
  <w:num w:numId="28">
    <w:abstractNumId w:val="75"/>
  </w:num>
  <w:num w:numId="29">
    <w:abstractNumId w:val="51"/>
  </w:num>
  <w:num w:numId="30">
    <w:abstractNumId w:val="7"/>
  </w:num>
  <w:num w:numId="31">
    <w:abstractNumId w:val="27"/>
  </w:num>
  <w:num w:numId="32">
    <w:abstractNumId w:val="23"/>
  </w:num>
  <w:num w:numId="33">
    <w:abstractNumId w:val="10"/>
  </w:num>
  <w:num w:numId="34">
    <w:abstractNumId w:val="70"/>
  </w:num>
  <w:num w:numId="35">
    <w:abstractNumId w:val="29"/>
  </w:num>
  <w:num w:numId="36">
    <w:abstractNumId w:val="52"/>
  </w:num>
  <w:num w:numId="37">
    <w:abstractNumId w:val="32"/>
  </w:num>
  <w:num w:numId="38">
    <w:abstractNumId w:val="58"/>
  </w:num>
  <w:num w:numId="39">
    <w:abstractNumId w:val="39"/>
  </w:num>
  <w:num w:numId="40">
    <w:abstractNumId w:val="56"/>
  </w:num>
  <w:num w:numId="41">
    <w:abstractNumId w:val="12"/>
  </w:num>
  <w:num w:numId="42">
    <w:abstractNumId w:val="64"/>
  </w:num>
  <w:num w:numId="43">
    <w:abstractNumId w:val="41"/>
  </w:num>
  <w:num w:numId="44">
    <w:abstractNumId w:val="19"/>
  </w:num>
  <w:num w:numId="45">
    <w:abstractNumId w:val="71"/>
  </w:num>
  <w:num w:numId="46">
    <w:abstractNumId w:val="14"/>
  </w:num>
  <w:num w:numId="47">
    <w:abstractNumId w:val="50"/>
  </w:num>
  <w:num w:numId="48">
    <w:abstractNumId w:val="48"/>
  </w:num>
  <w:num w:numId="49">
    <w:abstractNumId w:val="5"/>
  </w:num>
  <w:num w:numId="50">
    <w:abstractNumId w:val="33"/>
  </w:num>
  <w:num w:numId="51">
    <w:abstractNumId w:val="67"/>
  </w:num>
  <w:num w:numId="52">
    <w:abstractNumId w:val="79"/>
  </w:num>
  <w:num w:numId="53">
    <w:abstractNumId w:val="3"/>
  </w:num>
  <w:num w:numId="54">
    <w:abstractNumId w:val="45"/>
  </w:num>
  <w:num w:numId="55">
    <w:abstractNumId w:val="22"/>
  </w:num>
  <w:num w:numId="56">
    <w:abstractNumId w:val="18"/>
  </w:num>
  <w:num w:numId="57">
    <w:abstractNumId w:val="38"/>
  </w:num>
  <w:num w:numId="58">
    <w:abstractNumId w:val="35"/>
  </w:num>
  <w:num w:numId="59">
    <w:abstractNumId w:val="6"/>
  </w:num>
  <w:num w:numId="60">
    <w:abstractNumId w:val="60"/>
  </w:num>
  <w:num w:numId="61">
    <w:abstractNumId w:val="59"/>
  </w:num>
  <w:num w:numId="62">
    <w:abstractNumId w:val="42"/>
  </w:num>
  <w:num w:numId="63">
    <w:abstractNumId w:val="1"/>
  </w:num>
  <w:num w:numId="64">
    <w:abstractNumId w:val="77"/>
  </w:num>
  <w:num w:numId="65">
    <w:abstractNumId w:val="17"/>
  </w:num>
  <w:num w:numId="66">
    <w:abstractNumId w:val="62"/>
  </w:num>
  <w:num w:numId="67">
    <w:abstractNumId w:val="43"/>
  </w:num>
  <w:num w:numId="68">
    <w:abstractNumId w:val="63"/>
  </w:num>
  <w:num w:numId="69">
    <w:abstractNumId w:val="26"/>
  </w:num>
  <w:num w:numId="70">
    <w:abstractNumId w:val="36"/>
  </w:num>
  <w:num w:numId="71">
    <w:abstractNumId w:val="57"/>
  </w:num>
  <w:num w:numId="72">
    <w:abstractNumId w:val="20"/>
  </w:num>
  <w:num w:numId="73">
    <w:abstractNumId w:val="11"/>
  </w:num>
  <w:num w:numId="74">
    <w:abstractNumId w:val="69"/>
  </w:num>
  <w:num w:numId="75">
    <w:abstractNumId w:val="21"/>
  </w:num>
  <w:num w:numId="76">
    <w:abstractNumId w:val="25"/>
  </w:num>
  <w:num w:numId="77">
    <w:abstractNumId w:val="0"/>
  </w:num>
  <w:num w:numId="78">
    <w:abstractNumId w:val="76"/>
  </w:num>
  <w:num w:numId="79">
    <w:abstractNumId w:val="46"/>
  </w:num>
  <w:num w:numId="80">
    <w:abstractNumId w:val="13"/>
  </w:num>
  <w:num w:numId="81">
    <w:abstractNumId w:val="68"/>
  </w:num>
  <w:num w:numId="82">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6"/>
  </w:num>
  <w:num w:numId="87">
    <w:abstractNumId w:val="15"/>
  </w:num>
  <w:numIdMacAtCleanup w:val="80"/>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angj">
    <w15:presenceInfo w15:providerId="None" w15:userId="wangj"/>
  </w15:person>
  <w15:person w15:author="ZTE-Bo">
    <w15:presenceInfo w15:providerId="None" w15:userId="ZTE-Bo"/>
  </w15:person>
  <w15:person w15:author="Cao, Jeffrey">
    <w15:presenceInfo w15:providerId="AD" w15:userId="S::Jeffrey.Cao@sony.com::aad88078-dc25-4c71-904b-7838239e21a3"/>
  </w15:person>
  <w15:person w15:author="Yuk, Youngsoo (Nokia - KR/Seoul)">
    <w15:presenceInfo w15:providerId="AD" w15:userId="S::youngsoo.yuk@nokia.com::037e05da-8601-4d97-8a2e-cf23a98e4f42"/>
  </w15:person>
  <w15:person w15:author="SeongWon Go">
    <w15:presenceInfo w15:providerId="None" w15:userId="SeongWon Go"/>
  </w15:person>
  <w15:person w15:author="Li Guo">
    <w15:presenceInfo w15:providerId="Windows Live" w15:userId="af0bb698de13b6f4"/>
  </w15:person>
  <w15:person w15:author="Administrator">
    <w15:presenceInfo w15:providerId="None" w15:userId="Administrator"/>
  </w15:person>
  <w15:person w15:author="Darcy Tsai">
    <w15:presenceInfo w15:providerId="None" w15:userId="Darcy Tsai"/>
  </w15:person>
  <w15:person w15:author="Alex Liou">
    <w15:presenceInfo w15:providerId="None" w15:userId="Alex Liou"/>
  </w15:person>
  <w15:person w15:author="Hualei Wang">
    <w15:presenceInfo w15:providerId="None" w15:userId="Hualei Wang"/>
  </w15:person>
  <w15:person w15:author="Convida Wireless">
    <w15:presenceInfo w15:providerId="None" w15:userId="Convida Wireless"/>
  </w15:person>
  <w15:person w15:author="ASUSTeK-Xinra">
    <w15:presenceInfo w15:providerId="None" w15:userId="ASUSTeK-Xinra"/>
  </w15:person>
  <w15:person w15:author="Xi Zhang">
    <w15:presenceInfo w15:providerId="None" w15:userId="Xi Zh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doNotDisplayPageBoundaries/>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wFAFG6CZ4tAAAA"/>
  </w:docVars>
  <w:rsids>
    <w:rsidRoot w:val="00A62A1B"/>
    <w:rsid w:val="00000C80"/>
    <w:rsid w:val="0000142F"/>
    <w:rsid w:val="00001520"/>
    <w:rsid w:val="00001614"/>
    <w:rsid w:val="000016C0"/>
    <w:rsid w:val="00001783"/>
    <w:rsid w:val="00001803"/>
    <w:rsid w:val="00001AC4"/>
    <w:rsid w:val="0000276C"/>
    <w:rsid w:val="000031F0"/>
    <w:rsid w:val="00004056"/>
    <w:rsid w:val="000050AA"/>
    <w:rsid w:val="000076F2"/>
    <w:rsid w:val="0001002A"/>
    <w:rsid w:val="00010AFB"/>
    <w:rsid w:val="00011AA2"/>
    <w:rsid w:val="00011BAA"/>
    <w:rsid w:val="00011E98"/>
    <w:rsid w:val="00011FC8"/>
    <w:rsid w:val="00012465"/>
    <w:rsid w:val="00012689"/>
    <w:rsid w:val="000135DE"/>
    <w:rsid w:val="000140A9"/>
    <w:rsid w:val="00014250"/>
    <w:rsid w:val="00015270"/>
    <w:rsid w:val="00015BF8"/>
    <w:rsid w:val="00016D6F"/>
    <w:rsid w:val="0001726D"/>
    <w:rsid w:val="000172B6"/>
    <w:rsid w:val="000174F2"/>
    <w:rsid w:val="000209E3"/>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6E60"/>
    <w:rsid w:val="00027A77"/>
    <w:rsid w:val="00027D42"/>
    <w:rsid w:val="0003048C"/>
    <w:rsid w:val="00030E72"/>
    <w:rsid w:val="00031321"/>
    <w:rsid w:val="00031518"/>
    <w:rsid w:val="00031665"/>
    <w:rsid w:val="00032715"/>
    <w:rsid w:val="00033701"/>
    <w:rsid w:val="00035391"/>
    <w:rsid w:val="000358AE"/>
    <w:rsid w:val="00035D5D"/>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90"/>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5E"/>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03D"/>
    <w:rsid w:val="00087312"/>
    <w:rsid w:val="00090262"/>
    <w:rsid w:val="00090707"/>
    <w:rsid w:val="000908A6"/>
    <w:rsid w:val="00090995"/>
    <w:rsid w:val="000919CF"/>
    <w:rsid w:val="00091D69"/>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BF1"/>
    <w:rsid w:val="000A1D8D"/>
    <w:rsid w:val="000A2382"/>
    <w:rsid w:val="000A2984"/>
    <w:rsid w:val="000A34E3"/>
    <w:rsid w:val="000A482E"/>
    <w:rsid w:val="000A51C8"/>
    <w:rsid w:val="000A5A76"/>
    <w:rsid w:val="000A6427"/>
    <w:rsid w:val="000A72D0"/>
    <w:rsid w:val="000A762F"/>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B0B"/>
    <w:rsid w:val="000C2D97"/>
    <w:rsid w:val="000C32AE"/>
    <w:rsid w:val="000C3944"/>
    <w:rsid w:val="000C3E3E"/>
    <w:rsid w:val="000C4605"/>
    <w:rsid w:val="000C46DA"/>
    <w:rsid w:val="000C4C0A"/>
    <w:rsid w:val="000C5992"/>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69DD"/>
    <w:rsid w:val="000D75B9"/>
    <w:rsid w:val="000E056D"/>
    <w:rsid w:val="000E05E6"/>
    <w:rsid w:val="000E0C38"/>
    <w:rsid w:val="000E0CDA"/>
    <w:rsid w:val="000E249A"/>
    <w:rsid w:val="000E2776"/>
    <w:rsid w:val="000E2EC3"/>
    <w:rsid w:val="000E3384"/>
    <w:rsid w:val="000E37F3"/>
    <w:rsid w:val="000E48DD"/>
    <w:rsid w:val="000E5FB6"/>
    <w:rsid w:val="000E684F"/>
    <w:rsid w:val="000E68A5"/>
    <w:rsid w:val="000E7612"/>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046"/>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ADC"/>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0D35"/>
    <w:rsid w:val="001315CE"/>
    <w:rsid w:val="00131F48"/>
    <w:rsid w:val="00132954"/>
    <w:rsid w:val="00132C45"/>
    <w:rsid w:val="001330F4"/>
    <w:rsid w:val="00133149"/>
    <w:rsid w:val="001331AC"/>
    <w:rsid w:val="001335E7"/>
    <w:rsid w:val="00134598"/>
    <w:rsid w:val="00134888"/>
    <w:rsid w:val="00134C04"/>
    <w:rsid w:val="0013560F"/>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2B4"/>
    <w:rsid w:val="00155734"/>
    <w:rsid w:val="00155D4E"/>
    <w:rsid w:val="0016077E"/>
    <w:rsid w:val="00160C55"/>
    <w:rsid w:val="00161BE3"/>
    <w:rsid w:val="00161EA0"/>
    <w:rsid w:val="0016220F"/>
    <w:rsid w:val="00162643"/>
    <w:rsid w:val="001627CB"/>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F98"/>
    <w:rsid w:val="001722C0"/>
    <w:rsid w:val="001749CD"/>
    <w:rsid w:val="001753E8"/>
    <w:rsid w:val="001759F3"/>
    <w:rsid w:val="00175BEE"/>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D2E"/>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3F88"/>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5DE1"/>
    <w:rsid w:val="001A6785"/>
    <w:rsid w:val="001A76FC"/>
    <w:rsid w:val="001A7C6A"/>
    <w:rsid w:val="001A7ED4"/>
    <w:rsid w:val="001B0566"/>
    <w:rsid w:val="001B0692"/>
    <w:rsid w:val="001B06A8"/>
    <w:rsid w:val="001B0D53"/>
    <w:rsid w:val="001B100D"/>
    <w:rsid w:val="001B1087"/>
    <w:rsid w:val="001B1684"/>
    <w:rsid w:val="001B1A2B"/>
    <w:rsid w:val="001B1DE5"/>
    <w:rsid w:val="001B21BE"/>
    <w:rsid w:val="001B24C0"/>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C7D"/>
    <w:rsid w:val="001C30E7"/>
    <w:rsid w:val="001C32A0"/>
    <w:rsid w:val="001C3559"/>
    <w:rsid w:val="001C3582"/>
    <w:rsid w:val="001C3A3A"/>
    <w:rsid w:val="001C42DC"/>
    <w:rsid w:val="001C4322"/>
    <w:rsid w:val="001C4A04"/>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5342"/>
    <w:rsid w:val="001F741B"/>
    <w:rsid w:val="001F7C0C"/>
    <w:rsid w:val="002003D5"/>
    <w:rsid w:val="002007F2"/>
    <w:rsid w:val="00201527"/>
    <w:rsid w:val="0020154F"/>
    <w:rsid w:val="0020159A"/>
    <w:rsid w:val="002022BE"/>
    <w:rsid w:val="00202C62"/>
    <w:rsid w:val="002034C0"/>
    <w:rsid w:val="0020372A"/>
    <w:rsid w:val="00204515"/>
    <w:rsid w:val="0020513B"/>
    <w:rsid w:val="00205447"/>
    <w:rsid w:val="00205BD5"/>
    <w:rsid w:val="002061FA"/>
    <w:rsid w:val="002063B0"/>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263"/>
    <w:rsid w:val="0022653D"/>
    <w:rsid w:val="00226DBF"/>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4F0"/>
    <w:rsid w:val="0024658F"/>
    <w:rsid w:val="00246662"/>
    <w:rsid w:val="00246E60"/>
    <w:rsid w:val="002475B5"/>
    <w:rsid w:val="00247EC7"/>
    <w:rsid w:val="00247ED2"/>
    <w:rsid w:val="00250257"/>
    <w:rsid w:val="00251489"/>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7D0"/>
    <w:rsid w:val="00261B2A"/>
    <w:rsid w:val="00262111"/>
    <w:rsid w:val="00262B83"/>
    <w:rsid w:val="00262EE5"/>
    <w:rsid w:val="0026360F"/>
    <w:rsid w:val="00263B80"/>
    <w:rsid w:val="00263F84"/>
    <w:rsid w:val="0026509E"/>
    <w:rsid w:val="00265B97"/>
    <w:rsid w:val="00265CE7"/>
    <w:rsid w:val="00265EFD"/>
    <w:rsid w:val="0026619C"/>
    <w:rsid w:val="0026638D"/>
    <w:rsid w:val="002663D8"/>
    <w:rsid w:val="002666E6"/>
    <w:rsid w:val="002702F4"/>
    <w:rsid w:val="0027086D"/>
    <w:rsid w:val="002717C7"/>
    <w:rsid w:val="002724CF"/>
    <w:rsid w:val="00272770"/>
    <w:rsid w:val="00273AB5"/>
    <w:rsid w:val="00274514"/>
    <w:rsid w:val="00274615"/>
    <w:rsid w:val="00275A8C"/>
    <w:rsid w:val="00275B67"/>
    <w:rsid w:val="00275CB1"/>
    <w:rsid w:val="002763DD"/>
    <w:rsid w:val="00276527"/>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3B1B"/>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2D8E"/>
    <w:rsid w:val="002A3064"/>
    <w:rsid w:val="002A3493"/>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A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E8"/>
    <w:rsid w:val="002D54D5"/>
    <w:rsid w:val="002D6536"/>
    <w:rsid w:val="002D6CEB"/>
    <w:rsid w:val="002D6EA5"/>
    <w:rsid w:val="002D7094"/>
    <w:rsid w:val="002D7B8C"/>
    <w:rsid w:val="002D7C33"/>
    <w:rsid w:val="002D7E6F"/>
    <w:rsid w:val="002E0576"/>
    <w:rsid w:val="002E0642"/>
    <w:rsid w:val="002E0A24"/>
    <w:rsid w:val="002E0B60"/>
    <w:rsid w:val="002E15B1"/>
    <w:rsid w:val="002E2C71"/>
    <w:rsid w:val="002E4855"/>
    <w:rsid w:val="002E4A49"/>
    <w:rsid w:val="002E50C5"/>
    <w:rsid w:val="002E672E"/>
    <w:rsid w:val="002E6D3A"/>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476"/>
    <w:rsid w:val="00311CD5"/>
    <w:rsid w:val="00312552"/>
    <w:rsid w:val="00312BBA"/>
    <w:rsid w:val="00312C38"/>
    <w:rsid w:val="003137AC"/>
    <w:rsid w:val="00313C81"/>
    <w:rsid w:val="003145B6"/>
    <w:rsid w:val="0031493E"/>
    <w:rsid w:val="00314FD8"/>
    <w:rsid w:val="003154A6"/>
    <w:rsid w:val="003157ED"/>
    <w:rsid w:val="00315825"/>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2138"/>
    <w:rsid w:val="00322552"/>
    <w:rsid w:val="00322890"/>
    <w:rsid w:val="00322B55"/>
    <w:rsid w:val="00322B99"/>
    <w:rsid w:val="00323C3D"/>
    <w:rsid w:val="00323E54"/>
    <w:rsid w:val="00323F12"/>
    <w:rsid w:val="0032522B"/>
    <w:rsid w:val="00325295"/>
    <w:rsid w:val="003266FA"/>
    <w:rsid w:val="00330088"/>
    <w:rsid w:val="00330131"/>
    <w:rsid w:val="00330482"/>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15FF"/>
    <w:rsid w:val="0034293E"/>
    <w:rsid w:val="00342980"/>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688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5BF5"/>
    <w:rsid w:val="0037654C"/>
    <w:rsid w:val="00376965"/>
    <w:rsid w:val="00376ABD"/>
    <w:rsid w:val="00376B5E"/>
    <w:rsid w:val="00377367"/>
    <w:rsid w:val="003776CE"/>
    <w:rsid w:val="00377AFE"/>
    <w:rsid w:val="00377D9A"/>
    <w:rsid w:val="00380E7C"/>
    <w:rsid w:val="00381AAB"/>
    <w:rsid w:val="00382115"/>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34ED"/>
    <w:rsid w:val="003C4014"/>
    <w:rsid w:val="003C40F2"/>
    <w:rsid w:val="003C5656"/>
    <w:rsid w:val="003C6568"/>
    <w:rsid w:val="003C70EE"/>
    <w:rsid w:val="003C77B8"/>
    <w:rsid w:val="003C7B90"/>
    <w:rsid w:val="003D060C"/>
    <w:rsid w:val="003D2AE3"/>
    <w:rsid w:val="003D4639"/>
    <w:rsid w:val="003D46C8"/>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792"/>
    <w:rsid w:val="003F780C"/>
    <w:rsid w:val="0040040D"/>
    <w:rsid w:val="00400876"/>
    <w:rsid w:val="00400DB1"/>
    <w:rsid w:val="004011A5"/>
    <w:rsid w:val="0040122D"/>
    <w:rsid w:val="004013D7"/>
    <w:rsid w:val="0040172D"/>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F6"/>
    <w:rsid w:val="00424D16"/>
    <w:rsid w:val="00425060"/>
    <w:rsid w:val="0042548B"/>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C92"/>
    <w:rsid w:val="00435272"/>
    <w:rsid w:val="004354A2"/>
    <w:rsid w:val="00436BCE"/>
    <w:rsid w:val="00436D4B"/>
    <w:rsid w:val="00437035"/>
    <w:rsid w:val="0043785C"/>
    <w:rsid w:val="00437C71"/>
    <w:rsid w:val="0044008E"/>
    <w:rsid w:val="0044144F"/>
    <w:rsid w:val="004419E1"/>
    <w:rsid w:val="00443AB4"/>
    <w:rsid w:val="00443C1E"/>
    <w:rsid w:val="00443EBE"/>
    <w:rsid w:val="004448A1"/>
    <w:rsid w:val="00444B1C"/>
    <w:rsid w:val="00444D1A"/>
    <w:rsid w:val="0044565E"/>
    <w:rsid w:val="004457FC"/>
    <w:rsid w:val="00446559"/>
    <w:rsid w:val="004466FF"/>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6DC2"/>
    <w:rsid w:val="0045716F"/>
    <w:rsid w:val="004577B3"/>
    <w:rsid w:val="00457F8B"/>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23"/>
    <w:rsid w:val="00470509"/>
    <w:rsid w:val="0047104F"/>
    <w:rsid w:val="004712A5"/>
    <w:rsid w:val="004716D7"/>
    <w:rsid w:val="00471706"/>
    <w:rsid w:val="00471C3A"/>
    <w:rsid w:val="00471D03"/>
    <w:rsid w:val="0047277D"/>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625"/>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AA4"/>
    <w:rsid w:val="00487CF8"/>
    <w:rsid w:val="00487FBB"/>
    <w:rsid w:val="004905C0"/>
    <w:rsid w:val="00491E58"/>
    <w:rsid w:val="0049269D"/>
    <w:rsid w:val="00492DC5"/>
    <w:rsid w:val="00492F93"/>
    <w:rsid w:val="00493055"/>
    <w:rsid w:val="00493CAF"/>
    <w:rsid w:val="004944D5"/>
    <w:rsid w:val="004945C7"/>
    <w:rsid w:val="00494721"/>
    <w:rsid w:val="00494A2B"/>
    <w:rsid w:val="00495D24"/>
    <w:rsid w:val="00496653"/>
    <w:rsid w:val="004968BB"/>
    <w:rsid w:val="00496D40"/>
    <w:rsid w:val="00496EBD"/>
    <w:rsid w:val="0049736A"/>
    <w:rsid w:val="0049769A"/>
    <w:rsid w:val="00497A10"/>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4017"/>
    <w:rsid w:val="004D4FC0"/>
    <w:rsid w:val="004D52B5"/>
    <w:rsid w:val="004D5F95"/>
    <w:rsid w:val="004D7176"/>
    <w:rsid w:val="004E02DC"/>
    <w:rsid w:val="004E0558"/>
    <w:rsid w:val="004E079B"/>
    <w:rsid w:val="004E12C7"/>
    <w:rsid w:val="004E27E1"/>
    <w:rsid w:val="004E3769"/>
    <w:rsid w:val="004E3851"/>
    <w:rsid w:val="004E3A99"/>
    <w:rsid w:val="004E3CD8"/>
    <w:rsid w:val="004E42A1"/>
    <w:rsid w:val="004E4397"/>
    <w:rsid w:val="004E5889"/>
    <w:rsid w:val="004E5D9E"/>
    <w:rsid w:val="004E6DE2"/>
    <w:rsid w:val="004E722E"/>
    <w:rsid w:val="004E78BE"/>
    <w:rsid w:val="004E7C8D"/>
    <w:rsid w:val="004F07C4"/>
    <w:rsid w:val="004F121D"/>
    <w:rsid w:val="004F13F9"/>
    <w:rsid w:val="004F1FDD"/>
    <w:rsid w:val="004F25F5"/>
    <w:rsid w:val="004F2C1A"/>
    <w:rsid w:val="004F4610"/>
    <w:rsid w:val="004F4D41"/>
    <w:rsid w:val="004F4DC2"/>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A6D"/>
    <w:rsid w:val="005113F7"/>
    <w:rsid w:val="00511744"/>
    <w:rsid w:val="00511C1E"/>
    <w:rsid w:val="00511E96"/>
    <w:rsid w:val="00512164"/>
    <w:rsid w:val="00512E55"/>
    <w:rsid w:val="00513090"/>
    <w:rsid w:val="005135BE"/>
    <w:rsid w:val="00513F8F"/>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1D4"/>
    <w:rsid w:val="00523EA9"/>
    <w:rsid w:val="00524A8F"/>
    <w:rsid w:val="00526538"/>
    <w:rsid w:val="005271DE"/>
    <w:rsid w:val="00531992"/>
    <w:rsid w:val="00532409"/>
    <w:rsid w:val="00532ED2"/>
    <w:rsid w:val="005333F4"/>
    <w:rsid w:val="00533570"/>
    <w:rsid w:val="00533604"/>
    <w:rsid w:val="00533825"/>
    <w:rsid w:val="005341D0"/>
    <w:rsid w:val="0053461C"/>
    <w:rsid w:val="00534754"/>
    <w:rsid w:val="00536756"/>
    <w:rsid w:val="005368B8"/>
    <w:rsid w:val="00536D66"/>
    <w:rsid w:val="00536DE1"/>
    <w:rsid w:val="00536F41"/>
    <w:rsid w:val="005372D5"/>
    <w:rsid w:val="0053758D"/>
    <w:rsid w:val="005378EF"/>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156"/>
    <w:rsid w:val="005672D0"/>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95A"/>
    <w:rsid w:val="00577B4D"/>
    <w:rsid w:val="00580525"/>
    <w:rsid w:val="00580736"/>
    <w:rsid w:val="005807A5"/>
    <w:rsid w:val="0058140C"/>
    <w:rsid w:val="00582012"/>
    <w:rsid w:val="00582373"/>
    <w:rsid w:val="00582477"/>
    <w:rsid w:val="0058263A"/>
    <w:rsid w:val="005833F3"/>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97814"/>
    <w:rsid w:val="005A0443"/>
    <w:rsid w:val="005A0857"/>
    <w:rsid w:val="005A0FB0"/>
    <w:rsid w:val="005A12A2"/>
    <w:rsid w:val="005A14D5"/>
    <w:rsid w:val="005A159E"/>
    <w:rsid w:val="005A15F6"/>
    <w:rsid w:val="005A18A4"/>
    <w:rsid w:val="005A21B5"/>
    <w:rsid w:val="005A2431"/>
    <w:rsid w:val="005A3745"/>
    <w:rsid w:val="005A51F9"/>
    <w:rsid w:val="005A5C09"/>
    <w:rsid w:val="005A65DD"/>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B7B4E"/>
    <w:rsid w:val="005C01DC"/>
    <w:rsid w:val="005C0671"/>
    <w:rsid w:val="005C0850"/>
    <w:rsid w:val="005C0D18"/>
    <w:rsid w:val="005C10CA"/>
    <w:rsid w:val="005C168A"/>
    <w:rsid w:val="005C1935"/>
    <w:rsid w:val="005C197B"/>
    <w:rsid w:val="005C199E"/>
    <w:rsid w:val="005C1CB0"/>
    <w:rsid w:val="005C2763"/>
    <w:rsid w:val="005C2C48"/>
    <w:rsid w:val="005C3454"/>
    <w:rsid w:val="005C3932"/>
    <w:rsid w:val="005C40E8"/>
    <w:rsid w:val="005C49A3"/>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7137"/>
    <w:rsid w:val="005D733D"/>
    <w:rsid w:val="005D7349"/>
    <w:rsid w:val="005D76D2"/>
    <w:rsid w:val="005E0070"/>
    <w:rsid w:val="005E0380"/>
    <w:rsid w:val="005E04CA"/>
    <w:rsid w:val="005E091F"/>
    <w:rsid w:val="005E12A3"/>
    <w:rsid w:val="005E19C8"/>
    <w:rsid w:val="005E1BA5"/>
    <w:rsid w:val="005E20D3"/>
    <w:rsid w:val="005E2615"/>
    <w:rsid w:val="005E266D"/>
    <w:rsid w:val="005E274D"/>
    <w:rsid w:val="005E2752"/>
    <w:rsid w:val="005E2ADD"/>
    <w:rsid w:val="005E2BF7"/>
    <w:rsid w:val="005E3204"/>
    <w:rsid w:val="005E472F"/>
    <w:rsid w:val="005E48B6"/>
    <w:rsid w:val="005E48ED"/>
    <w:rsid w:val="005E49B0"/>
    <w:rsid w:val="005E4FAF"/>
    <w:rsid w:val="005E62D2"/>
    <w:rsid w:val="005E6B21"/>
    <w:rsid w:val="005E75E5"/>
    <w:rsid w:val="005E789F"/>
    <w:rsid w:val="005E7A05"/>
    <w:rsid w:val="005E7DC1"/>
    <w:rsid w:val="005F0719"/>
    <w:rsid w:val="005F0DAE"/>
    <w:rsid w:val="005F1184"/>
    <w:rsid w:val="005F126B"/>
    <w:rsid w:val="005F14AB"/>
    <w:rsid w:val="005F268C"/>
    <w:rsid w:val="005F2BAB"/>
    <w:rsid w:val="005F2FA8"/>
    <w:rsid w:val="005F2FB1"/>
    <w:rsid w:val="005F350D"/>
    <w:rsid w:val="005F3980"/>
    <w:rsid w:val="005F473A"/>
    <w:rsid w:val="005F4E2D"/>
    <w:rsid w:val="005F53C7"/>
    <w:rsid w:val="005F6C53"/>
    <w:rsid w:val="005F6CAE"/>
    <w:rsid w:val="005F7061"/>
    <w:rsid w:val="005F716C"/>
    <w:rsid w:val="005F7B98"/>
    <w:rsid w:val="006002BD"/>
    <w:rsid w:val="006002CD"/>
    <w:rsid w:val="006008D3"/>
    <w:rsid w:val="00600973"/>
    <w:rsid w:val="006009D1"/>
    <w:rsid w:val="00600F2C"/>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1FCE"/>
    <w:rsid w:val="00612030"/>
    <w:rsid w:val="006121EF"/>
    <w:rsid w:val="00612821"/>
    <w:rsid w:val="00612AF0"/>
    <w:rsid w:val="00613152"/>
    <w:rsid w:val="006154FC"/>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34BC"/>
    <w:rsid w:val="00633919"/>
    <w:rsid w:val="00633F58"/>
    <w:rsid w:val="00634376"/>
    <w:rsid w:val="006348F5"/>
    <w:rsid w:val="006358F9"/>
    <w:rsid w:val="00635ADF"/>
    <w:rsid w:val="00636A95"/>
    <w:rsid w:val="00637044"/>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6ACC"/>
    <w:rsid w:val="006570FF"/>
    <w:rsid w:val="00657587"/>
    <w:rsid w:val="006576BD"/>
    <w:rsid w:val="006600E0"/>
    <w:rsid w:val="0066099A"/>
    <w:rsid w:val="00661164"/>
    <w:rsid w:val="00661538"/>
    <w:rsid w:val="00662259"/>
    <w:rsid w:val="00662533"/>
    <w:rsid w:val="00662E99"/>
    <w:rsid w:val="0066315B"/>
    <w:rsid w:val="00663694"/>
    <w:rsid w:val="0066389D"/>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24D"/>
    <w:rsid w:val="00683415"/>
    <w:rsid w:val="006839D5"/>
    <w:rsid w:val="00683BFA"/>
    <w:rsid w:val="0068457C"/>
    <w:rsid w:val="00685202"/>
    <w:rsid w:val="0068561D"/>
    <w:rsid w:val="00685ADF"/>
    <w:rsid w:val="0068603B"/>
    <w:rsid w:val="00686205"/>
    <w:rsid w:val="0068635F"/>
    <w:rsid w:val="006866BA"/>
    <w:rsid w:val="00686ADA"/>
    <w:rsid w:val="00687632"/>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35"/>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1648"/>
    <w:rsid w:val="006B1F74"/>
    <w:rsid w:val="006B384C"/>
    <w:rsid w:val="006B4040"/>
    <w:rsid w:val="006B408D"/>
    <w:rsid w:val="006B4293"/>
    <w:rsid w:val="006B46E1"/>
    <w:rsid w:val="006B4741"/>
    <w:rsid w:val="006B4923"/>
    <w:rsid w:val="006B4F26"/>
    <w:rsid w:val="006B750D"/>
    <w:rsid w:val="006C077B"/>
    <w:rsid w:val="006C0ADF"/>
    <w:rsid w:val="006C1707"/>
    <w:rsid w:val="006C1AF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521"/>
    <w:rsid w:val="006D0645"/>
    <w:rsid w:val="006D0B6F"/>
    <w:rsid w:val="006D1025"/>
    <w:rsid w:val="006D1244"/>
    <w:rsid w:val="006D1EA1"/>
    <w:rsid w:val="006D20AB"/>
    <w:rsid w:val="006D24F1"/>
    <w:rsid w:val="006D2705"/>
    <w:rsid w:val="006D4202"/>
    <w:rsid w:val="006D4583"/>
    <w:rsid w:val="006D468B"/>
    <w:rsid w:val="006D4C22"/>
    <w:rsid w:val="006D4E43"/>
    <w:rsid w:val="006D62BC"/>
    <w:rsid w:val="006D68EF"/>
    <w:rsid w:val="006D6E22"/>
    <w:rsid w:val="006D6E50"/>
    <w:rsid w:val="006D7241"/>
    <w:rsid w:val="006D72E4"/>
    <w:rsid w:val="006D734A"/>
    <w:rsid w:val="006E0765"/>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6F68"/>
    <w:rsid w:val="006E757E"/>
    <w:rsid w:val="006E7B3C"/>
    <w:rsid w:val="006F031F"/>
    <w:rsid w:val="006F03DD"/>
    <w:rsid w:val="006F03E7"/>
    <w:rsid w:val="006F0582"/>
    <w:rsid w:val="006F0AFF"/>
    <w:rsid w:val="006F18D6"/>
    <w:rsid w:val="006F1B7C"/>
    <w:rsid w:val="006F26E7"/>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40E"/>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77D"/>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4E8A"/>
    <w:rsid w:val="00735684"/>
    <w:rsid w:val="00735B50"/>
    <w:rsid w:val="00735F09"/>
    <w:rsid w:val="007361E6"/>
    <w:rsid w:val="00737185"/>
    <w:rsid w:val="00737A82"/>
    <w:rsid w:val="00737B84"/>
    <w:rsid w:val="00737DC5"/>
    <w:rsid w:val="00740083"/>
    <w:rsid w:val="00740BE8"/>
    <w:rsid w:val="00740F49"/>
    <w:rsid w:val="00741BBD"/>
    <w:rsid w:val="007437B1"/>
    <w:rsid w:val="00745291"/>
    <w:rsid w:val="007460BB"/>
    <w:rsid w:val="007470F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57E7E"/>
    <w:rsid w:val="00760084"/>
    <w:rsid w:val="00760498"/>
    <w:rsid w:val="00760714"/>
    <w:rsid w:val="007607C3"/>
    <w:rsid w:val="00760845"/>
    <w:rsid w:val="00760949"/>
    <w:rsid w:val="00760D35"/>
    <w:rsid w:val="007612D0"/>
    <w:rsid w:val="0076132F"/>
    <w:rsid w:val="00761757"/>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B5B"/>
    <w:rsid w:val="00783DB7"/>
    <w:rsid w:val="0078442A"/>
    <w:rsid w:val="007848EE"/>
    <w:rsid w:val="00784B08"/>
    <w:rsid w:val="00784C45"/>
    <w:rsid w:val="007851D5"/>
    <w:rsid w:val="007855B2"/>
    <w:rsid w:val="007862DE"/>
    <w:rsid w:val="0078636E"/>
    <w:rsid w:val="0078642B"/>
    <w:rsid w:val="0078705C"/>
    <w:rsid w:val="00787282"/>
    <w:rsid w:val="0078776D"/>
    <w:rsid w:val="00787A11"/>
    <w:rsid w:val="00787B66"/>
    <w:rsid w:val="0079118F"/>
    <w:rsid w:val="007912C6"/>
    <w:rsid w:val="00791A28"/>
    <w:rsid w:val="00791C7B"/>
    <w:rsid w:val="00792140"/>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1154"/>
    <w:rsid w:val="007A1289"/>
    <w:rsid w:val="007A12AE"/>
    <w:rsid w:val="007A1564"/>
    <w:rsid w:val="007A1957"/>
    <w:rsid w:val="007A2030"/>
    <w:rsid w:val="007A206A"/>
    <w:rsid w:val="007A2202"/>
    <w:rsid w:val="007A4397"/>
    <w:rsid w:val="007A4BB3"/>
    <w:rsid w:val="007A5428"/>
    <w:rsid w:val="007A5509"/>
    <w:rsid w:val="007A640A"/>
    <w:rsid w:val="007A6916"/>
    <w:rsid w:val="007A6926"/>
    <w:rsid w:val="007A6C6F"/>
    <w:rsid w:val="007A7034"/>
    <w:rsid w:val="007B0219"/>
    <w:rsid w:val="007B1014"/>
    <w:rsid w:val="007B1CA9"/>
    <w:rsid w:val="007B1D01"/>
    <w:rsid w:val="007B2734"/>
    <w:rsid w:val="007B4453"/>
    <w:rsid w:val="007B47DB"/>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01F"/>
    <w:rsid w:val="007E15F0"/>
    <w:rsid w:val="007E1CBC"/>
    <w:rsid w:val="007E2C55"/>
    <w:rsid w:val="007E2D7D"/>
    <w:rsid w:val="007E2EBB"/>
    <w:rsid w:val="007E3045"/>
    <w:rsid w:val="007E30DF"/>
    <w:rsid w:val="007E3635"/>
    <w:rsid w:val="007E365B"/>
    <w:rsid w:val="007E3676"/>
    <w:rsid w:val="007E3F62"/>
    <w:rsid w:val="007E4D88"/>
    <w:rsid w:val="007E5191"/>
    <w:rsid w:val="007E578F"/>
    <w:rsid w:val="007E6EF0"/>
    <w:rsid w:val="007E747E"/>
    <w:rsid w:val="007E7835"/>
    <w:rsid w:val="007F05B6"/>
    <w:rsid w:val="007F0BEA"/>
    <w:rsid w:val="007F0F99"/>
    <w:rsid w:val="007F1816"/>
    <w:rsid w:val="007F1A5D"/>
    <w:rsid w:val="007F2204"/>
    <w:rsid w:val="007F271D"/>
    <w:rsid w:val="007F2FD7"/>
    <w:rsid w:val="007F3361"/>
    <w:rsid w:val="007F3CDD"/>
    <w:rsid w:val="007F3E1D"/>
    <w:rsid w:val="007F4784"/>
    <w:rsid w:val="007F48BA"/>
    <w:rsid w:val="007F6541"/>
    <w:rsid w:val="007F723F"/>
    <w:rsid w:val="00800774"/>
    <w:rsid w:val="0080181A"/>
    <w:rsid w:val="0080190B"/>
    <w:rsid w:val="00803451"/>
    <w:rsid w:val="00803843"/>
    <w:rsid w:val="008043B6"/>
    <w:rsid w:val="00805724"/>
    <w:rsid w:val="00805BD4"/>
    <w:rsid w:val="0080626F"/>
    <w:rsid w:val="00806723"/>
    <w:rsid w:val="00806BAE"/>
    <w:rsid w:val="0080796E"/>
    <w:rsid w:val="0081008C"/>
    <w:rsid w:val="00810097"/>
    <w:rsid w:val="008100FB"/>
    <w:rsid w:val="00810394"/>
    <w:rsid w:val="0081044F"/>
    <w:rsid w:val="00810588"/>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4BB0"/>
    <w:rsid w:val="00845790"/>
    <w:rsid w:val="00845BED"/>
    <w:rsid w:val="00845EAF"/>
    <w:rsid w:val="00845FB1"/>
    <w:rsid w:val="008463BF"/>
    <w:rsid w:val="008478F7"/>
    <w:rsid w:val="00847F61"/>
    <w:rsid w:val="008506DE"/>
    <w:rsid w:val="00850AE7"/>
    <w:rsid w:val="00850BC8"/>
    <w:rsid w:val="0085146E"/>
    <w:rsid w:val="0085150E"/>
    <w:rsid w:val="008520DD"/>
    <w:rsid w:val="00852160"/>
    <w:rsid w:val="0085269B"/>
    <w:rsid w:val="00852C08"/>
    <w:rsid w:val="00853780"/>
    <w:rsid w:val="008538DF"/>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4759"/>
    <w:rsid w:val="00875675"/>
    <w:rsid w:val="00875FF8"/>
    <w:rsid w:val="0087632C"/>
    <w:rsid w:val="0087652E"/>
    <w:rsid w:val="0087685E"/>
    <w:rsid w:val="00876F52"/>
    <w:rsid w:val="008773B9"/>
    <w:rsid w:val="008776E7"/>
    <w:rsid w:val="00877894"/>
    <w:rsid w:val="008802BA"/>
    <w:rsid w:val="00880F21"/>
    <w:rsid w:val="00881DAF"/>
    <w:rsid w:val="0088233F"/>
    <w:rsid w:val="00883FD5"/>
    <w:rsid w:val="00884B0E"/>
    <w:rsid w:val="00884BAE"/>
    <w:rsid w:val="008850D9"/>
    <w:rsid w:val="0088553B"/>
    <w:rsid w:val="00885605"/>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1D96"/>
    <w:rsid w:val="008A234A"/>
    <w:rsid w:val="008A297A"/>
    <w:rsid w:val="008A414F"/>
    <w:rsid w:val="008A4391"/>
    <w:rsid w:val="008A43CD"/>
    <w:rsid w:val="008A4994"/>
    <w:rsid w:val="008A4C0B"/>
    <w:rsid w:val="008A4D59"/>
    <w:rsid w:val="008A5AF0"/>
    <w:rsid w:val="008A5D6E"/>
    <w:rsid w:val="008A5FDF"/>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4DF"/>
    <w:rsid w:val="008C0943"/>
    <w:rsid w:val="008C1185"/>
    <w:rsid w:val="008C1BE8"/>
    <w:rsid w:val="008C2442"/>
    <w:rsid w:val="008C2964"/>
    <w:rsid w:val="008C317D"/>
    <w:rsid w:val="008C31B0"/>
    <w:rsid w:val="008C46B8"/>
    <w:rsid w:val="008C4BBB"/>
    <w:rsid w:val="008C4FB4"/>
    <w:rsid w:val="008C57BB"/>
    <w:rsid w:val="008C6142"/>
    <w:rsid w:val="008C66FA"/>
    <w:rsid w:val="008C76C0"/>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6C6D"/>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20CB"/>
    <w:rsid w:val="008F2171"/>
    <w:rsid w:val="008F25AB"/>
    <w:rsid w:val="008F2751"/>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AE4"/>
    <w:rsid w:val="00906D74"/>
    <w:rsid w:val="0090743F"/>
    <w:rsid w:val="009074A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D2A"/>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07A"/>
    <w:rsid w:val="00960818"/>
    <w:rsid w:val="00960F77"/>
    <w:rsid w:val="00961670"/>
    <w:rsid w:val="0096357A"/>
    <w:rsid w:val="009635DE"/>
    <w:rsid w:val="00963AF7"/>
    <w:rsid w:val="00963CF6"/>
    <w:rsid w:val="00964673"/>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E7B"/>
    <w:rsid w:val="00972F2F"/>
    <w:rsid w:val="0097320B"/>
    <w:rsid w:val="00973452"/>
    <w:rsid w:val="00973B6C"/>
    <w:rsid w:val="00973D4D"/>
    <w:rsid w:val="00974141"/>
    <w:rsid w:val="00974D84"/>
    <w:rsid w:val="00974D9A"/>
    <w:rsid w:val="00974E89"/>
    <w:rsid w:val="00975B24"/>
    <w:rsid w:val="0097605D"/>
    <w:rsid w:val="0097667F"/>
    <w:rsid w:val="00976CCD"/>
    <w:rsid w:val="009775EC"/>
    <w:rsid w:val="00980337"/>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22BC"/>
    <w:rsid w:val="009922F1"/>
    <w:rsid w:val="00992367"/>
    <w:rsid w:val="00992654"/>
    <w:rsid w:val="00992AE1"/>
    <w:rsid w:val="009931D3"/>
    <w:rsid w:val="0099345C"/>
    <w:rsid w:val="00993842"/>
    <w:rsid w:val="009939C0"/>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71AA"/>
    <w:rsid w:val="009C0083"/>
    <w:rsid w:val="009C033A"/>
    <w:rsid w:val="009C0EFD"/>
    <w:rsid w:val="009C1521"/>
    <w:rsid w:val="009C1A9F"/>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5CCB"/>
    <w:rsid w:val="009D6B5E"/>
    <w:rsid w:val="009D6FC8"/>
    <w:rsid w:val="009D7226"/>
    <w:rsid w:val="009D75DF"/>
    <w:rsid w:val="009E041C"/>
    <w:rsid w:val="009E0C6F"/>
    <w:rsid w:val="009E10FB"/>
    <w:rsid w:val="009E251B"/>
    <w:rsid w:val="009E2A4E"/>
    <w:rsid w:val="009E303F"/>
    <w:rsid w:val="009E4132"/>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F47"/>
    <w:rsid w:val="00A008BA"/>
    <w:rsid w:val="00A0156F"/>
    <w:rsid w:val="00A01F4E"/>
    <w:rsid w:val="00A01FC7"/>
    <w:rsid w:val="00A0257C"/>
    <w:rsid w:val="00A028D1"/>
    <w:rsid w:val="00A02EA2"/>
    <w:rsid w:val="00A0416B"/>
    <w:rsid w:val="00A04228"/>
    <w:rsid w:val="00A04C66"/>
    <w:rsid w:val="00A056E6"/>
    <w:rsid w:val="00A05A18"/>
    <w:rsid w:val="00A05FDE"/>
    <w:rsid w:val="00A0606A"/>
    <w:rsid w:val="00A0708C"/>
    <w:rsid w:val="00A07895"/>
    <w:rsid w:val="00A07A0E"/>
    <w:rsid w:val="00A10B9A"/>
    <w:rsid w:val="00A117D5"/>
    <w:rsid w:val="00A11E84"/>
    <w:rsid w:val="00A11F5E"/>
    <w:rsid w:val="00A120FC"/>
    <w:rsid w:val="00A12692"/>
    <w:rsid w:val="00A12815"/>
    <w:rsid w:val="00A12A39"/>
    <w:rsid w:val="00A136F4"/>
    <w:rsid w:val="00A13AF9"/>
    <w:rsid w:val="00A13AFD"/>
    <w:rsid w:val="00A13D16"/>
    <w:rsid w:val="00A1406D"/>
    <w:rsid w:val="00A1540A"/>
    <w:rsid w:val="00A158F5"/>
    <w:rsid w:val="00A15AC1"/>
    <w:rsid w:val="00A15BBB"/>
    <w:rsid w:val="00A1750D"/>
    <w:rsid w:val="00A1757D"/>
    <w:rsid w:val="00A17CB5"/>
    <w:rsid w:val="00A20426"/>
    <w:rsid w:val="00A20D71"/>
    <w:rsid w:val="00A211DE"/>
    <w:rsid w:val="00A2146C"/>
    <w:rsid w:val="00A217EF"/>
    <w:rsid w:val="00A2180C"/>
    <w:rsid w:val="00A22F48"/>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3CA8"/>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4E34"/>
    <w:rsid w:val="00A858E6"/>
    <w:rsid w:val="00A8622D"/>
    <w:rsid w:val="00A863CA"/>
    <w:rsid w:val="00A86773"/>
    <w:rsid w:val="00A8692E"/>
    <w:rsid w:val="00A903CF"/>
    <w:rsid w:val="00A9045D"/>
    <w:rsid w:val="00A907E7"/>
    <w:rsid w:val="00A90D51"/>
    <w:rsid w:val="00A9155B"/>
    <w:rsid w:val="00A917AA"/>
    <w:rsid w:val="00A91941"/>
    <w:rsid w:val="00A91AA6"/>
    <w:rsid w:val="00A91D07"/>
    <w:rsid w:val="00A925CA"/>
    <w:rsid w:val="00A93143"/>
    <w:rsid w:val="00A93570"/>
    <w:rsid w:val="00A938F6"/>
    <w:rsid w:val="00A94055"/>
    <w:rsid w:val="00A94521"/>
    <w:rsid w:val="00A9534D"/>
    <w:rsid w:val="00A955EE"/>
    <w:rsid w:val="00A958FC"/>
    <w:rsid w:val="00A95B47"/>
    <w:rsid w:val="00A95C25"/>
    <w:rsid w:val="00A95C5B"/>
    <w:rsid w:val="00A960AA"/>
    <w:rsid w:val="00A969DC"/>
    <w:rsid w:val="00A97D1E"/>
    <w:rsid w:val="00A97FA3"/>
    <w:rsid w:val="00AA0D1D"/>
    <w:rsid w:val="00AA0D76"/>
    <w:rsid w:val="00AA1637"/>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B0DB1"/>
    <w:rsid w:val="00AB0F67"/>
    <w:rsid w:val="00AB148D"/>
    <w:rsid w:val="00AB2001"/>
    <w:rsid w:val="00AB28A3"/>
    <w:rsid w:val="00AB3B33"/>
    <w:rsid w:val="00AB42DB"/>
    <w:rsid w:val="00AB4A41"/>
    <w:rsid w:val="00AB576B"/>
    <w:rsid w:val="00AB6569"/>
    <w:rsid w:val="00AB6820"/>
    <w:rsid w:val="00AB793D"/>
    <w:rsid w:val="00AC0479"/>
    <w:rsid w:val="00AC1075"/>
    <w:rsid w:val="00AC196B"/>
    <w:rsid w:val="00AC218C"/>
    <w:rsid w:val="00AC2625"/>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98E"/>
    <w:rsid w:val="00AD2F60"/>
    <w:rsid w:val="00AD3102"/>
    <w:rsid w:val="00AD3599"/>
    <w:rsid w:val="00AD3824"/>
    <w:rsid w:val="00AD42BC"/>
    <w:rsid w:val="00AD4388"/>
    <w:rsid w:val="00AD4A51"/>
    <w:rsid w:val="00AD4B41"/>
    <w:rsid w:val="00AD5814"/>
    <w:rsid w:val="00AD5A06"/>
    <w:rsid w:val="00AD5E75"/>
    <w:rsid w:val="00AD72A0"/>
    <w:rsid w:val="00AD749E"/>
    <w:rsid w:val="00AD7AF2"/>
    <w:rsid w:val="00AE09F2"/>
    <w:rsid w:val="00AE2493"/>
    <w:rsid w:val="00AE255C"/>
    <w:rsid w:val="00AE2995"/>
    <w:rsid w:val="00AE2B31"/>
    <w:rsid w:val="00AE31E2"/>
    <w:rsid w:val="00AE32CD"/>
    <w:rsid w:val="00AE3A9A"/>
    <w:rsid w:val="00AE3C04"/>
    <w:rsid w:val="00AE3C9F"/>
    <w:rsid w:val="00AE40F5"/>
    <w:rsid w:val="00AE46E0"/>
    <w:rsid w:val="00AE630E"/>
    <w:rsid w:val="00AE6533"/>
    <w:rsid w:val="00AE69AB"/>
    <w:rsid w:val="00AE72FD"/>
    <w:rsid w:val="00AE7618"/>
    <w:rsid w:val="00AE7EE7"/>
    <w:rsid w:val="00AF0B16"/>
    <w:rsid w:val="00AF0EEE"/>
    <w:rsid w:val="00AF17C5"/>
    <w:rsid w:val="00AF25CD"/>
    <w:rsid w:val="00AF2892"/>
    <w:rsid w:val="00AF2EFA"/>
    <w:rsid w:val="00AF492D"/>
    <w:rsid w:val="00AF4EC0"/>
    <w:rsid w:val="00AF56E0"/>
    <w:rsid w:val="00AF5700"/>
    <w:rsid w:val="00AF5784"/>
    <w:rsid w:val="00AF5B36"/>
    <w:rsid w:val="00AF6355"/>
    <w:rsid w:val="00AF660F"/>
    <w:rsid w:val="00AF6669"/>
    <w:rsid w:val="00AF6A8C"/>
    <w:rsid w:val="00AF7DD1"/>
    <w:rsid w:val="00B00D22"/>
    <w:rsid w:val="00B00D2C"/>
    <w:rsid w:val="00B01205"/>
    <w:rsid w:val="00B013BF"/>
    <w:rsid w:val="00B01858"/>
    <w:rsid w:val="00B01B56"/>
    <w:rsid w:val="00B01BC0"/>
    <w:rsid w:val="00B0210E"/>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44DB"/>
    <w:rsid w:val="00B3473F"/>
    <w:rsid w:val="00B3555A"/>
    <w:rsid w:val="00B356B0"/>
    <w:rsid w:val="00B35C70"/>
    <w:rsid w:val="00B3601A"/>
    <w:rsid w:val="00B361B0"/>
    <w:rsid w:val="00B365C1"/>
    <w:rsid w:val="00B36E0F"/>
    <w:rsid w:val="00B36F5F"/>
    <w:rsid w:val="00B3761C"/>
    <w:rsid w:val="00B37814"/>
    <w:rsid w:val="00B379F0"/>
    <w:rsid w:val="00B37D89"/>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FBD"/>
    <w:rsid w:val="00B4600C"/>
    <w:rsid w:val="00B46115"/>
    <w:rsid w:val="00B46A6D"/>
    <w:rsid w:val="00B4701A"/>
    <w:rsid w:val="00B474D0"/>
    <w:rsid w:val="00B47B0A"/>
    <w:rsid w:val="00B47F03"/>
    <w:rsid w:val="00B50602"/>
    <w:rsid w:val="00B513A0"/>
    <w:rsid w:val="00B51A31"/>
    <w:rsid w:val="00B51DB4"/>
    <w:rsid w:val="00B52790"/>
    <w:rsid w:val="00B541A5"/>
    <w:rsid w:val="00B547B0"/>
    <w:rsid w:val="00B54BB6"/>
    <w:rsid w:val="00B54D54"/>
    <w:rsid w:val="00B54FC1"/>
    <w:rsid w:val="00B55128"/>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3D7"/>
    <w:rsid w:val="00B72841"/>
    <w:rsid w:val="00B72945"/>
    <w:rsid w:val="00B72C05"/>
    <w:rsid w:val="00B733AF"/>
    <w:rsid w:val="00B7489F"/>
    <w:rsid w:val="00B74CEE"/>
    <w:rsid w:val="00B755BE"/>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3AB"/>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B78DA"/>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6898"/>
    <w:rsid w:val="00BC74F5"/>
    <w:rsid w:val="00BD0464"/>
    <w:rsid w:val="00BD0719"/>
    <w:rsid w:val="00BD09AB"/>
    <w:rsid w:val="00BD0DE1"/>
    <w:rsid w:val="00BD10AF"/>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A9"/>
    <w:rsid w:val="00BF5974"/>
    <w:rsid w:val="00BF64BB"/>
    <w:rsid w:val="00BF658F"/>
    <w:rsid w:val="00BF696F"/>
    <w:rsid w:val="00BF6C75"/>
    <w:rsid w:val="00BF754B"/>
    <w:rsid w:val="00BF7DE6"/>
    <w:rsid w:val="00C00162"/>
    <w:rsid w:val="00C00522"/>
    <w:rsid w:val="00C006C1"/>
    <w:rsid w:val="00C0083D"/>
    <w:rsid w:val="00C00856"/>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1DDF"/>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1"/>
    <w:rsid w:val="00C21DE5"/>
    <w:rsid w:val="00C2249A"/>
    <w:rsid w:val="00C2258B"/>
    <w:rsid w:val="00C228C2"/>
    <w:rsid w:val="00C23099"/>
    <w:rsid w:val="00C236EF"/>
    <w:rsid w:val="00C24016"/>
    <w:rsid w:val="00C24807"/>
    <w:rsid w:val="00C2685C"/>
    <w:rsid w:val="00C26CBF"/>
    <w:rsid w:val="00C26DDE"/>
    <w:rsid w:val="00C277AE"/>
    <w:rsid w:val="00C30199"/>
    <w:rsid w:val="00C30E87"/>
    <w:rsid w:val="00C312CC"/>
    <w:rsid w:val="00C31E38"/>
    <w:rsid w:val="00C320CB"/>
    <w:rsid w:val="00C32822"/>
    <w:rsid w:val="00C32A69"/>
    <w:rsid w:val="00C338EF"/>
    <w:rsid w:val="00C33C2B"/>
    <w:rsid w:val="00C34168"/>
    <w:rsid w:val="00C34D30"/>
    <w:rsid w:val="00C34E04"/>
    <w:rsid w:val="00C34E85"/>
    <w:rsid w:val="00C35181"/>
    <w:rsid w:val="00C35288"/>
    <w:rsid w:val="00C3593F"/>
    <w:rsid w:val="00C360D7"/>
    <w:rsid w:val="00C3692F"/>
    <w:rsid w:val="00C36A61"/>
    <w:rsid w:val="00C36BF4"/>
    <w:rsid w:val="00C4027D"/>
    <w:rsid w:val="00C402CA"/>
    <w:rsid w:val="00C404C7"/>
    <w:rsid w:val="00C40615"/>
    <w:rsid w:val="00C40DA4"/>
    <w:rsid w:val="00C4101B"/>
    <w:rsid w:val="00C41AB3"/>
    <w:rsid w:val="00C42272"/>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03AD"/>
    <w:rsid w:val="00C60FB6"/>
    <w:rsid w:val="00C61351"/>
    <w:rsid w:val="00C618CA"/>
    <w:rsid w:val="00C62258"/>
    <w:rsid w:val="00C63046"/>
    <w:rsid w:val="00C64701"/>
    <w:rsid w:val="00C647D6"/>
    <w:rsid w:val="00C64D44"/>
    <w:rsid w:val="00C64E9F"/>
    <w:rsid w:val="00C65157"/>
    <w:rsid w:val="00C65319"/>
    <w:rsid w:val="00C65412"/>
    <w:rsid w:val="00C65787"/>
    <w:rsid w:val="00C657D1"/>
    <w:rsid w:val="00C65DE1"/>
    <w:rsid w:val="00C666F8"/>
    <w:rsid w:val="00C66CAA"/>
    <w:rsid w:val="00C715DD"/>
    <w:rsid w:val="00C71705"/>
    <w:rsid w:val="00C71842"/>
    <w:rsid w:val="00C71A1F"/>
    <w:rsid w:val="00C72136"/>
    <w:rsid w:val="00C725D2"/>
    <w:rsid w:val="00C72ACF"/>
    <w:rsid w:val="00C72BC1"/>
    <w:rsid w:val="00C732D5"/>
    <w:rsid w:val="00C73C72"/>
    <w:rsid w:val="00C73C88"/>
    <w:rsid w:val="00C740DA"/>
    <w:rsid w:val="00C741BE"/>
    <w:rsid w:val="00C7460F"/>
    <w:rsid w:val="00C7490C"/>
    <w:rsid w:val="00C74E3F"/>
    <w:rsid w:val="00C74FC7"/>
    <w:rsid w:val="00C75E7B"/>
    <w:rsid w:val="00C77160"/>
    <w:rsid w:val="00C77181"/>
    <w:rsid w:val="00C7739A"/>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245E"/>
    <w:rsid w:val="00C92A2A"/>
    <w:rsid w:val="00C933B4"/>
    <w:rsid w:val="00C936FA"/>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183"/>
    <w:rsid w:val="00CA64A3"/>
    <w:rsid w:val="00CA699B"/>
    <w:rsid w:val="00CA6B88"/>
    <w:rsid w:val="00CA6E1F"/>
    <w:rsid w:val="00CA72E0"/>
    <w:rsid w:val="00CA76DA"/>
    <w:rsid w:val="00CA7FA4"/>
    <w:rsid w:val="00CB12F6"/>
    <w:rsid w:val="00CB354C"/>
    <w:rsid w:val="00CB3ECA"/>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4827"/>
    <w:rsid w:val="00CC4EE5"/>
    <w:rsid w:val="00CC504C"/>
    <w:rsid w:val="00CC5142"/>
    <w:rsid w:val="00CC5F98"/>
    <w:rsid w:val="00CC66D0"/>
    <w:rsid w:val="00CC6CFE"/>
    <w:rsid w:val="00CC6E53"/>
    <w:rsid w:val="00CC71C5"/>
    <w:rsid w:val="00CC7587"/>
    <w:rsid w:val="00CD017C"/>
    <w:rsid w:val="00CD018B"/>
    <w:rsid w:val="00CD06DA"/>
    <w:rsid w:val="00CD0DDD"/>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368"/>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671B"/>
    <w:rsid w:val="00D17B88"/>
    <w:rsid w:val="00D17C2F"/>
    <w:rsid w:val="00D17DA8"/>
    <w:rsid w:val="00D17FB0"/>
    <w:rsid w:val="00D20F73"/>
    <w:rsid w:val="00D211C4"/>
    <w:rsid w:val="00D21C07"/>
    <w:rsid w:val="00D21CDC"/>
    <w:rsid w:val="00D22CFB"/>
    <w:rsid w:val="00D231CB"/>
    <w:rsid w:val="00D23341"/>
    <w:rsid w:val="00D24684"/>
    <w:rsid w:val="00D248AD"/>
    <w:rsid w:val="00D24FF8"/>
    <w:rsid w:val="00D25D9C"/>
    <w:rsid w:val="00D266F2"/>
    <w:rsid w:val="00D27910"/>
    <w:rsid w:val="00D27FE2"/>
    <w:rsid w:val="00D27FEA"/>
    <w:rsid w:val="00D30F99"/>
    <w:rsid w:val="00D3108D"/>
    <w:rsid w:val="00D3132C"/>
    <w:rsid w:val="00D32153"/>
    <w:rsid w:val="00D32950"/>
    <w:rsid w:val="00D329A1"/>
    <w:rsid w:val="00D32AEE"/>
    <w:rsid w:val="00D32B41"/>
    <w:rsid w:val="00D32BC6"/>
    <w:rsid w:val="00D34094"/>
    <w:rsid w:val="00D34D70"/>
    <w:rsid w:val="00D34F36"/>
    <w:rsid w:val="00D34FC1"/>
    <w:rsid w:val="00D352EE"/>
    <w:rsid w:val="00D35592"/>
    <w:rsid w:val="00D35AB7"/>
    <w:rsid w:val="00D35C52"/>
    <w:rsid w:val="00D36D2A"/>
    <w:rsid w:val="00D37CC7"/>
    <w:rsid w:val="00D40310"/>
    <w:rsid w:val="00D4123D"/>
    <w:rsid w:val="00D41247"/>
    <w:rsid w:val="00D41CF3"/>
    <w:rsid w:val="00D41EFC"/>
    <w:rsid w:val="00D425D8"/>
    <w:rsid w:val="00D42794"/>
    <w:rsid w:val="00D42804"/>
    <w:rsid w:val="00D42C83"/>
    <w:rsid w:val="00D42C98"/>
    <w:rsid w:val="00D44F3A"/>
    <w:rsid w:val="00D4557C"/>
    <w:rsid w:val="00D45AE2"/>
    <w:rsid w:val="00D4669B"/>
    <w:rsid w:val="00D46B79"/>
    <w:rsid w:val="00D46E2D"/>
    <w:rsid w:val="00D503AC"/>
    <w:rsid w:val="00D50BBA"/>
    <w:rsid w:val="00D50EA1"/>
    <w:rsid w:val="00D51EE6"/>
    <w:rsid w:val="00D51F16"/>
    <w:rsid w:val="00D527D0"/>
    <w:rsid w:val="00D52AC8"/>
    <w:rsid w:val="00D5314B"/>
    <w:rsid w:val="00D53549"/>
    <w:rsid w:val="00D53E40"/>
    <w:rsid w:val="00D54060"/>
    <w:rsid w:val="00D5597A"/>
    <w:rsid w:val="00D57381"/>
    <w:rsid w:val="00D573C4"/>
    <w:rsid w:val="00D575B8"/>
    <w:rsid w:val="00D57937"/>
    <w:rsid w:val="00D57BB7"/>
    <w:rsid w:val="00D57E56"/>
    <w:rsid w:val="00D608BF"/>
    <w:rsid w:val="00D61A25"/>
    <w:rsid w:val="00D62648"/>
    <w:rsid w:val="00D62978"/>
    <w:rsid w:val="00D62A0B"/>
    <w:rsid w:val="00D64C76"/>
    <w:rsid w:val="00D65CF6"/>
    <w:rsid w:val="00D65DF8"/>
    <w:rsid w:val="00D66073"/>
    <w:rsid w:val="00D6618B"/>
    <w:rsid w:val="00D66EAA"/>
    <w:rsid w:val="00D67BFB"/>
    <w:rsid w:val="00D70537"/>
    <w:rsid w:val="00D70AAE"/>
    <w:rsid w:val="00D7159B"/>
    <w:rsid w:val="00D723A3"/>
    <w:rsid w:val="00D727D0"/>
    <w:rsid w:val="00D72ABA"/>
    <w:rsid w:val="00D72CBF"/>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9A6"/>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8DB"/>
    <w:rsid w:val="00DB4AD9"/>
    <w:rsid w:val="00DB4BF1"/>
    <w:rsid w:val="00DB57FC"/>
    <w:rsid w:val="00DB5D14"/>
    <w:rsid w:val="00DB681D"/>
    <w:rsid w:val="00DB691A"/>
    <w:rsid w:val="00DB6F75"/>
    <w:rsid w:val="00DB706D"/>
    <w:rsid w:val="00DB7177"/>
    <w:rsid w:val="00DB7725"/>
    <w:rsid w:val="00DB781A"/>
    <w:rsid w:val="00DB7B56"/>
    <w:rsid w:val="00DB7DA7"/>
    <w:rsid w:val="00DC0875"/>
    <w:rsid w:val="00DC0B80"/>
    <w:rsid w:val="00DC112C"/>
    <w:rsid w:val="00DC1450"/>
    <w:rsid w:val="00DC207B"/>
    <w:rsid w:val="00DC2720"/>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5FB6"/>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460B"/>
    <w:rsid w:val="00DF4625"/>
    <w:rsid w:val="00DF6CFC"/>
    <w:rsid w:val="00DF6D47"/>
    <w:rsid w:val="00DF6E8B"/>
    <w:rsid w:val="00DF7B86"/>
    <w:rsid w:val="00E009FE"/>
    <w:rsid w:val="00E00A7C"/>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10950"/>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2CD"/>
    <w:rsid w:val="00E23450"/>
    <w:rsid w:val="00E23FB6"/>
    <w:rsid w:val="00E23FF2"/>
    <w:rsid w:val="00E243F3"/>
    <w:rsid w:val="00E24BB4"/>
    <w:rsid w:val="00E2590D"/>
    <w:rsid w:val="00E25C2C"/>
    <w:rsid w:val="00E25FBD"/>
    <w:rsid w:val="00E26B01"/>
    <w:rsid w:val="00E2749E"/>
    <w:rsid w:val="00E27635"/>
    <w:rsid w:val="00E27E01"/>
    <w:rsid w:val="00E315E5"/>
    <w:rsid w:val="00E3206D"/>
    <w:rsid w:val="00E32BCD"/>
    <w:rsid w:val="00E332AC"/>
    <w:rsid w:val="00E33562"/>
    <w:rsid w:val="00E33822"/>
    <w:rsid w:val="00E341BA"/>
    <w:rsid w:val="00E34494"/>
    <w:rsid w:val="00E3498F"/>
    <w:rsid w:val="00E35008"/>
    <w:rsid w:val="00E35BCF"/>
    <w:rsid w:val="00E35C49"/>
    <w:rsid w:val="00E35C53"/>
    <w:rsid w:val="00E364DC"/>
    <w:rsid w:val="00E36D3A"/>
    <w:rsid w:val="00E370A5"/>
    <w:rsid w:val="00E379F8"/>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679A4"/>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8F4"/>
    <w:rsid w:val="00E8101A"/>
    <w:rsid w:val="00E8131B"/>
    <w:rsid w:val="00E8157B"/>
    <w:rsid w:val="00E8223C"/>
    <w:rsid w:val="00E82FC1"/>
    <w:rsid w:val="00E844CA"/>
    <w:rsid w:val="00E84910"/>
    <w:rsid w:val="00E85021"/>
    <w:rsid w:val="00E85844"/>
    <w:rsid w:val="00E8596A"/>
    <w:rsid w:val="00E85F43"/>
    <w:rsid w:val="00E87260"/>
    <w:rsid w:val="00E87DC4"/>
    <w:rsid w:val="00E9124A"/>
    <w:rsid w:val="00E92AC3"/>
    <w:rsid w:val="00E92D77"/>
    <w:rsid w:val="00E92DE1"/>
    <w:rsid w:val="00E93B6E"/>
    <w:rsid w:val="00E942F2"/>
    <w:rsid w:val="00E94C79"/>
    <w:rsid w:val="00E94D57"/>
    <w:rsid w:val="00E94E6C"/>
    <w:rsid w:val="00E958F4"/>
    <w:rsid w:val="00E95C3C"/>
    <w:rsid w:val="00E96233"/>
    <w:rsid w:val="00E9736E"/>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349E"/>
    <w:rsid w:val="00EB3CEB"/>
    <w:rsid w:val="00EB4253"/>
    <w:rsid w:val="00EB4328"/>
    <w:rsid w:val="00EB4A5C"/>
    <w:rsid w:val="00EB5692"/>
    <w:rsid w:val="00EB58F9"/>
    <w:rsid w:val="00EB6025"/>
    <w:rsid w:val="00EB6288"/>
    <w:rsid w:val="00EB6871"/>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947"/>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122E"/>
    <w:rsid w:val="00EE1AB6"/>
    <w:rsid w:val="00EE2687"/>
    <w:rsid w:val="00EE3968"/>
    <w:rsid w:val="00EE398E"/>
    <w:rsid w:val="00EE3C36"/>
    <w:rsid w:val="00EE3D88"/>
    <w:rsid w:val="00EE41E9"/>
    <w:rsid w:val="00EE4AF7"/>
    <w:rsid w:val="00EE53F1"/>
    <w:rsid w:val="00EE5878"/>
    <w:rsid w:val="00EE6C91"/>
    <w:rsid w:val="00EE7092"/>
    <w:rsid w:val="00EE7D56"/>
    <w:rsid w:val="00EF0365"/>
    <w:rsid w:val="00EF0430"/>
    <w:rsid w:val="00EF0DF5"/>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F00AE9"/>
    <w:rsid w:val="00F00B7A"/>
    <w:rsid w:val="00F00C48"/>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39D2"/>
    <w:rsid w:val="00F14125"/>
    <w:rsid w:val="00F1448A"/>
    <w:rsid w:val="00F14B24"/>
    <w:rsid w:val="00F15066"/>
    <w:rsid w:val="00F15F8E"/>
    <w:rsid w:val="00F16C3E"/>
    <w:rsid w:val="00F17166"/>
    <w:rsid w:val="00F207C4"/>
    <w:rsid w:val="00F20B99"/>
    <w:rsid w:val="00F20F2F"/>
    <w:rsid w:val="00F21A7D"/>
    <w:rsid w:val="00F21C7D"/>
    <w:rsid w:val="00F2209B"/>
    <w:rsid w:val="00F221CF"/>
    <w:rsid w:val="00F22CCB"/>
    <w:rsid w:val="00F22EF9"/>
    <w:rsid w:val="00F22FCA"/>
    <w:rsid w:val="00F2414B"/>
    <w:rsid w:val="00F242DE"/>
    <w:rsid w:val="00F244D9"/>
    <w:rsid w:val="00F24DBD"/>
    <w:rsid w:val="00F27106"/>
    <w:rsid w:val="00F27595"/>
    <w:rsid w:val="00F27AEE"/>
    <w:rsid w:val="00F27BDD"/>
    <w:rsid w:val="00F27DB5"/>
    <w:rsid w:val="00F30F61"/>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C7E"/>
    <w:rsid w:val="00F52E7A"/>
    <w:rsid w:val="00F53554"/>
    <w:rsid w:val="00F53805"/>
    <w:rsid w:val="00F5482B"/>
    <w:rsid w:val="00F5484D"/>
    <w:rsid w:val="00F54F20"/>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A69"/>
    <w:rsid w:val="00F72ED5"/>
    <w:rsid w:val="00F7316A"/>
    <w:rsid w:val="00F733F2"/>
    <w:rsid w:val="00F73424"/>
    <w:rsid w:val="00F75184"/>
    <w:rsid w:val="00F75233"/>
    <w:rsid w:val="00F754AB"/>
    <w:rsid w:val="00F759FE"/>
    <w:rsid w:val="00F75E42"/>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9EE"/>
    <w:rsid w:val="00FA2A9F"/>
    <w:rsid w:val="00FA306C"/>
    <w:rsid w:val="00FA415C"/>
    <w:rsid w:val="00FA459D"/>
    <w:rsid w:val="00FA4E4A"/>
    <w:rsid w:val="00FA55C7"/>
    <w:rsid w:val="00FA59C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23B"/>
    <w:rsid w:val="00FD643D"/>
    <w:rsid w:val="00FD6930"/>
    <w:rsid w:val="00FD6A1B"/>
    <w:rsid w:val="00FD6A1F"/>
    <w:rsid w:val="00FD76DA"/>
    <w:rsid w:val="00FD79E0"/>
    <w:rsid w:val="00FD79F8"/>
    <w:rsid w:val="00FE03B3"/>
    <w:rsid w:val="00FE05A3"/>
    <w:rsid w:val="00FE05B8"/>
    <w:rsid w:val="00FE0A94"/>
    <w:rsid w:val="00FE0B92"/>
    <w:rsid w:val="00FE0BBC"/>
    <w:rsid w:val="00FE21FE"/>
    <w:rsid w:val="00FE275D"/>
    <w:rsid w:val="00FE33EB"/>
    <w:rsid w:val="00FE35C2"/>
    <w:rsid w:val="00FE3A2A"/>
    <w:rsid w:val="00FE3ACD"/>
    <w:rsid w:val="00FE3D62"/>
    <w:rsid w:val="00FE445F"/>
    <w:rsid w:val="00FE5E42"/>
    <w:rsid w:val="00FE634A"/>
    <w:rsid w:val="00FE6618"/>
    <w:rsid w:val="00FE67D8"/>
    <w:rsid w:val="00FE6A9B"/>
    <w:rsid w:val="00FE6AA0"/>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26EF2AAA-6B53-45E3-98E7-223679636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540E"/>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SimSun"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SimSun"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SimSun"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SimSun"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SimSun"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SimSun"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SimSun"/>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SimSun" w:eastAsia="SimSun"/>
      <w:sz w:val="18"/>
      <w:szCs w:val="18"/>
      <w:lang w:val="x-none"/>
    </w:rPr>
  </w:style>
  <w:style w:type="character" w:customStyle="1" w:styleId="DocumentMapChar">
    <w:name w:val="Document Map Char"/>
    <w:basedOn w:val="DefaultParagraphFont"/>
    <w:link w:val="DocumentMap"/>
    <w:uiPriority w:val="99"/>
    <w:semiHidden/>
    <w:rsid w:val="00A62A1B"/>
    <w:rPr>
      <w:rFonts w:ascii="SimSun" w:eastAsia="SimSun"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列出段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SimSun"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SimSun"/>
      <w:sz w:val="24"/>
      <w:lang w:eastAsia="zh-CN"/>
    </w:rPr>
  </w:style>
  <w:style w:type="paragraph" w:customStyle="1" w:styleId="x0maintext1">
    <w:name w:val="x_0maintext1"/>
    <w:basedOn w:val="Normal"/>
    <w:uiPriority w:val="99"/>
    <w:rsid w:val="00A62A1B"/>
    <w:rPr>
      <w:rFonts w:eastAsia="SimSun"/>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SimSun"/>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SimSun"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SimSu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2">
    <w:name w:val="Light Shading Accent 2"/>
    <w:basedOn w:val="TableNormal"/>
    <w:uiPriority w:val="60"/>
    <w:rsid w:val="00A62A1B"/>
    <w:pPr>
      <w:spacing w:after="0" w:line="240" w:lineRule="auto"/>
    </w:pPr>
    <w:rPr>
      <w:rFonts w:ascii="Calibri" w:eastAsia="SimSun"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SimSun"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SimSun"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SimSun"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SimSun"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SimSun"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SimSun"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SimSun"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624AFFA2-B13A-46CB-A179-8C6084429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8</Pages>
  <Words>17919</Words>
  <Characters>102142</Characters>
  <Application>Microsoft Office Word</Application>
  <DocSecurity>0</DocSecurity>
  <Lines>851</Lines>
  <Paragraphs>2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9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朱大琳/New Communication Technology /SRA/Engineer/삼성전자</cp:lastModifiedBy>
  <cp:revision>2</cp:revision>
  <dcterms:created xsi:type="dcterms:W3CDTF">2021-08-16T21:07:00Z</dcterms:created>
  <dcterms:modified xsi:type="dcterms:W3CDTF">2021-08-16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